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C8438E" w14:textId="49B01CA5" w:rsidR="00C75AC9" w:rsidRPr="002C6EE4" w:rsidRDefault="00D86E68" w:rsidP="002C6EE4">
      <w:r w:rsidRPr="002C6EE4">
        <w:rPr>
          <w:noProof/>
        </w:rPr>
        <mc:AlternateContent>
          <mc:Choice Requires="wps">
            <w:drawing>
              <wp:anchor distT="45720" distB="45720" distL="114300" distR="114300" simplePos="0" relativeHeight="252072960" behindDoc="0" locked="0" layoutInCell="1" allowOverlap="1" wp14:anchorId="4A8BC06D" wp14:editId="511A6A95">
                <wp:simplePos x="0" y="0"/>
                <wp:positionH relativeFrom="column">
                  <wp:posOffset>-253365</wp:posOffset>
                </wp:positionH>
                <wp:positionV relativeFrom="paragraph">
                  <wp:posOffset>8915400</wp:posOffset>
                </wp:positionV>
                <wp:extent cx="622300" cy="189865"/>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89865"/>
                        </a:xfrm>
                        <a:prstGeom prst="rect">
                          <a:avLst/>
                        </a:prstGeom>
                        <a:noFill/>
                        <a:ln w="9525">
                          <a:noFill/>
                          <a:miter lim="800000"/>
                          <a:headEnd/>
                          <a:tailEnd/>
                        </a:ln>
                      </wps:spPr>
                      <wps:txbx>
                        <w:txbxContent>
                          <w:p w14:paraId="6C07CFAC" w14:textId="4D6382BA" w:rsidR="006D5B27" w:rsidRPr="00D86E68" w:rsidRDefault="00F860FB">
                            <w:pPr>
                              <w:rPr>
                                <w:color w:val="FFFFFF" w:themeColor="background1"/>
                                <w:sz w:val="14"/>
                                <w:szCs w:val="14"/>
                                <w:lang w:val="en-US"/>
                              </w:rPr>
                            </w:pPr>
                            <w:r>
                              <w:rPr>
                                <w:color w:val="FFFFFF" w:themeColor="background1"/>
                                <w:sz w:val="14"/>
                                <w:szCs w:val="14"/>
                                <w:lang w:val="en-US"/>
                              </w:rPr>
                              <w:t>31</w:t>
                            </w:r>
                            <w:r w:rsidR="00577CA2">
                              <w:rPr>
                                <w:color w:val="FFFFFF" w:themeColor="background1"/>
                                <w:sz w:val="14"/>
                                <w:szCs w:val="14"/>
                                <w:lang w:val="en-US"/>
                              </w:rPr>
                              <w:t>/</w:t>
                            </w:r>
                            <w:r w:rsidR="00E46C1A">
                              <w:rPr>
                                <w:color w:val="FFFFFF" w:themeColor="background1"/>
                                <w:sz w:val="14"/>
                                <w:szCs w:val="14"/>
                                <w:lang w:val="en-US"/>
                              </w:rPr>
                              <w:t>0</w:t>
                            </w:r>
                            <w:r w:rsidR="00577CA2">
                              <w:rPr>
                                <w:color w:val="FFFFFF" w:themeColor="background1"/>
                                <w:sz w:val="14"/>
                                <w:szCs w:val="14"/>
                                <w:lang w:val="en-US"/>
                              </w:rPr>
                              <w:t>5</w:t>
                            </w:r>
                            <w:r w:rsidR="00E46C1A">
                              <w:rPr>
                                <w:color w:val="FFFFFF" w:themeColor="background1"/>
                                <w:sz w:val="14"/>
                                <w:szCs w:val="14"/>
                                <w:lang w:val="en-US"/>
                              </w:rPr>
                              <w:t>/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8BC06D" id="_x0000_t202" coordsize="21600,21600" o:spt="202" path="m,l,21600r21600,l21600,xe">
                <v:stroke joinstyle="miter"/>
                <v:path gradientshapeok="t" o:connecttype="rect"/>
              </v:shapetype>
              <v:shape id="Text Box 2" o:spid="_x0000_s1026" type="#_x0000_t202" style="position:absolute;margin-left:-19.95pt;margin-top:702pt;width:49pt;height:14.95pt;z-index:252072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" filled="f" stroked="f">
                <v:textbox>
                  <w:txbxContent>
                    <w:p w14:paraId="6C07CFAC" w14:textId="4D6382BA" w:rsidR="006D5B27" w:rsidRPr="00D86E68" w:rsidRDefault="00F860FB">
                      <w:pPr>
                        <w:rPr>
                          <w:color w:val="FFFFFF" w:themeColor="background1"/>
                          <w:sz w:val="14"/>
                          <w:szCs w:val="14"/>
                          <w:lang w:val="en-US"/>
                        </w:rPr>
                      </w:pPr>
                      <w:r>
                        <w:rPr>
                          <w:color w:val="FFFFFF" w:themeColor="background1"/>
                          <w:sz w:val="14"/>
                          <w:szCs w:val="14"/>
                          <w:lang w:val="en-US"/>
                        </w:rPr>
                        <w:t>31</w:t>
                      </w:r>
                      <w:r w:rsidR="00577CA2">
                        <w:rPr>
                          <w:color w:val="FFFFFF" w:themeColor="background1"/>
                          <w:sz w:val="14"/>
                          <w:szCs w:val="14"/>
                          <w:lang w:val="en-US"/>
                        </w:rPr>
                        <w:t>/</w:t>
                      </w:r>
                      <w:r w:rsidR="00E46C1A">
                        <w:rPr>
                          <w:color w:val="FFFFFF" w:themeColor="background1"/>
                          <w:sz w:val="14"/>
                          <w:szCs w:val="14"/>
                          <w:lang w:val="en-US"/>
                        </w:rPr>
                        <w:t>0</w:t>
                      </w:r>
                      <w:r w:rsidR="00577CA2">
                        <w:rPr>
                          <w:color w:val="FFFFFF" w:themeColor="background1"/>
                          <w:sz w:val="14"/>
                          <w:szCs w:val="14"/>
                          <w:lang w:val="en-US"/>
                        </w:rPr>
                        <w:t>5</w:t>
                      </w:r>
                      <w:r w:rsidR="00E46C1A">
                        <w:rPr>
                          <w:color w:val="FFFFFF" w:themeColor="background1"/>
                          <w:sz w:val="14"/>
                          <w:szCs w:val="14"/>
                          <w:lang w:val="en-US"/>
                        </w:rPr>
                        <w:t>/2024</w:t>
                      </w:r>
                    </w:p>
                  </w:txbxContent>
                </v:textbox>
              </v:shape>
            </w:pict>
          </mc:Fallback>
        </mc:AlternateContent>
      </w:r>
      <w:r w:rsidRPr="002C6EE4">
        <w:rPr>
          <w:noProof/>
        </w:rPr>
        <w:drawing>
          <wp:anchor distT="0" distB="0" distL="114300" distR="114300" simplePos="0" relativeHeight="252070912" behindDoc="0" locked="0" layoutInCell="1" allowOverlap="1" wp14:anchorId="047368E3" wp14:editId="7CC5F379">
            <wp:simplePos x="0" y="0"/>
            <wp:positionH relativeFrom="column">
              <wp:posOffset>-286483</wp:posOffset>
            </wp:positionH>
            <wp:positionV relativeFrom="paragraph">
              <wp:posOffset>8399780</wp:posOffset>
            </wp:positionV>
            <wp:extent cx="609600" cy="762000"/>
            <wp:effectExtent l="0" t="0" r="0" b="0"/>
            <wp:wrapNone/>
            <wp:docPr id="253547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47892" name="Picture 253547892"/>
                    <pic:cNvPicPr/>
                  </pic:nvPicPr>
                  <pic:blipFill>
                    <a:blip r:embed="rId8"/>
                    <a:stretch>
                      <a:fillRect/>
                    </a:stretch>
                  </pic:blipFill>
                  <pic:spPr>
                    <a:xfrm>
                      <a:off x="0" y="0"/>
                      <a:ext cx="609600" cy="762000"/>
                    </a:xfrm>
                    <a:prstGeom prst="rect">
                      <a:avLst/>
                    </a:prstGeom>
                  </pic:spPr>
                </pic:pic>
              </a:graphicData>
            </a:graphic>
          </wp:anchor>
        </w:drawing>
      </w:r>
      <w:bookmarkStart w:id="0" w:name="_Hlk125027575"/>
      <w:bookmarkEnd w:id="0"/>
      <w:r w:rsidR="00840F4B" w:rsidRPr="002C6EE4">
        <w:rPr>
          <w:noProof/>
        </w:rPr>
        <w:drawing>
          <wp:anchor distT="0" distB="0" distL="114300" distR="114300" simplePos="0" relativeHeight="251791359" behindDoc="1" locked="0" layoutInCell="1" allowOverlap="1" wp14:anchorId="6EC74088" wp14:editId="1E98D2B7">
            <wp:simplePos x="0" y="0"/>
            <wp:positionH relativeFrom="column">
              <wp:posOffset>-854075</wp:posOffset>
            </wp:positionH>
            <wp:positionV relativeFrom="paragraph">
              <wp:posOffset>-973455</wp:posOffset>
            </wp:positionV>
            <wp:extent cx="7388225" cy="10450830"/>
            <wp:effectExtent l="0" t="0" r="3175" b="7620"/>
            <wp:wrapNone/>
            <wp:docPr id="7" name="Picture 7" descr="Woman working on a computer with purple tessellated triangular design" title="Front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hool guide_EALD cover_2019.jpg"/>
                    <pic:cNvPicPr/>
                  </pic:nvPicPr>
                  <pic:blipFill>
                    <a:blip r:embed="rId9">
                      <a:extLst>
                        <a:ext uri="{28A0092B-C50C-407E-A947-70E740481C1C}">
                          <a14:useLocalDpi xmlns:a14="http://schemas.microsoft.com/office/drawing/2010/main" val="0"/>
                        </a:ext>
                      </a:extLst>
                    </a:blip>
                    <a:stretch>
                      <a:fillRect/>
                    </a:stretch>
                  </pic:blipFill>
                  <pic:spPr>
                    <a:xfrm>
                      <a:off x="0" y="0"/>
                      <a:ext cx="7388225" cy="10450830"/>
                    </a:xfrm>
                    <a:prstGeom prst="rect">
                      <a:avLst/>
                    </a:prstGeom>
                  </pic:spPr>
                </pic:pic>
              </a:graphicData>
            </a:graphic>
            <wp14:sizeRelH relativeFrom="margin">
              <wp14:pctWidth>0</wp14:pctWidth>
            </wp14:sizeRelH>
            <wp14:sizeRelV relativeFrom="margin">
              <wp14:pctHeight>0</wp14:pctHeight>
            </wp14:sizeRelV>
          </wp:anchor>
        </w:drawing>
      </w:r>
      <w:r w:rsidR="00110BAB" w:rsidRPr="002C6EE4">
        <w:rPr>
          <w:noProof/>
        </w:rPr>
        <mc:AlternateContent>
          <mc:Choice Requires="wps">
            <w:drawing>
              <wp:anchor distT="0" distB="0" distL="114300" distR="114300" simplePos="0" relativeHeight="251843584" behindDoc="0" locked="0" layoutInCell="1" allowOverlap="1" wp14:anchorId="528E6AB4" wp14:editId="4DCFEE1B">
                <wp:simplePos x="0" y="0"/>
                <wp:positionH relativeFrom="column">
                  <wp:posOffset>-753110</wp:posOffset>
                </wp:positionH>
                <wp:positionV relativeFrom="paragraph">
                  <wp:posOffset>2053463</wp:posOffset>
                </wp:positionV>
                <wp:extent cx="5494020" cy="1424940"/>
                <wp:effectExtent l="0" t="0" r="0" b="3810"/>
                <wp:wrapNone/>
                <wp:docPr id="14" name="Text Box 14"/>
                <wp:cNvGraphicFramePr/>
                <a:graphic xmlns:a="http://schemas.openxmlformats.org/drawingml/2006/main">
                  <a:graphicData uri="http://schemas.microsoft.com/office/word/2010/wordprocessingShape">
                    <wps:wsp>
                      <wps:cNvSpPr txBox="1"/>
                      <wps:spPr>
                        <a:xfrm>
                          <a:off x="0" y="0"/>
                          <a:ext cx="5494020" cy="1424940"/>
                        </a:xfrm>
                        <a:prstGeom prst="rect">
                          <a:avLst/>
                        </a:prstGeom>
                        <a:noFill/>
                        <a:ln w="6350">
                          <a:noFill/>
                        </a:ln>
                      </wps:spPr>
                      <wps:txbx>
                        <w:txbxContent>
                          <w:p w14:paraId="1156D613" w14:textId="77777777" w:rsidR="000D45D2" w:rsidRPr="002D373B" w:rsidRDefault="000D45D2" w:rsidP="00F5172F">
                            <w:pPr>
                              <w:spacing w:after="80" w:line="240" w:lineRule="auto"/>
                              <w:ind w:left="57"/>
                              <w:rPr>
                                <w:b/>
                                <w:color w:val="FFFFFF" w:themeColor="background1"/>
                                <w:sz w:val="52"/>
                                <w:szCs w:val="46"/>
                              </w:rPr>
                            </w:pPr>
                            <w:r w:rsidRPr="002D373B">
                              <w:rPr>
                                <w:b/>
                                <w:color w:val="FFFFFF" w:themeColor="background1"/>
                                <w:sz w:val="52"/>
                                <w:szCs w:val="46"/>
                              </w:rPr>
                              <w:t>Student Records Management System</w:t>
                            </w:r>
                          </w:p>
                          <w:p w14:paraId="4B5F52B2" w14:textId="5430E877" w:rsidR="000D45D2" w:rsidRPr="002D373B" w:rsidRDefault="000D45D2" w:rsidP="00F5172F">
                            <w:pPr>
                              <w:spacing w:after="80" w:line="240" w:lineRule="auto"/>
                              <w:ind w:left="57"/>
                              <w:rPr>
                                <w:color w:val="FFFFFF" w:themeColor="background1"/>
                                <w:sz w:val="48"/>
                                <w:szCs w:val="38"/>
                              </w:rPr>
                            </w:pPr>
                            <w:r w:rsidRPr="002D373B">
                              <w:rPr>
                                <w:color w:val="FFFFFF" w:themeColor="background1"/>
                                <w:sz w:val="48"/>
                                <w:szCs w:val="38"/>
                              </w:rPr>
                              <w:t xml:space="preserve">School guide for online EAL/D eligibility </w:t>
                            </w:r>
                            <w:r>
                              <w:rPr>
                                <w:color w:val="FFFFFF" w:themeColor="background1"/>
                                <w:sz w:val="48"/>
                                <w:szCs w:val="38"/>
                              </w:rPr>
                              <w:t>decla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E6AB4" id="Text Box 14" o:spid="_x0000_s1027" type="#_x0000_t202" style="position:absolute;margin-left:-59.3pt;margin-top:161.7pt;width:432.6pt;height:112.2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" filled="f" stroked="f" strokeweight=".5pt">
                <v:textbox>
                  <w:txbxContent>
                    <w:p w14:paraId="1156D613" w14:textId="77777777" w:rsidR="000D45D2" w:rsidRPr="002D373B" w:rsidRDefault="000D45D2" w:rsidP="00F5172F">
                      <w:pPr>
                        <w:spacing w:after="80" w:line="240" w:lineRule="auto"/>
                        <w:ind w:left="57"/>
                        <w:rPr>
                          <w:b/>
                          <w:color w:val="FFFFFF" w:themeColor="background1"/>
                          <w:sz w:val="52"/>
                          <w:szCs w:val="46"/>
                        </w:rPr>
                      </w:pPr>
                      <w:r w:rsidRPr="002D373B">
                        <w:rPr>
                          <w:b/>
                          <w:color w:val="FFFFFF" w:themeColor="background1"/>
                          <w:sz w:val="52"/>
                          <w:szCs w:val="46"/>
                        </w:rPr>
                        <w:t>Student Records Management System</w:t>
                      </w:r>
                    </w:p>
                    <w:p w14:paraId="4B5F52B2" w14:textId="5430E877" w:rsidR="000D45D2" w:rsidRPr="002D373B" w:rsidRDefault="000D45D2" w:rsidP="00F5172F">
                      <w:pPr>
                        <w:spacing w:after="80" w:line="240" w:lineRule="auto"/>
                        <w:ind w:left="57"/>
                        <w:rPr>
                          <w:color w:val="FFFFFF" w:themeColor="background1"/>
                          <w:sz w:val="48"/>
                          <w:szCs w:val="38"/>
                        </w:rPr>
                      </w:pPr>
                      <w:r w:rsidRPr="002D373B">
                        <w:rPr>
                          <w:color w:val="FFFFFF" w:themeColor="background1"/>
                          <w:sz w:val="48"/>
                          <w:szCs w:val="38"/>
                        </w:rPr>
                        <w:t xml:space="preserve">School guide for online EAL/D eligibility </w:t>
                      </w:r>
                      <w:r>
                        <w:rPr>
                          <w:color w:val="FFFFFF" w:themeColor="background1"/>
                          <w:sz w:val="48"/>
                          <w:szCs w:val="38"/>
                        </w:rPr>
                        <w:t>declarations</w:t>
                      </w:r>
                    </w:p>
                  </w:txbxContent>
                </v:textbox>
              </v:shape>
            </w:pict>
          </mc:Fallback>
        </mc:AlternateContent>
      </w:r>
    </w:p>
    <w:p w14:paraId="54D45CA0" w14:textId="77777777" w:rsidR="003522C9" w:rsidRDefault="003522C9" w:rsidP="00381FD5">
      <w:pPr>
        <w:rPr>
          <w:b/>
          <w:sz w:val="40"/>
          <w:szCs w:val="40"/>
        </w:rPr>
        <w:sectPr w:rsidR="003522C9" w:rsidSect="00914B69">
          <w:footerReference w:type="default" r:id="rId10"/>
          <w:footerReference w:type="first" r:id="rId11"/>
          <w:pgSz w:w="11906" w:h="16838"/>
          <w:pgMar w:top="1440" w:right="1440" w:bottom="1440" w:left="1440" w:header="709" w:footer="709" w:gutter="0"/>
          <w:cols w:space="708"/>
          <w:titlePg/>
          <w:docGrid w:linePitch="360"/>
        </w:sectPr>
      </w:pPr>
    </w:p>
    <w:p w14:paraId="264BFEEA" w14:textId="77777777" w:rsidR="00E34FD3" w:rsidRPr="002C6EE4" w:rsidRDefault="00E34FD3" w:rsidP="002C6EE4">
      <w:pPr>
        <w:rPr>
          <w:b/>
          <w:bCs/>
        </w:rPr>
      </w:pPr>
      <w:r w:rsidRPr="002C6EE4">
        <w:rPr>
          <w:b/>
          <w:bCs/>
        </w:rPr>
        <w:lastRenderedPageBreak/>
        <w:t>Acknowledgement of Country</w:t>
      </w:r>
    </w:p>
    <w:p w14:paraId="4C7F0F5A" w14:textId="77777777" w:rsidR="00E34FD3" w:rsidRDefault="00E34FD3" w:rsidP="008C20B8">
      <w:pPr>
        <w:spacing w:before="160" w:after="6000"/>
      </w:pPr>
      <w: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71F24F3F" w14:textId="5FCBEF86" w:rsidR="00BE6877" w:rsidRPr="00461601" w:rsidRDefault="00BE6877" w:rsidP="00461601">
      <w:pPr>
        <w:rPr>
          <w:rFonts w:cstheme="minorHAnsi"/>
          <w:sz w:val="20"/>
          <w:szCs w:val="20"/>
        </w:rPr>
      </w:pPr>
      <w:r w:rsidRPr="00461601">
        <w:rPr>
          <w:rFonts w:cstheme="minorHAnsi"/>
          <w:sz w:val="20"/>
          <w:szCs w:val="20"/>
        </w:rPr>
        <w:t>© School Curriculum and Standards Authority, 20</w:t>
      </w:r>
      <w:r w:rsidR="004F419D" w:rsidRPr="00461601">
        <w:rPr>
          <w:rFonts w:cstheme="minorHAnsi"/>
          <w:sz w:val="20"/>
          <w:szCs w:val="20"/>
        </w:rPr>
        <w:t>22</w:t>
      </w:r>
      <w:r w:rsidRPr="00461601">
        <w:rPr>
          <w:rFonts w:cstheme="minorHAnsi"/>
          <w:sz w:val="20"/>
          <w:szCs w:val="20"/>
        </w:rPr>
        <w:t xml:space="preserve"> </w:t>
      </w:r>
    </w:p>
    <w:p w14:paraId="77D71E04" w14:textId="743430B2" w:rsidR="00BE6877" w:rsidRPr="00461601" w:rsidRDefault="00BE6877" w:rsidP="00CF4241">
      <w:pPr>
        <w:rPr>
          <w:rFonts w:cstheme="minorHAnsi"/>
          <w:sz w:val="20"/>
          <w:szCs w:val="20"/>
        </w:rPr>
      </w:pPr>
      <w:r w:rsidRPr="00461601">
        <w:rPr>
          <w:rFonts w:cstheme="minorHAnsi"/>
          <w:sz w:val="20"/>
          <w:szCs w:val="20"/>
        </w:rPr>
        <w:t>This document – apart from any third</w:t>
      </w:r>
      <w:r w:rsidR="009E717C">
        <w:rPr>
          <w:rFonts w:cstheme="minorHAnsi"/>
          <w:sz w:val="20"/>
          <w:szCs w:val="20"/>
        </w:rPr>
        <w:t>-</w:t>
      </w:r>
      <w:r w:rsidRPr="00461601">
        <w:rPr>
          <w:rFonts w:cstheme="minorHAnsi"/>
          <w:sz w:val="20"/>
          <w:szCs w:val="20"/>
        </w:rPr>
        <w:t xml:space="preserve">party copyright material contained in it – may be freely copied, or communicated on an intranet, for non­commercial purposes in educational institutions, provided that the School Curriculum and Standards Authority </w:t>
      </w:r>
      <w:r w:rsidR="00E34FD3" w:rsidRPr="00461601">
        <w:rPr>
          <w:rFonts w:cstheme="minorHAnsi"/>
          <w:sz w:val="20"/>
          <w:szCs w:val="20"/>
        </w:rPr>
        <w:t xml:space="preserve">(the Authority) </w:t>
      </w:r>
      <w:r w:rsidRPr="00461601">
        <w:rPr>
          <w:rFonts w:cstheme="minorHAnsi"/>
          <w:sz w:val="20"/>
          <w:szCs w:val="20"/>
        </w:rPr>
        <w:t xml:space="preserve">is acknowledged as the copyright owner, and that the Authority’s moral rights are not infringed. </w:t>
      </w:r>
    </w:p>
    <w:p w14:paraId="12A782A8" w14:textId="3C44AFD0" w:rsidR="00BE6877" w:rsidRPr="00461601" w:rsidRDefault="00BE6877" w:rsidP="00CF4241">
      <w:pPr>
        <w:rPr>
          <w:rFonts w:cstheme="minorHAnsi"/>
          <w:sz w:val="20"/>
          <w:szCs w:val="20"/>
        </w:rPr>
      </w:pPr>
      <w:r w:rsidRPr="00461601">
        <w:rPr>
          <w:rFonts w:cstheme="minorHAnsi"/>
          <w:sz w:val="20"/>
          <w:szCs w:val="20"/>
        </w:rPr>
        <w:t xml:space="preserve">Copying or communication for any other purpose can be done only within the terms of the </w:t>
      </w:r>
      <w:r w:rsidRPr="00461601">
        <w:rPr>
          <w:rFonts w:cstheme="minorHAnsi"/>
          <w:i/>
          <w:sz w:val="20"/>
          <w:szCs w:val="20"/>
        </w:rPr>
        <w:t>Copyright Act 1968</w:t>
      </w:r>
      <w:r w:rsidRPr="00461601">
        <w:rPr>
          <w:rFonts w:cstheme="minorHAnsi"/>
          <w:sz w:val="20"/>
          <w:szCs w:val="20"/>
        </w:rPr>
        <w:t xml:space="preserve"> or with prior written permission of the Authority. Copying or communication of any third</w:t>
      </w:r>
      <w:r w:rsidR="009E717C">
        <w:rPr>
          <w:rFonts w:cstheme="minorHAnsi"/>
          <w:sz w:val="20"/>
          <w:szCs w:val="20"/>
        </w:rPr>
        <w:t>-</w:t>
      </w:r>
      <w:r w:rsidRPr="00461601">
        <w:rPr>
          <w:rFonts w:cstheme="minorHAnsi"/>
          <w:sz w:val="20"/>
          <w:szCs w:val="20"/>
        </w:rPr>
        <w:t xml:space="preserve">party copyright material can be done only within the terms of the </w:t>
      </w:r>
      <w:r w:rsidRPr="00461601">
        <w:rPr>
          <w:rFonts w:cstheme="minorHAnsi"/>
          <w:i/>
          <w:sz w:val="20"/>
          <w:szCs w:val="20"/>
        </w:rPr>
        <w:t>Copyright Act 1968</w:t>
      </w:r>
      <w:r w:rsidRPr="00461601">
        <w:rPr>
          <w:rFonts w:cstheme="minorHAnsi"/>
          <w:sz w:val="20"/>
          <w:szCs w:val="20"/>
        </w:rPr>
        <w:t xml:space="preserve"> or with permission of the copyright owners.</w:t>
      </w:r>
    </w:p>
    <w:p w14:paraId="3F4C1C9B" w14:textId="77777777" w:rsidR="00BE6877" w:rsidRPr="00461601" w:rsidRDefault="00BE6877" w:rsidP="009B52B5">
      <w:pPr>
        <w:rPr>
          <w:rFonts w:cstheme="minorHAnsi"/>
          <w:sz w:val="20"/>
          <w:szCs w:val="20"/>
        </w:rPr>
      </w:pPr>
      <w:r w:rsidRPr="00461601">
        <w:rPr>
          <w:rFonts w:cstheme="minorHAnsi"/>
          <w:sz w:val="20"/>
          <w:szCs w:val="20"/>
        </w:rPr>
        <w:t xml:space="preserve">Any content in this document that has been derived from the Australian Curriculum may be used under the terms of the </w:t>
      </w:r>
      <w:hyperlink r:id="rId12" w:tgtFrame="_blank" w:history="1">
        <w:r w:rsidR="00426EDB" w:rsidRPr="00461601">
          <w:rPr>
            <w:rStyle w:val="Hyperlink"/>
            <w:rFonts w:cstheme="minorHAnsi"/>
            <w:sz w:val="20"/>
            <w:szCs w:val="20"/>
          </w:rPr>
          <w:t>Creative Commons Attribution 4.0 International licence</w:t>
        </w:r>
      </w:hyperlink>
      <w:r w:rsidR="00426EDB" w:rsidRPr="00461601">
        <w:rPr>
          <w:rFonts w:eastAsia="Times New Roman" w:cstheme="minorHAnsi"/>
          <w:sz w:val="20"/>
          <w:szCs w:val="20"/>
        </w:rPr>
        <w:t>.</w:t>
      </w:r>
    </w:p>
    <w:p w14:paraId="65F23B46" w14:textId="77777777" w:rsidR="00BE6877" w:rsidRPr="00461601" w:rsidRDefault="00BE6877" w:rsidP="00CF4241">
      <w:pPr>
        <w:spacing w:after="0"/>
        <w:rPr>
          <w:rFonts w:cstheme="minorHAnsi"/>
          <w:sz w:val="20"/>
          <w:szCs w:val="20"/>
        </w:rPr>
      </w:pPr>
      <w:r w:rsidRPr="00461601">
        <w:rPr>
          <w:rFonts w:cstheme="minorHAnsi"/>
          <w:sz w:val="20"/>
          <w:szCs w:val="20"/>
        </w:rPr>
        <w:t xml:space="preserve">School Curriculum and Standards Authority </w:t>
      </w:r>
    </w:p>
    <w:p w14:paraId="18D8EBE3" w14:textId="77777777" w:rsidR="00BE6877" w:rsidRPr="00461601" w:rsidRDefault="00BE6877" w:rsidP="00CF4241">
      <w:pPr>
        <w:tabs>
          <w:tab w:val="left" w:pos="1418"/>
        </w:tabs>
        <w:spacing w:after="0"/>
        <w:rPr>
          <w:rFonts w:cstheme="minorHAnsi"/>
          <w:sz w:val="20"/>
          <w:szCs w:val="20"/>
        </w:rPr>
      </w:pPr>
      <w:r w:rsidRPr="00461601">
        <w:rPr>
          <w:rFonts w:cstheme="minorHAnsi"/>
          <w:sz w:val="20"/>
          <w:szCs w:val="20"/>
        </w:rPr>
        <w:t xml:space="preserve">Street address: </w:t>
      </w:r>
      <w:r w:rsidRPr="00461601">
        <w:rPr>
          <w:rFonts w:cstheme="minorHAnsi"/>
          <w:sz w:val="20"/>
          <w:szCs w:val="20"/>
        </w:rPr>
        <w:tab/>
        <w:t xml:space="preserve">303 Sevenoaks Street CANNINGTON WA 6107 </w:t>
      </w:r>
    </w:p>
    <w:p w14:paraId="54DE15D1" w14:textId="77777777" w:rsidR="00BE6877" w:rsidRPr="00461601" w:rsidRDefault="00BE6877" w:rsidP="00CF4241">
      <w:pPr>
        <w:tabs>
          <w:tab w:val="left" w:pos="1418"/>
        </w:tabs>
        <w:spacing w:after="0"/>
        <w:rPr>
          <w:rFonts w:cstheme="minorHAnsi"/>
          <w:sz w:val="20"/>
          <w:szCs w:val="20"/>
        </w:rPr>
      </w:pPr>
      <w:r w:rsidRPr="00461601">
        <w:rPr>
          <w:rFonts w:cstheme="minorHAnsi"/>
          <w:sz w:val="20"/>
          <w:szCs w:val="20"/>
        </w:rPr>
        <w:t xml:space="preserve">Postal address: </w:t>
      </w:r>
      <w:r w:rsidRPr="00461601">
        <w:rPr>
          <w:rFonts w:cstheme="minorHAnsi"/>
          <w:sz w:val="20"/>
          <w:szCs w:val="20"/>
        </w:rPr>
        <w:tab/>
      </w:r>
      <w:r w:rsidR="00B53CDB" w:rsidRPr="00461601">
        <w:rPr>
          <w:rFonts w:cstheme="minorHAnsi"/>
          <w:sz w:val="20"/>
          <w:szCs w:val="20"/>
        </w:rPr>
        <w:t>PO Box 816 CANNINGTON WA 6987</w:t>
      </w:r>
    </w:p>
    <w:p w14:paraId="66F7CF29" w14:textId="77777777" w:rsidR="00BE6877" w:rsidRPr="00461601" w:rsidRDefault="00BE6877" w:rsidP="00CF4241">
      <w:pPr>
        <w:tabs>
          <w:tab w:val="left" w:pos="1418"/>
        </w:tabs>
        <w:spacing w:after="0"/>
        <w:rPr>
          <w:rFonts w:cstheme="minorHAnsi"/>
          <w:sz w:val="20"/>
          <w:szCs w:val="20"/>
        </w:rPr>
      </w:pPr>
      <w:r w:rsidRPr="00461601">
        <w:rPr>
          <w:rFonts w:cstheme="minorHAnsi"/>
          <w:sz w:val="20"/>
          <w:szCs w:val="20"/>
        </w:rPr>
        <w:t xml:space="preserve">Phone: </w:t>
      </w:r>
      <w:r w:rsidRPr="00461601">
        <w:rPr>
          <w:rFonts w:cstheme="minorHAnsi"/>
          <w:sz w:val="20"/>
          <w:szCs w:val="20"/>
        </w:rPr>
        <w:tab/>
        <w:t xml:space="preserve">(08) 9273 6300 </w:t>
      </w:r>
    </w:p>
    <w:p w14:paraId="4BD348BC" w14:textId="3219A092" w:rsidR="00BE6877" w:rsidRPr="00461601" w:rsidRDefault="00BE6877" w:rsidP="00CF4241">
      <w:pPr>
        <w:tabs>
          <w:tab w:val="left" w:pos="1418"/>
        </w:tabs>
        <w:spacing w:after="0"/>
        <w:rPr>
          <w:rFonts w:cstheme="minorHAnsi"/>
          <w:sz w:val="20"/>
          <w:szCs w:val="20"/>
        </w:rPr>
      </w:pPr>
      <w:r w:rsidRPr="00461601">
        <w:rPr>
          <w:rFonts w:cstheme="minorHAnsi"/>
          <w:sz w:val="20"/>
          <w:szCs w:val="20"/>
        </w:rPr>
        <w:t xml:space="preserve">General email: </w:t>
      </w:r>
      <w:r w:rsidRPr="00461601">
        <w:rPr>
          <w:rFonts w:cstheme="minorHAnsi"/>
          <w:sz w:val="20"/>
          <w:szCs w:val="20"/>
        </w:rPr>
        <w:tab/>
      </w:r>
      <w:hyperlink r:id="rId13" w:history="1">
        <w:r w:rsidRPr="00461601">
          <w:rPr>
            <w:rStyle w:val="Hyperlink"/>
            <w:rFonts w:cstheme="minorHAnsi"/>
            <w:sz w:val="20"/>
            <w:szCs w:val="20"/>
          </w:rPr>
          <w:t>info@scsa.wa.edu.au</w:t>
        </w:r>
      </w:hyperlink>
    </w:p>
    <w:p w14:paraId="039A4345" w14:textId="1C31CAFF" w:rsidR="00BE6877" w:rsidRPr="00461601" w:rsidRDefault="00BE6877" w:rsidP="00CF4241">
      <w:pPr>
        <w:tabs>
          <w:tab w:val="left" w:pos="1418"/>
        </w:tabs>
        <w:rPr>
          <w:rFonts w:cstheme="minorHAnsi"/>
          <w:sz w:val="20"/>
          <w:szCs w:val="20"/>
        </w:rPr>
      </w:pPr>
      <w:r w:rsidRPr="00461601">
        <w:rPr>
          <w:rFonts w:cstheme="minorHAnsi"/>
          <w:sz w:val="20"/>
          <w:szCs w:val="20"/>
        </w:rPr>
        <w:t xml:space="preserve">Web: </w:t>
      </w:r>
      <w:r w:rsidRPr="00461601">
        <w:rPr>
          <w:rFonts w:cstheme="minorHAnsi"/>
          <w:sz w:val="20"/>
          <w:szCs w:val="20"/>
        </w:rPr>
        <w:tab/>
      </w:r>
      <w:hyperlink r:id="rId14" w:history="1">
        <w:r w:rsidRPr="00461601">
          <w:rPr>
            <w:rStyle w:val="Hyperlink"/>
            <w:rFonts w:cstheme="minorHAnsi"/>
            <w:sz w:val="20"/>
            <w:szCs w:val="20"/>
          </w:rPr>
          <w:t>www.scsa.wa.edu.au</w:t>
        </w:r>
      </w:hyperlink>
    </w:p>
    <w:p w14:paraId="1F2EDD7D" w14:textId="77777777" w:rsidR="00461601" w:rsidRPr="00461601" w:rsidRDefault="00461601" w:rsidP="00461601">
      <w:pPr>
        <w:spacing w:after="0" w:line="252" w:lineRule="auto"/>
        <w:jc w:val="both"/>
        <w:rPr>
          <w:rFonts w:eastAsia="Calibri" w:cstheme="minorHAnsi"/>
          <w:sz w:val="20"/>
          <w:szCs w:val="20"/>
        </w:rPr>
      </w:pPr>
      <w:r w:rsidRPr="00461601">
        <w:rPr>
          <w:rFonts w:eastAsia="Times New Roman" w:cstheme="minorHAnsi"/>
          <w:sz w:val="20"/>
          <w:szCs w:val="20"/>
        </w:rPr>
        <w:t>Cover photo credit: GlobalStock</w:t>
      </w:r>
      <w:r w:rsidRPr="00461601">
        <w:rPr>
          <w:rFonts w:eastAsia="Calibri" w:cstheme="minorHAnsi"/>
          <w:sz w:val="20"/>
          <w:szCs w:val="20"/>
        </w:rPr>
        <w:t xml:space="preserve"> via iStock</w:t>
      </w:r>
    </w:p>
    <w:p w14:paraId="124DACA3" w14:textId="77777777" w:rsidR="00691B69" w:rsidRPr="00461601" w:rsidRDefault="00691B69" w:rsidP="00381FD5">
      <w:pPr>
        <w:rPr>
          <w:bCs/>
          <w:sz w:val="20"/>
          <w:szCs w:val="20"/>
        </w:rPr>
      </w:pPr>
    </w:p>
    <w:p w14:paraId="2924D377" w14:textId="5AB5FA3C" w:rsidR="00461601" w:rsidRDefault="00461601" w:rsidP="00381FD5">
      <w:pPr>
        <w:rPr>
          <w:b/>
          <w:color w:val="7030A0"/>
          <w:sz w:val="32"/>
          <w:szCs w:val="32"/>
        </w:rPr>
        <w:sectPr w:rsidR="00461601" w:rsidSect="00914B69">
          <w:footerReference w:type="default" r:id="rId15"/>
          <w:pgSz w:w="11906" w:h="16838"/>
          <w:pgMar w:top="1440" w:right="1440" w:bottom="1440" w:left="1440" w:header="709" w:footer="709" w:gutter="0"/>
          <w:cols w:space="708"/>
          <w:docGrid w:linePitch="360"/>
        </w:sectPr>
      </w:pPr>
    </w:p>
    <w:bookmarkStart w:id="1" w:name="_Toc66347859" w:displacedByCustomXml="next"/>
    <w:sdt>
      <w:sdtPr>
        <w:rPr>
          <w:b w:val="0"/>
          <w:color w:val="auto"/>
          <w:sz w:val="24"/>
          <w:szCs w:val="22"/>
        </w:rPr>
        <w:id w:val="-1568101461"/>
        <w:docPartObj>
          <w:docPartGallery w:val="Table of Contents"/>
          <w:docPartUnique/>
        </w:docPartObj>
      </w:sdtPr>
      <w:sdtEndPr>
        <w:rPr>
          <w:bCs/>
          <w:noProof/>
          <w:sz w:val="22"/>
        </w:rPr>
      </w:sdtEndPr>
      <w:sdtContent>
        <w:p w14:paraId="1F00DBFF" w14:textId="77777777" w:rsidR="004A6CE1" w:rsidRDefault="007863B8" w:rsidP="008E210E">
          <w:pPr>
            <w:pStyle w:val="contentstyle"/>
            <w:rPr>
              <w:noProof/>
            </w:rPr>
          </w:pPr>
          <w:r w:rsidRPr="008E210E">
            <w:t>Contents</w:t>
          </w:r>
          <w:bookmarkEnd w:id="1"/>
          <w:r>
            <w:fldChar w:fldCharType="begin"/>
          </w:r>
          <w:r>
            <w:instrText xml:space="preserve"> TOC \o "1-3" \h \z \u </w:instrText>
          </w:r>
          <w:r>
            <w:fldChar w:fldCharType="separate"/>
          </w:r>
        </w:p>
        <w:p w14:paraId="7F047AE8" w14:textId="47A5DF19" w:rsidR="004A6CE1" w:rsidRDefault="000E331A">
          <w:pPr>
            <w:pStyle w:val="TOC1"/>
            <w:rPr>
              <w:rFonts w:eastAsiaTheme="minorEastAsia"/>
              <w:b w:val="0"/>
              <w:kern w:val="2"/>
              <w:sz w:val="24"/>
              <w:szCs w:val="24"/>
              <w:lang w:eastAsia="en-AU"/>
              <w14:ligatures w14:val="standardContextual"/>
            </w:rPr>
          </w:pPr>
          <w:hyperlink w:anchor="_Toc167982069" w:history="1">
            <w:r w:rsidR="004A6CE1" w:rsidRPr="006942A0">
              <w:rPr>
                <w:rStyle w:val="Hyperlink"/>
              </w:rPr>
              <w:t>Online EAL/D eligibility declarations</w:t>
            </w:r>
            <w:r w:rsidR="004A6CE1">
              <w:rPr>
                <w:webHidden/>
              </w:rPr>
              <w:tab/>
            </w:r>
            <w:r w:rsidR="004A6CE1">
              <w:rPr>
                <w:webHidden/>
              </w:rPr>
              <w:fldChar w:fldCharType="begin"/>
            </w:r>
            <w:r w:rsidR="004A6CE1">
              <w:rPr>
                <w:webHidden/>
              </w:rPr>
              <w:instrText xml:space="preserve"> PAGEREF _Toc167982069 \h </w:instrText>
            </w:r>
            <w:r w:rsidR="004A6CE1">
              <w:rPr>
                <w:webHidden/>
              </w:rPr>
            </w:r>
            <w:r w:rsidR="004A6CE1">
              <w:rPr>
                <w:webHidden/>
              </w:rPr>
              <w:fldChar w:fldCharType="separate"/>
            </w:r>
            <w:r w:rsidR="00B502C0">
              <w:rPr>
                <w:webHidden/>
              </w:rPr>
              <w:t>1</w:t>
            </w:r>
            <w:r w:rsidR="004A6CE1">
              <w:rPr>
                <w:webHidden/>
              </w:rPr>
              <w:fldChar w:fldCharType="end"/>
            </w:r>
          </w:hyperlink>
        </w:p>
        <w:p w14:paraId="69EC1C1A" w14:textId="34D979F6" w:rsidR="004A6CE1" w:rsidRDefault="000E331A">
          <w:pPr>
            <w:pStyle w:val="TOC1"/>
            <w:rPr>
              <w:rFonts w:eastAsiaTheme="minorEastAsia"/>
              <w:b w:val="0"/>
              <w:kern w:val="2"/>
              <w:sz w:val="24"/>
              <w:szCs w:val="24"/>
              <w:lang w:eastAsia="en-AU"/>
              <w14:ligatures w14:val="standardContextual"/>
            </w:rPr>
          </w:pPr>
          <w:hyperlink w:anchor="_Toc167982070" w:history="1">
            <w:r w:rsidR="004A6CE1" w:rsidRPr="006942A0">
              <w:rPr>
                <w:rStyle w:val="Hyperlink"/>
              </w:rPr>
              <w:t>Eligibility to enrol in the Year 12 EAL/D ATAR course</w:t>
            </w:r>
            <w:r w:rsidR="004A6CE1">
              <w:rPr>
                <w:webHidden/>
              </w:rPr>
              <w:tab/>
            </w:r>
            <w:r w:rsidR="004A6CE1">
              <w:rPr>
                <w:webHidden/>
              </w:rPr>
              <w:fldChar w:fldCharType="begin"/>
            </w:r>
            <w:r w:rsidR="004A6CE1">
              <w:rPr>
                <w:webHidden/>
              </w:rPr>
              <w:instrText xml:space="preserve"> PAGEREF _Toc167982070 \h </w:instrText>
            </w:r>
            <w:r w:rsidR="004A6CE1">
              <w:rPr>
                <w:webHidden/>
              </w:rPr>
            </w:r>
            <w:r w:rsidR="004A6CE1">
              <w:rPr>
                <w:webHidden/>
              </w:rPr>
              <w:fldChar w:fldCharType="separate"/>
            </w:r>
            <w:r w:rsidR="00B502C0">
              <w:rPr>
                <w:webHidden/>
              </w:rPr>
              <w:t>1</w:t>
            </w:r>
            <w:r w:rsidR="004A6CE1">
              <w:rPr>
                <w:webHidden/>
              </w:rPr>
              <w:fldChar w:fldCharType="end"/>
            </w:r>
          </w:hyperlink>
        </w:p>
        <w:p w14:paraId="21FEFB2C" w14:textId="314C3FF6" w:rsidR="004A6CE1" w:rsidRDefault="000E331A">
          <w:pPr>
            <w:pStyle w:val="TOC1"/>
            <w:rPr>
              <w:rFonts w:eastAsiaTheme="minorEastAsia"/>
              <w:b w:val="0"/>
              <w:kern w:val="2"/>
              <w:sz w:val="24"/>
              <w:szCs w:val="24"/>
              <w:lang w:eastAsia="en-AU"/>
              <w14:ligatures w14:val="standardContextual"/>
            </w:rPr>
          </w:pPr>
          <w:hyperlink w:anchor="_Toc167982071" w:history="1">
            <w:r w:rsidR="004A6CE1" w:rsidRPr="006942A0">
              <w:rPr>
                <w:rStyle w:val="Hyperlink"/>
              </w:rPr>
              <w:t>EAL/D ATAR eligibility process</w:t>
            </w:r>
            <w:r w:rsidR="004A6CE1">
              <w:rPr>
                <w:webHidden/>
              </w:rPr>
              <w:tab/>
            </w:r>
            <w:r w:rsidR="004A6CE1">
              <w:rPr>
                <w:webHidden/>
              </w:rPr>
              <w:fldChar w:fldCharType="begin"/>
            </w:r>
            <w:r w:rsidR="004A6CE1">
              <w:rPr>
                <w:webHidden/>
              </w:rPr>
              <w:instrText xml:space="preserve"> PAGEREF _Toc167982071 \h </w:instrText>
            </w:r>
            <w:r w:rsidR="004A6CE1">
              <w:rPr>
                <w:webHidden/>
              </w:rPr>
            </w:r>
            <w:r w:rsidR="004A6CE1">
              <w:rPr>
                <w:webHidden/>
              </w:rPr>
              <w:fldChar w:fldCharType="separate"/>
            </w:r>
            <w:r w:rsidR="00B502C0">
              <w:rPr>
                <w:webHidden/>
              </w:rPr>
              <w:t>2</w:t>
            </w:r>
            <w:r w:rsidR="004A6CE1">
              <w:rPr>
                <w:webHidden/>
              </w:rPr>
              <w:fldChar w:fldCharType="end"/>
            </w:r>
          </w:hyperlink>
        </w:p>
        <w:p w14:paraId="4DF685C6" w14:textId="5CCE7F03" w:rsidR="004A6CE1" w:rsidRDefault="000E331A">
          <w:pPr>
            <w:pStyle w:val="TOC1"/>
            <w:rPr>
              <w:rFonts w:eastAsiaTheme="minorEastAsia"/>
              <w:b w:val="0"/>
              <w:kern w:val="2"/>
              <w:sz w:val="24"/>
              <w:szCs w:val="24"/>
              <w:lang w:eastAsia="en-AU"/>
              <w14:ligatures w14:val="standardContextual"/>
            </w:rPr>
          </w:pPr>
          <w:hyperlink w:anchor="_Toc167982072" w:history="1">
            <w:r w:rsidR="004A6CE1" w:rsidRPr="006942A0">
              <w:rPr>
                <w:rStyle w:val="Hyperlink"/>
              </w:rPr>
              <w:t>Checklist</w:t>
            </w:r>
            <w:r w:rsidR="004A6CE1">
              <w:rPr>
                <w:webHidden/>
              </w:rPr>
              <w:tab/>
            </w:r>
            <w:r w:rsidR="004A6CE1">
              <w:rPr>
                <w:webHidden/>
              </w:rPr>
              <w:fldChar w:fldCharType="begin"/>
            </w:r>
            <w:r w:rsidR="004A6CE1">
              <w:rPr>
                <w:webHidden/>
              </w:rPr>
              <w:instrText xml:space="preserve"> PAGEREF _Toc167982072 \h </w:instrText>
            </w:r>
            <w:r w:rsidR="004A6CE1">
              <w:rPr>
                <w:webHidden/>
              </w:rPr>
            </w:r>
            <w:r w:rsidR="004A6CE1">
              <w:rPr>
                <w:webHidden/>
              </w:rPr>
              <w:fldChar w:fldCharType="separate"/>
            </w:r>
            <w:r w:rsidR="00B502C0">
              <w:rPr>
                <w:webHidden/>
              </w:rPr>
              <w:t>3</w:t>
            </w:r>
            <w:r w:rsidR="004A6CE1">
              <w:rPr>
                <w:webHidden/>
              </w:rPr>
              <w:fldChar w:fldCharType="end"/>
            </w:r>
          </w:hyperlink>
        </w:p>
        <w:p w14:paraId="0576DF04" w14:textId="7D4E36D1" w:rsidR="004A6CE1" w:rsidRDefault="000E331A">
          <w:pPr>
            <w:pStyle w:val="TOC1"/>
            <w:rPr>
              <w:rFonts w:eastAsiaTheme="minorEastAsia"/>
              <w:b w:val="0"/>
              <w:kern w:val="2"/>
              <w:sz w:val="24"/>
              <w:szCs w:val="24"/>
              <w:lang w:eastAsia="en-AU"/>
              <w14:ligatures w14:val="standardContextual"/>
            </w:rPr>
          </w:pPr>
          <w:hyperlink w:anchor="_Toc167982073" w:history="1">
            <w:r w:rsidR="004A6CE1" w:rsidRPr="006942A0">
              <w:rPr>
                <w:rStyle w:val="Hyperlink"/>
              </w:rPr>
              <w:t>Six steps for EAL/D teacher recommendation</w:t>
            </w:r>
            <w:r w:rsidR="004A6CE1">
              <w:rPr>
                <w:webHidden/>
              </w:rPr>
              <w:tab/>
            </w:r>
            <w:r w:rsidR="004A6CE1">
              <w:rPr>
                <w:webHidden/>
              </w:rPr>
              <w:fldChar w:fldCharType="begin"/>
            </w:r>
            <w:r w:rsidR="004A6CE1">
              <w:rPr>
                <w:webHidden/>
              </w:rPr>
              <w:instrText xml:space="preserve"> PAGEREF _Toc167982073 \h </w:instrText>
            </w:r>
            <w:r w:rsidR="004A6CE1">
              <w:rPr>
                <w:webHidden/>
              </w:rPr>
            </w:r>
            <w:r w:rsidR="004A6CE1">
              <w:rPr>
                <w:webHidden/>
              </w:rPr>
              <w:fldChar w:fldCharType="separate"/>
            </w:r>
            <w:r w:rsidR="00B502C0">
              <w:rPr>
                <w:webHidden/>
              </w:rPr>
              <w:t>4</w:t>
            </w:r>
            <w:r w:rsidR="004A6CE1">
              <w:rPr>
                <w:webHidden/>
              </w:rPr>
              <w:fldChar w:fldCharType="end"/>
            </w:r>
          </w:hyperlink>
        </w:p>
        <w:p w14:paraId="3C564703" w14:textId="7773012F" w:rsidR="004A6CE1" w:rsidRDefault="000E331A">
          <w:pPr>
            <w:pStyle w:val="TOC2"/>
            <w:rPr>
              <w:rFonts w:eastAsiaTheme="minorEastAsia"/>
              <w:noProof/>
              <w:kern w:val="2"/>
              <w:sz w:val="24"/>
              <w:szCs w:val="24"/>
              <w:lang w:eastAsia="en-AU"/>
              <w14:ligatures w14:val="standardContextual"/>
            </w:rPr>
          </w:pPr>
          <w:hyperlink w:anchor="_Toc167982074" w:history="1">
            <w:r w:rsidR="004A6CE1" w:rsidRPr="006942A0">
              <w:rPr>
                <w:rStyle w:val="Hyperlink"/>
                <w:noProof/>
              </w:rPr>
              <w:t>Step 1: Log in to the SRMS portal</w:t>
            </w:r>
            <w:r w:rsidR="004A6CE1">
              <w:rPr>
                <w:noProof/>
                <w:webHidden/>
              </w:rPr>
              <w:tab/>
            </w:r>
            <w:r w:rsidR="004A6CE1">
              <w:rPr>
                <w:noProof/>
                <w:webHidden/>
              </w:rPr>
              <w:fldChar w:fldCharType="begin"/>
            </w:r>
            <w:r w:rsidR="004A6CE1">
              <w:rPr>
                <w:noProof/>
                <w:webHidden/>
              </w:rPr>
              <w:instrText xml:space="preserve"> PAGEREF _Toc167982074 \h </w:instrText>
            </w:r>
            <w:r w:rsidR="004A6CE1">
              <w:rPr>
                <w:noProof/>
                <w:webHidden/>
              </w:rPr>
            </w:r>
            <w:r w:rsidR="004A6CE1">
              <w:rPr>
                <w:noProof/>
                <w:webHidden/>
              </w:rPr>
              <w:fldChar w:fldCharType="separate"/>
            </w:r>
            <w:r w:rsidR="00B502C0">
              <w:rPr>
                <w:noProof/>
                <w:webHidden/>
              </w:rPr>
              <w:t>4</w:t>
            </w:r>
            <w:r w:rsidR="004A6CE1">
              <w:rPr>
                <w:noProof/>
                <w:webHidden/>
              </w:rPr>
              <w:fldChar w:fldCharType="end"/>
            </w:r>
          </w:hyperlink>
        </w:p>
        <w:p w14:paraId="54EF1E86" w14:textId="57418932" w:rsidR="004A6CE1" w:rsidRDefault="000E331A">
          <w:pPr>
            <w:pStyle w:val="TOC2"/>
            <w:rPr>
              <w:rFonts w:eastAsiaTheme="minorEastAsia"/>
              <w:noProof/>
              <w:kern w:val="2"/>
              <w:sz w:val="24"/>
              <w:szCs w:val="24"/>
              <w:lang w:eastAsia="en-AU"/>
              <w14:ligatures w14:val="standardContextual"/>
            </w:rPr>
          </w:pPr>
          <w:hyperlink w:anchor="_Toc167982075" w:history="1">
            <w:r w:rsidR="004A6CE1" w:rsidRPr="006942A0">
              <w:rPr>
                <w:rStyle w:val="Hyperlink"/>
                <w:noProof/>
              </w:rPr>
              <w:t>Step 2: Select students’ EAL/D eligibility declarations</w:t>
            </w:r>
            <w:r w:rsidR="004A6CE1">
              <w:rPr>
                <w:noProof/>
                <w:webHidden/>
              </w:rPr>
              <w:tab/>
            </w:r>
            <w:r w:rsidR="004A6CE1">
              <w:rPr>
                <w:noProof/>
                <w:webHidden/>
              </w:rPr>
              <w:fldChar w:fldCharType="begin"/>
            </w:r>
            <w:r w:rsidR="004A6CE1">
              <w:rPr>
                <w:noProof/>
                <w:webHidden/>
              </w:rPr>
              <w:instrText xml:space="preserve"> PAGEREF _Toc167982075 \h </w:instrText>
            </w:r>
            <w:r w:rsidR="004A6CE1">
              <w:rPr>
                <w:noProof/>
                <w:webHidden/>
              </w:rPr>
            </w:r>
            <w:r w:rsidR="004A6CE1">
              <w:rPr>
                <w:noProof/>
                <w:webHidden/>
              </w:rPr>
              <w:fldChar w:fldCharType="separate"/>
            </w:r>
            <w:r w:rsidR="00B502C0">
              <w:rPr>
                <w:noProof/>
                <w:webHidden/>
              </w:rPr>
              <w:t>7</w:t>
            </w:r>
            <w:r w:rsidR="004A6CE1">
              <w:rPr>
                <w:noProof/>
                <w:webHidden/>
              </w:rPr>
              <w:fldChar w:fldCharType="end"/>
            </w:r>
          </w:hyperlink>
        </w:p>
        <w:p w14:paraId="7472CBC0" w14:textId="1547FC70" w:rsidR="004A6CE1" w:rsidRDefault="000E331A">
          <w:pPr>
            <w:pStyle w:val="TOC2"/>
            <w:rPr>
              <w:rFonts w:eastAsiaTheme="minorEastAsia"/>
              <w:noProof/>
              <w:kern w:val="2"/>
              <w:sz w:val="24"/>
              <w:szCs w:val="24"/>
              <w:lang w:eastAsia="en-AU"/>
              <w14:ligatures w14:val="standardContextual"/>
            </w:rPr>
          </w:pPr>
          <w:hyperlink w:anchor="_Toc167982076" w:history="1">
            <w:r w:rsidR="004A6CE1" w:rsidRPr="006942A0">
              <w:rPr>
                <w:rStyle w:val="Hyperlink"/>
                <w:noProof/>
              </w:rPr>
              <w:t>Step 3: View students’ EAL/D eligibility declarations</w:t>
            </w:r>
            <w:r w:rsidR="004A6CE1">
              <w:rPr>
                <w:noProof/>
                <w:webHidden/>
              </w:rPr>
              <w:tab/>
            </w:r>
            <w:r w:rsidR="004A6CE1">
              <w:rPr>
                <w:noProof/>
                <w:webHidden/>
              </w:rPr>
              <w:fldChar w:fldCharType="begin"/>
            </w:r>
            <w:r w:rsidR="004A6CE1">
              <w:rPr>
                <w:noProof/>
                <w:webHidden/>
              </w:rPr>
              <w:instrText xml:space="preserve"> PAGEREF _Toc167982076 \h </w:instrText>
            </w:r>
            <w:r w:rsidR="004A6CE1">
              <w:rPr>
                <w:noProof/>
                <w:webHidden/>
              </w:rPr>
            </w:r>
            <w:r w:rsidR="004A6CE1">
              <w:rPr>
                <w:noProof/>
                <w:webHidden/>
              </w:rPr>
              <w:fldChar w:fldCharType="separate"/>
            </w:r>
            <w:r w:rsidR="00B502C0">
              <w:rPr>
                <w:noProof/>
                <w:webHidden/>
              </w:rPr>
              <w:t>9</w:t>
            </w:r>
            <w:r w:rsidR="004A6CE1">
              <w:rPr>
                <w:noProof/>
                <w:webHidden/>
              </w:rPr>
              <w:fldChar w:fldCharType="end"/>
            </w:r>
          </w:hyperlink>
        </w:p>
        <w:p w14:paraId="72FF731E" w14:textId="37233E01" w:rsidR="004A6CE1" w:rsidRDefault="000E331A">
          <w:pPr>
            <w:pStyle w:val="TOC2"/>
            <w:rPr>
              <w:rFonts w:eastAsiaTheme="minorEastAsia"/>
              <w:noProof/>
              <w:kern w:val="2"/>
              <w:sz w:val="24"/>
              <w:szCs w:val="24"/>
              <w:lang w:eastAsia="en-AU"/>
              <w14:ligatures w14:val="standardContextual"/>
            </w:rPr>
          </w:pPr>
          <w:hyperlink w:anchor="_Toc167982077" w:history="1">
            <w:r w:rsidR="004A6CE1" w:rsidRPr="006942A0">
              <w:rPr>
                <w:rStyle w:val="Hyperlink"/>
                <w:noProof/>
              </w:rPr>
              <w:t>Step 4: Amend students’ EAL/D declarations</w:t>
            </w:r>
            <w:r w:rsidR="004A6CE1">
              <w:rPr>
                <w:noProof/>
                <w:webHidden/>
              </w:rPr>
              <w:tab/>
            </w:r>
            <w:r w:rsidR="004A6CE1">
              <w:rPr>
                <w:noProof/>
                <w:webHidden/>
              </w:rPr>
              <w:fldChar w:fldCharType="begin"/>
            </w:r>
            <w:r w:rsidR="004A6CE1">
              <w:rPr>
                <w:noProof/>
                <w:webHidden/>
              </w:rPr>
              <w:instrText xml:space="preserve"> PAGEREF _Toc167982077 \h </w:instrText>
            </w:r>
            <w:r w:rsidR="004A6CE1">
              <w:rPr>
                <w:noProof/>
                <w:webHidden/>
              </w:rPr>
            </w:r>
            <w:r w:rsidR="004A6CE1">
              <w:rPr>
                <w:noProof/>
                <w:webHidden/>
              </w:rPr>
              <w:fldChar w:fldCharType="separate"/>
            </w:r>
            <w:r w:rsidR="00B502C0">
              <w:rPr>
                <w:noProof/>
                <w:webHidden/>
              </w:rPr>
              <w:t>10</w:t>
            </w:r>
            <w:r w:rsidR="004A6CE1">
              <w:rPr>
                <w:noProof/>
                <w:webHidden/>
              </w:rPr>
              <w:fldChar w:fldCharType="end"/>
            </w:r>
          </w:hyperlink>
        </w:p>
        <w:p w14:paraId="4CF0352B" w14:textId="6C428173" w:rsidR="004A6CE1" w:rsidRDefault="000E331A">
          <w:pPr>
            <w:pStyle w:val="TOC2"/>
            <w:rPr>
              <w:rFonts w:eastAsiaTheme="minorEastAsia"/>
              <w:noProof/>
              <w:kern w:val="2"/>
              <w:sz w:val="24"/>
              <w:szCs w:val="24"/>
              <w:lang w:eastAsia="en-AU"/>
              <w14:ligatures w14:val="standardContextual"/>
            </w:rPr>
          </w:pPr>
          <w:hyperlink w:anchor="_Toc167982078" w:history="1">
            <w:r w:rsidR="004A6CE1" w:rsidRPr="006942A0">
              <w:rPr>
                <w:rStyle w:val="Hyperlink"/>
                <w:noProof/>
              </w:rPr>
              <w:t>Step 5: Endorsement of students’ EAL/D declarations</w:t>
            </w:r>
            <w:r w:rsidR="004A6CE1">
              <w:rPr>
                <w:noProof/>
                <w:webHidden/>
              </w:rPr>
              <w:tab/>
            </w:r>
            <w:r w:rsidR="004A6CE1">
              <w:rPr>
                <w:noProof/>
                <w:webHidden/>
              </w:rPr>
              <w:fldChar w:fldCharType="begin"/>
            </w:r>
            <w:r w:rsidR="004A6CE1">
              <w:rPr>
                <w:noProof/>
                <w:webHidden/>
              </w:rPr>
              <w:instrText xml:space="preserve"> PAGEREF _Toc167982078 \h </w:instrText>
            </w:r>
            <w:r w:rsidR="004A6CE1">
              <w:rPr>
                <w:noProof/>
                <w:webHidden/>
              </w:rPr>
            </w:r>
            <w:r w:rsidR="004A6CE1">
              <w:rPr>
                <w:noProof/>
                <w:webHidden/>
              </w:rPr>
              <w:fldChar w:fldCharType="separate"/>
            </w:r>
            <w:r w:rsidR="00B502C0">
              <w:rPr>
                <w:noProof/>
                <w:webHidden/>
              </w:rPr>
              <w:t>12</w:t>
            </w:r>
            <w:r w:rsidR="004A6CE1">
              <w:rPr>
                <w:noProof/>
                <w:webHidden/>
              </w:rPr>
              <w:fldChar w:fldCharType="end"/>
            </w:r>
          </w:hyperlink>
        </w:p>
        <w:p w14:paraId="3634826C" w14:textId="4A6706BA" w:rsidR="004A6CE1" w:rsidRDefault="000E331A">
          <w:pPr>
            <w:pStyle w:val="TOC2"/>
            <w:rPr>
              <w:rFonts w:eastAsiaTheme="minorEastAsia"/>
              <w:noProof/>
              <w:kern w:val="2"/>
              <w:sz w:val="24"/>
              <w:szCs w:val="24"/>
              <w:lang w:eastAsia="en-AU"/>
              <w14:ligatures w14:val="standardContextual"/>
            </w:rPr>
          </w:pPr>
          <w:hyperlink w:anchor="_Toc167982079" w:history="1">
            <w:r w:rsidR="004A6CE1" w:rsidRPr="006942A0">
              <w:rPr>
                <w:rStyle w:val="Hyperlink"/>
                <w:noProof/>
              </w:rPr>
              <w:t>Step 6: Check the SRMS portal for students’ EAL/D eligibility status</w:t>
            </w:r>
            <w:r w:rsidR="004A6CE1">
              <w:rPr>
                <w:noProof/>
                <w:webHidden/>
              </w:rPr>
              <w:tab/>
            </w:r>
            <w:r w:rsidR="004A6CE1">
              <w:rPr>
                <w:noProof/>
                <w:webHidden/>
              </w:rPr>
              <w:fldChar w:fldCharType="begin"/>
            </w:r>
            <w:r w:rsidR="004A6CE1">
              <w:rPr>
                <w:noProof/>
                <w:webHidden/>
              </w:rPr>
              <w:instrText xml:space="preserve"> PAGEREF _Toc167982079 \h </w:instrText>
            </w:r>
            <w:r w:rsidR="004A6CE1">
              <w:rPr>
                <w:noProof/>
                <w:webHidden/>
              </w:rPr>
            </w:r>
            <w:r w:rsidR="004A6CE1">
              <w:rPr>
                <w:noProof/>
                <w:webHidden/>
              </w:rPr>
              <w:fldChar w:fldCharType="separate"/>
            </w:r>
            <w:r w:rsidR="00B502C0">
              <w:rPr>
                <w:noProof/>
                <w:webHidden/>
              </w:rPr>
              <w:t>15</w:t>
            </w:r>
            <w:r w:rsidR="004A6CE1">
              <w:rPr>
                <w:noProof/>
                <w:webHidden/>
              </w:rPr>
              <w:fldChar w:fldCharType="end"/>
            </w:r>
          </w:hyperlink>
        </w:p>
        <w:p w14:paraId="177C2DDF" w14:textId="780020B4" w:rsidR="004A6CE1" w:rsidRDefault="000E331A">
          <w:pPr>
            <w:pStyle w:val="TOC1"/>
            <w:rPr>
              <w:rFonts w:eastAsiaTheme="minorEastAsia"/>
              <w:b w:val="0"/>
              <w:kern w:val="2"/>
              <w:sz w:val="24"/>
              <w:szCs w:val="24"/>
              <w:lang w:eastAsia="en-AU"/>
              <w14:ligatures w14:val="standardContextual"/>
            </w:rPr>
          </w:pPr>
          <w:hyperlink w:anchor="_Toc167982080" w:history="1">
            <w:r w:rsidR="004A6CE1" w:rsidRPr="006942A0">
              <w:rPr>
                <w:rStyle w:val="Hyperlink"/>
              </w:rPr>
              <w:t>Five steps for principal endorsement</w:t>
            </w:r>
            <w:r w:rsidR="004A6CE1">
              <w:rPr>
                <w:webHidden/>
              </w:rPr>
              <w:tab/>
            </w:r>
            <w:r w:rsidR="004A6CE1">
              <w:rPr>
                <w:webHidden/>
              </w:rPr>
              <w:fldChar w:fldCharType="begin"/>
            </w:r>
            <w:r w:rsidR="004A6CE1">
              <w:rPr>
                <w:webHidden/>
              </w:rPr>
              <w:instrText xml:space="preserve"> PAGEREF _Toc167982080 \h </w:instrText>
            </w:r>
            <w:r w:rsidR="004A6CE1">
              <w:rPr>
                <w:webHidden/>
              </w:rPr>
            </w:r>
            <w:r w:rsidR="004A6CE1">
              <w:rPr>
                <w:webHidden/>
              </w:rPr>
              <w:fldChar w:fldCharType="separate"/>
            </w:r>
            <w:r w:rsidR="00B502C0">
              <w:rPr>
                <w:webHidden/>
              </w:rPr>
              <w:t>16</w:t>
            </w:r>
            <w:r w:rsidR="004A6CE1">
              <w:rPr>
                <w:webHidden/>
              </w:rPr>
              <w:fldChar w:fldCharType="end"/>
            </w:r>
          </w:hyperlink>
        </w:p>
        <w:p w14:paraId="11F8862D" w14:textId="14B78C3B" w:rsidR="004A6CE1" w:rsidRDefault="000E331A">
          <w:pPr>
            <w:pStyle w:val="TOC2"/>
            <w:rPr>
              <w:rFonts w:eastAsiaTheme="minorEastAsia"/>
              <w:noProof/>
              <w:kern w:val="2"/>
              <w:sz w:val="24"/>
              <w:szCs w:val="24"/>
              <w:lang w:eastAsia="en-AU"/>
              <w14:ligatures w14:val="standardContextual"/>
            </w:rPr>
          </w:pPr>
          <w:hyperlink w:anchor="_Toc167982081" w:history="1">
            <w:r w:rsidR="004A6CE1" w:rsidRPr="006942A0">
              <w:rPr>
                <w:rStyle w:val="Hyperlink"/>
                <w:noProof/>
              </w:rPr>
              <w:t>Step 1: Log in to the SRMS portal</w:t>
            </w:r>
            <w:r w:rsidR="004A6CE1">
              <w:rPr>
                <w:noProof/>
                <w:webHidden/>
              </w:rPr>
              <w:tab/>
            </w:r>
            <w:r w:rsidR="004A6CE1">
              <w:rPr>
                <w:noProof/>
                <w:webHidden/>
              </w:rPr>
              <w:fldChar w:fldCharType="begin"/>
            </w:r>
            <w:r w:rsidR="004A6CE1">
              <w:rPr>
                <w:noProof/>
                <w:webHidden/>
              </w:rPr>
              <w:instrText xml:space="preserve"> PAGEREF _Toc167982081 \h </w:instrText>
            </w:r>
            <w:r w:rsidR="004A6CE1">
              <w:rPr>
                <w:noProof/>
                <w:webHidden/>
              </w:rPr>
            </w:r>
            <w:r w:rsidR="004A6CE1">
              <w:rPr>
                <w:noProof/>
                <w:webHidden/>
              </w:rPr>
              <w:fldChar w:fldCharType="separate"/>
            </w:r>
            <w:r w:rsidR="00B502C0">
              <w:rPr>
                <w:noProof/>
                <w:webHidden/>
              </w:rPr>
              <w:t>16</w:t>
            </w:r>
            <w:r w:rsidR="004A6CE1">
              <w:rPr>
                <w:noProof/>
                <w:webHidden/>
              </w:rPr>
              <w:fldChar w:fldCharType="end"/>
            </w:r>
          </w:hyperlink>
        </w:p>
        <w:p w14:paraId="06402EBD" w14:textId="60BB1603" w:rsidR="004A6CE1" w:rsidRDefault="000E331A">
          <w:pPr>
            <w:pStyle w:val="TOC2"/>
            <w:rPr>
              <w:rFonts w:eastAsiaTheme="minorEastAsia"/>
              <w:noProof/>
              <w:kern w:val="2"/>
              <w:sz w:val="24"/>
              <w:szCs w:val="24"/>
              <w:lang w:eastAsia="en-AU"/>
              <w14:ligatures w14:val="standardContextual"/>
            </w:rPr>
          </w:pPr>
          <w:hyperlink w:anchor="_Toc167982082" w:history="1">
            <w:r w:rsidR="004A6CE1" w:rsidRPr="006942A0">
              <w:rPr>
                <w:rStyle w:val="Hyperlink"/>
                <w:noProof/>
              </w:rPr>
              <w:t>Step 2: Select students’ EAL/D eligibility declarations</w:t>
            </w:r>
            <w:r w:rsidR="004A6CE1">
              <w:rPr>
                <w:noProof/>
                <w:webHidden/>
              </w:rPr>
              <w:tab/>
            </w:r>
            <w:r w:rsidR="004A6CE1">
              <w:rPr>
                <w:noProof/>
                <w:webHidden/>
              </w:rPr>
              <w:fldChar w:fldCharType="begin"/>
            </w:r>
            <w:r w:rsidR="004A6CE1">
              <w:rPr>
                <w:noProof/>
                <w:webHidden/>
              </w:rPr>
              <w:instrText xml:space="preserve"> PAGEREF _Toc167982082 \h </w:instrText>
            </w:r>
            <w:r w:rsidR="004A6CE1">
              <w:rPr>
                <w:noProof/>
                <w:webHidden/>
              </w:rPr>
            </w:r>
            <w:r w:rsidR="004A6CE1">
              <w:rPr>
                <w:noProof/>
                <w:webHidden/>
              </w:rPr>
              <w:fldChar w:fldCharType="separate"/>
            </w:r>
            <w:r w:rsidR="00B502C0">
              <w:rPr>
                <w:noProof/>
                <w:webHidden/>
              </w:rPr>
              <w:t>19</w:t>
            </w:r>
            <w:r w:rsidR="004A6CE1">
              <w:rPr>
                <w:noProof/>
                <w:webHidden/>
              </w:rPr>
              <w:fldChar w:fldCharType="end"/>
            </w:r>
          </w:hyperlink>
        </w:p>
        <w:p w14:paraId="674DB996" w14:textId="652475FC" w:rsidR="004A6CE1" w:rsidRDefault="000E331A">
          <w:pPr>
            <w:pStyle w:val="TOC2"/>
            <w:rPr>
              <w:rFonts w:eastAsiaTheme="minorEastAsia"/>
              <w:noProof/>
              <w:kern w:val="2"/>
              <w:sz w:val="24"/>
              <w:szCs w:val="24"/>
              <w:lang w:eastAsia="en-AU"/>
              <w14:ligatures w14:val="standardContextual"/>
            </w:rPr>
          </w:pPr>
          <w:hyperlink w:anchor="_Toc167982083" w:history="1">
            <w:r w:rsidR="004A6CE1" w:rsidRPr="006942A0">
              <w:rPr>
                <w:rStyle w:val="Hyperlink"/>
                <w:noProof/>
              </w:rPr>
              <w:t>Step 3: View students’ EAL/D eligibility declarations</w:t>
            </w:r>
            <w:r w:rsidR="004A6CE1">
              <w:rPr>
                <w:noProof/>
                <w:webHidden/>
              </w:rPr>
              <w:tab/>
            </w:r>
            <w:r w:rsidR="004A6CE1">
              <w:rPr>
                <w:noProof/>
                <w:webHidden/>
              </w:rPr>
              <w:fldChar w:fldCharType="begin"/>
            </w:r>
            <w:r w:rsidR="004A6CE1">
              <w:rPr>
                <w:noProof/>
                <w:webHidden/>
              </w:rPr>
              <w:instrText xml:space="preserve"> PAGEREF _Toc167982083 \h </w:instrText>
            </w:r>
            <w:r w:rsidR="004A6CE1">
              <w:rPr>
                <w:noProof/>
                <w:webHidden/>
              </w:rPr>
            </w:r>
            <w:r w:rsidR="004A6CE1">
              <w:rPr>
                <w:noProof/>
                <w:webHidden/>
              </w:rPr>
              <w:fldChar w:fldCharType="separate"/>
            </w:r>
            <w:r w:rsidR="00B502C0">
              <w:rPr>
                <w:noProof/>
                <w:webHidden/>
              </w:rPr>
              <w:t>21</w:t>
            </w:r>
            <w:r w:rsidR="004A6CE1">
              <w:rPr>
                <w:noProof/>
                <w:webHidden/>
              </w:rPr>
              <w:fldChar w:fldCharType="end"/>
            </w:r>
          </w:hyperlink>
        </w:p>
        <w:p w14:paraId="2BD5A0C9" w14:textId="20125F06" w:rsidR="004A6CE1" w:rsidRDefault="000E331A">
          <w:pPr>
            <w:pStyle w:val="TOC2"/>
            <w:rPr>
              <w:rFonts w:eastAsiaTheme="minorEastAsia"/>
              <w:noProof/>
              <w:kern w:val="2"/>
              <w:sz w:val="24"/>
              <w:szCs w:val="24"/>
              <w:lang w:eastAsia="en-AU"/>
              <w14:ligatures w14:val="standardContextual"/>
            </w:rPr>
          </w:pPr>
          <w:hyperlink w:anchor="_Toc167982084" w:history="1">
            <w:r w:rsidR="004A6CE1" w:rsidRPr="006942A0">
              <w:rPr>
                <w:rStyle w:val="Hyperlink"/>
                <w:noProof/>
              </w:rPr>
              <w:t>Step 4: Endorse students’ EAL/D eligibility declarations</w:t>
            </w:r>
            <w:r w:rsidR="004A6CE1">
              <w:rPr>
                <w:noProof/>
                <w:webHidden/>
              </w:rPr>
              <w:tab/>
            </w:r>
            <w:r w:rsidR="004A6CE1">
              <w:rPr>
                <w:noProof/>
                <w:webHidden/>
              </w:rPr>
              <w:fldChar w:fldCharType="begin"/>
            </w:r>
            <w:r w:rsidR="004A6CE1">
              <w:rPr>
                <w:noProof/>
                <w:webHidden/>
              </w:rPr>
              <w:instrText xml:space="preserve"> PAGEREF _Toc167982084 \h </w:instrText>
            </w:r>
            <w:r w:rsidR="004A6CE1">
              <w:rPr>
                <w:noProof/>
                <w:webHidden/>
              </w:rPr>
            </w:r>
            <w:r w:rsidR="004A6CE1">
              <w:rPr>
                <w:noProof/>
                <w:webHidden/>
              </w:rPr>
              <w:fldChar w:fldCharType="separate"/>
            </w:r>
            <w:r w:rsidR="00B502C0">
              <w:rPr>
                <w:noProof/>
                <w:webHidden/>
              </w:rPr>
              <w:t>22</w:t>
            </w:r>
            <w:r w:rsidR="004A6CE1">
              <w:rPr>
                <w:noProof/>
                <w:webHidden/>
              </w:rPr>
              <w:fldChar w:fldCharType="end"/>
            </w:r>
          </w:hyperlink>
        </w:p>
        <w:p w14:paraId="3D860B12" w14:textId="183E9273" w:rsidR="004A6CE1" w:rsidRDefault="000E331A">
          <w:pPr>
            <w:pStyle w:val="TOC2"/>
            <w:rPr>
              <w:rFonts w:eastAsiaTheme="minorEastAsia"/>
              <w:noProof/>
              <w:kern w:val="2"/>
              <w:sz w:val="24"/>
              <w:szCs w:val="24"/>
              <w:lang w:eastAsia="en-AU"/>
              <w14:ligatures w14:val="standardContextual"/>
            </w:rPr>
          </w:pPr>
          <w:hyperlink w:anchor="_Toc167982085" w:history="1">
            <w:r w:rsidR="004A6CE1" w:rsidRPr="006942A0">
              <w:rPr>
                <w:rStyle w:val="Hyperlink"/>
                <w:noProof/>
              </w:rPr>
              <w:t>Step 5: Check the SRMS portal for students’ EAL/D eligibility status</w:t>
            </w:r>
            <w:r w:rsidR="004A6CE1">
              <w:rPr>
                <w:noProof/>
                <w:webHidden/>
              </w:rPr>
              <w:tab/>
            </w:r>
            <w:r w:rsidR="004A6CE1">
              <w:rPr>
                <w:noProof/>
                <w:webHidden/>
              </w:rPr>
              <w:fldChar w:fldCharType="begin"/>
            </w:r>
            <w:r w:rsidR="004A6CE1">
              <w:rPr>
                <w:noProof/>
                <w:webHidden/>
              </w:rPr>
              <w:instrText xml:space="preserve"> PAGEREF _Toc167982085 \h </w:instrText>
            </w:r>
            <w:r w:rsidR="004A6CE1">
              <w:rPr>
                <w:noProof/>
                <w:webHidden/>
              </w:rPr>
            </w:r>
            <w:r w:rsidR="004A6CE1">
              <w:rPr>
                <w:noProof/>
                <w:webHidden/>
              </w:rPr>
              <w:fldChar w:fldCharType="separate"/>
            </w:r>
            <w:r w:rsidR="00B502C0">
              <w:rPr>
                <w:noProof/>
                <w:webHidden/>
              </w:rPr>
              <w:t>24</w:t>
            </w:r>
            <w:r w:rsidR="004A6CE1">
              <w:rPr>
                <w:noProof/>
                <w:webHidden/>
              </w:rPr>
              <w:fldChar w:fldCharType="end"/>
            </w:r>
          </w:hyperlink>
        </w:p>
        <w:p w14:paraId="5A639963" w14:textId="10DC32F5" w:rsidR="004A6CE1" w:rsidRDefault="000E331A">
          <w:pPr>
            <w:pStyle w:val="TOC1"/>
            <w:rPr>
              <w:rFonts w:eastAsiaTheme="minorEastAsia"/>
              <w:b w:val="0"/>
              <w:kern w:val="2"/>
              <w:sz w:val="24"/>
              <w:szCs w:val="24"/>
              <w:lang w:eastAsia="en-AU"/>
              <w14:ligatures w14:val="standardContextual"/>
            </w:rPr>
          </w:pPr>
          <w:hyperlink w:anchor="_Toc167982086" w:history="1">
            <w:r w:rsidR="004A6CE1" w:rsidRPr="006942A0">
              <w:rPr>
                <w:rStyle w:val="Hyperlink"/>
              </w:rPr>
              <w:t>Review process</w:t>
            </w:r>
            <w:r w:rsidR="004A6CE1">
              <w:rPr>
                <w:webHidden/>
              </w:rPr>
              <w:tab/>
            </w:r>
            <w:r w:rsidR="004A6CE1">
              <w:rPr>
                <w:webHidden/>
              </w:rPr>
              <w:fldChar w:fldCharType="begin"/>
            </w:r>
            <w:r w:rsidR="004A6CE1">
              <w:rPr>
                <w:webHidden/>
              </w:rPr>
              <w:instrText xml:space="preserve"> PAGEREF _Toc167982086 \h </w:instrText>
            </w:r>
            <w:r w:rsidR="004A6CE1">
              <w:rPr>
                <w:webHidden/>
              </w:rPr>
            </w:r>
            <w:r w:rsidR="004A6CE1">
              <w:rPr>
                <w:webHidden/>
              </w:rPr>
              <w:fldChar w:fldCharType="separate"/>
            </w:r>
            <w:r w:rsidR="00B502C0">
              <w:rPr>
                <w:webHidden/>
              </w:rPr>
              <w:t>25</w:t>
            </w:r>
            <w:r w:rsidR="004A6CE1">
              <w:rPr>
                <w:webHidden/>
              </w:rPr>
              <w:fldChar w:fldCharType="end"/>
            </w:r>
          </w:hyperlink>
        </w:p>
        <w:p w14:paraId="4FD3D813" w14:textId="746CE077" w:rsidR="0008758E" w:rsidRDefault="007863B8" w:rsidP="008E210E">
          <w:pPr>
            <w:rPr>
              <w:bCs/>
              <w:noProof/>
            </w:rPr>
          </w:pPr>
          <w:r>
            <w:rPr>
              <w:b/>
              <w:bCs/>
              <w:noProof/>
            </w:rPr>
            <w:fldChar w:fldCharType="end"/>
          </w:r>
        </w:p>
      </w:sdtContent>
    </w:sdt>
    <w:p w14:paraId="0D15202E" w14:textId="4F3ADF9D" w:rsidR="0008758E" w:rsidRPr="002C6EE4" w:rsidRDefault="0008758E" w:rsidP="002C6EE4">
      <w:pPr>
        <w:sectPr w:rsidR="0008758E" w:rsidRPr="002C6EE4" w:rsidSect="00914B69">
          <w:footerReference w:type="default" r:id="rId16"/>
          <w:pgSz w:w="11906" w:h="16838"/>
          <w:pgMar w:top="1440" w:right="1440" w:bottom="1440" w:left="1440" w:header="708" w:footer="708" w:gutter="0"/>
          <w:cols w:space="708"/>
          <w:docGrid w:linePitch="360"/>
        </w:sectPr>
      </w:pPr>
    </w:p>
    <w:p w14:paraId="7E803EED" w14:textId="689B2834" w:rsidR="00251D39" w:rsidRDefault="00B11715" w:rsidP="004A3BE3">
      <w:pPr>
        <w:pStyle w:val="Heading1"/>
      </w:pPr>
      <w:bookmarkStart w:id="2" w:name="_Toc167982069"/>
      <w:r>
        <w:lastRenderedPageBreak/>
        <w:t xml:space="preserve">Online EAL/D eligibility </w:t>
      </w:r>
      <w:r w:rsidR="00C77DC8">
        <w:t>declarations</w:t>
      </w:r>
      <w:bookmarkEnd w:id="2"/>
    </w:p>
    <w:p w14:paraId="18FB0F79" w14:textId="2FCB30A4" w:rsidR="002C292F" w:rsidRDefault="00C77DC8" w:rsidP="002C6EE4">
      <w:r>
        <w:t xml:space="preserve">To enrol in the </w:t>
      </w:r>
      <w:r w:rsidR="00986AE6">
        <w:t xml:space="preserve">Year 12 </w:t>
      </w:r>
      <w:r>
        <w:t xml:space="preserve">English as an Additional Language or Dialect (EAL/D) Australian Tertiary Admission Rank (ATAR) course, students </w:t>
      </w:r>
      <w:r w:rsidRPr="002C6EE4">
        <w:t>must</w:t>
      </w:r>
      <w:r>
        <w:t xml:space="preserve"> submit an online EAL/D eligibility declaration to </w:t>
      </w:r>
      <w:r w:rsidR="004F0643">
        <w:t>their</w:t>
      </w:r>
      <w:r>
        <w:t xml:space="preserve"> school principal or delegate</w:t>
      </w:r>
      <w:r w:rsidR="00CF794B">
        <w:t xml:space="preserve"> via the </w:t>
      </w:r>
      <w:hyperlink r:id="rId17" w:history="1">
        <w:r w:rsidR="00CF794B" w:rsidRPr="00CD148E">
          <w:rPr>
            <w:rStyle w:val="Hyperlink"/>
          </w:rPr>
          <w:t>student portal (https://studentportal.scsa.wa.edu.au</w:t>
        </w:r>
        <w:r w:rsidR="00CF794B" w:rsidRPr="0086309C">
          <w:rPr>
            <w:rStyle w:val="Hyperlink"/>
            <w:u w:val="none"/>
          </w:rPr>
          <w:t>)</w:t>
        </w:r>
      </w:hyperlink>
      <w:r w:rsidR="002C292F">
        <w:t>.</w:t>
      </w:r>
    </w:p>
    <w:p w14:paraId="634EA8F9" w14:textId="54A75921" w:rsidR="00CF794B" w:rsidRDefault="00CF794B" w:rsidP="002C6EE4">
      <w:r>
        <w:t>Refer to</w:t>
      </w:r>
      <w:r w:rsidRPr="00E61F80">
        <w:t xml:space="preserve"> the</w:t>
      </w:r>
      <w:r>
        <w:t xml:space="preserve"> </w:t>
      </w:r>
      <w:r w:rsidRPr="005A5210">
        <w:rPr>
          <w:i/>
        </w:rPr>
        <w:t xml:space="preserve">Student guide for online </w:t>
      </w:r>
      <w:r w:rsidRPr="00A04DED">
        <w:rPr>
          <w:i/>
        </w:rPr>
        <w:t xml:space="preserve">EAL/D eligibility </w:t>
      </w:r>
      <w:r>
        <w:rPr>
          <w:i/>
        </w:rPr>
        <w:t>declarations</w:t>
      </w:r>
      <w:r w:rsidRPr="00E61F80">
        <w:t>.</w:t>
      </w:r>
    </w:p>
    <w:p w14:paraId="728D54B8" w14:textId="6DFAF1AA" w:rsidR="00E61F80" w:rsidRPr="002C6EE4" w:rsidRDefault="00E61F80" w:rsidP="002C6EE4">
      <w:r w:rsidRPr="002C6EE4">
        <w:t xml:space="preserve">This </w:t>
      </w:r>
      <w:r w:rsidR="00697E0B" w:rsidRPr="002C6EE4">
        <w:t xml:space="preserve">user </w:t>
      </w:r>
      <w:r w:rsidRPr="002C6EE4">
        <w:t xml:space="preserve">guide is for </w:t>
      </w:r>
      <w:r w:rsidR="003C5587" w:rsidRPr="002C6EE4">
        <w:t>teachers and principals or deputy principals</w:t>
      </w:r>
      <w:r w:rsidRPr="002C6EE4">
        <w:t xml:space="preserve"> </w:t>
      </w:r>
      <w:r w:rsidR="00CF794B" w:rsidRPr="002C6EE4">
        <w:t>who will endorse these EAL/D eligibility declarations in the Student Records Management System (SRMS).</w:t>
      </w:r>
    </w:p>
    <w:p w14:paraId="45CDD82D" w14:textId="68F87DED" w:rsidR="00C77DC8" w:rsidRDefault="00C77DC8" w:rsidP="00C77DC8">
      <w:pPr>
        <w:pStyle w:val="Heading1"/>
      </w:pPr>
      <w:bookmarkStart w:id="3" w:name="_Toc120793953"/>
      <w:bookmarkStart w:id="4" w:name="_Toc167982070"/>
      <w:r>
        <w:t xml:space="preserve">Eligibility to enrol in the </w:t>
      </w:r>
      <w:r w:rsidR="00986AE6">
        <w:t xml:space="preserve">Year 12 </w:t>
      </w:r>
      <w:r>
        <w:t>EAL/D ATAR course</w:t>
      </w:r>
      <w:bookmarkEnd w:id="3"/>
      <w:bookmarkEnd w:id="4"/>
      <w:r>
        <w:t xml:space="preserve"> </w:t>
      </w:r>
    </w:p>
    <w:p w14:paraId="605EF43E" w14:textId="1642E2C9" w:rsidR="00C77DC8" w:rsidRPr="002C6EE4" w:rsidRDefault="00C77DC8" w:rsidP="002C6EE4">
      <w:r w:rsidRPr="002C6EE4">
        <w:t>The EAL/D ATAR course is available to students who speak English as an additional language or dialect, and whose use of Standard Australian English (SAE) is restricted or still developing.</w:t>
      </w:r>
    </w:p>
    <w:p w14:paraId="35CCE429" w14:textId="1F02EAC6" w:rsidR="00C77DC8" w:rsidRPr="002C6EE4" w:rsidRDefault="00C77DC8" w:rsidP="002C6EE4">
      <w:r w:rsidRPr="002C6EE4">
        <w:t xml:space="preserve">The School Curriculum and Standards Authority (the Authority) requires all schools to determine the eligibility of a student for enrolment in the </w:t>
      </w:r>
      <w:r w:rsidR="00986AE6" w:rsidRPr="002C6EE4">
        <w:t xml:space="preserve">Year 12 </w:t>
      </w:r>
      <w:r w:rsidRPr="002C6EE4">
        <w:t>EAL/D ATAR course.</w:t>
      </w:r>
    </w:p>
    <w:p w14:paraId="1059D97B" w14:textId="4DF578C8" w:rsidR="00C77DC8" w:rsidRPr="002C6EE4" w:rsidRDefault="00C77DC8" w:rsidP="002C6EE4">
      <w:bookmarkStart w:id="5" w:name="_Hlk109648652"/>
      <w:r w:rsidRPr="002C6EE4">
        <w:t>The EAL/D ATAR course is designed for students for whom English is not their first or home language.</w:t>
      </w:r>
    </w:p>
    <w:p w14:paraId="61F8FC54" w14:textId="77777777" w:rsidR="00C77DC8" w:rsidRPr="002C6EE4" w:rsidRDefault="00C77DC8" w:rsidP="002C6EE4">
      <w:pPr>
        <w:spacing w:after="0"/>
      </w:pPr>
      <w:r w:rsidRPr="002C6EE4">
        <w:t>This includes:</w:t>
      </w:r>
    </w:p>
    <w:p w14:paraId="27F508A5" w14:textId="77777777" w:rsidR="00C77DC8" w:rsidRPr="002C6EE4" w:rsidRDefault="00C77DC8" w:rsidP="002C6EE4">
      <w:pPr>
        <w:pStyle w:val="ListParagraph"/>
        <w:numPr>
          <w:ilvl w:val="0"/>
          <w:numId w:val="31"/>
        </w:numPr>
      </w:pPr>
      <w:r w:rsidRPr="002C6EE4">
        <w:t>students who are Aboriginal or Torres Strait Islander, or from Cocos Island or Christmas Island, for whom SAE has been the medium of instruction, but for whom SAE is an additional language/dialect, and whose exposure to SAE is primarily within the school context</w:t>
      </w:r>
    </w:p>
    <w:p w14:paraId="7E596B84" w14:textId="2A031562" w:rsidR="00C77DC8" w:rsidRPr="002C6EE4" w:rsidRDefault="00C77DC8" w:rsidP="002C6EE4">
      <w:pPr>
        <w:pStyle w:val="ListParagraph"/>
        <w:numPr>
          <w:ilvl w:val="0"/>
          <w:numId w:val="31"/>
        </w:numPr>
      </w:pPr>
      <w:r w:rsidRPr="002C6EE4">
        <w:t>students who are deaf or hard</w:t>
      </w:r>
      <w:r w:rsidR="000A2222" w:rsidRPr="002C6EE4">
        <w:t xml:space="preserve"> </w:t>
      </w:r>
      <w:r w:rsidRPr="002C6EE4">
        <w:t>of</w:t>
      </w:r>
      <w:r w:rsidR="000A2222" w:rsidRPr="002C6EE4">
        <w:t xml:space="preserve"> </w:t>
      </w:r>
      <w:r w:rsidRPr="002C6EE4">
        <w:t>hearing and communicate using signing</w:t>
      </w:r>
      <w:r w:rsidR="004F419D" w:rsidRPr="002C6EE4">
        <w:t>,</w:t>
      </w:r>
      <w:r w:rsidRPr="002C6EE4">
        <w:t xml:space="preserve"> such as Auslan</w:t>
      </w:r>
      <w:r w:rsidR="004F419D" w:rsidRPr="002C6EE4">
        <w:t>,</w:t>
      </w:r>
      <w:r w:rsidRPr="002C6EE4">
        <w:t xml:space="preserve"> as their first language</w:t>
      </w:r>
    </w:p>
    <w:p w14:paraId="477EB564" w14:textId="77777777" w:rsidR="00C77DC8" w:rsidRPr="002C6EE4" w:rsidRDefault="00C77DC8" w:rsidP="002C6EE4">
      <w:pPr>
        <w:pStyle w:val="ListParagraph"/>
        <w:numPr>
          <w:ilvl w:val="0"/>
          <w:numId w:val="31"/>
        </w:numPr>
      </w:pPr>
      <w:r w:rsidRPr="002C6EE4">
        <w:t>students who have:</w:t>
      </w:r>
    </w:p>
    <w:p w14:paraId="6301A2B4" w14:textId="67DB7B8E" w:rsidR="00C77DC8" w:rsidRPr="002C6EE4" w:rsidRDefault="00C77DC8" w:rsidP="002C6EE4">
      <w:pPr>
        <w:pStyle w:val="ListParagraph"/>
        <w:numPr>
          <w:ilvl w:val="1"/>
          <w:numId w:val="31"/>
        </w:numPr>
      </w:pPr>
      <w:r w:rsidRPr="002C6EE4">
        <w:t>not more than seven years of education where English is the main medium of course delivery immediately prior to entering their final year of school</w:t>
      </w:r>
      <w:r w:rsidR="00DC58EB" w:rsidRPr="002C6EE4">
        <w:t>,</w:t>
      </w:r>
      <w:r w:rsidRPr="002C6EE4">
        <w:t xml:space="preserve"> </w:t>
      </w:r>
      <w:r w:rsidR="00DC58EB" w:rsidRPr="002C6EE4">
        <w:t>or</w:t>
      </w:r>
    </w:p>
    <w:p w14:paraId="50CBCA60" w14:textId="0B15B648" w:rsidR="00C77DC8" w:rsidRPr="002C6EE4" w:rsidRDefault="00C77DC8" w:rsidP="002C6EE4">
      <w:pPr>
        <w:pStyle w:val="ListParagraph"/>
        <w:numPr>
          <w:ilvl w:val="1"/>
          <w:numId w:val="31"/>
        </w:numPr>
      </w:pPr>
      <w:r w:rsidRPr="002C6EE4">
        <w:t>more than seven years where English is the main medium of course delivery but limited exposure/restricted knowledge of academic English</w:t>
      </w:r>
      <w:r w:rsidR="00DC58EB" w:rsidRPr="002C6EE4">
        <w:t>,</w:t>
      </w:r>
      <w:r w:rsidRPr="002C6EE4">
        <w:t xml:space="preserve"> </w:t>
      </w:r>
      <w:r w:rsidR="00DC58EB" w:rsidRPr="002C6EE4">
        <w:t>or</w:t>
      </w:r>
    </w:p>
    <w:p w14:paraId="351FAFCC" w14:textId="77777777" w:rsidR="00C77DC8" w:rsidRPr="002C6EE4" w:rsidRDefault="00C77DC8" w:rsidP="002C6EE4">
      <w:pPr>
        <w:pStyle w:val="ListParagraph"/>
        <w:numPr>
          <w:ilvl w:val="1"/>
          <w:numId w:val="31"/>
        </w:numPr>
      </w:pPr>
      <w:r w:rsidRPr="002C6EE4">
        <w:t>varying exposure to English, but who have had disrupted* schooling in one or more countries, including Australia.</w:t>
      </w:r>
    </w:p>
    <w:p w14:paraId="1BA806AB" w14:textId="1DED3F6D" w:rsidR="00C77DC8" w:rsidRPr="002C6EE4" w:rsidRDefault="00C77DC8" w:rsidP="002C6EE4">
      <w:r w:rsidRPr="002C6EE4">
        <w:t>Schools are best placed to identify and confirm the eligibility of students against these subcategories. Factors for consideration in school judgements include:</w:t>
      </w:r>
    </w:p>
    <w:p w14:paraId="181494A2" w14:textId="77777777" w:rsidR="00C77DC8" w:rsidRPr="002C6EE4" w:rsidRDefault="00C77DC8" w:rsidP="002C6EE4">
      <w:pPr>
        <w:pStyle w:val="ListParagraph"/>
        <w:numPr>
          <w:ilvl w:val="0"/>
          <w:numId w:val="31"/>
        </w:numPr>
      </w:pPr>
      <w:r w:rsidRPr="002C6EE4">
        <w:t xml:space="preserve">refugee or low socio-economic status backgrounds </w:t>
      </w:r>
    </w:p>
    <w:p w14:paraId="6896BB67" w14:textId="77777777" w:rsidR="00C77DC8" w:rsidRPr="002C6EE4" w:rsidRDefault="00C77DC8" w:rsidP="002C6EE4">
      <w:pPr>
        <w:pStyle w:val="ListParagraph"/>
        <w:numPr>
          <w:ilvl w:val="0"/>
          <w:numId w:val="31"/>
        </w:numPr>
      </w:pPr>
      <w:r w:rsidRPr="002C6EE4">
        <w:t>poverty</w:t>
      </w:r>
    </w:p>
    <w:p w14:paraId="79A0533A" w14:textId="77777777" w:rsidR="00C77DC8" w:rsidRPr="002C6EE4" w:rsidRDefault="00C77DC8" w:rsidP="002C6EE4">
      <w:pPr>
        <w:pStyle w:val="ListParagraph"/>
        <w:numPr>
          <w:ilvl w:val="0"/>
          <w:numId w:val="31"/>
        </w:numPr>
      </w:pPr>
      <w:r w:rsidRPr="002C6EE4">
        <w:t>post-traumatic stress disorder (PTSD) or trauma</w:t>
      </w:r>
    </w:p>
    <w:p w14:paraId="16A5DF18" w14:textId="71774DE7" w:rsidR="00C77DC8" w:rsidRPr="002C6EE4" w:rsidRDefault="002C6EE4" w:rsidP="002C6EE4">
      <w:pPr>
        <w:pStyle w:val="ListParagraph"/>
        <w:numPr>
          <w:ilvl w:val="0"/>
          <w:numId w:val="31"/>
        </w:numPr>
      </w:pPr>
      <w:r>
        <w:t xml:space="preserve">* </w:t>
      </w:r>
      <w:r w:rsidR="00C77DC8" w:rsidRPr="002C6EE4">
        <w:t>disrupted schooling, including:</w:t>
      </w:r>
    </w:p>
    <w:p w14:paraId="746C5B7B" w14:textId="77777777" w:rsidR="00C77DC8" w:rsidRPr="002C6EE4" w:rsidRDefault="00C77DC8" w:rsidP="002C6EE4">
      <w:pPr>
        <w:pStyle w:val="ListParagraph"/>
        <w:numPr>
          <w:ilvl w:val="1"/>
          <w:numId w:val="31"/>
        </w:numPr>
      </w:pPr>
      <w:r w:rsidRPr="002C6EE4">
        <w:t>frequent or significant changes to language of instruction</w:t>
      </w:r>
    </w:p>
    <w:p w14:paraId="7BFE6DA0" w14:textId="08F4890A" w:rsidR="00C77DC8" w:rsidRPr="002C6EE4" w:rsidRDefault="00C77DC8" w:rsidP="002C6EE4">
      <w:pPr>
        <w:pStyle w:val="ListParagraph"/>
        <w:numPr>
          <w:ilvl w:val="1"/>
          <w:numId w:val="31"/>
        </w:numPr>
      </w:pPr>
      <w:r w:rsidRPr="002C6EE4">
        <w:t>long-term or numerous interruptions to schooling</w:t>
      </w:r>
    </w:p>
    <w:p w14:paraId="6AC07B59" w14:textId="2B6E5770" w:rsidR="00C77DC8" w:rsidRPr="002C6EE4" w:rsidRDefault="00C77DC8" w:rsidP="002C6EE4">
      <w:pPr>
        <w:pStyle w:val="ListParagraph"/>
        <w:numPr>
          <w:ilvl w:val="0"/>
          <w:numId w:val="31"/>
        </w:numPr>
      </w:pPr>
      <w:r w:rsidRPr="002C6EE4">
        <w:t xml:space="preserve">other experiences </w:t>
      </w:r>
      <w:r w:rsidR="0079292B" w:rsidRPr="002C6EE4">
        <w:t>that</w:t>
      </w:r>
      <w:r w:rsidRPr="002C6EE4">
        <w:t xml:space="preserve"> may affect their ability to access English learning area courses other than EAL/D.</w:t>
      </w:r>
      <w:bookmarkEnd w:id="5"/>
    </w:p>
    <w:p w14:paraId="45A6A6FB" w14:textId="7EAC98F3" w:rsidR="002C6EE4" w:rsidRDefault="002C6EE4">
      <w:pPr>
        <w:spacing w:after="200"/>
      </w:pPr>
      <w:r>
        <w:br w:type="page"/>
      </w:r>
    </w:p>
    <w:p w14:paraId="18247067" w14:textId="77777777" w:rsidR="00C77DC8" w:rsidRDefault="00C77DC8" w:rsidP="00C77DC8">
      <w:pPr>
        <w:pStyle w:val="Heading1"/>
      </w:pPr>
      <w:bookmarkStart w:id="6" w:name="_Toc120793954"/>
      <w:bookmarkStart w:id="7" w:name="_Toc167982071"/>
      <w:r>
        <w:lastRenderedPageBreak/>
        <w:t>EAL/D ATAR eligibility process</w:t>
      </w:r>
      <w:bookmarkEnd w:id="6"/>
      <w:bookmarkEnd w:id="7"/>
    </w:p>
    <w:p w14:paraId="48F8DA03" w14:textId="4E2C8E6C" w:rsidR="00C77DC8" w:rsidRPr="00E15801" w:rsidRDefault="00C77DC8" w:rsidP="002C6EE4">
      <w:pPr>
        <w:spacing w:after="0"/>
      </w:pPr>
      <w:r>
        <w:t xml:space="preserve">Students who intend to </w:t>
      </w:r>
      <w:r w:rsidRPr="005D023E">
        <w:t>enrol in</w:t>
      </w:r>
      <w:r>
        <w:t xml:space="preserve"> the </w:t>
      </w:r>
      <w:r w:rsidR="00986AE6">
        <w:t xml:space="preserve">Year 12 </w:t>
      </w:r>
      <w:r>
        <w:t xml:space="preserve">EAL/D ATAR course must </w:t>
      </w:r>
      <w:r w:rsidRPr="00E15801">
        <w:t>submit</w:t>
      </w:r>
      <w:r w:rsidRPr="00F83FE1">
        <w:t xml:space="preserve"> </w:t>
      </w:r>
      <w:r w:rsidRPr="00804BA8">
        <w:t>to their school principal or delegate via the student portal</w:t>
      </w:r>
      <w:r w:rsidRPr="00E15801">
        <w:t>:</w:t>
      </w:r>
    </w:p>
    <w:p w14:paraId="0DD08095" w14:textId="2839EA53" w:rsidR="00C77DC8" w:rsidRPr="002C6EE4" w:rsidRDefault="00C77DC8" w:rsidP="002C6EE4">
      <w:pPr>
        <w:pStyle w:val="ListParagraph"/>
        <w:numPr>
          <w:ilvl w:val="0"/>
          <w:numId w:val="32"/>
        </w:numPr>
      </w:pPr>
      <w:r w:rsidRPr="002C6EE4">
        <w:t>an EAL/D eligibility declaration</w:t>
      </w:r>
    </w:p>
    <w:p w14:paraId="12E17F4A" w14:textId="77777777" w:rsidR="00C77DC8" w:rsidRPr="002C6EE4" w:rsidRDefault="00C77DC8" w:rsidP="002C6EE4">
      <w:pPr>
        <w:pStyle w:val="ListParagraph"/>
        <w:numPr>
          <w:ilvl w:val="0"/>
          <w:numId w:val="32"/>
        </w:numPr>
      </w:pPr>
      <w:r w:rsidRPr="002C6EE4">
        <w:t>supporting information (first language, education background)</w:t>
      </w:r>
    </w:p>
    <w:p w14:paraId="6FDD0555" w14:textId="60B02E83" w:rsidR="00C77DC8" w:rsidRPr="002C6EE4" w:rsidRDefault="00C77DC8" w:rsidP="002C6EE4">
      <w:pPr>
        <w:pStyle w:val="ListParagraph"/>
        <w:numPr>
          <w:ilvl w:val="0"/>
          <w:numId w:val="32"/>
        </w:numPr>
      </w:pPr>
      <w:r w:rsidRPr="002C6EE4">
        <w:t>relevant evidence (e.g. school reports, school letter, teacher declaration).</w:t>
      </w:r>
    </w:p>
    <w:p w14:paraId="0D228AB6" w14:textId="6D999C15" w:rsidR="00C77DC8" w:rsidRDefault="00C77DC8" w:rsidP="002C6EE4">
      <w:r w:rsidRPr="008C24FC">
        <w:t xml:space="preserve">Use </w:t>
      </w:r>
      <w:r>
        <w:t>the</w:t>
      </w:r>
      <w:r w:rsidRPr="008C24FC">
        <w:t xml:space="preserve"> checklist on the following page to make sure </w:t>
      </w:r>
      <w:r w:rsidR="00A31FF1">
        <w:t>students</w:t>
      </w:r>
      <w:r w:rsidRPr="008C24FC">
        <w:t xml:space="preserve"> have everything </w:t>
      </w:r>
      <w:r w:rsidR="00A31FF1">
        <w:t>they</w:t>
      </w:r>
      <w:r w:rsidRPr="008C24FC">
        <w:t xml:space="preserve"> need before </w:t>
      </w:r>
      <w:r w:rsidR="00A31FF1">
        <w:t>they</w:t>
      </w:r>
      <w:r w:rsidRPr="008C24FC">
        <w:t xml:space="preserve"> start </w:t>
      </w:r>
      <w:r w:rsidR="00A31FF1">
        <w:t>their</w:t>
      </w:r>
      <w:r w:rsidRPr="008C24FC">
        <w:t xml:space="preserve"> </w:t>
      </w:r>
      <w:r>
        <w:t xml:space="preserve">online EAL/D eligibility </w:t>
      </w:r>
      <w:r w:rsidRPr="008C24FC">
        <w:t xml:space="preserve">declaration. </w:t>
      </w:r>
    </w:p>
    <w:p w14:paraId="01303346" w14:textId="28FC3034" w:rsidR="00C77DC8" w:rsidRDefault="00A31FF1" w:rsidP="002C6EE4">
      <w:r>
        <w:t>Students</w:t>
      </w:r>
      <w:r w:rsidR="00C77DC8" w:rsidRPr="008C24FC">
        <w:t xml:space="preserve"> will </w:t>
      </w:r>
      <w:r w:rsidR="00C77DC8" w:rsidRPr="002C6EE4">
        <w:t>need</w:t>
      </w:r>
      <w:r w:rsidR="00C77DC8" w:rsidRPr="008C24FC">
        <w:t xml:space="preserve"> to use a computer, either at home or at school. If </w:t>
      </w:r>
      <w:r>
        <w:t>they</w:t>
      </w:r>
      <w:r w:rsidR="00C77DC8" w:rsidRPr="008C24FC">
        <w:t xml:space="preserve"> have any questions, </w:t>
      </w:r>
      <w:r>
        <w:t xml:space="preserve">they can </w:t>
      </w:r>
      <w:r w:rsidR="00C77DC8" w:rsidRPr="008C24FC">
        <w:t xml:space="preserve">ask </w:t>
      </w:r>
      <w:r>
        <w:t>their</w:t>
      </w:r>
      <w:r w:rsidR="00C77DC8" w:rsidRPr="008C24FC">
        <w:t xml:space="preserve"> parent/s or carer/s or teacher to help </w:t>
      </w:r>
      <w:r>
        <w:t>them</w:t>
      </w:r>
      <w:r w:rsidR="00C77DC8" w:rsidRPr="008C24FC">
        <w:t xml:space="preserve">. </w:t>
      </w:r>
      <w:r w:rsidR="00EC73C2">
        <w:t>Teachers can ensure that students provide correct information and supporting evidence, reducing the need for amendment.</w:t>
      </w:r>
    </w:p>
    <w:p w14:paraId="4A3C0CD4" w14:textId="2BDD24DD" w:rsidR="008A07F5" w:rsidRDefault="008A07F5" w:rsidP="002C6EE4">
      <w:r>
        <w:t xml:space="preserve">If students </w:t>
      </w:r>
      <w:r w:rsidRPr="002C6EE4">
        <w:t>require</w:t>
      </w:r>
      <w:r>
        <w:t xml:space="preserve"> support to complete their online EAL/D eligibility </w:t>
      </w:r>
      <w:r w:rsidR="000345EC">
        <w:t>declaration</w:t>
      </w:r>
      <w:r>
        <w:t xml:space="preserve">, it is recommended that they complete the process as a group in the classroom, so teachers can help them. </w:t>
      </w:r>
    </w:p>
    <w:p w14:paraId="312BBF06" w14:textId="7E3051A3" w:rsidR="00C77DC8" w:rsidRDefault="00C77DC8" w:rsidP="002C6EE4">
      <w:pPr>
        <w:rPr>
          <w:lang w:eastAsia="en-AU"/>
        </w:rPr>
      </w:pPr>
      <w:r>
        <w:rPr>
          <w:lang w:eastAsia="en-AU"/>
        </w:rPr>
        <w:t xml:space="preserve">There are five </w:t>
      </w:r>
      <w:r w:rsidRPr="002C6EE4">
        <w:t>stages</w:t>
      </w:r>
      <w:r>
        <w:rPr>
          <w:lang w:eastAsia="en-AU"/>
        </w:rPr>
        <w:t xml:space="preserve"> to enrolment in the </w:t>
      </w:r>
      <w:r w:rsidR="00986AE6">
        <w:t xml:space="preserve">Year 12 </w:t>
      </w:r>
      <w:r>
        <w:rPr>
          <w:lang w:eastAsia="en-AU"/>
        </w:rPr>
        <w:t>EAL/D ATAR course.</w:t>
      </w:r>
    </w:p>
    <w:p w14:paraId="764C24AA" w14:textId="77777777" w:rsidR="00C77DC8" w:rsidRPr="008C24FC" w:rsidRDefault="00C77DC8" w:rsidP="002C6EE4">
      <w:pPr>
        <w:pStyle w:val="ListParagraph"/>
        <w:numPr>
          <w:ilvl w:val="0"/>
          <w:numId w:val="25"/>
        </w:numPr>
        <w:shd w:val="clear" w:color="auto" w:fill="FEFEFE"/>
        <w:ind w:left="357" w:hanging="357"/>
        <w:rPr>
          <w:rFonts w:cstheme="minorHAnsi"/>
          <w:lang w:eastAsia="en-AU"/>
        </w:rPr>
      </w:pPr>
      <w:r w:rsidRPr="008C24FC">
        <w:rPr>
          <w:rFonts w:cstheme="minorHAnsi"/>
          <w:lang w:eastAsia="en-AU"/>
        </w:rPr>
        <w:t>Student declaration submitted in the student portal.</w:t>
      </w:r>
    </w:p>
    <w:p w14:paraId="62279125" w14:textId="77777777" w:rsidR="00C77DC8" w:rsidRPr="008C24FC" w:rsidRDefault="00C77DC8" w:rsidP="002C6EE4">
      <w:pPr>
        <w:pStyle w:val="ListParagraph"/>
        <w:numPr>
          <w:ilvl w:val="0"/>
          <w:numId w:val="25"/>
        </w:numPr>
        <w:shd w:val="clear" w:color="auto" w:fill="FEFEFE"/>
        <w:ind w:left="357" w:hanging="357"/>
        <w:rPr>
          <w:rFonts w:cstheme="minorHAnsi"/>
          <w:lang w:eastAsia="en-AU"/>
        </w:rPr>
      </w:pPr>
      <w:r w:rsidRPr="008C24FC">
        <w:rPr>
          <w:rFonts w:cstheme="minorHAnsi"/>
          <w:lang w:eastAsia="en-AU"/>
        </w:rPr>
        <w:t xml:space="preserve">Teacher verification of information and evidence. Any mistakes by the student can be fixed here. </w:t>
      </w:r>
    </w:p>
    <w:p w14:paraId="22F81295" w14:textId="77777777" w:rsidR="00C77DC8" w:rsidRPr="008C24FC" w:rsidRDefault="00C77DC8" w:rsidP="002C6EE4">
      <w:pPr>
        <w:pStyle w:val="ListParagraph"/>
        <w:numPr>
          <w:ilvl w:val="0"/>
          <w:numId w:val="25"/>
        </w:numPr>
        <w:shd w:val="clear" w:color="auto" w:fill="FEFEFE"/>
        <w:ind w:left="357" w:hanging="357"/>
        <w:rPr>
          <w:rFonts w:cstheme="minorHAnsi"/>
          <w:lang w:eastAsia="en-AU"/>
        </w:rPr>
      </w:pPr>
      <w:r w:rsidRPr="008C24FC">
        <w:rPr>
          <w:rFonts w:cstheme="minorHAnsi"/>
          <w:lang w:eastAsia="en-AU"/>
        </w:rPr>
        <w:t xml:space="preserve">Teacher recommendation. </w:t>
      </w:r>
    </w:p>
    <w:p w14:paraId="21EDA550" w14:textId="77777777" w:rsidR="00C77DC8" w:rsidRPr="008C24FC" w:rsidRDefault="00C77DC8" w:rsidP="002C6EE4">
      <w:pPr>
        <w:pStyle w:val="ListParagraph"/>
        <w:numPr>
          <w:ilvl w:val="0"/>
          <w:numId w:val="25"/>
        </w:numPr>
        <w:shd w:val="clear" w:color="auto" w:fill="FEFEFE"/>
        <w:ind w:left="357" w:hanging="357"/>
        <w:rPr>
          <w:rFonts w:cstheme="minorHAnsi"/>
          <w:lang w:eastAsia="en-AU"/>
        </w:rPr>
      </w:pPr>
      <w:r w:rsidRPr="008C24FC">
        <w:rPr>
          <w:rFonts w:cstheme="minorHAnsi"/>
          <w:lang w:eastAsia="en-AU"/>
        </w:rPr>
        <w:t>Principal endorsement.</w:t>
      </w:r>
    </w:p>
    <w:p w14:paraId="34EBB6F8" w14:textId="3363DAD8" w:rsidR="00C77DC8" w:rsidRPr="008C24FC" w:rsidRDefault="00C77DC8" w:rsidP="002C6EE4">
      <w:pPr>
        <w:pStyle w:val="ListParagraph"/>
        <w:numPr>
          <w:ilvl w:val="0"/>
          <w:numId w:val="25"/>
        </w:numPr>
        <w:shd w:val="clear" w:color="auto" w:fill="FEFEFE"/>
        <w:ind w:left="357" w:hanging="357"/>
        <w:rPr>
          <w:rFonts w:cstheme="minorHAnsi"/>
          <w:b/>
        </w:rPr>
      </w:pPr>
      <w:r w:rsidRPr="008C24FC">
        <w:rPr>
          <w:rFonts w:cstheme="minorHAnsi"/>
          <w:lang w:eastAsia="en-AU"/>
        </w:rPr>
        <w:t xml:space="preserve">Student may be enrolled in </w:t>
      </w:r>
      <w:r>
        <w:rPr>
          <w:rFonts w:cstheme="minorHAnsi"/>
          <w:lang w:eastAsia="en-AU"/>
        </w:rPr>
        <w:t xml:space="preserve">the </w:t>
      </w:r>
      <w:r w:rsidR="00986AE6">
        <w:t xml:space="preserve">Year 12 </w:t>
      </w:r>
      <w:r w:rsidRPr="008C24FC">
        <w:rPr>
          <w:rFonts w:cstheme="minorHAnsi"/>
          <w:lang w:eastAsia="en-AU"/>
        </w:rPr>
        <w:t xml:space="preserve">EAL/D ATAR </w:t>
      </w:r>
      <w:r>
        <w:rPr>
          <w:rFonts w:cstheme="minorHAnsi"/>
          <w:lang w:eastAsia="en-AU"/>
        </w:rPr>
        <w:t>course</w:t>
      </w:r>
      <w:r w:rsidRPr="008C24FC">
        <w:rPr>
          <w:rFonts w:cstheme="minorHAnsi"/>
          <w:lang w:eastAsia="en-AU"/>
        </w:rPr>
        <w:t xml:space="preserve">. </w:t>
      </w:r>
    </w:p>
    <w:p w14:paraId="3A297F81" w14:textId="0D4B9C71" w:rsidR="00EC73C2" w:rsidRPr="00EC73C2" w:rsidRDefault="00EC73C2" w:rsidP="00EC73C2">
      <w:pPr>
        <w:spacing w:after="0"/>
        <w:rPr>
          <w:b/>
          <w:bCs/>
          <w:lang w:eastAsia="en-AU"/>
        </w:rPr>
      </w:pPr>
      <w:r w:rsidRPr="00EC73C2">
        <w:rPr>
          <w:b/>
          <w:bCs/>
          <w:lang w:eastAsia="en-AU"/>
        </w:rPr>
        <w:t>The nominated teacher</w:t>
      </w:r>
    </w:p>
    <w:p w14:paraId="650D49C2" w14:textId="77777777" w:rsidR="00EC73C2" w:rsidRDefault="00EC73C2" w:rsidP="002C6EE4">
      <w:pPr>
        <w:pStyle w:val="ListParagraph"/>
        <w:numPr>
          <w:ilvl w:val="0"/>
          <w:numId w:val="33"/>
        </w:numPr>
        <w:rPr>
          <w:rFonts w:cstheme="minorHAnsi"/>
        </w:rPr>
      </w:pPr>
      <w:r w:rsidRPr="008C7EFD">
        <w:rPr>
          <w:rFonts w:cstheme="minorHAnsi"/>
        </w:rPr>
        <w:t>review</w:t>
      </w:r>
      <w:r>
        <w:rPr>
          <w:rFonts w:cstheme="minorHAnsi"/>
        </w:rPr>
        <w:t>s</w:t>
      </w:r>
      <w:r w:rsidRPr="008C7EFD">
        <w:rPr>
          <w:rFonts w:cstheme="minorHAnsi"/>
        </w:rPr>
        <w:t xml:space="preserve"> </w:t>
      </w:r>
      <w:r>
        <w:rPr>
          <w:rFonts w:cstheme="minorHAnsi"/>
        </w:rPr>
        <w:t>the declaration against the eligibility criteria</w:t>
      </w:r>
    </w:p>
    <w:p w14:paraId="49D385C5" w14:textId="77777777" w:rsidR="00EC73C2" w:rsidRDefault="00EC73C2" w:rsidP="002C6EE4">
      <w:pPr>
        <w:pStyle w:val="ListParagraph"/>
        <w:numPr>
          <w:ilvl w:val="0"/>
          <w:numId w:val="33"/>
        </w:numPr>
        <w:rPr>
          <w:rFonts w:cstheme="minorHAnsi"/>
        </w:rPr>
      </w:pPr>
      <w:r w:rsidRPr="008C7EFD">
        <w:rPr>
          <w:rFonts w:cstheme="minorHAnsi"/>
        </w:rPr>
        <w:t>review</w:t>
      </w:r>
      <w:r>
        <w:rPr>
          <w:rFonts w:cstheme="minorHAnsi"/>
        </w:rPr>
        <w:t>s</w:t>
      </w:r>
      <w:r w:rsidRPr="008C7EFD">
        <w:rPr>
          <w:rFonts w:cstheme="minorHAnsi"/>
        </w:rPr>
        <w:t xml:space="preserve"> </w:t>
      </w:r>
      <w:r>
        <w:rPr>
          <w:rFonts w:cstheme="minorHAnsi"/>
        </w:rPr>
        <w:t>the</w:t>
      </w:r>
      <w:r w:rsidRPr="008C7EFD">
        <w:rPr>
          <w:rFonts w:cstheme="minorHAnsi"/>
        </w:rPr>
        <w:t xml:space="preserve"> information and evidence to ensure there are no errors and that the evidence is appropriate</w:t>
      </w:r>
    </w:p>
    <w:p w14:paraId="52BFBECA" w14:textId="77777777" w:rsidR="00EC73C2" w:rsidRDefault="00EC73C2" w:rsidP="002C6EE4">
      <w:pPr>
        <w:pStyle w:val="ListParagraph"/>
        <w:numPr>
          <w:ilvl w:val="0"/>
          <w:numId w:val="33"/>
        </w:numPr>
        <w:rPr>
          <w:rFonts w:cstheme="minorHAnsi"/>
        </w:rPr>
      </w:pPr>
      <w:r w:rsidRPr="008C7EFD">
        <w:rPr>
          <w:rFonts w:cstheme="minorHAnsi"/>
        </w:rPr>
        <w:t>verif</w:t>
      </w:r>
      <w:r>
        <w:rPr>
          <w:rFonts w:cstheme="minorHAnsi"/>
        </w:rPr>
        <w:t>ies</w:t>
      </w:r>
      <w:r w:rsidRPr="008C7EFD">
        <w:rPr>
          <w:rFonts w:cstheme="minorHAnsi"/>
        </w:rPr>
        <w:t xml:space="preserve"> the declaration </w:t>
      </w:r>
    </w:p>
    <w:p w14:paraId="21073EA0" w14:textId="77777777" w:rsidR="00EC73C2" w:rsidRPr="003E0892" w:rsidRDefault="00EC73C2" w:rsidP="002C6EE4">
      <w:pPr>
        <w:pStyle w:val="ListParagraph"/>
        <w:numPr>
          <w:ilvl w:val="0"/>
          <w:numId w:val="33"/>
        </w:numPr>
        <w:rPr>
          <w:rFonts w:cstheme="minorHAnsi"/>
        </w:rPr>
      </w:pPr>
      <w:r>
        <w:rPr>
          <w:rFonts w:cstheme="minorHAnsi"/>
        </w:rPr>
        <w:t xml:space="preserve">provides </w:t>
      </w:r>
      <w:r w:rsidRPr="008C7EFD">
        <w:rPr>
          <w:rFonts w:cstheme="minorHAnsi"/>
        </w:rPr>
        <w:t xml:space="preserve">a recommendation </w:t>
      </w:r>
      <w:r>
        <w:rPr>
          <w:rFonts w:cstheme="minorHAnsi"/>
        </w:rPr>
        <w:t>to the principal.</w:t>
      </w:r>
    </w:p>
    <w:p w14:paraId="2DFA418A" w14:textId="77777777" w:rsidR="00EC73C2" w:rsidRPr="00EC73C2" w:rsidRDefault="00EC73C2" w:rsidP="00EC73C2">
      <w:pPr>
        <w:spacing w:after="0"/>
        <w:rPr>
          <w:b/>
          <w:bCs/>
          <w:lang w:eastAsia="en-AU"/>
        </w:rPr>
      </w:pPr>
      <w:r w:rsidRPr="00EC73C2">
        <w:rPr>
          <w:b/>
          <w:bCs/>
          <w:lang w:eastAsia="en-AU"/>
        </w:rPr>
        <w:t>The principal (or delegate)</w:t>
      </w:r>
    </w:p>
    <w:p w14:paraId="74B1148F" w14:textId="77777777" w:rsidR="00EC73C2" w:rsidRDefault="00EC73C2" w:rsidP="002C6EE4">
      <w:pPr>
        <w:pStyle w:val="ListParagraph"/>
        <w:numPr>
          <w:ilvl w:val="0"/>
          <w:numId w:val="34"/>
        </w:numPr>
        <w:rPr>
          <w:rFonts w:cstheme="minorHAnsi"/>
        </w:rPr>
      </w:pPr>
      <w:r w:rsidRPr="008C7EFD">
        <w:rPr>
          <w:rFonts w:cstheme="minorHAnsi"/>
        </w:rPr>
        <w:t>review</w:t>
      </w:r>
      <w:r>
        <w:rPr>
          <w:rFonts w:cstheme="minorHAnsi"/>
        </w:rPr>
        <w:t>s</w:t>
      </w:r>
      <w:r w:rsidRPr="008C7EFD">
        <w:rPr>
          <w:rFonts w:cstheme="minorHAnsi"/>
        </w:rPr>
        <w:t xml:space="preserve"> </w:t>
      </w:r>
      <w:r>
        <w:rPr>
          <w:rFonts w:cstheme="minorHAnsi"/>
        </w:rPr>
        <w:t>the declaration against the eligibility criteria</w:t>
      </w:r>
    </w:p>
    <w:p w14:paraId="486EB273" w14:textId="77777777" w:rsidR="00EC73C2" w:rsidRDefault="00EC73C2" w:rsidP="002C6EE4">
      <w:pPr>
        <w:pStyle w:val="ListParagraph"/>
        <w:numPr>
          <w:ilvl w:val="0"/>
          <w:numId w:val="34"/>
        </w:numPr>
        <w:rPr>
          <w:rFonts w:cstheme="minorHAnsi"/>
        </w:rPr>
      </w:pPr>
      <w:r>
        <w:rPr>
          <w:rFonts w:cstheme="minorHAnsi"/>
        </w:rPr>
        <w:t xml:space="preserve">reviews the recommendation on endorsement </w:t>
      </w:r>
    </w:p>
    <w:p w14:paraId="59C0D365" w14:textId="013AF256" w:rsidR="00EC73C2" w:rsidRDefault="00EC73C2" w:rsidP="002C6EE4">
      <w:pPr>
        <w:pStyle w:val="ListParagraph"/>
        <w:numPr>
          <w:ilvl w:val="0"/>
          <w:numId w:val="34"/>
        </w:numPr>
        <w:contextualSpacing w:val="0"/>
        <w:rPr>
          <w:rFonts w:cstheme="minorHAnsi"/>
        </w:rPr>
      </w:pPr>
      <w:r>
        <w:rPr>
          <w:rFonts w:cstheme="minorHAnsi"/>
        </w:rPr>
        <w:t xml:space="preserve">endorses the declaration and approves eligibility for enrolment in </w:t>
      </w:r>
      <w:r w:rsidR="00311EDE">
        <w:rPr>
          <w:rFonts w:cstheme="minorHAnsi"/>
        </w:rPr>
        <w:t xml:space="preserve">the Year 12 </w:t>
      </w:r>
      <w:r>
        <w:rPr>
          <w:rFonts w:cstheme="minorHAnsi"/>
        </w:rPr>
        <w:t>EAL/D ATAR</w:t>
      </w:r>
      <w:r w:rsidR="00311EDE">
        <w:rPr>
          <w:rFonts w:cstheme="minorHAnsi"/>
        </w:rPr>
        <w:t xml:space="preserve"> course</w:t>
      </w:r>
      <w:r>
        <w:rPr>
          <w:rFonts w:cstheme="minorHAnsi"/>
        </w:rPr>
        <w:t>.</w:t>
      </w:r>
    </w:p>
    <w:p w14:paraId="43B990F5" w14:textId="1A84FE98" w:rsidR="00C77DC8" w:rsidRDefault="00C77DC8" w:rsidP="00C77DC8">
      <w:r>
        <w:t xml:space="preserve">Information about the EAL/D eligibility process and the submission dates for declarations can be found on the </w:t>
      </w:r>
      <w:r w:rsidRPr="00F10B70">
        <w:t xml:space="preserve">EAL/D page of the </w:t>
      </w:r>
      <w:hyperlink r:id="rId18" w:history="1">
        <w:r w:rsidR="002C6EE4" w:rsidRPr="0094632F">
          <w:rPr>
            <w:rStyle w:val="Hyperlink"/>
          </w:rPr>
          <w:t>Authority website (https://senior-secondary.scsa.wa.edu.au/syllabus-and-support-materials/english/english-as-an-additional-language-or-dialect</w:t>
        </w:r>
        <w:r w:rsidR="002C6EE4" w:rsidRPr="00242693">
          <w:rPr>
            <w:rStyle w:val="Hyperlink"/>
            <w:u w:val="none"/>
          </w:rPr>
          <w:t>)</w:t>
        </w:r>
      </w:hyperlink>
      <w:r>
        <w:t>.</w:t>
      </w:r>
    </w:p>
    <w:p w14:paraId="40FACD49" w14:textId="24E08808" w:rsidR="00C77DC8" w:rsidRDefault="00C77DC8" w:rsidP="002C6EE4">
      <w:r w:rsidRPr="001C7757">
        <w:t xml:space="preserve">Any student who has not </w:t>
      </w:r>
      <w:r w:rsidRPr="00D1573D">
        <w:t xml:space="preserve">had </w:t>
      </w:r>
      <w:r w:rsidRPr="001C7757">
        <w:t>their EAL/D eligibility</w:t>
      </w:r>
      <w:r w:rsidRPr="00D1573D">
        <w:t xml:space="preserve"> finalised</w:t>
      </w:r>
      <w:r w:rsidRPr="001C7757">
        <w:t xml:space="preserve"> </w:t>
      </w:r>
      <w:r>
        <w:t xml:space="preserve">and endorsed </w:t>
      </w:r>
      <w:r w:rsidRPr="001C7757">
        <w:t xml:space="preserve">by the Year 12 enrolment deadline, as </w:t>
      </w:r>
      <w:r w:rsidRPr="002C6EE4">
        <w:t>published</w:t>
      </w:r>
      <w:r w:rsidRPr="001C7757">
        <w:t xml:space="preserve"> in the </w:t>
      </w:r>
      <w:hyperlink r:id="rId19" w:history="1">
        <w:r w:rsidRPr="00DB1021">
          <w:rPr>
            <w:rStyle w:val="Hyperlink"/>
            <w:i/>
          </w:rPr>
          <w:t>Activities Schedule</w:t>
        </w:r>
      </w:hyperlink>
      <w:r w:rsidRPr="001C7757">
        <w:t xml:space="preserve"> for that year, will not be able to enrol in </w:t>
      </w:r>
      <w:r w:rsidRPr="00D1573D">
        <w:t xml:space="preserve">the </w:t>
      </w:r>
      <w:r w:rsidR="00A423B1">
        <w:t xml:space="preserve">Year 12 </w:t>
      </w:r>
      <w:r>
        <w:t xml:space="preserve">EAL/D ATAR </w:t>
      </w:r>
      <w:r w:rsidRPr="001C7757">
        <w:t>course for that year.</w:t>
      </w:r>
    </w:p>
    <w:p w14:paraId="384EAE1E" w14:textId="4D6F7939" w:rsidR="00825D81" w:rsidRDefault="00825D81" w:rsidP="00C51118">
      <w:pPr>
        <w:sectPr w:rsidR="00825D81" w:rsidSect="00914B69">
          <w:headerReference w:type="default" r:id="rId20"/>
          <w:footerReference w:type="default" r:id="rId21"/>
          <w:type w:val="oddPage"/>
          <w:pgSz w:w="11906" w:h="16838"/>
          <w:pgMar w:top="1440" w:right="1440" w:bottom="1440" w:left="1440" w:header="709" w:footer="709" w:gutter="0"/>
          <w:pgNumType w:start="1"/>
          <w:cols w:space="708"/>
          <w:docGrid w:linePitch="360"/>
        </w:sectPr>
      </w:pPr>
    </w:p>
    <w:p w14:paraId="22A1AC15" w14:textId="77777777" w:rsidR="00697E0B" w:rsidRPr="00D17E69" w:rsidRDefault="00957E91" w:rsidP="00A63015">
      <w:pPr>
        <w:pStyle w:val="Heading1"/>
      </w:pPr>
      <w:bookmarkStart w:id="8" w:name="_Toc167982072"/>
      <w:r>
        <w:lastRenderedPageBreak/>
        <w:t>Checklist</w:t>
      </w:r>
      <w:bookmarkEnd w:id="8"/>
    </w:p>
    <w:p w14:paraId="6E64B21B" w14:textId="14FBD45D" w:rsidR="00697E0B" w:rsidRPr="00AE0886" w:rsidRDefault="00AE0886" w:rsidP="00D04C37">
      <w:pPr>
        <w:rPr>
          <w:rFonts w:ascii="Calibri" w:eastAsia="Calibri" w:hAnsi="Calibri" w:cs="Times New Roman"/>
        </w:rPr>
      </w:pPr>
      <w:r w:rsidRPr="008B0FE4">
        <w:rPr>
          <w:rFonts w:ascii="Calibri" w:eastAsia="Calibri" w:hAnsi="Calibri" w:cs="Times New Roman"/>
          <w:noProof/>
          <w:lang w:eastAsia="en-AU"/>
        </w:rPr>
        <mc:AlternateContent>
          <mc:Choice Requires="wps">
            <w:drawing>
              <wp:anchor distT="0" distB="0" distL="114300" distR="114300" simplePos="0" relativeHeight="251984896" behindDoc="0" locked="0" layoutInCell="1" allowOverlap="1" wp14:anchorId="2ADE783D" wp14:editId="799E41B5">
                <wp:simplePos x="0" y="0"/>
                <wp:positionH relativeFrom="column">
                  <wp:posOffset>180975</wp:posOffset>
                </wp:positionH>
                <wp:positionV relativeFrom="paragraph">
                  <wp:posOffset>48421</wp:posOffset>
                </wp:positionV>
                <wp:extent cx="5476240" cy="0"/>
                <wp:effectExtent l="0" t="0" r="29210" b="19050"/>
                <wp:wrapNone/>
                <wp:docPr id="84" name="Straight Connector 84" title="Decorative line"/>
                <wp:cNvGraphicFramePr/>
                <a:graphic xmlns:a="http://schemas.openxmlformats.org/drawingml/2006/main">
                  <a:graphicData uri="http://schemas.microsoft.com/office/word/2010/wordprocessingShape">
                    <wps:wsp>
                      <wps:cNvCnPr/>
                      <wps:spPr>
                        <a:xfrm>
                          <a:off x="0" y="0"/>
                          <a:ext cx="5476240" cy="0"/>
                        </a:xfrm>
                        <a:prstGeom prst="line">
                          <a:avLst/>
                        </a:prstGeom>
                        <a:noFill/>
                        <a:ln w="9525" cap="flat" cmpd="sng" algn="ctr">
                          <a:solidFill>
                            <a:sysClr val="window" lastClr="FFFFFF">
                              <a:lumMod val="65000"/>
                            </a:sysClr>
                          </a:solidFill>
                          <a:prstDash val="solid"/>
                        </a:ln>
                        <a:effectLst/>
                      </wps:spPr>
                      <wps:bodyPr/>
                    </wps:wsp>
                  </a:graphicData>
                </a:graphic>
              </wp:anchor>
            </w:drawing>
          </mc:Choice>
          <mc:Fallback>
            <w:pict>
              <v:line w14:anchorId="5C09B976" id="Straight Connector 84" o:spid="_x0000_s1026" alt="Title: Decorative line" style="position:absolute;z-index:251984896;visibility:visible;mso-wrap-style:square;mso-wrap-distance-left:9pt;mso-wrap-distance-top:0;mso-wrap-distance-right:9pt;mso-wrap-distance-bottom:0;mso-position-horizontal:absolute;mso-position-horizontal-relative:text;mso-position-vertical:absolute;mso-position-vertical-relative:text" from="14.25pt,3.8pt" to="445.4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" strokecolor="#a6a6a6"/>
            </w:pict>
          </mc:Fallback>
        </mc:AlternateContent>
      </w:r>
      <w:r w:rsidRPr="008B0FE4">
        <w:rPr>
          <w:rFonts w:ascii="Calibri" w:eastAsia="Calibri" w:hAnsi="Calibri" w:cs="Times New Roman"/>
          <w:noProof/>
          <w:sz w:val="20"/>
          <w:lang w:eastAsia="en-AU"/>
        </w:rPr>
        <mc:AlternateContent>
          <mc:Choice Requires="wps">
            <w:drawing>
              <wp:anchor distT="0" distB="0" distL="114300" distR="114300" simplePos="0" relativeHeight="251985920" behindDoc="0" locked="0" layoutInCell="1" allowOverlap="1" wp14:anchorId="254A2C71" wp14:editId="474BADF8">
                <wp:simplePos x="0" y="0"/>
                <wp:positionH relativeFrom="column">
                  <wp:posOffset>-38735</wp:posOffset>
                </wp:positionH>
                <wp:positionV relativeFrom="paragraph">
                  <wp:posOffset>12226</wp:posOffset>
                </wp:positionV>
                <wp:extent cx="243840" cy="340995"/>
                <wp:effectExtent l="0" t="0" r="0" b="1905"/>
                <wp:wrapNone/>
                <wp:docPr id="108" name="Text Box 108" descr="Folded over icon indicating step 1 in the EAL/D application checklist" title="Step 1 icon "/>
                <wp:cNvGraphicFramePr/>
                <a:graphic xmlns:a="http://schemas.openxmlformats.org/drawingml/2006/main">
                  <a:graphicData uri="http://schemas.microsoft.com/office/word/2010/wordprocessingShape">
                    <wps:wsp>
                      <wps:cNvSpPr txBox="1"/>
                      <wps:spPr>
                        <a:xfrm>
                          <a:off x="0" y="0"/>
                          <a:ext cx="243840" cy="340995"/>
                        </a:xfrm>
                        <a:prstGeom prst="rect">
                          <a:avLst/>
                        </a:prstGeom>
                        <a:noFill/>
                        <a:ln w="6350">
                          <a:noFill/>
                        </a:ln>
                      </wps:spPr>
                      <wps:txbx>
                        <w:txbxContent>
                          <w:p w14:paraId="44DEB6E6" w14:textId="77777777" w:rsidR="000D45D2" w:rsidRPr="008B0FE4" w:rsidRDefault="000D45D2" w:rsidP="00AE0886">
                            <w:pPr>
                              <w:rPr>
                                <w:b/>
                                <w:color w:val="FFFFFF"/>
                              </w:rPr>
                            </w:pPr>
                            <w:r w:rsidRPr="008B0FE4">
                              <w:rPr>
                                <w:b/>
                                <w:color w:val="FFFFFF"/>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A2C71" id="Text Box 108" o:spid="_x0000_s1028" type="#_x0000_t202" alt="Title: Step 1 icon  - Description: Folded over icon indicating step 1 in the EAL/D application checklist" style="position:absolute;margin-left:-3.05pt;margin-top:.95pt;width:19.2pt;height:26.85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" filled="f" stroked="f" strokeweight=".5pt">
                <v:textbox>
                  <w:txbxContent>
                    <w:p w14:paraId="44DEB6E6" w14:textId="77777777" w:rsidR="000D45D2" w:rsidRPr="008B0FE4" w:rsidRDefault="000D45D2" w:rsidP="00AE0886">
                      <w:pPr>
                        <w:rPr>
                          <w:b/>
                          <w:color w:val="FFFFFF"/>
                        </w:rPr>
                      </w:pPr>
                      <w:r w:rsidRPr="008B0FE4">
                        <w:rPr>
                          <w:b/>
                          <w:color w:val="FFFFFF"/>
                        </w:rPr>
                        <w:t>1</w:t>
                      </w:r>
                    </w:p>
                  </w:txbxContent>
                </v:textbox>
              </v:shape>
            </w:pict>
          </mc:Fallback>
        </mc:AlternateContent>
      </w:r>
      <w:r w:rsidRPr="008B0FE4">
        <w:rPr>
          <w:rFonts w:ascii="Calibri" w:eastAsia="Calibri" w:hAnsi="Calibri" w:cs="Times New Roman"/>
          <w:noProof/>
          <w:lang w:eastAsia="en-AU"/>
        </w:rPr>
        <w:drawing>
          <wp:inline distT="0" distB="0" distL="0" distR="0" wp14:anchorId="3A66FEAC" wp14:editId="1C44CCED">
            <wp:extent cx="212975" cy="288000"/>
            <wp:effectExtent l="0" t="0" r="0" b="0"/>
            <wp:docPr id="109" name="Picture 109" descr="Green icon showing number 1" title="Ic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1.jpg"/>
                    <pic:cNvPicPr/>
                  </pic:nvPicPr>
                  <pic:blipFill>
                    <a:blip r:embed="rId22">
                      <a:extLst>
                        <a:ext uri="{28A0092B-C50C-407E-A947-70E740481C1C}">
                          <a14:useLocalDpi xmlns:a14="http://schemas.microsoft.com/office/drawing/2010/main" val="0"/>
                        </a:ext>
                      </a:extLst>
                    </a:blip>
                    <a:stretch>
                      <a:fillRect/>
                    </a:stretch>
                  </pic:blipFill>
                  <pic:spPr>
                    <a:xfrm>
                      <a:off x="0" y="0"/>
                      <a:ext cx="212975" cy="288000"/>
                    </a:xfrm>
                    <a:prstGeom prst="rect">
                      <a:avLst/>
                    </a:prstGeom>
                  </pic:spPr>
                </pic:pic>
              </a:graphicData>
            </a:graphic>
          </wp:inline>
        </w:drawing>
      </w:r>
      <w:r w:rsidRPr="001848BE">
        <w:rPr>
          <w:rFonts w:ascii="Calibri" w:eastAsia="Calibri" w:hAnsi="Calibri" w:cs="Times New Roman"/>
          <w:b/>
          <w:color w:val="7030A0"/>
          <w:lang w:val="en-GB"/>
        </w:rPr>
        <w:t>Logging in</w:t>
      </w:r>
      <w:r>
        <w:rPr>
          <w:rFonts w:ascii="Calibri" w:eastAsia="Calibri" w:hAnsi="Calibri" w:cs="Times New Roman"/>
          <w:b/>
          <w:color w:val="7030A0"/>
          <w:lang w:val="en-GB"/>
        </w:rPr>
        <w:t xml:space="preserve"> </w:t>
      </w:r>
      <w:r w:rsidRPr="001848BE">
        <w:rPr>
          <w:rFonts w:ascii="Calibri" w:eastAsia="Calibri" w:hAnsi="Calibri" w:cs="Times New Roman"/>
          <w:b/>
          <w:color w:val="7030A0"/>
          <w:lang w:val="en-GB"/>
        </w:rPr>
        <w:t>to the student portal</w:t>
      </w:r>
    </w:p>
    <w:p w14:paraId="4B357AC3" w14:textId="6A816528" w:rsidR="00697E0B" w:rsidRPr="002B18D6" w:rsidRDefault="00697E0B" w:rsidP="002C6EE4">
      <w:r>
        <w:t>To log in</w:t>
      </w:r>
      <w:r w:rsidR="009943E2">
        <w:t xml:space="preserve"> </w:t>
      </w:r>
      <w:r>
        <w:t>to the student portal, students will need thei</w:t>
      </w:r>
      <w:r w:rsidR="00B05422">
        <w:t>r</w:t>
      </w:r>
      <w:r>
        <w:t xml:space="preserve"> </w:t>
      </w:r>
      <w:r w:rsidRPr="004657BF">
        <w:rPr>
          <w:b/>
        </w:rPr>
        <w:t xml:space="preserve">WA student </w:t>
      </w:r>
      <w:r w:rsidR="00C64568" w:rsidRPr="004657BF">
        <w:rPr>
          <w:b/>
        </w:rPr>
        <w:t>number</w:t>
      </w:r>
      <w:r w:rsidR="00C64568" w:rsidRPr="00003459">
        <w:t xml:space="preserve">, </w:t>
      </w:r>
      <w:r w:rsidR="00C64568" w:rsidRPr="002F142F">
        <w:t>which</w:t>
      </w:r>
      <w:r w:rsidR="002F142F">
        <w:t xml:space="preserve"> is on their school report/s</w:t>
      </w:r>
      <w:r w:rsidR="00003459">
        <w:t>. I</w:t>
      </w:r>
      <w:r w:rsidR="003E0D59">
        <w:t xml:space="preserve">t may </w:t>
      </w:r>
      <w:r w:rsidR="00DE2F67">
        <w:t xml:space="preserve">also </w:t>
      </w:r>
      <w:r w:rsidR="003E0D59">
        <w:t xml:space="preserve">be on </w:t>
      </w:r>
      <w:r w:rsidR="002F142F">
        <w:t xml:space="preserve">their </w:t>
      </w:r>
      <w:r w:rsidR="002F142F" w:rsidRPr="0030032F">
        <w:t>SmartRider</w:t>
      </w:r>
      <w:r w:rsidR="002F142F">
        <w:t>.</w:t>
      </w:r>
      <w:r w:rsidR="002B18D6">
        <w:t xml:space="preserve"> </w:t>
      </w:r>
      <w:r>
        <w:t xml:space="preserve">Students will need </w:t>
      </w:r>
      <w:r w:rsidRPr="00D36C78">
        <w:t>a</w:t>
      </w:r>
      <w:r w:rsidRPr="004657BF">
        <w:rPr>
          <w:b/>
        </w:rPr>
        <w:t xml:space="preserve"> personal email address</w:t>
      </w:r>
      <w:r>
        <w:t xml:space="preserve">. They must be able to access this personal email </w:t>
      </w:r>
      <w:r w:rsidR="00D36C78">
        <w:t>account</w:t>
      </w:r>
      <w:r>
        <w:t xml:space="preserve"> when they complete </w:t>
      </w:r>
      <w:r w:rsidR="004974AA">
        <w:t>their registration</w:t>
      </w:r>
      <w:r>
        <w:t>.</w:t>
      </w:r>
    </w:p>
    <w:p w14:paraId="4775DF9C" w14:textId="11921E62" w:rsidR="00AE0886" w:rsidRPr="008B0FE4" w:rsidRDefault="00AE0886" w:rsidP="00AE0886">
      <w:pPr>
        <w:rPr>
          <w:rFonts w:ascii="Calibri" w:eastAsia="Calibri" w:hAnsi="Calibri" w:cs="Times New Roman"/>
        </w:rPr>
      </w:pPr>
      <w:r w:rsidRPr="008B0FE4">
        <w:rPr>
          <w:rFonts w:ascii="Calibri" w:eastAsia="Calibri" w:hAnsi="Calibri" w:cs="Times New Roman"/>
          <w:noProof/>
          <w:lang w:eastAsia="en-AU"/>
        </w:rPr>
        <mc:AlternateContent>
          <mc:Choice Requires="wps">
            <w:drawing>
              <wp:anchor distT="0" distB="0" distL="114300" distR="114300" simplePos="0" relativeHeight="251987968" behindDoc="0" locked="0" layoutInCell="1" allowOverlap="1" wp14:anchorId="101049CD" wp14:editId="3D5DEE9E">
                <wp:simplePos x="0" y="0"/>
                <wp:positionH relativeFrom="column">
                  <wp:posOffset>180340</wp:posOffset>
                </wp:positionH>
                <wp:positionV relativeFrom="paragraph">
                  <wp:posOffset>50326</wp:posOffset>
                </wp:positionV>
                <wp:extent cx="5476240" cy="0"/>
                <wp:effectExtent l="0" t="0" r="29210" b="19050"/>
                <wp:wrapNone/>
                <wp:docPr id="110" name="Straight Connector 110" title="Decorative line"/>
                <wp:cNvGraphicFramePr/>
                <a:graphic xmlns:a="http://schemas.openxmlformats.org/drawingml/2006/main">
                  <a:graphicData uri="http://schemas.microsoft.com/office/word/2010/wordprocessingShape">
                    <wps:wsp>
                      <wps:cNvCnPr/>
                      <wps:spPr>
                        <a:xfrm>
                          <a:off x="0" y="0"/>
                          <a:ext cx="5476240" cy="0"/>
                        </a:xfrm>
                        <a:prstGeom prst="line">
                          <a:avLst/>
                        </a:prstGeom>
                        <a:noFill/>
                        <a:ln w="9525" cap="flat" cmpd="sng" algn="ctr">
                          <a:solidFill>
                            <a:sysClr val="window" lastClr="FFFFFF">
                              <a:lumMod val="65000"/>
                            </a:sysClr>
                          </a:solidFill>
                          <a:prstDash val="solid"/>
                        </a:ln>
                        <a:effectLst/>
                      </wps:spPr>
                      <wps:bodyPr/>
                    </wps:wsp>
                  </a:graphicData>
                </a:graphic>
              </wp:anchor>
            </w:drawing>
          </mc:Choice>
          <mc:Fallback>
            <w:pict>
              <v:line w14:anchorId="0CC5FF7D" id="Straight Connector 110" o:spid="_x0000_s1026" alt="Title: Decorative line" style="position:absolute;z-index:251987968;visibility:visible;mso-wrap-style:square;mso-wrap-distance-left:9pt;mso-wrap-distance-top:0;mso-wrap-distance-right:9pt;mso-wrap-distance-bottom:0;mso-position-horizontal:absolute;mso-position-horizontal-relative:text;mso-position-vertical:absolute;mso-position-vertical-relative:text" from="14.2pt,3.95pt" to="445.4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" strokecolor="#a6a6a6"/>
            </w:pict>
          </mc:Fallback>
        </mc:AlternateContent>
      </w:r>
      <w:r w:rsidRPr="008B0FE4">
        <w:rPr>
          <w:rFonts w:ascii="Calibri" w:eastAsia="Calibri" w:hAnsi="Calibri" w:cs="Times New Roman"/>
          <w:noProof/>
          <w:lang w:eastAsia="en-AU"/>
        </w:rPr>
        <mc:AlternateContent>
          <mc:Choice Requires="wps">
            <w:drawing>
              <wp:anchor distT="0" distB="0" distL="114300" distR="114300" simplePos="0" relativeHeight="251988992" behindDoc="0" locked="0" layoutInCell="1" allowOverlap="1" wp14:anchorId="08D765CD" wp14:editId="5797EFF9">
                <wp:simplePos x="0" y="0"/>
                <wp:positionH relativeFrom="column">
                  <wp:posOffset>-35560</wp:posOffset>
                </wp:positionH>
                <wp:positionV relativeFrom="paragraph">
                  <wp:posOffset>0</wp:posOffset>
                </wp:positionV>
                <wp:extent cx="243840" cy="340995"/>
                <wp:effectExtent l="0" t="0" r="0" b="1905"/>
                <wp:wrapNone/>
                <wp:docPr id="111" name="Text Box 111" descr="Folded over icon indicating step 2 in the EAL/D application checklist" title="Step 2 icon "/>
                <wp:cNvGraphicFramePr/>
                <a:graphic xmlns:a="http://schemas.openxmlformats.org/drawingml/2006/main">
                  <a:graphicData uri="http://schemas.microsoft.com/office/word/2010/wordprocessingShape">
                    <wps:wsp>
                      <wps:cNvSpPr txBox="1"/>
                      <wps:spPr>
                        <a:xfrm>
                          <a:off x="0" y="0"/>
                          <a:ext cx="243840" cy="340995"/>
                        </a:xfrm>
                        <a:prstGeom prst="rect">
                          <a:avLst/>
                        </a:prstGeom>
                        <a:noFill/>
                        <a:ln w="6350">
                          <a:noFill/>
                        </a:ln>
                      </wps:spPr>
                      <wps:txbx>
                        <w:txbxContent>
                          <w:p w14:paraId="7DF341DC" w14:textId="77777777" w:rsidR="000D45D2" w:rsidRPr="008B0FE4" w:rsidRDefault="000D45D2" w:rsidP="00AE0886">
                            <w:pPr>
                              <w:rPr>
                                <w:b/>
                                <w:color w:val="FFFFFF"/>
                              </w:rPr>
                            </w:pPr>
                            <w:r w:rsidRPr="008B0FE4">
                              <w:rPr>
                                <w:b/>
                                <w:color w:val="FFFFFF"/>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765CD" id="Text Box 111" o:spid="_x0000_s1029" type="#_x0000_t202" alt="Title: Step 2 icon  - Description: Folded over icon indicating step 2 in the EAL/D application checklist" style="position:absolute;margin-left:-2.8pt;margin-top:0;width:19.2pt;height:26.8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" filled="f" stroked="f" strokeweight=".5pt">
                <v:textbox>
                  <w:txbxContent>
                    <w:p w14:paraId="7DF341DC" w14:textId="77777777" w:rsidR="000D45D2" w:rsidRPr="008B0FE4" w:rsidRDefault="000D45D2" w:rsidP="00AE0886">
                      <w:pPr>
                        <w:rPr>
                          <w:b/>
                          <w:color w:val="FFFFFF"/>
                        </w:rPr>
                      </w:pPr>
                      <w:r w:rsidRPr="008B0FE4">
                        <w:rPr>
                          <w:b/>
                          <w:color w:val="FFFFFF"/>
                        </w:rPr>
                        <w:t>2</w:t>
                      </w:r>
                    </w:p>
                  </w:txbxContent>
                </v:textbox>
              </v:shape>
            </w:pict>
          </mc:Fallback>
        </mc:AlternateContent>
      </w:r>
      <w:r w:rsidRPr="008B0FE4">
        <w:rPr>
          <w:rFonts w:ascii="Calibri" w:eastAsia="Calibri" w:hAnsi="Calibri" w:cs="Times New Roman"/>
          <w:noProof/>
          <w:lang w:eastAsia="en-AU"/>
        </w:rPr>
        <w:drawing>
          <wp:inline distT="0" distB="0" distL="0" distR="0" wp14:anchorId="3F40342A" wp14:editId="1D1DF7F1">
            <wp:extent cx="212975" cy="288000"/>
            <wp:effectExtent l="0" t="0" r="0" b="0"/>
            <wp:docPr id="112" name="Picture 112" title="Ic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1.jpg"/>
                    <pic:cNvPicPr/>
                  </pic:nvPicPr>
                  <pic:blipFill>
                    <a:blip r:embed="rId22">
                      <a:extLst>
                        <a:ext uri="{28A0092B-C50C-407E-A947-70E740481C1C}">
                          <a14:useLocalDpi xmlns:a14="http://schemas.microsoft.com/office/drawing/2010/main" val="0"/>
                        </a:ext>
                      </a:extLst>
                    </a:blip>
                    <a:stretch>
                      <a:fillRect/>
                    </a:stretch>
                  </pic:blipFill>
                  <pic:spPr>
                    <a:xfrm>
                      <a:off x="0" y="0"/>
                      <a:ext cx="212975" cy="288000"/>
                    </a:xfrm>
                    <a:prstGeom prst="rect">
                      <a:avLst/>
                    </a:prstGeom>
                  </pic:spPr>
                </pic:pic>
              </a:graphicData>
            </a:graphic>
          </wp:inline>
        </w:drawing>
      </w:r>
      <w:r w:rsidRPr="001848BE">
        <w:rPr>
          <w:rFonts w:ascii="Calibri" w:eastAsia="Calibri" w:hAnsi="Calibri" w:cs="Times New Roman"/>
          <w:b/>
          <w:color w:val="7030A0"/>
          <w:lang w:val="en-GB"/>
        </w:rPr>
        <w:t xml:space="preserve">Residential </w:t>
      </w:r>
      <w:r w:rsidR="00C77DC8">
        <w:rPr>
          <w:rFonts w:ascii="Calibri" w:eastAsia="Calibri" w:hAnsi="Calibri" w:cs="Times New Roman"/>
          <w:b/>
          <w:color w:val="7030A0"/>
          <w:lang w:val="en-GB"/>
        </w:rPr>
        <w:t xml:space="preserve">and language </w:t>
      </w:r>
      <w:r w:rsidRPr="001848BE">
        <w:rPr>
          <w:rFonts w:ascii="Calibri" w:eastAsia="Calibri" w:hAnsi="Calibri" w:cs="Times New Roman"/>
          <w:b/>
          <w:color w:val="7030A0"/>
          <w:lang w:val="en-GB"/>
        </w:rPr>
        <w:t>information</w:t>
      </w:r>
    </w:p>
    <w:p w14:paraId="12C65356" w14:textId="77777777" w:rsidR="00C77DC8" w:rsidRPr="00266E52" w:rsidRDefault="00697E0B" w:rsidP="002C6EE4">
      <w:pPr>
        <w:rPr>
          <w:rFonts w:ascii="Calibri" w:eastAsia="Calibri" w:hAnsi="Calibri" w:cs="Times New Roman"/>
        </w:rPr>
      </w:pPr>
      <w:r>
        <w:t>Students</w:t>
      </w:r>
      <w:r w:rsidRPr="00DA7631">
        <w:t xml:space="preserve"> </w:t>
      </w:r>
      <w:r w:rsidR="00C77DC8" w:rsidRPr="00266E52">
        <w:rPr>
          <w:rFonts w:ascii="Calibri" w:eastAsia="Calibri" w:hAnsi="Calibri" w:cs="Times New Roman"/>
        </w:rPr>
        <w:t xml:space="preserve">will need to </w:t>
      </w:r>
      <w:r w:rsidR="00C77DC8" w:rsidRPr="002C6EE4">
        <w:t>provide</w:t>
      </w:r>
      <w:r w:rsidR="00C77DC8" w:rsidRPr="00266E52">
        <w:rPr>
          <w:rFonts w:ascii="Calibri" w:eastAsia="Calibri" w:hAnsi="Calibri" w:cs="Times New Roman"/>
        </w:rPr>
        <w:t xml:space="preserve"> the following </w:t>
      </w:r>
      <w:r w:rsidR="00C77DC8">
        <w:rPr>
          <w:rFonts w:ascii="Calibri" w:eastAsia="Calibri" w:hAnsi="Calibri" w:cs="Times New Roman"/>
        </w:rPr>
        <w:t>supporting information</w:t>
      </w:r>
      <w:r w:rsidR="00C77DC8" w:rsidRPr="00266E52">
        <w:rPr>
          <w:rFonts w:ascii="Calibri" w:eastAsia="Calibri" w:hAnsi="Calibri" w:cs="Times New Roman"/>
        </w:rPr>
        <w:t>:</w:t>
      </w:r>
    </w:p>
    <w:p w14:paraId="777AA492" w14:textId="77777777" w:rsidR="009F718A" w:rsidRPr="008B0FE4" w:rsidRDefault="009F718A" w:rsidP="009F718A">
      <w:pPr>
        <w:numPr>
          <w:ilvl w:val="0"/>
          <w:numId w:val="17"/>
        </w:numPr>
        <w:spacing w:after="40"/>
        <w:ind w:left="357" w:hanging="357"/>
        <w:rPr>
          <w:rFonts w:ascii="Calibri" w:eastAsia="Calibri" w:hAnsi="Calibri" w:cs="Times New Roman"/>
        </w:rPr>
      </w:pPr>
      <w:r>
        <w:rPr>
          <w:rFonts w:ascii="Calibri" w:eastAsia="Calibri" w:hAnsi="Calibri" w:cs="Times New Roman"/>
        </w:rPr>
        <w:t>student’s language background</w:t>
      </w:r>
    </w:p>
    <w:p w14:paraId="37085C5E" w14:textId="4E21E66B" w:rsidR="009F718A" w:rsidRDefault="009F718A" w:rsidP="009F718A">
      <w:pPr>
        <w:numPr>
          <w:ilvl w:val="1"/>
          <w:numId w:val="17"/>
        </w:numPr>
        <w:spacing w:after="40"/>
        <w:ind w:left="641" w:hanging="357"/>
        <w:rPr>
          <w:rFonts w:ascii="Calibri" w:eastAsia="Calibri" w:hAnsi="Calibri" w:cs="Times New Roman"/>
        </w:rPr>
      </w:pPr>
      <w:r>
        <w:rPr>
          <w:rFonts w:ascii="Calibri" w:eastAsia="Calibri" w:hAnsi="Calibri" w:cs="Times New Roman"/>
        </w:rPr>
        <w:t>first and home language/s</w:t>
      </w:r>
    </w:p>
    <w:p w14:paraId="56CC4835" w14:textId="14020DA3" w:rsidR="009F718A" w:rsidRDefault="009F718A" w:rsidP="009F718A">
      <w:pPr>
        <w:numPr>
          <w:ilvl w:val="1"/>
          <w:numId w:val="17"/>
        </w:numPr>
        <w:spacing w:after="40"/>
        <w:ind w:left="641" w:hanging="357"/>
        <w:rPr>
          <w:rFonts w:ascii="Calibri" w:eastAsia="Calibri" w:hAnsi="Calibri" w:cs="Times New Roman"/>
        </w:rPr>
      </w:pPr>
      <w:r>
        <w:rPr>
          <w:rFonts w:ascii="Calibri" w:eastAsia="Calibri" w:hAnsi="Calibri" w:cs="Times New Roman"/>
        </w:rPr>
        <w:t>language/s used most now</w:t>
      </w:r>
    </w:p>
    <w:p w14:paraId="3CA2340B" w14:textId="560AC22F" w:rsidR="009F718A" w:rsidRPr="009F718A" w:rsidRDefault="009F718A" w:rsidP="009F718A">
      <w:pPr>
        <w:numPr>
          <w:ilvl w:val="1"/>
          <w:numId w:val="17"/>
        </w:numPr>
        <w:spacing w:after="40"/>
        <w:ind w:left="641" w:hanging="357"/>
        <w:rPr>
          <w:rFonts w:ascii="Calibri" w:eastAsia="Calibri" w:hAnsi="Calibri" w:cs="Times New Roman"/>
        </w:rPr>
      </w:pPr>
      <w:r w:rsidRPr="00C77DC8">
        <w:rPr>
          <w:rFonts w:ascii="Calibri" w:eastAsia="Calibri" w:hAnsi="Calibri" w:cs="Times New Roman"/>
        </w:rPr>
        <w:t xml:space="preserve">language/s other than English that </w:t>
      </w:r>
      <w:r>
        <w:rPr>
          <w:rFonts w:ascii="Calibri" w:eastAsia="Calibri" w:hAnsi="Calibri" w:cs="Times New Roman"/>
        </w:rPr>
        <w:t>they</w:t>
      </w:r>
      <w:r w:rsidRPr="00C77DC8">
        <w:rPr>
          <w:rFonts w:ascii="Calibri" w:eastAsia="Calibri" w:hAnsi="Calibri" w:cs="Times New Roman"/>
        </w:rPr>
        <w:t xml:space="preserve"> can speak confidently</w:t>
      </w:r>
    </w:p>
    <w:p w14:paraId="5D77CC67" w14:textId="64FAC83F" w:rsidR="00C77DC8" w:rsidRDefault="00C77DC8" w:rsidP="007279BA">
      <w:pPr>
        <w:numPr>
          <w:ilvl w:val="0"/>
          <w:numId w:val="17"/>
        </w:numPr>
        <w:spacing w:after="40"/>
        <w:ind w:left="357" w:hanging="357"/>
        <w:rPr>
          <w:rFonts w:ascii="Calibri" w:eastAsia="Calibri" w:hAnsi="Calibri" w:cs="Times New Roman"/>
        </w:rPr>
      </w:pPr>
      <w:r>
        <w:rPr>
          <w:rFonts w:ascii="Calibri" w:eastAsia="Calibri" w:hAnsi="Calibri" w:cs="Times New Roman"/>
        </w:rPr>
        <w:t>residential information</w:t>
      </w:r>
    </w:p>
    <w:p w14:paraId="57E9742B" w14:textId="6D7B85E5" w:rsidR="00C77DC8" w:rsidRDefault="00C77DC8" w:rsidP="007279BA">
      <w:pPr>
        <w:numPr>
          <w:ilvl w:val="1"/>
          <w:numId w:val="17"/>
        </w:numPr>
        <w:spacing w:after="40"/>
        <w:ind w:left="644"/>
        <w:rPr>
          <w:rFonts w:ascii="Calibri" w:eastAsia="Calibri" w:hAnsi="Calibri" w:cs="Times New Roman"/>
        </w:rPr>
      </w:pPr>
      <w:r>
        <w:rPr>
          <w:rFonts w:ascii="Calibri" w:eastAsia="Calibri" w:hAnsi="Calibri" w:cs="Times New Roman"/>
        </w:rPr>
        <w:t>where they were born</w:t>
      </w:r>
    </w:p>
    <w:p w14:paraId="321A6CEA" w14:textId="70FFE855" w:rsidR="00C77DC8" w:rsidRPr="0041342F" w:rsidRDefault="00222C72" w:rsidP="007279BA">
      <w:pPr>
        <w:numPr>
          <w:ilvl w:val="1"/>
          <w:numId w:val="17"/>
        </w:numPr>
        <w:spacing w:after="40"/>
        <w:ind w:left="641" w:hanging="357"/>
        <w:rPr>
          <w:rFonts w:ascii="Calibri" w:eastAsia="Calibri" w:hAnsi="Calibri" w:cs="Times New Roman"/>
        </w:rPr>
      </w:pPr>
      <w:r>
        <w:rPr>
          <w:rFonts w:ascii="Calibri" w:eastAsia="Calibri" w:hAnsi="Calibri" w:cs="Times New Roman"/>
        </w:rPr>
        <w:t xml:space="preserve">all the </w:t>
      </w:r>
      <w:r w:rsidR="00C77DC8" w:rsidRPr="0041342F">
        <w:rPr>
          <w:rFonts w:ascii="Calibri" w:eastAsia="Calibri" w:hAnsi="Calibri" w:cs="Times New Roman"/>
        </w:rPr>
        <w:t>countries</w:t>
      </w:r>
      <w:r>
        <w:rPr>
          <w:rFonts w:ascii="Calibri" w:eastAsia="Calibri" w:hAnsi="Calibri" w:cs="Times New Roman"/>
        </w:rPr>
        <w:t xml:space="preserve"> </w:t>
      </w:r>
      <w:r w:rsidR="00C77DC8">
        <w:rPr>
          <w:rFonts w:ascii="Calibri" w:eastAsia="Calibri" w:hAnsi="Calibri" w:cs="Times New Roman"/>
        </w:rPr>
        <w:t>they</w:t>
      </w:r>
      <w:r w:rsidR="00C77DC8" w:rsidRPr="0041342F">
        <w:rPr>
          <w:rFonts w:ascii="Calibri" w:eastAsia="Calibri" w:hAnsi="Calibri" w:cs="Times New Roman"/>
        </w:rPr>
        <w:t xml:space="preserve"> have lived</w:t>
      </w:r>
      <w:r>
        <w:rPr>
          <w:rFonts w:ascii="Calibri" w:eastAsia="Calibri" w:hAnsi="Calibri" w:cs="Times New Roman"/>
        </w:rPr>
        <w:t xml:space="preserve"> in</w:t>
      </w:r>
    </w:p>
    <w:p w14:paraId="3AD117F0" w14:textId="77777777" w:rsidR="00C77DC8" w:rsidRDefault="00C77DC8" w:rsidP="007279BA">
      <w:pPr>
        <w:numPr>
          <w:ilvl w:val="0"/>
          <w:numId w:val="17"/>
        </w:numPr>
        <w:spacing w:after="40"/>
        <w:ind w:left="357" w:hanging="357"/>
        <w:rPr>
          <w:rFonts w:ascii="Calibri" w:eastAsia="Calibri" w:hAnsi="Calibri" w:cs="Times New Roman"/>
        </w:rPr>
      </w:pPr>
      <w:r>
        <w:rPr>
          <w:rFonts w:ascii="Calibri" w:eastAsia="Calibri" w:hAnsi="Calibri" w:cs="Times New Roman"/>
        </w:rPr>
        <w:t>parent/carer information</w:t>
      </w:r>
    </w:p>
    <w:p w14:paraId="02901E3E" w14:textId="77777777" w:rsidR="00C77DC8" w:rsidRDefault="00C77DC8" w:rsidP="007279BA">
      <w:pPr>
        <w:numPr>
          <w:ilvl w:val="1"/>
          <w:numId w:val="17"/>
        </w:numPr>
        <w:spacing w:after="40"/>
        <w:ind w:left="641" w:hanging="357"/>
        <w:rPr>
          <w:rFonts w:ascii="Calibri" w:eastAsia="Calibri" w:hAnsi="Calibri" w:cs="Times New Roman"/>
        </w:rPr>
      </w:pPr>
      <w:r w:rsidRPr="00BC6375">
        <w:rPr>
          <w:rFonts w:ascii="Calibri" w:eastAsia="Calibri" w:hAnsi="Calibri" w:cs="Times New Roman"/>
        </w:rPr>
        <w:t>country/ies</w:t>
      </w:r>
      <w:r w:rsidRPr="008B0FE4">
        <w:rPr>
          <w:rFonts w:ascii="Calibri" w:eastAsia="Calibri" w:hAnsi="Calibri" w:cs="Times New Roman"/>
        </w:rPr>
        <w:t xml:space="preserve"> of birth </w:t>
      </w:r>
    </w:p>
    <w:p w14:paraId="460819B0" w14:textId="69BFEA50" w:rsidR="00697E0B" w:rsidRPr="009F718A" w:rsidRDefault="00C77DC8" w:rsidP="009F718A">
      <w:pPr>
        <w:numPr>
          <w:ilvl w:val="1"/>
          <w:numId w:val="17"/>
        </w:numPr>
        <w:spacing w:after="40"/>
        <w:ind w:left="641" w:hanging="357"/>
        <w:rPr>
          <w:rFonts w:ascii="Calibri" w:eastAsia="Calibri" w:hAnsi="Calibri" w:cs="Times New Roman"/>
        </w:rPr>
      </w:pPr>
      <w:r>
        <w:rPr>
          <w:rFonts w:ascii="Calibri" w:eastAsia="Calibri" w:hAnsi="Calibri" w:cs="Times New Roman"/>
        </w:rPr>
        <w:t>language/s used with the student</w:t>
      </w:r>
      <w:r w:rsidR="00237EE8" w:rsidRPr="008B0FE4">
        <w:rPr>
          <w:noProof/>
          <w:lang w:eastAsia="en-AU"/>
        </w:rPr>
        <mc:AlternateContent>
          <mc:Choice Requires="wps">
            <w:drawing>
              <wp:anchor distT="0" distB="0" distL="114300" distR="114300" simplePos="0" relativeHeight="251993088" behindDoc="0" locked="0" layoutInCell="1" allowOverlap="1" wp14:anchorId="04E911BB" wp14:editId="34F4341F">
                <wp:simplePos x="0" y="0"/>
                <wp:positionH relativeFrom="column">
                  <wp:posOffset>-38100</wp:posOffset>
                </wp:positionH>
                <wp:positionV relativeFrom="paragraph">
                  <wp:posOffset>204296</wp:posOffset>
                </wp:positionV>
                <wp:extent cx="243840" cy="247650"/>
                <wp:effectExtent l="0" t="0" r="0" b="0"/>
                <wp:wrapNone/>
                <wp:docPr id="129" name="Text Box 129" descr="Folded over icon indicating step 2 in the EAL/D application checklist" title="Step 2 icon "/>
                <wp:cNvGraphicFramePr/>
                <a:graphic xmlns:a="http://schemas.openxmlformats.org/drawingml/2006/main">
                  <a:graphicData uri="http://schemas.microsoft.com/office/word/2010/wordprocessingShape">
                    <wps:wsp>
                      <wps:cNvSpPr txBox="1"/>
                      <wps:spPr>
                        <a:xfrm>
                          <a:off x="0" y="0"/>
                          <a:ext cx="243840" cy="247650"/>
                        </a:xfrm>
                        <a:prstGeom prst="rect">
                          <a:avLst/>
                        </a:prstGeom>
                        <a:noFill/>
                        <a:ln w="6350">
                          <a:noFill/>
                        </a:ln>
                      </wps:spPr>
                      <wps:txbx>
                        <w:txbxContent>
                          <w:p w14:paraId="176CFD01" w14:textId="78B5AE19" w:rsidR="000D45D2" w:rsidRPr="008B0FE4" w:rsidRDefault="000D45D2" w:rsidP="000B08FC">
                            <w:pPr>
                              <w:jc w:val="center"/>
                              <w:rPr>
                                <w:b/>
                                <w:color w:val="FFFFFF"/>
                              </w:rPr>
                            </w:pPr>
                            <w:r>
                              <w:rPr>
                                <w:b/>
                                <w:color w:val="FFFFFF"/>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11BB" id="Text Box 129" o:spid="_x0000_s1030" type="#_x0000_t202" alt="Title: Step 2 icon  - Description: Folded over icon indicating step 2 in the EAL/D application checklist" style="position:absolute;left:0;text-align:left;margin-left:-3pt;margin-top:16.1pt;width:19.2pt;height:19.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" filled="f" stroked="f" strokeweight=".5pt">
                <v:textbox>
                  <w:txbxContent>
                    <w:p w14:paraId="176CFD01" w14:textId="78B5AE19" w:rsidR="000D45D2" w:rsidRPr="008B0FE4" w:rsidRDefault="000D45D2" w:rsidP="000B08FC">
                      <w:pPr>
                        <w:jc w:val="center"/>
                        <w:rPr>
                          <w:b/>
                          <w:color w:val="FFFFFF"/>
                        </w:rPr>
                      </w:pPr>
                      <w:r>
                        <w:rPr>
                          <w:b/>
                          <w:color w:val="FFFFFF"/>
                        </w:rPr>
                        <w:t>3</w:t>
                      </w:r>
                    </w:p>
                  </w:txbxContent>
                </v:textbox>
              </v:shape>
            </w:pict>
          </mc:Fallback>
        </mc:AlternateContent>
      </w:r>
    </w:p>
    <w:p w14:paraId="5C82AF4C" w14:textId="73733D29" w:rsidR="000B08FC" w:rsidRPr="000B08FC" w:rsidRDefault="000B08FC" w:rsidP="000B08FC">
      <w:pPr>
        <w:rPr>
          <w:rFonts w:ascii="Calibri" w:eastAsia="Calibri" w:hAnsi="Calibri" w:cs="Times New Roman"/>
        </w:rPr>
      </w:pPr>
      <w:r w:rsidRPr="008B0FE4">
        <w:rPr>
          <w:noProof/>
          <w:lang w:eastAsia="en-AU"/>
        </w:rPr>
        <mc:AlternateContent>
          <mc:Choice Requires="wps">
            <w:drawing>
              <wp:anchor distT="0" distB="0" distL="114300" distR="114300" simplePos="0" relativeHeight="251991040" behindDoc="0" locked="0" layoutInCell="1" allowOverlap="1" wp14:anchorId="1C8BE0B6" wp14:editId="7ADE15B8">
                <wp:simplePos x="0" y="0"/>
                <wp:positionH relativeFrom="column">
                  <wp:posOffset>179736</wp:posOffset>
                </wp:positionH>
                <wp:positionV relativeFrom="paragraph">
                  <wp:posOffset>53975</wp:posOffset>
                </wp:positionV>
                <wp:extent cx="5476240" cy="0"/>
                <wp:effectExtent l="0" t="0" r="29210" b="19050"/>
                <wp:wrapNone/>
                <wp:docPr id="124" name="Straight Connector 124" title="Decorative line"/>
                <wp:cNvGraphicFramePr/>
                <a:graphic xmlns:a="http://schemas.openxmlformats.org/drawingml/2006/main">
                  <a:graphicData uri="http://schemas.microsoft.com/office/word/2010/wordprocessingShape">
                    <wps:wsp>
                      <wps:cNvCnPr/>
                      <wps:spPr>
                        <a:xfrm>
                          <a:off x="0" y="0"/>
                          <a:ext cx="5476240" cy="0"/>
                        </a:xfrm>
                        <a:prstGeom prst="line">
                          <a:avLst/>
                        </a:prstGeom>
                        <a:noFill/>
                        <a:ln w="9525" cap="flat" cmpd="sng" algn="ctr">
                          <a:solidFill>
                            <a:sysClr val="window" lastClr="FFFFFF">
                              <a:lumMod val="75000"/>
                            </a:sysClr>
                          </a:solidFill>
                          <a:prstDash val="solid"/>
                        </a:ln>
                        <a:effectLst/>
                      </wps:spPr>
                      <wps:bodyPr/>
                    </wps:wsp>
                  </a:graphicData>
                </a:graphic>
              </wp:anchor>
            </w:drawing>
          </mc:Choice>
          <mc:Fallback>
            <w:pict>
              <v:line w14:anchorId="337B1D2B" id="Straight Connector 124" o:spid="_x0000_s1026" alt="Title: Decorative line" style="position:absolute;z-index:251991040;visibility:visible;mso-wrap-style:square;mso-wrap-distance-left:9pt;mso-wrap-distance-top:0;mso-wrap-distance-right:9pt;mso-wrap-distance-bottom:0;mso-position-horizontal:absolute;mso-position-horizontal-relative:text;mso-position-vertical:absolute;mso-position-vertical-relative:text" from="14.15pt,4.25pt" to="445.3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" strokecolor="#bfbfbf"/>
            </w:pict>
          </mc:Fallback>
        </mc:AlternateContent>
      </w:r>
      <w:r w:rsidRPr="008B0FE4">
        <w:rPr>
          <w:noProof/>
          <w:lang w:eastAsia="en-AU"/>
        </w:rPr>
        <w:drawing>
          <wp:inline distT="0" distB="0" distL="0" distR="0" wp14:anchorId="36FCE071" wp14:editId="15F931D2">
            <wp:extent cx="212975" cy="288000"/>
            <wp:effectExtent l="0" t="0" r="0" b="0"/>
            <wp:docPr id="125" name="Picture 125" descr="Green icon with number 3" title="Ic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1.jpg"/>
                    <pic:cNvPicPr/>
                  </pic:nvPicPr>
                  <pic:blipFill>
                    <a:blip r:embed="rId22">
                      <a:extLst>
                        <a:ext uri="{28A0092B-C50C-407E-A947-70E740481C1C}">
                          <a14:useLocalDpi xmlns:a14="http://schemas.microsoft.com/office/drawing/2010/main" val="0"/>
                        </a:ext>
                      </a:extLst>
                    </a:blip>
                    <a:stretch>
                      <a:fillRect/>
                    </a:stretch>
                  </pic:blipFill>
                  <pic:spPr>
                    <a:xfrm>
                      <a:off x="0" y="0"/>
                      <a:ext cx="212975" cy="288000"/>
                    </a:xfrm>
                    <a:prstGeom prst="rect">
                      <a:avLst/>
                    </a:prstGeom>
                  </pic:spPr>
                </pic:pic>
              </a:graphicData>
            </a:graphic>
          </wp:inline>
        </w:drawing>
      </w:r>
      <w:r w:rsidRPr="000B08FC">
        <w:rPr>
          <w:rFonts w:ascii="Calibri" w:eastAsia="Calibri" w:hAnsi="Calibri" w:cs="Times New Roman"/>
          <w:b/>
          <w:color w:val="7030A0"/>
          <w:lang w:val="en-GB"/>
        </w:rPr>
        <w:t>Educational background</w:t>
      </w:r>
    </w:p>
    <w:p w14:paraId="0A116017" w14:textId="31A4F06E" w:rsidR="00C77DC8" w:rsidRPr="008B0FE4" w:rsidRDefault="00C77DC8" w:rsidP="002C6EE4">
      <w:pPr>
        <w:rPr>
          <w:rFonts w:ascii="Calibri" w:eastAsia="Calibri" w:hAnsi="Calibri" w:cs="Times New Roman"/>
        </w:rPr>
      </w:pPr>
      <w:r>
        <w:t xml:space="preserve">Students </w:t>
      </w:r>
      <w:r>
        <w:rPr>
          <w:rFonts w:ascii="Calibri" w:eastAsia="Calibri" w:hAnsi="Calibri" w:cs="Times New Roman"/>
        </w:rPr>
        <w:t xml:space="preserve">must provide </w:t>
      </w:r>
      <w:r w:rsidRPr="008B0FE4">
        <w:rPr>
          <w:rFonts w:ascii="Calibri" w:eastAsia="Calibri" w:hAnsi="Calibri" w:cs="Times New Roman"/>
        </w:rPr>
        <w:t xml:space="preserve">details of the schools </w:t>
      </w:r>
      <w:r>
        <w:rPr>
          <w:rFonts w:ascii="Calibri" w:eastAsia="Calibri" w:hAnsi="Calibri" w:cs="Times New Roman"/>
        </w:rPr>
        <w:t>they</w:t>
      </w:r>
      <w:r w:rsidRPr="008B0FE4">
        <w:rPr>
          <w:rFonts w:ascii="Calibri" w:eastAsia="Calibri" w:hAnsi="Calibri" w:cs="Times New Roman"/>
        </w:rPr>
        <w:t xml:space="preserve"> attended for every</w:t>
      </w:r>
      <w:r>
        <w:rPr>
          <w:rFonts w:ascii="Calibri" w:eastAsia="Calibri" w:hAnsi="Calibri" w:cs="Times New Roman"/>
        </w:rPr>
        <w:t xml:space="preserve"> school year from Year 1:</w:t>
      </w:r>
    </w:p>
    <w:p w14:paraId="57A00DEC" w14:textId="77777777" w:rsidR="00C77DC8" w:rsidRDefault="00C77DC8" w:rsidP="007279BA">
      <w:pPr>
        <w:numPr>
          <w:ilvl w:val="0"/>
          <w:numId w:val="17"/>
        </w:numPr>
        <w:spacing w:after="40"/>
        <w:ind w:left="357" w:hanging="357"/>
        <w:rPr>
          <w:rFonts w:cstheme="minorHAnsi"/>
          <w:bCs/>
        </w:rPr>
      </w:pPr>
      <w:r>
        <w:rPr>
          <w:rFonts w:cstheme="minorHAnsi"/>
          <w:bCs/>
        </w:rPr>
        <w:t>calendar year</w:t>
      </w:r>
    </w:p>
    <w:p w14:paraId="32430016" w14:textId="77777777" w:rsidR="00C77DC8" w:rsidRDefault="00C77DC8" w:rsidP="007279BA">
      <w:pPr>
        <w:numPr>
          <w:ilvl w:val="0"/>
          <w:numId w:val="17"/>
        </w:numPr>
        <w:spacing w:after="40"/>
        <w:ind w:left="357" w:hanging="357"/>
        <w:rPr>
          <w:rFonts w:cstheme="minorHAnsi"/>
          <w:bCs/>
        </w:rPr>
      </w:pPr>
      <w:r>
        <w:rPr>
          <w:rFonts w:cstheme="minorHAnsi"/>
          <w:bCs/>
        </w:rPr>
        <w:t>academic year/grade</w:t>
      </w:r>
    </w:p>
    <w:p w14:paraId="4F670E4E" w14:textId="77777777" w:rsidR="00C77DC8" w:rsidRDefault="00C77DC8" w:rsidP="007279BA">
      <w:pPr>
        <w:numPr>
          <w:ilvl w:val="0"/>
          <w:numId w:val="17"/>
        </w:numPr>
        <w:spacing w:after="40"/>
        <w:ind w:left="357" w:hanging="357"/>
        <w:rPr>
          <w:rFonts w:cstheme="minorHAnsi"/>
          <w:bCs/>
        </w:rPr>
      </w:pPr>
      <w:r>
        <w:rPr>
          <w:rFonts w:cstheme="minorHAnsi"/>
          <w:bCs/>
        </w:rPr>
        <w:t>name of the school</w:t>
      </w:r>
    </w:p>
    <w:p w14:paraId="3F9C96A9" w14:textId="77777777" w:rsidR="00C77DC8" w:rsidRDefault="00C77DC8" w:rsidP="007279BA">
      <w:pPr>
        <w:numPr>
          <w:ilvl w:val="0"/>
          <w:numId w:val="17"/>
        </w:numPr>
        <w:spacing w:after="40"/>
        <w:ind w:left="357" w:hanging="357"/>
        <w:rPr>
          <w:rFonts w:cstheme="minorHAnsi"/>
          <w:bCs/>
        </w:rPr>
      </w:pPr>
      <w:r>
        <w:rPr>
          <w:rFonts w:cstheme="minorHAnsi"/>
          <w:bCs/>
        </w:rPr>
        <w:t>location of the school</w:t>
      </w:r>
    </w:p>
    <w:p w14:paraId="754CA071" w14:textId="77777777" w:rsidR="00C77DC8" w:rsidRDefault="00C77DC8" w:rsidP="007279BA">
      <w:pPr>
        <w:numPr>
          <w:ilvl w:val="0"/>
          <w:numId w:val="17"/>
        </w:numPr>
        <w:spacing w:after="40"/>
        <w:ind w:left="357" w:hanging="357"/>
        <w:rPr>
          <w:rFonts w:cstheme="minorHAnsi"/>
          <w:bCs/>
        </w:rPr>
      </w:pPr>
      <w:r>
        <w:rPr>
          <w:rFonts w:cstheme="minorHAnsi"/>
          <w:bCs/>
        </w:rPr>
        <w:t>curriculum used at the school (i.e. national or international)</w:t>
      </w:r>
    </w:p>
    <w:p w14:paraId="17B40118" w14:textId="3F52D4E7" w:rsidR="00C77DC8" w:rsidRDefault="00C77DC8" w:rsidP="007279BA">
      <w:pPr>
        <w:numPr>
          <w:ilvl w:val="0"/>
          <w:numId w:val="17"/>
        </w:numPr>
        <w:spacing w:after="40"/>
        <w:ind w:left="357" w:hanging="357"/>
        <w:rPr>
          <w:rFonts w:cstheme="minorHAnsi"/>
          <w:bCs/>
        </w:rPr>
      </w:pPr>
      <w:r>
        <w:rPr>
          <w:rFonts w:cstheme="minorHAnsi"/>
          <w:bCs/>
        </w:rPr>
        <w:t>language/s used by their teacher in the classroom</w:t>
      </w:r>
    </w:p>
    <w:p w14:paraId="0B2808D4" w14:textId="3874D1A3" w:rsidR="00A542A0" w:rsidRPr="00C77DC8" w:rsidRDefault="00237EE8" w:rsidP="007279BA">
      <w:pPr>
        <w:numPr>
          <w:ilvl w:val="0"/>
          <w:numId w:val="17"/>
        </w:numPr>
        <w:spacing w:after="40"/>
        <w:ind w:left="357" w:hanging="357"/>
        <w:rPr>
          <w:rFonts w:ascii="Calibri" w:eastAsia="Calibri" w:hAnsi="Calibri" w:cs="Times New Roman"/>
        </w:rPr>
      </w:pPr>
      <w:r w:rsidRPr="008B0FE4">
        <w:rPr>
          <w:noProof/>
          <w:lang w:eastAsia="en-AU"/>
        </w:rPr>
        <mc:AlternateContent>
          <mc:Choice Requires="wps">
            <w:drawing>
              <wp:anchor distT="0" distB="0" distL="114300" distR="114300" simplePos="0" relativeHeight="251999232" behindDoc="0" locked="0" layoutInCell="1" allowOverlap="1" wp14:anchorId="159E03EF" wp14:editId="3338B030">
                <wp:simplePos x="0" y="0"/>
                <wp:positionH relativeFrom="column">
                  <wp:posOffset>-41275</wp:posOffset>
                </wp:positionH>
                <wp:positionV relativeFrom="paragraph">
                  <wp:posOffset>194945</wp:posOffset>
                </wp:positionV>
                <wp:extent cx="243840" cy="247650"/>
                <wp:effectExtent l="0" t="0" r="0" b="0"/>
                <wp:wrapNone/>
                <wp:docPr id="72" name="Text Box 72" descr="Folded over icon indicating step 2 in the EAL/D application checklist" title="Step 2 icon "/>
                <wp:cNvGraphicFramePr/>
                <a:graphic xmlns:a="http://schemas.openxmlformats.org/drawingml/2006/main">
                  <a:graphicData uri="http://schemas.microsoft.com/office/word/2010/wordprocessingShape">
                    <wps:wsp>
                      <wps:cNvSpPr txBox="1"/>
                      <wps:spPr>
                        <a:xfrm>
                          <a:off x="0" y="0"/>
                          <a:ext cx="243840" cy="247650"/>
                        </a:xfrm>
                        <a:prstGeom prst="rect">
                          <a:avLst/>
                        </a:prstGeom>
                        <a:noFill/>
                        <a:ln w="6350">
                          <a:noFill/>
                        </a:ln>
                      </wps:spPr>
                      <wps:txbx>
                        <w:txbxContent>
                          <w:p w14:paraId="0338D864" w14:textId="7061DBDA" w:rsidR="000D45D2" w:rsidRPr="008B0FE4" w:rsidRDefault="000D45D2" w:rsidP="00A542A0">
                            <w:pPr>
                              <w:jc w:val="center"/>
                              <w:rPr>
                                <w:b/>
                                <w:color w:val="FFFFFF"/>
                              </w:rPr>
                            </w:pPr>
                            <w:r>
                              <w:rPr>
                                <w:b/>
                                <w:color w:val="FFFFFF"/>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E03EF" id="Text Box 72" o:spid="_x0000_s1031" type="#_x0000_t202" alt="Title: Step 2 icon  - Description: Folded over icon indicating step 2 in the EAL/D application checklist" style="position:absolute;left:0;text-align:left;margin-left:-3.25pt;margin-top:15.35pt;width:19.2pt;height:19.5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" filled="f" stroked="f" strokeweight=".5pt">
                <v:textbox>
                  <w:txbxContent>
                    <w:p w14:paraId="0338D864" w14:textId="7061DBDA" w:rsidR="000D45D2" w:rsidRPr="008B0FE4" w:rsidRDefault="000D45D2" w:rsidP="00A542A0">
                      <w:pPr>
                        <w:jc w:val="center"/>
                        <w:rPr>
                          <w:b/>
                          <w:color w:val="FFFFFF"/>
                        </w:rPr>
                      </w:pPr>
                      <w:r>
                        <w:rPr>
                          <w:b/>
                          <w:color w:val="FFFFFF"/>
                        </w:rPr>
                        <w:t>4</w:t>
                      </w:r>
                    </w:p>
                  </w:txbxContent>
                </v:textbox>
              </v:shape>
            </w:pict>
          </mc:Fallback>
        </mc:AlternateContent>
      </w:r>
      <w:r w:rsidR="00C77DC8">
        <w:rPr>
          <w:rFonts w:cstheme="minorHAnsi"/>
          <w:bCs/>
        </w:rPr>
        <w:t>language/s used for assessments</w:t>
      </w:r>
      <w:r w:rsidR="00C3402B">
        <w:rPr>
          <w:rFonts w:cstheme="minorHAnsi"/>
          <w:bCs/>
        </w:rPr>
        <w:t xml:space="preserve"> and</w:t>
      </w:r>
      <w:r w:rsidR="00C77DC8">
        <w:rPr>
          <w:rFonts w:cstheme="minorHAnsi"/>
          <w:bCs/>
        </w:rPr>
        <w:t xml:space="preserve"> examinations</w:t>
      </w:r>
    </w:p>
    <w:p w14:paraId="110CF2F2" w14:textId="7F461C97" w:rsidR="000B08FC" w:rsidRPr="000B08FC" w:rsidRDefault="000B08FC" w:rsidP="000B08FC">
      <w:pPr>
        <w:rPr>
          <w:rFonts w:ascii="Calibri" w:eastAsia="Calibri" w:hAnsi="Calibri" w:cs="Times New Roman"/>
        </w:rPr>
      </w:pPr>
      <w:r w:rsidRPr="008B0FE4">
        <w:rPr>
          <w:noProof/>
          <w:lang w:eastAsia="en-AU"/>
        </w:rPr>
        <mc:AlternateContent>
          <mc:Choice Requires="wps">
            <w:drawing>
              <wp:anchor distT="0" distB="0" distL="114300" distR="114300" simplePos="0" relativeHeight="251995136" behindDoc="0" locked="0" layoutInCell="1" allowOverlap="1" wp14:anchorId="38D0F313" wp14:editId="178061E8">
                <wp:simplePos x="0" y="0"/>
                <wp:positionH relativeFrom="column">
                  <wp:posOffset>180644</wp:posOffset>
                </wp:positionH>
                <wp:positionV relativeFrom="paragraph">
                  <wp:posOffset>53137</wp:posOffset>
                </wp:positionV>
                <wp:extent cx="5476240" cy="0"/>
                <wp:effectExtent l="0" t="0" r="29210" b="19050"/>
                <wp:wrapNone/>
                <wp:docPr id="130" name="Straight Connector 130" title="Decorative line"/>
                <wp:cNvGraphicFramePr/>
                <a:graphic xmlns:a="http://schemas.openxmlformats.org/drawingml/2006/main">
                  <a:graphicData uri="http://schemas.microsoft.com/office/word/2010/wordprocessingShape">
                    <wps:wsp>
                      <wps:cNvCnPr/>
                      <wps:spPr>
                        <a:xfrm>
                          <a:off x="0" y="0"/>
                          <a:ext cx="5476240" cy="0"/>
                        </a:xfrm>
                        <a:prstGeom prst="line">
                          <a:avLst/>
                        </a:prstGeom>
                        <a:noFill/>
                        <a:ln w="9525" cap="flat" cmpd="sng" algn="ctr">
                          <a:solidFill>
                            <a:sysClr val="window" lastClr="FFFFFF">
                              <a:lumMod val="75000"/>
                            </a:sysClr>
                          </a:solidFill>
                          <a:prstDash val="solid"/>
                        </a:ln>
                        <a:effectLst/>
                      </wps:spPr>
                      <wps:bodyPr/>
                    </wps:wsp>
                  </a:graphicData>
                </a:graphic>
              </wp:anchor>
            </w:drawing>
          </mc:Choice>
          <mc:Fallback>
            <w:pict>
              <v:line w14:anchorId="67E308CF" id="Straight Connector 130" o:spid="_x0000_s1026" alt="Title: Decorative line" style="position:absolute;z-index:251995136;visibility:visible;mso-wrap-style:square;mso-wrap-distance-left:9pt;mso-wrap-distance-top:0;mso-wrap-distance-right:9pt;mso-wrap-distance-bottom:0;mso-position-horizontal:absolute;mso-position-horizontal-relative:text;mso-position-vertical:absolute;mso-position-vertical-relative:text" from="14.2pt,4.2pt" to="445.4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" strokecolor="#bfbfbf"/>
            </w:pict>
          </mc:Fallback>
        </mc:AlternateContent>
      </w:r>
      <w:r w:rsidRPr="008B0FE4">
        <w:rPr>
          <w:noProof/>
          <w:lang w:eastAsia="en-AU"/>
        </w:rPr>
        <w:drawing>
          <wp:inline distT="0" distB="0" distL="0" distR="0" wp14:anchorId="6EC1F695" wp14:editId="577E9E3A">
            <wp:extent cx="212974" cy="288000"/>
            <wp:effectExtent l="0" t="0" r="0" b="0"/>
            <wp:docPr id="131" name="Picture 131" descr="Green icon with number 4" title="Ico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et 1.jpg"/>
                    <pic:cNvPicPr/>
                  </pic:nvPicPr>
                  <pic:blipFill>
                    <a:blip r:embed="rId22">
                      <a:extLst>
                        <a:ext uri="{28A0092B-C50C-407E-A947-70E740481C1C}">
                          <a14:useLocalDpi xmlns:a14="http://schemas.microsoft.com/office/drawing/2010/main" val="0"/>
                        </a:ext>
                      </a:extLst>
                    </a:blip>
                    <a:stretch>
                      <a:fillRect/>
                    </a:stretch>
                  </pic:blipFill>
                  <pic:spPr>
                    <a:xfrm>
                      <a:off x="0" y="0"/>
                      <a:ext cx="212974" cy="288000"/>
                    </a:xfrm>
                    <a:prstGeom prst="rect">
                      <a:avLst/>
                    </a:prstGeom>
                  </pic:spPr>
                </pic:pic>
              </a:graphicData>
            </a:graphic>
          </wp:inline>
        </w:drawing>
      </w:r>
      <w:r w:rsidRPr="000B08FC">
        <w:rPr>
          <w:rFonts w:ascii="Calibri" w:eastAsia="Calibri" w:hAnsi="Calibri" w:cs="Times New Roman"/>
          <w:b/>
          <w:color w:val="7030A0"/>
          <w:lang w:val="en-GB"/>
        </w:rPr>
        <w:t xml:space="preserve">Supporting </w:t>
      </w:r>
      <w:r w:rsidR="00C77DC8">
        <w:rPr>
          <w:rFonts w:ascii="Calibri" w:eastAsia="Calibri" w:hAnsi="Calibri" w:cs="Times New Roman"/>
          <w:b/>
          <w:color w:val="7030A0"/>
          <w:lang w:val="en-GB"/>
        </w:rPr>
        <w:t>evidence</w:t>
      </w:r>
    </w:p>
    <w:p w14:paraId="3FE6EA0C" w14:textId="15C9CFC1" w:rsidR="00C77DC8" w:rsidRPr="00266E52" w:rsidRDefault="008B4AB7" w:rsidP="002C6EE4">
      <w:pPr>
        <w:rPr>
          <w:rFonts w:ascii="Calibri" w:eastAsia="Calibri" w:hAnsi="Calibri" w:cs="Times New Roman"/>
        </w:rPr>
      </w:pPr>
      <w:r>
        <w:rPr>
          <w:rFonts w:ascii="Calibri" w:eastAsia="Calibri" w:hAnsi="Calibri" w:cs="Times New Roman"/>
        </w:rPr>
        <w:t>Students</w:t>
      </w:r>
      <w:r w:rsidR="00C77DC8">
        <w:rPr>
          <w:rFonts w:ascii="Calibri" w:eastAsia="Calibri" w:hAnsi="Calibri" w:cs="Times New Roman"/>
        </w:rPr>
        <w:t xml:space="preserve"> should </w:t>
      </w:r>
      <w:r w:rsidR="00C77DC8" w:rsidRPr="002C6EE4">
        <w:t>photograph</w:t>
      </w:r>
      <w:r w:rsidR="00C77DC8" w:rsidRPr="00266E52">
        <w:rPr>
          <w:rFonts w:ascii="Calibri" w:eastAsia="Calibri" w:hAnsi="Calibri" w:cs="Times New Roman"/>
        </w:rPr>
        <w:t xml:space="preserve"> or scan </w:t>
      </w:r>
      <w:r w:rsidR="00C77DC8" w:rsidRPr="00CA6064">
        <w:rPr>
          <w:rFonts w:ascii="Calibri" w:eastAsia="Calibri" w:hAnsi="Calibri" w:cs="Times New Roman"/>
          <w:b/>
        </w:rPr>
        <w:t>at least one</w:t>
      </w:r>
      <w:r w:rsidR="00C77DC8">
        <w:rPr>
          <w:rFonts w:ascii="Calibri" w:eastAsia="Calibri" w:hAnsi="Calibri" w:cs="Times New Roman"/>
        </w:rPr>
        <w:t xml:space="preserve"> piece of evidence</w:t>
      </w:r>
      <w:r>
        <w:rPr>
          <w:rFonts w:ascii="Calibri" w:eastAsia="Calibri" w:hAnsi="Calibri" w:cs="Times New Roman"/>
        </w:rPr>
        <w:t>. Acceptable evidence includes:</w:t>
      </w:r>
    </w:p>
    <w:p w14:paraId="1025ACB2" w14:textId="69FCDB49" w:rsidR="00C77DC8" w:rsidRPr="005877F7" w:rsidRDefault="00C77DC8" w:rsidP="007279BA">
      <w:pPr>
        <w:numPr>
          <w:ilvl w:val="0"/>
          <w:numId w:val="17"/>
        </w:numPr>
        <w:spacing w:after="40"/>
        <w:ind w:left="357" w:hanging="357"/>
        <w:rPr>
          <w:rFonts w:ascii="Calibri" w:eastAsia="Calibri" w:hAnsi="Calibri" w:cs="Times New Roman"/>
        </w:rPr>
      </w:pPr>
      <w:r>
        <w:rPr>
          <w:rFonts w:ascii="Calibri" w:eastAsia="Calibri" w:hAnsi="Calibri" w:cs="Times New Roman"/>
        </w:rPr>
        <w:t>a</w:t>
      </w:r>
      <w:r w:rsidR="00D110AA">
        <w:rPr>
          <w:rFonts w:ascii="Calibri" w:eastAsia="Calibri" w:hAnsi="Calibri" w:cs="Times New Roman"/>
        </w:rPr>
        <w:t>n</w:t>
      </w:r>
      <w:r>
        <w:rPr>
          <w:rFonts w:ascii="Calibri" w:eastAsia="Calibri" w:hAnsi="Calibri" w:cs="Times New Roman"/>
        </w:rPr>
        <w:t xml:space="preserve"> authentic letter from a previous school, principal or teacher</w:t>
      </w:r>
    </w:p>
    <w:p w14:paraId="105ED613" w14:textId="77777777" w:rsidR="00C77DC8" w:rsidRDefault="00C77DC8" w:rsidP="007279BA">
      <w:pPr>
        <w:numPr>
          <w:ilvl w:val="0"/>
          <w:numId w:val="17"/>
        </w:numPr>
        <w:spacing w:after="40"/>
        <w:ind w:left="357" w:hanging="357"/>
        <w:rPr>
          <w:rFonts w:ascii="Calibri" w:eastAsia="Calibri" w:hAnsi="Calibri" w:cs="Times New Roman"/>
        </w:rPr>
      </w:pPr>
      <w:r>
        <w:rPr>
          <w:rFonts w:ascii="Calibri" w:eastAsia="Calibri" w:hAnsi="Calibri" w:cs="Times New Roman"/>
        </w:rPr>
        <w:t>a school report, which may be:</w:t>
      </w:r>
    </w:p>
    <w:p w14:paraId="21474D3A" w14:textId="77777777" w:rsidR="00C77DC8" w:rsidRDefault="00C77DC8" w:rsidP="007279BA">
      <w:pPr>
        <w:numPr>
          <w:ilvl w:val="1"/>
          <w:numId w:val="17"/>
        </w:numPr>
        <w:spacing w:after="40"/>
        <w:ind w:left="641" w:hanging="357"/>
        <w:rPr>
          <w:rFonts w:ascii="Calibri" w:eastAsia="Calibri" w:hAnsi="Calibri" w:cs="Times New Roman"/>
        </w:rPr>
      </w:pPr>
      <w:r>
        <w:rPr>
          <w:rFonts w:ascii="Calibri" w:eastAsia="Calibri" w:hAnsi="Calibri" w:cs="Times New Roman"/>
        </w:rPr>
        <w:t>from your current school</w:t>
      </w:r>
    </w:p>
    <w:p w14:paraId="476A77FF" w14:textId="563C28FB" w:rsidR="00C77DC8" w:rsidRDefault="00C77DC8" w:rsidP="007279BA">
      <w:pPr>
        <w:numPr>
          <w:ilvl w:val="1"/>
          <w:numId w:val="17"/>
        </w:numPr>
        <w:spacing w:after="40"/>
        <w:ind w:left="641" w:hanging="357"/>
        <w:rPr>
          <w:rFonts w:ascii="Calibri" w:eastAsia="Calibri" w:hAnsi="Calibri" w:cs="Times New Roman"/>
        </w:rPr>
      </w:pPr>
      <w:r>
        <w:rPr>
          <w:rFonts w:ascii="Calibri" w:eastAsia="Calibri" w:hAnsi="Calibri" w:cs="Times New Roman"/>
        </w:rPr>
        <w:t>from a previous school in Australia or outside Australia</w:t>
      </w:r>
    </w:p>
    <w:p w14:paraId="156F1E2B" w14:textId="77777777" w:rsidR="00A63015" w:rsidRDefault="00C77DC8" w:rsidP="00AB1A29">
      <w:pPr>
        <w:numPr>
          <w:ilvl w:val="1"/>
          <w:numId w:val="17"/>
        </w:numPr>
        <w:spacing w:after="80"/>
        <w:ind w:left="641" w:hanging="357"/>
        <w:rPr>
          <w:rFonts w:ascii="Calibri" w:eastAsia="Calibri" w:hAnsi="Calibri" w:cs="Times New Roman"/>
        </w:rPr>
      </w:pPr>
      <w:r>
        <w:rPr>
          <w:rFonts w:ascii="Calibri" w:eastAsia="Calibri" w:hAnsi="Calibri" w:cs="Times New Roman"/>
        </w:rPr>
        <w:t xml:space="preserve">in English or </w:t>
      </w:r>
      <w:r w:rsidRPr="004351EB">
        <w:rPr>
          <w:rFonts w:ascii="Calibri" w:eastAsia="Calibri" w:hAnsi="Calibri" w:cs="Times New Roman"/>
        </w:rPr>
        <w:t xml:space="preserve">in a language other than English (translation </w:t>
      </w:r>
      <w:r>
        <w:rPr>
          <w:rFonts w:ascii="Calibri" w:eastAsia="Calibri" w:hAnsi="Calibri" w:cs="Times New Roman"/>
        </w:rPr>
        <w:t>is not necessary)</w:t>
      </w:r>
    </w:p>
    <w:p w14:paraId="4DBEE16C" w14:textId="0992F295" w:rsidR="00A63015" w:rsidRPr="00A63015" w:rsidRDefault="00697E0B" w:rsidP="008A379E">
      <w:pPr>
        <w:spacing w:after="0"/>
        <w:rPr>
          <w:rFonts w:ascii="Calibri" w:eastAsia="Calibri" w:hAnsi="Calibri" w:cs="Times New Roman"/>
        </w:rPr>
        <w:sectPr w:rsidR="00A63015" w:rsidRPr="00A63015" w:rsidSect="00914B69">
          <w:pgSz w:w="11906" w:h="16838" w:code="9"/>
          <w:pgMar w:top="1134" w:right="1418" w:bottom="1134" w:left="1440" w:header="709" w:footer="709" w:gutter="0"/>
          <w:cols w:space="708"/>
          <w:docGrid w:linePitch="360"/>
        </w:sectPr>
      </w:pPr>
      <w:r w:rsidRPr="00DA7631">
        <w:t>S</w:t>
      </w:r>
      <w:r>
        <w:t>tudents should s</w:t>
      </w:r>
      <w:r w:rsidRPr="00DA7631">
        <w:t xml:space="preserve">ave </w:t>
      </w:r>
      <w:r w:rsidR="00D04C37">
        <w:t>their evidence</w:t>
      </w:r>
      <w:r w:rsidRPr="00DA7631">
        <w:t xml:space="preserve"> to </w:t>
      </w:r>
      <w:r>
        <w:t>their</w:t>
      </w:r>
      <w:r w:rsidRPr="00DA7631">
        <w:t xml:space="preserve"> computer or mobile device as </w:t>
      </w:r>
      <w:r w:rsidRPr="00A63015">
        <w:rPr>
          <w:b/>
        </w:rPr>
        <w:t>.pdf</w:t>
      </w:r>
      <w:r w:rsidRPr="00DA7631">
        <w:t xml:space="preserve">, </w:t>
      </w:r>
      <w:r w:rsidRPr="00A63015">
        <w:rPr>
          <w:b/>
        </w:rPr>
        <w:t>.jpg</w:t>
      </w:r>
      <w:r w:rsidRPr="00DA7631">
        <w:t xml:space="preserve">, </w:t>
      </w:r>
      <w:r w:rsidRPr="00A63015">
        <w:rPr>
          <w:b/>
        </w:rPr>
        <w:t>.jpeg</w:t>
      </w:r>
      <w:r w:rsidRPr="00DA7631">
        <w:t xml:space="preserve"> or </w:t>
      </w:r>
      <w:r w:rsidRPr="00A63015">
        <w:rPr>
          <w:b/>
        </w:rPr>
        <w:t xml:space="preserve">.png </w:t>
      </w:r>
      <w:r w:rsidRPr="00DA7631">
        <w:t xml:space="preserve">files, with </w:t>
      </w:r>
      <w:r w:rsidRPr="00A63015">
        <w:rPr>
          <w:b/>
        </w:rPr>
        <w:t>a maximum size of 4MB</w:t>
      </w:r>
      <w:r w:rsidRPr="00DA7631">
        <w:t xml:space="preserve"> </w:t>
      </w:r>
      <w:r w:rsidRPr="00A63015">
        <w:rPr>
          <w:b/>
        </w:rPr>
        <w:t>for each file</w:t>
      </w:r>
      <w:r w:rsidRPr="00DA7631">
        <w:t xml:space="preserve">. </w:t>
      </w:r>
      <w:r w:rsidRPr="00A63015">
        <w:rPr>
          <w:b/>
        </w:rPr>
        <w:t>Word</w:t>
      </w:r>
      <w:r w:rsidRPr="00DA7631">
        <w:t xml:space="preserve"> documents</w:t>
      </w:r>
      <w:r w:rsidR="00634AE7">
        <w:t xml:space="preserve"> will </w:t>
      </w:r>
      <w:r w:rsidR="00634AE7" w:rsidRPr="00A63015">
        <w:rPr>
          <w:b/>
        </w:rPr>
        <w:t>not</w:t>
      </w:r>
      <w:r w:rsidR="00634AE7">
        <w:t xml:space="preserve"> be accepted</w:t>
      </w:r>
      <w:r w:rsidRPr="00DA7631">
        <w:t>.</w:t>
      </w:r>
      <w:r w:rsidR="00634AE7">
        <w:t xml:space="preserve"> </w:t>
      </w:r>
      <w:r w:rsidR="00D04C37" w:rsidRPr="00A63015">
        <w:rPr>
          <w:b/>
        </w:rPr>
        <w:t>They</w:t>
      </w:r>
      <w:r w:rsidR="00634AE7" w:rsidRPr="00A63015">
        <w:rPr>
          <w:b/>
        </w:rPr>
        <w:t xml:space="preserve"> must use English letters to name their files</w:t>
      </w:r>
      <w:r w:rsidR="00634AE7">
        <w:t>.</w:t>
      </w:r>
    </w:p>
    <w:p w14:paraId="560F78A0" w14:textId="1ACE6C9F" w:rsidR="00034F40" w:rsidRPr="004A3BE3" w:rsidRDefault="008A379E" w:rsidP="004A3BE3">
      <w:pPr>
        <w:pStyle w:val="Heading1"/>
      </w:pPr>
      <w:bookmarkStart w:id="9" w:name="_Toc167982073"/>
      <w:r>
        <w:lastRenderedPageBreak/>
        <w:t>Six</w:t>
      </w:r>
      <w:r w:rsidR="00A8799F" w:rsidRPr="004A3BE3">
        <w:t xml:space="preserve"> steps for </w:t>
      </w:r>
      <w:r w:rsidR="00034F40" w:rsidRPr="004A3BE3">
        <w:t xml:space="preserve">EAL/D teacher </w:t>
      </w:r>
      <w:r w:rsidR="00E854FE">
        <w:t>recommendation</w:t>
      </w:r>
      <w:bookmarkEnd w:id="9"/>
    </w:p>
    <w:p w14:paraId="4518D110" w14:textId="3A2C60B3" w:rsidR="00DE5137" w:rsidRPr="00EF40B7" w:rsidRDefault="00DE5137" w:rsidP="002C6EE4">
      <w:pPr>
        <w:spacing w:after="0"/>
      </w:pPr>
      <w:r>
        <w:t>The</w:t>
      </w:r>
      <w:r w:rsidR="008856A8">
        <w:t xml:space="preserve"> </w:t>
      </w:r>
      <w:r w:rsidR="00764DC3">
        <w:t xml:space="preserve">EAL/D </w:t>
      </w:r>
      <w:r w:rsidR="00C57668">
        <w:t xml:space="preserve">teacher </w:t>
      </w:r>
      <w:r w:rsidR="008856A8">
        <w:t xml:space="preserve">will </w:t>
      </w:r>
      <w:r w:rsidR="00AA3897">
        <w:t>review</w:t>
      </w:r>
      <w:r w:rsidR="00360475">
        <w:t xml:space="preserve"> </w:t>
      </w:r>
      <w:r w:rsidR="002872EA">
        <w:t>students’</w:t>
      </w:r>
      <w:r w:rsidR="008F2AF0">
        <w:t xml:space="preserve"> declarations </w:t>
      </w:r>
      <w:r w:rsidR="00360475">
        <w:t xml:space="preserve">and </w:t>
      </w:r>
      <w:r w:rsidR="00003E34">
        <w:t xml:space="preserve">recommend </w:t>
      </w:r>
      <w:r w:rsidR="008856A8">
        <w:t>endorse</w:t>
      </w:r>
      <w:r w:rsidR="00003E34">
        <w:t>ment</w:t>
      </w:r>
      <w:r w:rsidR="008856A8">
        <w:t xml:space="preserve"> in the SRMS.</w:t>
      </w:r>
      <w:r>
        <w:t xml:space="preserve"> Students </w:t>
      </w:r>
      <w:r w:rsidR="00303A83">
        <w:t>should</w:t>
      </w:r>
      <w:r>
        <w:t xml:space="preserve"> </w:t>
      </w:r>
      <w:r w:rsidRPr="002C6EE4">
        <w:t>nominate</w:t>
      </w:r>
      <w:r>
        <w:t xml:space="preserve"> a teacher when they complete their declaration. Teachers must be added to the SRMS by a school administrator and assigned the ‘</w:t>
      </w:r>
      <w:r w:rsidRPr="001D76DA">
        <w:rPr>
          <w:b/>
          <w:bCs/>
        </w:rPr>
        <w:t xml:space="preserve">EAL/D </w:t>
      </w:r>
      <w:r w:rsidR="00311EDE" w:rsidRPr="001D76DA">
        <w:rPr>
          <w:b/>
          <w:bCs/>
        </w:rPr>
        <w:t xml:space="preserve">endorser </w:t>
      </w:r>
      <w:r w:rsidR="00311EDE" w:rsidRPr="001D76DA">
        <w:rPr>
          <w:rFonts w:cstheme="minorHAnsi"/>
          <w:b/>
          <w:bCs/>
        </w:rPr>
        <w:t>‒</w:t>
      </w:r>
      <w:r w:rsidR="00311EDE" w:rsidRPr="001D76DA">
        <w:rPr>
          <w:b/>
          <w:bCs/>
        </w:rPr>
        <w:t xml:space="preserve"> </w:t>
      </w:r>
      <w:r w:rsidRPr="001D76DA">
        <w:rPr>
          <w:b/>
          <w:bCs/>
        </w:rPr>
        <w:t>teacher</w:t>
      </w:r>
      <w:r>
        <w:t>’ role. T</w:t>
      </w:r>
      <w:r w:rsidRPr="00036329">
        <w:t>he teacher</w:t>
      </w:r>
      <w:r>
        <w:t xml:space="preserve"> may be the c</w:t>
      </w:r>
      <w:r w:rsidRPr="00DE5137">
        <w:rPr>
          <w:rFonts w:cstheme="minorHAnsi"/>
        </w:rPr>
        <w:t>lassroom teacher</w:t>
      </w:r>
      <w:r>
        <w:rPr>
          <w:rFonts w:cstheme="minorHAnsi"/>
        </w:rPr>
        <w:t>,</w:t>
      </w:r>
      <w:r>
        <w:t xml:space="preserve"> y</w:t>
      </w:r>
      <w:r w:rsidRPr="00DE5137">
        <w:rPr>
          <w:rFonts w:cstheme="minorHAnsi"/>
        </w:rPr>
        <w:t>ear coordinator</w:t>
      </w:r>
      <w:r>
        <w:rPr>
          <w:rFonts w:cstheme="minorHAnsi"/>
        </w:rPr>
        <w:t xml:space="preserve"> or </w:t>
      </w:r>
      <w:r>
        <w:t>c</w:t>
      </w:r>
      <w:r w:rsidRPr="00DE5137">
        <w:rPr>
          <w:rFonts w:cstheme="minorHAnsi"/>
        </w:rPr>
        <w:t>areer counsellor</w:t>
      </w:r>
      <w:r>
        <w:rPr>
          <w:rFonts w:cstheme="minorHAnsi"/>
        </w:rPr>
        <w:t>.</w:t>
      </w:r>
      <w:r w:rsidRPr="00DE5137">
        <w:rPr>
          <w:rFonts w:cstheme="minorHAnsi"/>
        </w:rPr>
        <w:t xml:space="preserve"> </w:t>
      </w:r>
      <w:r w:rsidRPr="00EF40B7">
        <w:t>The teacher must:</w:t>
      </w:r>
    </w:p>
    <w:p w14:paraId="356FB7FB" w14:textId="77777777" w:rsidR="00DE5137" w:rsidRDefault="00DE5137" w:rsidP="00DE5137">
      <w:pPr>
        <w:pStyle w:val="ListParagraph"/>
        <w:numPr>
          <w:ilvl w:val="0"/>
          <w:numId w:val="26"/>
        </w:numPr>
        <w:spacing w:after="60"/>
        <w:rPr>
          <w:rFonts w:cstheme="minorHAnsi"/>
        </w:rPr>
      </w:pPr>
      <w:r w:rsidRPr="00EF40B7">
        <w:rPr>
          <w:rFonts w:cstheme="minorHAnsi"/>
          <w:b/>
          <w:bCs/>
        </w:rPr>
        <w:t>know the student</w:t>
      </w:r>
      <w:r w:rsidRPr="00EF40B7">
        <w:rPr>
          <w:rFonts w:cstheme="minorHAnsi"/>
        </w:rPr>
        <w:t xml:space="preserve"> to </w:t>
      </w:r>
      <w:r w:rsidRPr="00DE5137">
        <w:rPr>
          <w:rFonts w:cstheme="minorHAnsi"/>
        </w:rPr>
        <w:t>verify the information and evidence</w:t>
      </w:r>
    </w:p>
    <w:p w14:paraId="60566141" w14:textId="0BF1C5E2" w:rsidR="00DE5137" w:rsidRPr="00DE5137" w:rsidRDefault="00DE5137" w:rsidP="008F2AF0">
      <w:pPr>
        <w:pStyle w:val="ListParagraph"/>
        <w:numPr>
          <w:ilvl w:val="0"/>
          <w:numId w:val="26"/>
        </w:numPr>
        <w:spacing w:after="240"/>
        <w:ind w:left="357" w:hanging="357"/>
        <w:rPr>
          <w:rFonts w:cstheme="minorHAnsi"/>
        </w:rPr>
      </w:pPr>
      <w:r w:rsidRPr="00DE5137">
        <w:rPr>
          <w:rFonts w:cstheme="minorHAnsi"/>
          <w:b/>
          <w:bCs/>
        </w:rPr>
        <w:t>understand the criteria</w:t>
      </w:r>
      <w:r w:rsidRPr="00DE5137">
        <w:rPr>
          <w:rFonts w:cstheme="minorHAnsi"/>
        </w:rPr>
        <w:t xml:space="preserve"> in the policy to make an informed recommendation</w:t>
      </w:r>
      <w:r w:rsidR="00311EDE">
        <w:rPr>
          <w:rFonts w:cstheme="minorHAnsi"/>
        </w:rPr>
        <w:t>.</w:t>
      </w:r>
    </w:p>
    <w:p w14:paraId="7781934B" w14:textId="3B38F015" w:rsidR="005139E3" w:rsidRDefault="005139E3" w:rsidP="004A3BE3">
      <w:pPr>
        <w:pStyle w:val="Heading2"/>
      </w:pPr>
      <w:bookmarkStart w:id="10" w:name="_Toc167982074"/>
      <w:r>
        <w:t>Step 1</w:t>
      </w:r>
      <w:r w:rsidR="00764AC7">
        <w:t>: Log in</w:t>
      </w:r>
      <w:r w:rsidR="001C6B1A">
        <w:t xml:space="preserve"> </w:t>
      </w:r>
      <w:r w:rsidR="00764AC7">
        <w:t xml:space="preserve">to the SRMS </w:t>
      </w:r>
      <w:r w:rsidR="00764AC7" w:rsidRPr="00B7492D">
        <w:t>portal</w:t>
      </w:r>
      <w:bookmarkEnd w:id="10"/>
    </w:p>
    <w:p w14:paraId="40FC90D1" w14:textId="68A8688D" w:rsidR="0077103C" w:rsidRPr="002C6EE4" w:rsidRDefault="00DE2F67" w:rsidP="002C6EE4">
      <w:r w:rsidRPr="002C6EE4">
        <w:t xml:space="preserve">Log in to the </w:t>
      </w:r>
      <w:hyperlink r:id="rId23" w:history="1">
        <w:r w:rsidRPr="002C6EE4">
          <w:rPr>
            <w:rStyle w:val="Hyperlink"/>
          </w:rPr>
          <w:t>SRMS portal (https://srms.scsa.wa.edu.au)</w:t>
        </w:r>
      </w:hyperlink>
      <w:r w:rsidR="0077103C" w:rsidRPr="002C6EE4">
        <w:t>.</w:t>
      </w:r>
    </w:p>
    <w:p w14:paraId="765A12AE" w14:textId="5F14E457" w:rsidR="0077103C" w:rsidRPr="0037305A" w:rsidRDefault="0077103C" w:rsidP="0037305A">
      <w:pPr>
        <w:spacing w:after="0"/>
        <w:rPr>
          <w:b/>
        </w:rPr>
      </w:pPr>
      <w:bookmarkStart w:id="11" w:name="_Toc34133487"/>
      <w:r w:rsidRPr="0037305A">
        <w:rPr>
          <w:b/>
        </w:rPr>
        <w:t xml:space="preserve">Government </w:t>
      </w:r>
      <w:r w:rsidR="006D6CDE">
        <w:rPr>
          <w:b/>
        </w:rPr>
        <w:t xml:space="preserve">(public) </w:t>
      </w:r>
      <w:r w:rsidRPr="0037305A">
        <w:rPr>
          <w:b/>
        </w:rPr>
        <w:t>schools</w:t>
      </w:r>
      <w:bookmarkEnd w:id="11"/>
    </w:p>
    <w:p w14:paraId="0F591FEA" w14:textId="012E52CE" w:rsidR="00A10EBB" w:rsidRDefault="003F39BA" w:rsidP="002C6EE4">
      <w:pPr>
        <w:rPr>
          <w:color w:val="000000" w:themeColor="text1"/>
        </w:rPr>
      </w:pPr>
      <w:r>
        <w:rPr>
          <w:rFonts w:ascii="Calibri" w:eastAsia="Times New Roman" w:hAnsi="Calibri" w:cs="Times New Roman"/>
          <w:color w:val="000000"/>
        </w:rPr>
        <w:t>The first time you log in, c</w:t>
      </w:r>
      <w:r w:rsidRPr="0075347B">
        <w:rPr>
          <w:rFonts w:ascii="Calibri" w:eastAsia="Times New Roman" w:hAnsi="Calibri" w:cs="Times New Roman"/>
          <w:color w:val="000000"/>
        </w:rPr>
        <w:t xml:space="preserve">lick on </w:t>
      </w:r>
      <w:r>
        <w:rPr>
          <w:rFonts w:ascii="Calibri" w:eastAsia="Times New Roman" w:hAnsi="Calibri" w:cs="Times New Roman"/>
          <w:color w:val="000000"/>
        </w:rPr>
        <w:t xml:space="preserve">and </w:t>
      </w:r>
      <w:r w:rsidRPr="002C6EE4">
        <w:t>read</w:t>
      </w:r>
      <w:r>
        <w:rPr>
          <w:rFonts w:ascii="Calibri" w:eastAsia="Times New Roman" w:hAnsi="Calibri" w:cs="Times New Roman"/>
          <w:color w:val="000000"/>
        </w:rPr>
        <w:t xml:space="preserve"> </w:t>
      </w:r>
      <w:r w:rsidRPr="0075347B">
        <w:rPr>
          <w:rFonts w:ascii="Calibri" w:eastAsia="Times New Roman" w:hAnsi="Calibri" w:cs="Times New Roman"/>
          <w:color w:val="000000"/>
        </w:rPr>
        <w:t>the login instructi</w:t>
      </w:r>
      <w:r>
        <w:rPr>
          <w:rFonts w:ascii="Calibri" w:eastAsia="Times New Roman" w:hAnsi="Calibri" w:cs="Times New Roman"/>
          <w:color w:val="000000"/>
        </w:rPr>
        <w:t>ons (highlighted below)</w:t>
      </w:r>
      <w:r w:rsidRPr="0075347B">
        <w:rPr>
          <w:rFonts w:ascii="Calibri" w:eastAsia="Times New Roman" w:hAnsi="Calibri" w:cs="Times New Roman"/>
          <w:color w:val="000000"/>
        </w:rPr>
        <w:t>.</w:t>
      </w:r>
      <w:r w:rsidR="00C57668">
        <w:rPr>
          <w:rFonts w:ascii="Calibri" w:eastAsia="Times New Roman" w:hAnsi="Calibri" w:cs="Times New Roman"/>
          <w:color w:val="000000"/>
        </w:rPr>
        <w:t xml:space="preserve"> </w:t>
      </w:r>
      <w:r w:rsidR="0077103C" w:rsidRPr="0077103C">
        <w:rPr>
          <w:color w:val="000000" w:themeColor="text1"/>
        </w:rPr>
        <w:t>Click on the</w:t>
      </w:r>
      <w:r w:rsidR="00A10EBB">
        <w:rPr>
          <w:color w:val="000000" w:themeColor="text1"/>
        </w:rPr>
        <w:t xml:space="preserve"> </w:t>
      </w:r>
      <w:r w:rsidR="0077103C" w:rsidRPr="0077103C">
        <w:rPr>
          <w:b/>
          <w:color w:val="000000" w:themeColor="text1"/>
        </w:rPr>
        <w:t>education.wa.edu.au LOGIN</w:t>
      </w:r>
      <w:r w:rsidR="0077103C" w:rsidRPr="0077103C">
        <w:rPr>
          <w:color w:val="000000" w:themeColor="text1"/>
        </w:rPr>
        <w:t xml:space="preserve"> button (highlighted below) in the </w:t>
      </w:r>
      <w:r w:rsidR="00466180">
        <w:rPr>
          <w:color w:val="000000" w:themeColor="text1"/>
        </w:rPr>
        <w:t>g</w:t>
      </w:r>
      <w:r w:rsidR="0077103C" w:rsidRPr="0077103C">
        <w:rPr>
          <w:color w:val="000000" w:themeColor="text1"/>
        </w:rPr>
        <w:t xml:space="preserve">overnment school login panel. </w:t>
      </w:r>
    </w:p>
    <w:p w14:paraId="795DA0FE" w14:textId="5E1B16AF" w:rsidR="002C6EE4" w:rsidRDefault="005D6A38" w:rsidP="00A10EBB">
      <w:pPr>
        <w:ind w:left="-57"/>
      </w:pPr>
      <w:r>
        <w:rPr>
          <w:noProof/>
          <w:lang w:eastAsia="en-AU"/>
        </w:rPr>
        <mc:AlternateContent>
          <mc:Choice Requires="wpg">
            <w:drawing>
              <wp:anchor distT="0" distB="0" distL="114300" distR="114300" simplePos="0" relativeHeight="251890688" behindDoc="0" locked="0" layoutInCell="1" allowOverlap="1" wp14:anchorId="50423095" wp14:editId="6C6E42DB">
                <wp:simplePos x="0" y="0"/>
                <wp:positionH relativeFrom="column">
                  <wp:posOffset>9525</wp:posOffset>
                </wp:positionH>
                <wp:positionV relativeFrom="paragraph">
                  <wp:posOffset>758825</wp:posOffset>
                </wp:positionV>
                <wp:extent cx="3260523" cy="476885"/>
                <wp:effectExtent l="0" t="0" r="16510" b="18415"/>
                <wp:wrapNone/>
                <wp:docPr id="826392848" name="Group 2"/>
                <wp:cNvGraphicFramePr/>
                <a:graphic xmlns:a="http://schemas.openxmlformats.org/drawingml/2006/main">
                  <a:graphicData uri="http://schemas.microsoft.com/office/word/2010/wordprocessingGroup">
                    <wpg:wgp>
                      <wpg:cNvGrpSpPr/>
                      <wpg:grpSpPr>
                        <a:xfrm>
                          <a:off x="0" y="0"/>
                          <a:ext cx="3260523" cy="476885"/>
                          <a:chOff x="0" y="0"/>
                          <a:chExt cx="3260523" cy="476885"/>
                        </a:xfrm>
                      </wpg:grpSpPr>
                      <wps:wsp>
                        <wps:cNvPr id="42" name="Rounded Rectangle 42" descr="Red highlight box"/>
                        <wps:cNvSpPr/>
                        <wps:spPr>
                          <a:xfrm>
                            <a:off x="2171700" y="0"/>
                            <a:ext cx="1088823" cy="231140"/>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ounded Rectangle 75" descr="Red highlight box"/>
                        <wps:cNvSpPr/>
                        <wps:spPr>
                          <a:xfrm>
                            <a:off x="0" y="266700"/>
                            <a:ext cx="1652905" cy="21018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98A4224" id="Group 2" o:spid="_x0000_s1026" style="position:absolute;margin-left:.75pt;margin-top:59.75pt;width:256.75pt;height:37.55pt;z-index:251890688" coordsize="32605,4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">
                <v:roundrect id="Rounded Rectangle 42" o:spid="_x0000_s1027" alt="Red highlight box" style="position:absolute;left:21717;width:10888;height:23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" filled="f" strokecolor="red" strokeweight="2pt"/>
                <v:roundrect id="Rounded Rectangle 75" o:spid="_x0000_s1028" alt="Red highlight box" style="position:absolute;top:2667;width:16529;height:21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" filled="f" strokecolor="red" strokeweight="2pt"/>
              </v:group>
            </w:pict>
          </mc:Fallback>
        </mc:AlternateContent>
      </w:r>
      <w:r w:rsidR="00B20E9C">
        <w:rPr>
          <w:noProof/>
          <w:lang w:eastAsia="en-AU"/>
        </w:rPr>
        <w:drawing>
          <wp:inline distT="0" distB="0" distL="0" distR="0" wp14:anchorId="14CE134B" wp14:editId="1D7EA245">
            <wp:extent cx="3313430" cy="3831594"/>
            <wp:effectExtent l="38100" t="38100" r="96520" b="92710"/>
            <wp:docPr id="1" name="Picture 1" descr="Login screen with Department of Education email login button highlighted and Click here for login instruction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in screen with Department of Education email login button highlighted and Click here for login instructions highlighted"/>
                    <pic:cNvPicPr/>
                  </pic:nvPicPr>
                  <pic:blipFill>
                    <a:blip r:embed="rId24"/>
                    <a:stretch>
                      <a:fillRect/>
                    </a:stretch>
                  </pic:blipFill>
                  <pic:spPr>
                    <a:xfrm>
                      <a:off x="0" y="0"/>
                      <a:ext cx="3319244" cy="3838317"/>
                    </a:xfrm>
                    <a:prstGeom prst="rect">
                      <a:avLst/>
                    </a:prstGeom>
                    <a:ln w="6350">
                      <a:solidFill>
                        <a:sysClr val="window" lastClr="FFFFFF">
                          <a:lumMod val="75000"/>
                        </a:sysClr>
                      </a:solidFill>
                    </a:ln>
                    <a:effectLst>
                      <a:outerShdw blurRad="50800" dist="38100" dir="2700000" algn="tl" rotWithShape="0">
                        <a:sysClr val="window" lastClr="FFFFFF">
                          <a:lumMod val="75000"/>
                          <a:alpha val="40000"/>
                        </a:sysClr>
                      </a:outerShdw>
                    </a:effectLst>
                  </pic:spPr>
                </pic:pic>
              </a:graphicData>
            </a:graphic>
          </wp:inline>
        </w:drawing>
      </w:r>
      <w:r w:rsidR="0082481A">
        <w:rPr>
          <w:noProof/>
          <w:lang w:eastAsia="en-AU"/>
        </w:rPr>
        <w:drawing>
          <wp:inline distT="0" distB="0" distL="0" distR="0" wp14:anchorId="568954E0" wp14:editId="0D4CE31C">
            <wp:extent cx="3323881" cy="1407074"/>
            <wp:effectExtent l="38100" t="38100" r="86360" b="98425"/>
            <wp:docPr id="38" name="Picture 38" descr="Login instructions for government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in instructions for government schools"/>
                    <pic:cNvPicPr/>
                  </pic:nvPicPr>
                  <pic:blipFill>
                    <a:blip r:embed="rId25"/>
                    <a:stretch>
                      <a:fillRect/>
                    </a:stretch>
                  </pic:blipFill>
                  <pic:spPr>
                    <a:xfrm>
                      <a:off x="0" y="0"/>
                      <a:ext cx="3323881" cy="1407074"/>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57CA38C3" w14:textId="77777777" w:rsidR="002C6EE4" w:rsidRDefault="002C6EE4">
      <w:pPr>
        <w:spacing w:after="200"/>
      </w:pPr>
      <w:r>
        <w:br w:type="page"/>
      </w:r>
    </w:p>
    <w:p w14:paraId="4F82ED49" w14:textId="03F0795E" w:rsidR="00A55F9E" w:rsidRPr="002C6EE4" w:rsidRDefault="00CF4241" w:rsidP="002C6EE4">
      <w:r w:rsidRPr="0077103C">
        <w:lastRenderedPageBreak/>
        <w:t xml:space="preserve">Select your Department of Education </w:t>
      </w:r>
      <w:r w:rsidR="0078119C">
        <w:t xml:space="preserve">(Department) </w:t>
      </w:r>
      <w:r w:rsidRPr="0077103C">
        <w:t>email address from the Microsoft account list (shown below).</w:t>
      </w:r>
    </w:p>
    <w:p w14:paraId="7E4D781F" w14:textId="77777777" w:rsidR="00CF4241" w:rsidRPr="00B7492D" w:rsidRDefault="00CF4241" w:rsidP="00A10EBB">
      <w:pPr>
        <w:ind w:left="-57"/>
        <w:rPr>
          <w:color w:val="000000" w:themeColor="text1"/>
          <w:sz w:val="20"/>
        </w:rPr>
      </w:pPr>
      <w:r>
        <w:rPr>
          <w:noProof/>
          <w:color w:val="000000" w:themeColor="text1"/>
          <w:sz w:val="20"/>
          <w:lang w:eastAsia="en-AU"/>
        </w:rPr>
        <w:drawing>
          <wp:inline distT="0" distB="0" distL="0" distR="0" wp14:anchorId="5E68F123" wp14:editId="798203C2">
            <wp:extent cx="2779200" cy="1785600"/>
            <wp:effectExtent l="76200" t="76200" r="135890" b="120015"/>
            <wp:docPr id="22" name="Picture 22" descr="Microsoft sign in page with email account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icrosoft sign in page with email accounts listed"/>
                    <pic:cNvPicPr/>
                  </pic:nvPicPr>
                  <pic:blipFill>
                    <a:blip r:embed="rId26"/>
                    <a:srcRect t="9270" b="9270"/>
                    <a:stretch>
                      <a:fillRect/>
                    </a:stretch>
                  </pic:blipFill>
                  <pic:spPr bwMode="auto">
                    <a:xfrm>
                      <a:off x="0" y="0"/>
                      <a:ext cx="2779200" cy="1785600"/>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a:scene3d>
                      <a:camera prst="orthographicFront"/>
                      <a:lightRig rig="threePt" dir="t"/>
                    </a:scene3d>
                    <a:sp3d>
                      <a:bevelT w="0" h="0"/>
                    </a:sp3d>
                    <a:extLst>
                      <a:ext uri="{53640926-AAD7-44D8-BBD7-CCE9431645EC}">
                        <a14:shadowObscured xmlns:a14="http://schemas.microsoft.com/office/drawing/2010/main"/>
                      </a:ext>
                    </a:extLst>
                  </pic:spPr>
                </pic:pic>
              </a:graphicData>
            </a:graphic>
          </wp:inline>
        </w:drawing>
      </w:r>
    </w:p>
    <w:p w14:paraId="7D063F69" w14:textId="640C4937" w:rsidR="00CF4241" w:rsidRPr="00CE08F5" w:rsidRDefault="00CF4241" w:rsidP="002C6EE4">
      <w:pPr>
        <w:rPr>
          <w:color w:val="000000" w:themeColor="text1"/>
        </w:rPr>
      </w:pPr>
      <w:r w:rsidRPr="00CE08F5">
        <w:rPr>
          <w:color w:val="000000" w:themeColor="text1"/>
        </w:rPr>
        <w:t xml:space="preserve">You will be taken to the Department </w:t>
      </w:r>
      <w:r>
        <w:rPr>
          <w:color w:val="000000" w:themeColor="text1"/>
        </w:rPr>
        <w:t>sign in</w:t>
      </w:r>
      <w:r w:rsidRPr="00CE08F5">
        <w:rPr>
          <w:color w:val="000000" w:themeColor="text1"/>
        </w:rPr>
        <w:t xml:space="preserve"> page. </w:t>
      </w:r>
    </w:p>
    <w:p w14:paraId="286FD609" w14:textId="682EAE07" w:rsidR="00CF4241" w:rsidRPr="002C6EE4" w:rsidRDefault="00CF4241" w:rsidP="002C6EE4">
      <w:r w:rsidRPr="00CE08F5">
        <w:rPr>
          <w:color w:val="000000" w:themeColor="text1"/>
        </w:rPr>
        <w:t>Enter your password</w:t>
      </w:r>
      <w:r w:rsidR="0078119C">
        <w:rPr>
          <w:color w:val="000000" w:themeColor="text1"/>
        </w:rPr>
        <w:t xml:space="preserve"> and c</w:t>
      </w:r>
      <w:r w:rsidRPr="00CE08F5">
        <w:rPr>
          <w:color w:val="000000" w:themeColor="text1"/>
        </w:rPr>
        <w:t xml:space="preserve">lick on the </w:t>
      </w:r>
      <w:r w:rsidR="0078119C">
        <w:rPr>
          <w:b/>
          <w:color w:val="000000" w:themeColor="text1"/>
        </w:rPr>
        <w:t>Sign in</w:t>
      </w:r>
      <w:r w:rsidRPr="00CE08F5">
        <w:rPr>
          <w:color w:val="000000" w:themeColor="text1"/>
        </w:rPr>
        <w:t xml:space="preserve"> button (highlighted below) to enter the SRMS portal.</w:t>
      </w:r>
    </w:p>
    <w:p w14:paraId="5056AA1E" w14:textId="590EA8BD" w:rsidR="002C6EE4" w:rsidRDefault="00F04544" w:rsidP="00F04544">
      <w:pPr>
        <w:ind w:left="-57"/>
        <w:rPr>
          <w:color w:val="000000" w:themeColor="text1"/>
          <w:sz w:val="20"/>
        </w:rPr>
      </w:pPr>
      <w:r>
        <w:rPr>
          <w:noProof/>
          <w:lang w:eastAsia="en-AU"/>
        </w:rPr>
        <mc:AlternateContent>
          <mc:Choice Requires="wps">
            <w:drawing>
              <wp:anchor distT="0" distB="0" distL="114300" distR="114300" simplePos="0" relativeHeight="251859968" behindDoc="0" locked="0" layoutInCell="1" allowOverlap="1" wp14:anchorId="09B988B6" wp14:editId="668DE3EF">
                <wp:simplePos x="0" y="0"/>
                <wp:positionH relativeFrom="column">
                  <wp:posOffset>1752600</wp:posOffset>
                </wp:positionH>
                <wp:positionV relativeFrom="paragraph">
                  <wp:posOffset>1598930</wp:posOffset>
                </wp:positionV>
                <wp:extent cx="714375" cy="214312"/>
                <wp:effectExtent l="0" t="0" r="28575" b="14605"/>
                <wp:wrapNone/>
                <wp:docPr id="5" name="Rounded Rectangle 5" descr="Red highlight box"/>
                <wp:cNvGraphicFramePr/>
                <a:graphic xmlns:a="http://schemas.openxmlformats.org/drawingml/2006/main">
                  <a:graphicData uri="http://schemas.microsoft.com/office/word/2010/wordprocessingShape">
                    <wps:wsp>
                      <wps:cNvSpPr/>
                      <wps:spPr>
                        <a:xfrm>
                          <a:off x="0" y="0"/>
                          <a:ext cx="714375" cy="214312"/>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22921D" id="Rounded Rectangle 5" o:spid="_x0000_s1026" alt="Red highlight box" style="position:absolute;margin-left:138pt;margin-top:125.9pt;width:56.25pt;height:16.8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" filled="f" strokecolor="red" strokeweight="2pt"/>
            </w:pict>
          </mc:Fallback>
        </mc:AlternateContent>
      </w:r>
      <w:r w:rsidR="00CC1C9D">
        <w:rPr>
          <w:noProof/>
          <w:lang w:eastAsia="en-AU"/>
        </w:rPr>
        <w:drawing>
          <wp:inline distT="0" distB="0" distL="0" distR="0" wp14:anchorId="134C894F" wp14:editId="5D593996">
            <wp:extent cx="2566800" cy="5400000"/>
            <wp:effectExtent l="76200" t="76200" r="119380" b="125095"/>
            <wp:docPr id="44" name="Picture 44" descr="Department of Education sign in page with Sign in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epartment of Education sign in page with Sign in button highlighted"/>
                    <pic:cNvPicPr/>
                  </pic:nvPicPr>
                  <pic:blipFill>
                    <a:blip r:embed="rId27">
                      <a:extLst>
                        <a:ext uri="{BEBA8EAE-BF5A-486C-A8C5-ECC9F3942E4B}">
                          <a14:imgProps xmlns:a14="http://schemas.microsoft.com/office/drawing/2010/main">
                            <a14:imgLayer r:embed="rId28">
                              <a14:imgEffect>
                                <a14:sharpenSoften amount="25000"/>
                              </a14:imgEffect>
                            </a14:imgLayer>
                          </a14:imgProps>
                        </a:ext>
                      </a:extLst>
                    </a:blip>
                    <a:stretch>
                      <a:fillRect/>
                    </a:stretch>
                  </pic:blipFill>
                  <pic:spPr>
                    <a:xfrm>
                      <a:off x="0" y="0"/>
                      <a:ext cx="2566800" cy="5400000"/>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a:scene3d>
                      <a:camera prst="orthographicFront"/>
                      <a:lightRig rig="threePt" dir="t"/>
                    </a:scene3d>
                    <a:sp3d>
                      <a:bevelT w="0" h="0"/>
                    </a:sp3d>
                  </pic:spPr>
                </pic:pic>
              </a:graphicData>
            </a:graphic>
          </wp:inline>
        </w:drawing>
      </w:r>
      <w:bookmarkStart w:id="12" w:name="_Toc21593929"/>
      <w:bookmarkStart w:id="13" w:name="_Toc34133488"/>
    </w:p>
    <w:p w14:paraId="226C4D14" w14:textId="77777777" w:rsidR="002C6EE4" w:rsidRDefault="002C6EE4">
      <w:pPr>
        <w:spacing w:after="200"/>
        <w:rPr>
          <w:color w:val="000000" w:themeColor="text1"/>
          <w:sz w:val="20"/>
        </w:rPr>
      </w:pPr>
      <w:r>
        <w:rPr>
          <w:color w:val="000000" w:themeColor="text1"/>
          <w:sz w:val="20"/>
        </w:rPr>
        <w:br w:type="page"/>
      </w:r>
    </w:p>
    <w:p w14:paraId="76E81140" w14:textId="1BEF8F3C" w:rsidR="0050422F" w:rsidRPr="0037305A" w:rsidRDefault="0050422F" w:rsidP="0037305A">
      <w:pPr>
        <w:spacing w:after="0"/>
        <w:rPr>
          <w:b/>
        </w:rPr>
      </w:pPr>
      <w:r w:rsidRPr="0037305A">
        <w:rPr>
          <w:rFonts w:ascii="Calibri" w:eastAsia="Times New Roman" w:hAnsi="Calibri" w:cs="Calibri"/>
          <w:b/>
          <w:spacing w:val="4"/>
        </w:rPr>
        <w:lastRenderedPageBreak/>
        <w:t>N</w:t>
      </w:r>
      <w:r w:rsidRPr="0037305A">
        <w:rPr>
          <w:b/>
        </w:rPr>
        <w:t>on-government schools</w:t>
      </w:r>
      <w:bookmarkEnd w:id="12"/>
      <w:bookmarkEnd w:id="13"/>
    </w:p>
    <w:p w14:paraId="3FEAABCE" w14:textId="070180E0" w:rsidR="003F39BA" w:rsidRPr="003F39BA" w:rsidRDefault="003F39BA" w:rsidP="002C6EE4">
      <w:pPr>
        <w:rPr>
          <w:rFonts w:ascii="Calibri" w:eastAsia="Times New Roman" w:hAnsi="Calibri" w:cs="Times New Roman"/>
          <w:color w:val="000000"/>
        </w:rPr>
      </w:pPr>
      <w:r>
        <w:rPr>
          <w:rFonts w:ascii="Calibri" w:eastAsia="Times New Roman" w:hAnsi="Calibri" w:cs="Times New Roman"/>
          <w:color w:val="000000"/>
        </w:rPr>
        <w:t>The first time you log in, c</w:t>
      </w:r>
      <w:r w:rsidRPr="00361C14">
        <w:rPr>
          <w:rFonts w:ascii="Calibri" w:eastAsia="Times New Roman" w:hAnsi="Calibri" w:cs="Times New Roman"/>
          <w:color w:val="000000"/>
        </w:rPr>
        <w:t xml:space="preserve">lick on </w:t>
      </w:r>
      <w:r>
        <w:rPr>
          <w:rFonts w:ascii="Calibri" w:eastAsia="Times New Roman" w:hAnsi="Calibri" w:cs="Times New Roman"/>
          <w:color w:val="000000"/>
        </w:rPr>
        <w:t xml:space="preserve">and read </w:t>
      </w:r>
      <w:r w:rsidRPr="00361C14">
        <w:rPr>
          <w:rFonts w:ascii="Calibri" w:eastAsia="Times New Roman" w:hAnsi="Calibri" w:cs="Times New Roman"/>
          <w:color w:val="000000"/>
        </w:rPr>
        <w:t xml:space="preserve">the login instructions (highlighted </w:t>
      </w:r>
      <w:r>
        <w:rPr>
          <w:rFonts w:ascii="Calibri" w:eastAsia="Times New Roman" w:hAnsi="Calibri" w:cs="Times New Roman"/>
          <w:color w:val="000000"/>
        </w:rPr>
        <w:t>below)</w:t>
      </w:r>
      <w:r w:rsidRPr="00361C14">
        <w:rPr>
          <w:rFonts w:ascii="Calibri" w:eastAsia="Times New Roman" w:hAnsi="Calibri" w:cs="Times New Roman"/>
          <w:color w:val="000000"/>
        </w:rPr>
        <w:t>.</w:t>
      </w:r>
      <w:r>
        <w:rPr>
          <w:rFonts w:ascii="Calibri" w:eastAsia="Times New Roman" w:hAnsi="Calibri" w:cs="Times New Roman"/>
          <w:color w:val="000000"/>
        </w:rPr>
        <w:t xml:space="preserve"> Contact your school administrator if you have not received the email with the link.</w:t>
      </w:r>
    </w:p>
    <w:p w14:paraId="28CDC971" w14:textId="0576FC0A" w:rsidR="0050422F" w:rsidRPr="0050422F" w:rsidRDefault="0050422F" w:rsidP="002C6EE4">
      <w:pPr>
        <w:rPr>
          <w:rFonts w:ascii="Calibri" w:eastAsia="Calibri" w:hAnsi="Calibri" w:cs="Times New Roman"/>
          <w:color w:val="000000"/>
        </w:rPr>
      </w:pPr>
      <w:r w:rsidRPr="0050422F">
        <w:rPr>
          <w:rFonts w:ascii="Calibri" w:eastAsia="Calibri" w:hAnsi="Calibri" w:cs="Times New Roman"/>
          <w:color w:val="000000"/>
        </w:rPr>
        <w:t xml:space="preserve">Enter your work email address and password in the </w:t>
      </w:r>
      <w:r w:rsidR="00466180">
        <w:rPr>
          <w:rFonts w:ascii="Calibri" w:eastAsia="Calibri" w:hAnsi="Calibri" w:cs="Times New Roman"/>
          <w:color w:val="000000"/>
        </w:rPr>
        <w:t>n</w:t>
      </w:r>
      <w:r w:rsidRPr="0050422F">
        <w:rPr>
          <w:rFonts w:ascii="Calibri" w:eastAsia="Calibri" w:hAnsi="Calibri" w:cs="Times New Roman"/>
          <w:color w:val="000000"/>
        </w:rPr>
        <w:t>on-government school login panel.</w:t>
      </w:r>
    </w:p>
    <w:p w14:paraId="79B5B217" w14:textId="77777777" w:rsidR="0050422F" w:rsidRPr="0050422F" w:rsidRDefault="0050422F" w:rsidP="002C6EE4">
      <w:pPr>
        <w:rPr>
          <w:rFonts w:ascii="Calibri" w:eastAsia="Calibri" w:hAnsi="Calibri" w:cs="Times New Roman"/>
          <w:color w:val="000000"/>
        </w:rPr>
      </w:pPr>
      <w:r w:rsidRPr="0050422F">
        <w:rPr>
          <w:rFonts w:ascii="Calibri" w:eastAsia="Calibri" w:hAnsi="Calibri" w:cs="Times New Roman"/>
          <w:color w:val="000000"/>
        </w:rPr>
        <w:t>Tick the check box (highlighted below) to show that you have read and understand the terms of use.</w:t>
      </w:r>
    </w:p>
    <w:p w14:paraId="4A7E057B" w14:textId="77777777" w:rsidR="0050422F" w:rsidRPr="0050422F" w:rsidRDefault="0050422F" w:rsidP="002C6EE4">
      <w:pPr>
        <w:rPr>
          <w:rFonts w:ascii="Calibri" w:eastAsia="Calibri" w:hAnsi="Calibri" w:cs="Times New Roman"/>
          <w:color w:val="000000"/>
        </w:rPr>
      </w:pPr>
      <w:r w:rsidRPr="0050422F">
        <w:rPr>
          <w:rFonts w:ascii="Calibri" w:eastAsia="Calibri" w:hAnsi="Calibri" w:cs="Times New Roman"/>
          <w:color w:val="000000"/>
        </w:rPr>
        <w:t xml:space="preserve">Click on the </w:t>
      </w:r>
      <w:r w:rsidRPr="0050422F">
        <w:rPr>
          <w:rFonts w:ascii="Calibri" w:eastAsia="Calibri" w:hAnsi="Calibri" w:cs="Times New Roman"/>
          <w:b/>
          <w:color w:val="000000"/>
        </w:rPr>
        <w:t>Login</w:t>
      </w:r>
      <w:r w:rsidRPr="0050422F">
        <w:rPr>
          <w:rFonts w:ascii="Calibri" w:eastAsia="Calibri" w:hAnsi="Calibri" w:cs="Times New Roman"/>
          <w:color w:val="000000"/>
        </w:rPr>
        <w:t xml:space="preserve"> button (highlighted below) to enter the SRMS portal.</w:t>
      </w:r>
    </w:p>
    <w:p w14:paraId="5FA51387" w14:textId="66A048C6" w:rsidR="0050422F" w:rsidRPr="002C6EE4" w:rsidRDefault="005D6A38" w:rsidP="005D6A38">
      <w:pPr>
        <w:ind w:left="-57"/>
      </w:pPr>
      <w:r>
        <w:rPr>
          <w:rFonts w:ascii="Calibri" w:eastAsia="Calibri" w:hAnsi="Calibri" w:cs="Times New Roman"/>
          <w:noProof/>
          <w:lang w:eastAsia="en-AU"/>
        </w:rPr>
        <mc:AlternateContent>
          <mc:Choice Requires="wpg">
            <w:drawing>
              <wp:anchor distT="0" distB="0" distL="114300" distR="114300" simplePos="0" relativeHeight="251911168" behindDoc="0" locked="0" layoutInCell="1" allowOverlap="1" wp14:anchorId="2E14C154" wp14:editId="0AD6BAFE">
                <wp:simplePos x="0" y="0"/>
                <wp:positionH relativeFrom="column">
                  <wp:posOffset>47625</wp:posOffset>
                </wp:positionH>
                <wp:positionV relativeFrom="paragraph">
                  <wp:posOffset>3052445</wp:posOffset>
                </wp:positionV>
                <wp:extent cx="1609725" cy="786765"/>
                <wp:effectExtent l="0" t="0" r="28575" b="13335"/>
                <wp:wrapNone/>
                <wp:docPr id="1742192101" name="Group 3"/>
                <wp:cNvGraphicFramePr/>
                <a:graphic xmlns:a="http://schemas.openxmlformats.org/drawingml/2006/main">
                  <a:graphicData uri="http://schemas.microsoft.com/office/word/2010/wordprocessingGroup">
                    <wpg:wgp>
                      <wpg:cNvGrpSpPr/>
                      <wpg:grpSpPr>
                        <a:xfrm>
                          <a:off x="0" y="0"/>
                          <a:ext cx="1609725" cy="786765"/>
                          <a:chOff x="0" y="0"/>
                          <a:chExt cx="1609725" cy="786765"/>
                        </a:xfrm>
                      </wpg:grpSpPr>
                      <wps:wsp>
                        <wps:cNvPr id="39" name="Rounded Rectangle 39" descr="Red highlight box"/>
                        <wps:cNvSpPr/>
                        <wps:spPr>
                          <a:xfrm>
                            <a:off x="47625" y="0"/>
                            <a:ext cx="128270" cy="121920"/>
                          </a:xfrm>
                          <a:prstGeom prst="roundRect">
                            <a:avLst/>
                          </a:prstGeom>
                          <a:noFill/>
                          <a:ln w="25400" cap="flat" cmpd="sng" algn="ctr">
                            <a:solidFill>
                              <a:srgbClr val="FF0000"/>
                            </a:solidFill>
                            <a:prstDash val="solid"/>
                          </a:ln>
                          <a:effectLst/>
                        </wps:spPr>
                        <wps:txbx>
                          <w:txbxContent>
                            <w:p w14:paraId="117679E7" w14:textId="77777777" w:rsidR="000D45D2" w:rsidRDefault="000D45D2" w:rsidP="0050422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ounded Rectangle 55" descr="Red highlight box"/>
                        <wps:cNvSpPr/>
                        <wps:spPr>
                          <a:xfrm>
                            <a:off x="47625" y="266700"/>
                            <a:ext cx="755015" cy="255905"/>
                          </a:xfrm>
                          <a:prstGeom prst="roundRect">
                            <a:avLst/>
                          </a:prstGeom>
                          <a:noFill/>
                          <a:ln w="25400" cap="flat" cmpd="sng" algn="ctr">
                            <a:solidFill>
                              <a:srgbClr val="FF0000"/>
                            </a:solidFill>
                            <a:prstDash val="solid"/>
                            <a:miter lim="800000"/>
                          </a:ln>
                          <a:effectLst/>
                        </wps:spPr>
                        <wps:txbx>
                          <w:txbxContent>
                            <w:p w14:paraId="746A70D8" w14:textId="77777777" w:rsidR="000D45D2" w:rsidRDefault="000D45D2" w:rsidP="0050422F">
                              <w:pPr>
                                <w:jc w:val="center"/>
                              </w:pPr>
                            </w:p>
                            <w:p w14:paraId="32780F6C" w14:textId="77777777" w:rsidR="000D45D2" w:rsidRDefault="000D45D2" w:rsidP="0050422F">
                              <w:pPr>
                                <w:jc w:val="center"/>
                              </w:pPr>
                            </w:p>
                            <w:p w14:paraId="42F46CF0" w14:textId="77777777" w:rsidR="000D45D2" w:rsidRDefault="000D45D2" w:rsidP="0050422F">
                              <w:pPr>
                                <w:jc w:val="center"/>
                              </w:pPr>
                            </w:p>
                            <w:p w14:paraId="360410B3" w14:textId="77777777" w:rsidR="000D45D2" w:rsidRDefault="000D45D2" w:rsidP="0050422F">
                              <w:pPr>
                                <w:jc w:val="center"/>
                              </w:pPr>
                            </w:p>
                            <w:p w14:paraId="550170E0" w14:textId="77777777" w:rsidR="000D45D2" w:rsidRDefault="000D45D2" w:rsidP="0050422F">
                              <w:pPr>
                                <w:jc w:val="center"/>
                              </w:pPr>
                            </w:p>
                            <w:p w14:paraId="33543703" w14:textId="77777777" w:rsidR="000D45D2" w:rsidRDefault="000D45D2" w:rsidP="0050422F">
                              <w:pPr>
                                <w:jc w:val="center"/>
                              </w:pPr>
                            </w:p>
                            <w:p w14:paraId="40CF4EAC" w14:textId="77777777" w:rsidR="000D45D2" w:rsidRDefault="000D45D2" w:rsidP="0050422F">
                              <w:pPr>
                                <w:jc w:val="center"/>
                              </w:pPr>
                            </w:p>
                            <w:p w14:paraId="6C09FB7E" w14:textId="77777777" w:rsidR="000D45D2" w:rsidRDefault="000D45D2" w:rsidP="0050422F">
                              <w:pPr>
                                <w:jc w:val="center"/>
                              </w:pPr>
                            </w:p>
                            <w:p w14:paraId="5601F6E6" w14:textId="77777777" w:rsidR="000D45D2" w:rsidRDefault="000D45D2" w:rsidP="0050422F">
                              <w:pPr>
                                <w:jc w:val="center"/>
                              </w:pPr>
                            </w:p>
                            <w:p w14:paraId="2469C593" w14:textId="77777777" w:rsidR="000D45D2" w:rsidRDefault="000D45D2" w:rsidP="0050422F">
                              <w:pPr>
                                <w:jc w:val="center"/>
                              </w:pPr>
                            </w:p>
                            <w:p w14:paraId="08CD6116" w14:textId="77777777" w:rsidR="000D45D2" w:rsidRDefault="000D45D2" w:rsidP="0050422F">
                              <w:pPr>
                                <w:jc w:val="center"/>
                              </w:pPr>
                            </w:p>
                            <w:p w14:paraId="4A1243D0" w14:textId="77777777" w:rsidR="000D45D2" w:rsidRDefault="000D45D2" w:rsidP="0050422F">
                              <w:pPr>
                                <w:jc w:val="center"/>
                              </w:pPr>
                            </w:p>
                            <w:p w14:paraId="39C04C98" w14:textId="77777777" w:rsidR="000D45D2" w:rsidRDefault="000D45D2" w:rsidP="0050422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ounded Rectangle 47" descr="Red highlight box"/>
                        <wps:cNvSpPr/>
                        <wps:spPr>
                          <a:xfrm>
                            <a:off x="0" y="590550"/>
                            <a:ext cx="1609725" cy="196215"/>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14C154" id="Group 3" o:spid="_x0000_s1032" style="position:absolute;left:0;text-align:left;margin-left:3.75pt;margin-top:240.35pt;width:126.75pt;height:61.95pt;z-index:251911168" coordsize="16097,7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">
                <v:roundrect id="Rounded Rectangle 39" o:spid="_x0000_s1033" alt="Red highlight box" style="position:absolute;left:476;width:1282;height:1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" filled="f" strokecolor="red" strokeweight="2pt">
                  <v:textbox>
                    <w:txbxContent>
                      <w:p w14:paraId="117679E7" w14:textId="77777777" w:rsidR="000D45D2" w:rsidRDefault="000D45D2" w:rsidP="0050422F">
                        <w:pPr>
                          <w:jc w:val="center"/>
                        </w:pPr>
                      </w:p>
                    </w:txbxContent>
                  </v:textbox>
                </v:roundrect>
                <v:roundrect id="Rounded Rectangle 55" o:spid="_x0000_s1034" alt="Red highlight box" style="position:absolute;left:476;top:2667;width:7550;height:25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" filled="f" strokecolor="red" strokeweight="2pt">
                  <v:stroke joinstyle="miter"/>
                  <v:textbox>
                    <w:txbxContent>
                      <w:p w14:paraId="746A70D8" w14:textId="77777777" w:rsidR="000D45D2" w:rsidRDefault="000D45D2" w:rsidP="0050422F">
                        <w:pPr>
                          <w:jc w:val="center"/>
                        </w:pPr>
                      </w:p>
                      <w:p w14:paraId="32780F6C" w14:textId="77777777" w:rsidR="000D45D2" w:rsidRDefault="000D45D2" w:rsidP="0050422F">
                        <w:pPr>
                          <w:jc w:val="center"/>
                        </w:pPr>
                      </w:p>
                      <w:p w14:paraId="42F46CF0" w14:textId="77777777" w:rsidR="000D45D2" w:rsidRDefault="000D45D2" w:rsidP="0050422F">
                        <w:pPr>
                          <w:jc w:val="center"/>
                        </w:pPr>
                      </w:p>
                      <w:p w14:paraId="360410B3" w14:textId="77777777" w:rsidR="000D45D2" w:rsidRDefault="000D45D2" w:rsidP="0050422F">
                        <w:pPr>
                          <w:jc w:val="center"/>
                        </w:pPr>
                      </w:p>
                      <w:p w14:paraId="550170E0" w14:textId="77777777" w:rsidR="000D45D2" w:rsidRDefault="000D45D2" w:rsidP="0050422F">
                        <w:pPr>
                          <w:jc w:val="center"/>
                        </w:pPr>
                      </w:p>
                      <w:p w14:paraId="33543703" w14:textId="77777777" w:rsidR="000D45D2" w:rsidRDefault="000D45D2" w:rsidP="0050422F">
                        <w:pPr>
                          <w:jc w:val="center"/>
                        </w:pPr>
                      </w:p>
                      <w:p w14:paraId="40CF4EAC" w14:textId="77777777" w:rsidR="000D45D2" w:rsidRDefault="000D45D2" w:rsidP="0050422F">
                        <w:pPr>
                          <w:jc w:val="center"/>
                        </w:pPr>
                      </w:p>
                      <w:p w14:paraId="6C09FB7E" w14:textId="77777777" w:rsidR="000D45D2" w:rsidRDefault="000D45D2" w:rsidP="0050422F">
                        <w:pPr>
                          <w:jc w:val="center"/>
                        </w:pPr>
                      </w:p>
                      <w:p w14:paraId="5601F6E6" w14:textId="77777777" w:rsidR="000D45D2" w:rsidRDefault="000D45D2" w:rsidP="0050422F">
                        <w:pPr>
                          <w:jc w:val="center"/>
                        </w:pPr>
                      </w:p>
                      <w:p w14:paraId="2469C593" w14:textId="77777777" w:rsidR="000D45D2" w:rsidRDefault="000D45D2" w:rsidP="0050422F">
                        <w:pPr>
                          <w:jc w:val="center"/>
                        </w:pPr>
                      </w:p>
                      <w:p w14:paraId="08CD6116" w14:textId="77777777" w:rsidR="000D45D2" w:rsidRDefault="000D45D2" w:rsidP="0050422F">
                        <w:pPr>
                          <w:jc w:val="center"/>
                        </w:pPr>
                      </w:p>
                      <w:p w14:paraId="4A1243D0" w14:textId="77777777" w:rsidR="000D45D2" w:rsidRDefault="000D45D2" w:rsidP="0050422F">
                        <w:pPr>
                          <w:jc w:val="center"/>
                        </w:pPr>
                      </w:p>
                      <w:p w14:paraId="39C04C98" w14:textId="77777777" w:rsidR="000D45D2" w:rsidRDefault="000D45D2" w:rsidP="0050422F">
                        <w:pPr>
                          <w:jc w:val="center"/>
                        </w:pPr>
                      </w:p>
                    </w:txbxContent>
                  </v:textbox>
                </v:roundrect>
                <v:roundrect id="Rounded Rectangle 47" o:spid="_x0000_s1035" alt="Red highlight box" style="position:absolute;top:5905;width:16097;height:19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" filled="f" strokecolor="red" strokeweight="2pt">
                  <v:stroke joinstyle="miter"/>
                </v:roundrect>
              </v:group>
            </w:pict>
          </mc:Fallback>
        </mc:AlternateContent>
      </w:r>
      <w:r w:rsidR="0050422F" w:rsidRPr="0050422F">
        <w:rPr>
          <w:rFonts w:ascii="Calibri" w:eastAsia="Calibri" w:hAnsi="Calibri" w:cs="Times New Roman"/>
          <w:noProof/>
          <w:lang w:eastAsia="en-AU"/>
        </w:rPr>
        <w:drawing>
          <wp:inline distT="0" distB="0" distL="0" distR="0" wp14:anchorId="37A533D7" wp14:editId="28A40AB3">
            <wp:extent cx="3484800" cy="4032000"/>
            <wp:effectExtent l="38100" t="38100" r="97155" b="102235"/>
            <wp:docPr id="56" name="Picture 56" descr="Non-government school login screen with check box to accept terms of use, Login button and Click here for login instruction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Non-government school login screen with check box to accept terms of use, Login button and Click here for login instructions highlighted "/>
                    <pic:cNvPicPr/>
                  </pic:nvPicPr>
                  <pic:blipFill>
                    <a:blip r:embed="rId24">
                      <a:extLst>
                        <a:ext uri="{28A0092B-C50C-407E-A947-70E740481C1C}">
                          <a14:useLocalDpi xmlns:a14="http://schemas.microsoft.com/office/drawing/2010/main" val="0"/>
                        </a:ext>
                      </a:extLst>
                    </a:blip>
                    <a:stretch>
                      <a:fillRect/>
                    </a:stretch>
                  </pic:blipFill>
                  <pic:spPr>
                    <a:xfrm>
                      <a:off x="0" y="0"/>
                      <a:ext cx="3484800" cy="4032000"/>
                    </a:xfrm>
                    <a:prstGeom prst="rect">
                      <a:avLst/>
                    </a:prstGeom>
                    <a:ln w="6350">
                      <a:solidFill>
                        <a:sysClr val="window" lastClr="FFFFFF">
                          <a:lumMod val="75000"/>
                        </a:sysClr>
                      </a:solidFill>
                    </a:ln>
                    <a:effectLst>
                      <a:outerShdw blurRad="50800" dist="38100" dir="2700000" algn="tl" rotWithShape="0">
                        <a:sysClr val="window" lastClr="FFFFFF">
                          <a:lumMod val="75000"/>
                          <a:alpha val="40000"/>
                        </a:sysClr>
                      </a:outerShdw>
                    </a:effectLst>
                  </pic:spPr>
                </pic:pic>
              </a:graphicData>
            </a:graphic>
          </wp:inline>
        </w:drawing>
      </w:r>
    </w:p>
    <w:p w14:paraId="5AEB05B2" w14:textId="77777777" w:rsidR="0050422F" w:rsidRPr="002C6EE4" w:rsidRDefault="0050422F" w:rsidP="005D6A38">
      <w:pPr>
        <w:ind w:left="-57"/>
      </w:pPr>
      <w:r w:rsidRPr="0050422F">
        <w:rPr>
          <w:rFonts w:ascii="Calibri" w:eastAsia="Calibri" w:hAnsi="Calibri" w:cs="Times New Roman"/>
          <w:noProof/>
          <w:color w:val="000000"/>
          <w:lang w:eastAsia="en-AU"/>
        </w:rPr>
        <w:drawing>
          <wp:inline distT="0" distB="0" distL="0" distR="0" wp14:anchorId="5CD76B97" wp14:editId="7F17AD20">
            <wp:extent cx="3470400" cy="1738800"/>
            <wp:effectExtent l="38100" t="38100" r="92075" b="90170"/>
            <wp:docPr id="43" name="Picture 43" descr="Login instructions for non-government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in instructions for non-government schools"/>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470400" cy="1738800"/>
                    </a:xfrm>
                    <a:prstGeom prst="rect">
                      <a:avLst/>
                    </a:prstGeom>
                    <a:ln w="6350">
                      <a:solidFill>
                        <a:schemeClr val="bg1">
                          <a:lumMod val="75000"/>
                        </a:schemeClr>
                      </a:solidFill>
                    </a:ln>
                    <a:effectLst>
                      <a:outerShdw blurRad="50800" dist="38100" dir="2700000" algn="tl" rotWithShape="0">
                        <a:sysClr val="window" lastClr="FFFFFF">
                          <a:lumMod val="75000"/>
                          <a:alpha val="40000"/>
                        </a:sysClr>
                      </a:outerShdw>
                    </a:effectLst>
                  </pic:spPr>
                </pic:pic>
              </a:graphicData>
            </a:graphic>
          </wp:inline>
        </w:drawing>
      </w:r>
    </w:p>
    <w:p w14:paraId="0919FB5C" w14:textId="5FB9CBE4" w:rsidR="00144C85" w:rsidRDefault="00896AE0" w:rsidP="002C6EE4">
      <w:pPr>
        <w:rPr>
          <w:color w:val="000000" w:themeColor="text1"/>
        </w:rPr>
      </w:pPr>
      <w:r>
        <w:rPr>
          <w:color w:val="000000" w:themeColor="text1"/>
        </w:rPr>
        <w:t xml:space="preserve">If you </w:t>
      </w:r>
      <w:r w:rsidR="003F39BA">
        <w:rPr>
          <w:color w:val="000000" w:themeColor="text1"/>
        </w:rPr>
        <w:t>forget</w:t>
      </w:r>
      <w:r>
        <w:rPr>
          <w:color w:val="000000" w:themeColor="text1"/>
        </w:rPr>
        <w:t xml:space="preserve"> your password, click on </w:t>
      </w:r>
      <w:r>
        <w:rPr>
          <w:b/>
          <w:color w:val="000000" w:themeColor="text1"/>
        </w:rPr>
        <w:t>Forgot your password</w:t>
      </w:r>
      <w:r w:rsidR="00232ED5" w:rsidRPr="000A2222">
        <w:rPr>
          <w:b/>
          <w:bCs/>
          <w:color w:val="000000" w:themeColor="text1"/>
        </w:rPr>
        <w:t>?</w:t>
      </w:r>
    </w:p>
    <w:p w14:paraId="3F1E533F" w14:textId="75CFE4B5" w:rsidR="00EF3F77" w:rsidRDefault="0050422F" w:rsidP="002C6EE4">
      <w:pPr>
        <w:rPr>
          <w:rFonts w:ascii="Calibri" w:eastAsia="Calibri" w:hAnsi="Calibri" w:cs="Times New Roman"/>
          <w:color w:val="000000"/>
        </w:rPr>
      </w:pPr>
      <w:r w:rsidRPr="0050422F">
        <w:rPr>
          <w:rFonts w:ascii="Calibri" w:eastAsia="Calibri" w:hAnsi="Calibri" w:cs="Times New Roman"/>
          <w:color w:val="000000"/>
        </w:rPr>
        <w:t xml:space="preserve">Enter your work email address and tick the check box to confirm that you </w:t>
      </w:r>
      <w:r w:rsidR="00F02B19">
        <w:rPr>
          <w:rFonts w:ascii="Calibri" w:eastAsia="Calibri" w:hAnsi="Calibri" w:cs="Times New Roman"/>
          <w:color w:val="000000"/>
        </w:rPr>
        <w:t>are not a robot.</w:t>
      </w:r>
    </w:p>
    <w:p w14:paraId="79F05AFE" w14:textId="7A197EB1" w:rsidR="0050422F" w:rsidRPr="003F39BA" w:rsidRDefault="00F02B19" w:rsidP="002C6EE4">
      <w:pPr>
        <w:rPr>
          <w:color w:val="000000" w:themeColor="text1"/>
        </w:rPr>
      </w:pPr>
      <w:r>
        <w:rPr>
          <w:rFonts w:ascii="Calibri" w:eastAsia="Calibri" w:hAnsi="Calibri" w:cs="Times New Roman"/>
          <w:color w:val="000000"/>
        </w:rPr>
        <w:t>You will be pro</w:t>
      </w:r>
      <w:r w:rsidR="0050422F" w:rsidRPr="0050422F">
        <w:rPr>
          <w:rFonts w:ascii="Calibri" w:eastAsia="Calibri" w:hAnsi="Calibri" w:cs="Times New Roman"/>
          <w:color w:val="000000"/>
        </w:rPr>
        <w:t>m</w:t>
      </w:r>
      <w:r>
        <w:rPr>
          <w:rFonts w:ascii="Calibri" w:eastAsia="Calibri" w:hAnsi="Calibri" w:cs="Times New Roman"/>
          <w:color w:val="000000"/>
        </w:rPr>
        <w:t>p</w:t>
      </w:r>
      <w:r w:rsidR="0050422F" w:rsidRPr="0050422F">
        <w:rPr>
          <w:rFonts w:ascii="Calibri" w:eastAsia="Calibri" w:hAnsi="Calibri" w:cs="Times New Roman"/>
          <w:color w:val="000000"/>
        </w:rPr>
        <w:t>ted to select images as part of the verification process, then invited to choose another password.</w:t>
      </w:r>
      <w:r w:rsidR="0050422F" w:rsidRPr="0050422F">
        <w:rPr>
          <w:rFonts w:ascii="Calibri" w:eastAsia="Calibri" w:hAnsi="Calibri" w:cs="Times New Roman"/>
          <w:color w:val="000000"/>
        </w:rPr>
        <w:br w:type="page"/>
      </w:r>
    </w:p>
    <w:p w14:paraId="14DFC194" w14:textId="55967AE4" w:rsidR="008206AF" w:rsidRPr="004A3BE3" w:rsidRDefault="005139E3" w:rsidP="004A3BE3">
      <w:pPr>
        <w:pStyle w:val="Heading2"/>
      </w:pPr>
      <w:bookmarkStart w:id="14" w:name="_Toc167982075"/>
      <w:r w:rsidRPr="004A3BE3">
        <w:lastRenderedPageBreak/>
        <w:t>Step 2</w:t>
      </w:r>
      <w:r w:rsidR="00A8799F" w:rsidRPr="004A3BE3">
        <w:t xml:space="preserve">: Select </w:t>
      </w:r>
      <w:r w:rsidR="00193D1B" w:rsidRPr="004A3BE3">
        <w:t xml:space="preserve">students’ </w:t>
      </w:r>
      <w:r w:rsidR="00A8799F" w:rsidRPr="004A3BE3">
        <w:t xml:space="preserve">EAL/D </w:t>
      </w:r>
      <w:r w:rsidR="00F831E1" w:rsidRPr="004A3BE3">
        <w:t xml:space="preserve">eligibility </w:t>
      </w:r>
      <w:r w:rsidR="008A07F5">
        <w:t>declarations</w:t>
      </w:r>
      <w:bookmarkEnd w:id="14"/>
    </w:p>
    <w:p w14:paraId="6712159E" w14:textId="7C5ABDDF" w:rsidR="00EC2B7E" w:rsidRDefault="008206AF" w:rsidP="002C6EE4">
      <w:r>
        <w:t xml:space="preserve">To </w:t>
      </w:r>
      <w:r w:rsidR="00A8799F">
        <w:t>retrieve</w:t>
      </w:r>
      <w:r>
        <w:t xml:space="preserve"> your students’ </w:t>
      </w:r>
      <w:r w:rsidR="005B65FF">
        <w:t>declarations</w:t>
      </w:r>
      <w:r>
        <w:t>, s</w:t>
      </w:r>
      <w:r w:rsidR="00EC2B7E">
        <w:t xml:space="preserve">elect </w:t>
      </w:r>
      <w:r w:rsidR="00957E91">
        <w:rPr>
          <w:b/>
        </w:rPr>
        <w:t xml:space="preserve">EAL/D </w:t>
      </w:r>
      <w:r w:rsidR="008A07F5">
        <w:rPr>
          <w:b/>
        </w:rPr>
        <w:t>Declarations</w:t>
      </w:r>
      <w:r w:rsidR="00EC2B7E">
        <w:t xml:space="preserve"> from the </w:t>
      </w:r>
      <w:r w:rsidR="00151397">
        <w:rPr>
          <w:b/>
        </w:rPr>
        <w:t xml:space="preserve">Student </w:t>
      </w:r>
      <w:r w:rsidR="00EC4848">
        <w:rPr>
          <w:b/>
        </w:rPr>
        <w:t>Applications</w:t>
      </w:r>
      <w:r w:rsidR="00EC2B7E">
        <w:t xml:space="preserve"> drop-down </w:t>
      </w:r>
      <w:r w:rsidR="00335281">
        <w:t>list</w:t>
      </w:r>
      <w:r>
        <w:t xml:space="preserve"> (</w:t>
      </w:r>
      <w:r w:rsidR="00B6487D">
        <w:t>highlighted</w:t>
      </w:r>
      <w:r>
        <w:t xml:space="preserve"> below)</w:t>
      </w:r>
      <w:r w:rsidR="00EC2B7E">
        <w:t>.</w:t>
      </w:r>
    </w:p>
    <w:p w14:paraId="3BD439D9" w14:textId="77777777" w:rsidR="00A03B93" w:rsidRPr="002C6EE4" w:rsidRDefault="00E53833" w:rsidP="005D6A38">
      <w:pPr>
        <w:ind w:left="-57"/>
      </w:pPr>
      <w:r>
        <w:rPr>
          <w:noProof/>
          <w:lang w:eastAsia="en-AU"/>
        </w:rPr>
        <mc:AlternateContent>
          <mc:Choice Requires="wps">
            <w:drawing>
              <wp:anchor distT="0" distB="0" distL="114300" distR="114300" simplePos="0" relativeHeight="251776000" behindDoc="0" locked="0" layoutInCell="1" allowOverlap="1" wp14:anchorId="7EC49948" wp14:editId="5B7B2720">
                <wp:simplePos x="0" y="0"/>
                <wp:positionH relativeFrom="column">
                  <wp:posOffset>3223578</wp:posOffset>
                </wp:positionH>
                <wp:positionV relativeFrom="paragraph">
                  <wp:posOffset>1323340</wp:posOffset>
                </wp:positionV>
                <wp:extent cx="1109980" cy="333185"/>
                <wp:effectExtent l="0" t="0" r="13970" b="10160"/>
                <wp:wrapNone/>
                <wp:docPr id="41" name="Rounded Rectangle 41" descr="Red highlight box"/>
                <wp:cNvGraphicFramePr/>
                <a:graphic xmlns:a="http://schemas.openxmlformats.org/drawingml/2006/main">
                  <a:graphicData uri="http://schemas.microsoft.com/office/word/2010/wordprocessingShape">
                    <wps:wsp>
                      <wps:cNvSpPr/>
                      <wps:spPr>
                        <a:xfrm>
                          <a:off x="0" y="0"/>
                          <a:ext cx="1109980" cy="33318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CD7E69" id="Rounded Rectangle 41" o:spid="_x0000_s1026" alt="Red highlight box" style="position:absolute;margin-left:253.85pt;margin-top:104.2pt;width:87.4pt;height:26.2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" filled="f" strokecolor="red" strokeweight="2pt"/>
            </w:pict>
          </mc:Fallback>
        </mc:AlternateContent>
      </w:r>
      <w:r w:rsidR="008A5CE4">
        <w:rPr>
          <w:noProof/>
          <w:lang w:eastAsia="en-AU"/>
        </w:rPr>
        <w:drawing>
          <wp:inline distT="0" distB="0" distL="0" distR="0" wp14:anchorId="4EA4A2D3" wp14:editId="263031CF">
            <wp:extent cx="4748400" cy="1620000"/>
            <wp:effectExtent l="38100" t="38100" r="90805" b="94615"/>
            <wp:docPr id="51" name="Picture 51" descr="Dropdown menu with EAL/D Declaration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ropdown menu with EAL/D Declarations highlighted"/>
                    <pic:cNvPicPr/>
                  </pic:nvPicPr>
                  <pic:blipFill>
                    <a:blip r:embed="rId31"/>
                    <a:stretch>
                      <a:fillRect/>
                    </a:stretch>
                  </pic:blipFill>
                  <pic:spPr>
                    <a:xfrm>
                      <a:off x="0" y="0"/>
                      <a:ext cx="4748400" cy="1620000"/>
                    </a:xfrm>
                    <a:prstGeom prst="rect">
                      <a:avLst/>
                    </a:prstGeom>
                    <a:ln w="6350">
                      <a:solidFill>
                        <a:schemeClr val="bg1">
                          <a:lumMod val="75000"/>
                        </a:schemeClr>
                      </a:solidFill>
                    </a:ln>
                    <a:effectLst>
                      <a:outerShdw blurRad="50800" dist="38100" dir="2700000" algn="tl" rotWithShape="0">
                        <a:sysClr val="window" lastClr="FFFFFF">
                          <a:lumMod val="75000"/>
                          <a:alpha val="40000"/>
                        </a:sysClr>
                      </a:outerShdw>
                    </a:effectLst>
                  </pic:spPr>
                </pic:pic>
              </a:graphicData>
            </a:graphic>
          </wp:inline>
        </w:drawing>
      </w:r>
    </w:p>
    <w:p w14:paraId="1312117E" w14:textId="403320F4" w:rsidR="005F4813" w:rsidRPr="002C6EE4" w:rsidRDefault="00EC2B7E" w:rsidP="002C6EE4">
      <w:r>
        <w:t xml:space="preserve">All EAL/D </w:t>
      </w:r>
      <w:r w:rsidR="008A07F5">
        <w:t>declarations</w:t>
      </w:r>
      <w:r>
        <w:t xml:space="preserve"> from your students will be displayed on the screen.</w:t>
      </w:r>
    </w:p>
    <w:p w14:paraId="4082C9D2" w14:textId="0483FDBF" w:rsidR="00247C32" w:rsidRDefault="00952443" w:rsidP="002C6EE4">
      <w:r>
        <w:t xml:space="preserve">The </w:t>
      </w:r>
      <w:r w:rsidRPr="00776445">
        <w:rPr>
          <w:b/>
        </w:rPr>
        <w:t>Status</w:t>
      </w:r>
      <w:r>
        <w:t xml:space="preserve"> column </w:t>
      </w:r>
      <w:r w:rsidR="00F84097">
        <w:t>shows</w:t>
      </w:r>
      <w:r w:rsidR="006B7FE7">
        <w:t xml:space="preserve"> </w:t>
      </w:r>
      <w:r w:rsidR="003C5587">
        <w:t>the</w:t>
      </w:r>
      <w:r w:rsidR="006B7FE7">
        <w:t xml:space="preserve"> </w:t>
      </w:r>
      <w:r w:rsidR="00C41871">
        <w:t>stage</w:t>
      </w:r>
      <w:r w:rsidR="006B7FE7">
        <w:t xml:space="preserve"> </w:t>
      </w:r>
      <w:r w:rsidR="003C5587">
        <w:t xml:space="preserve">of </w:t>
      </w:r>
      <w:r w:rsidR="00C41871">
        <w:t>each</w:t>
      </w:r>
      <w:r w:rsidR="006B7FE7">
        <w:t xml:space="preserve"> </w:t>
      </w:r>
      <w:r w:rsidR="001B42D8">
        <w:t>EAL/D</w:t>
      </w:r>
      <w:r>
        <w:t xml:space="preserve"> </w:t>
      </w:r>
      <w:r w:rsidR="008A07F5">
        <w:t>declaration</w:t>
      </w:r>
      <w:r w:rsidR="006B7FE7">
        <w:t xml:space="preserve"> in the EAL/D eligibility process</w:t>
      </w:r>
      <w:r w:rsidR="00085C1A">
        <w:t xml:space="preserve"> (</w:t>
      </w:r>
      <w:r w:rsidR="00085C1A" w:rsidRPr="00085C1A">
        <w:rPr>
          <w:b/>
          <w:bCs/>
        </w:rPr>
        <w:t>New</w:t>
      </w:r>
      <w:r w:rsidR="00085C1A">
        <w:t xml:space="preserve">, </w:t>
      </w:r>
      <w:r w:rsidR="00085C1A" w:rsidRPr="00085C1A">
        <w:rPr>
          <w:b/>
          <w:bCs/>
        </w:rPr>
        <w:t>Submitted</w:t>
      </w:r>
      <w:r w:rsidR="00085C1A">
        <w:t xml:space="preserve">, </w:t>
      </w:r>
      <w:r w:rsidR="00085C1A" w:rsidRPr="00085C1A">
        <w:rPr>
          <w:b/>
          <w:bCs/>
        </w:rPr>
        <w:t>In progress</w:t>
      </w:r>
      <w:r w:rsidR="00085C1A">
        <w:t xml:space="preserve">, </w:t>
      </w:r>
      <w:r w:rsidR="00085C1A" w:rsidRPr="00085C1A">
        <w:rPr>
          <w:b/>
          <w:bCs/>
        </w:rPr>
        <w:t>Info required</w:t>
      </w:r>
      <w:r w:rsidR="00085C1A">
        <w:t xml:space="preserve">, </w:t>
      </w:r>
      <w:r w:rsidR="00085C1A" w:rsidRPr="00085C1A">
        <w:rPr>
          <w:b/>
          <w:bCs/>
        </w:rPr>
        <w:t>Finalised</w:t>
      </w:r>
      <w:r w:rsidR="00247C32">
        <w:rPr>
          <w:b/>
          <w:bCs/>
        </w:rPr>
        <w:t>, Cancelled</w:t>
      </w:r>
      <w:r w:rsidR="00085C1A">
        <w:t>)</w:t>
      </w:r>
      <w:r w:rsidR="006B7FE7">
        <w:t>.</w:t>
      </w:r>
    </w:p>
    <w:p w14:paraId="63B15A3A" w14:textId="67ED6CFE" w:rsidR="006B7FE7" w:rsidRDefault="006B7FE7" w:rsidP="002C6EE4">
      <w:r>
        <w:t xml:space="preserve">The </w:t>
      </w:r>
      <w:r w:rsidRPr="006B7FE7">
        <w:rPr>
          <w:b/>
          <w:bCs/>
        </w:rPr>
        <w:t>Sub status</w:t>
      </w:r>
      <w:r>
        <w:t xml:space="preserve"> column shows you </w:t>
      </w:r>
      <w:r w:rsidR="003C5587">
        <w:t>the</w:t>
      </w:r>
      <w:r>
        <w:t xml:space="preserve"> action </w:t>
      </w:r>
      <w:r w:rsidR="003C5587">
        <w:t xml:space="preserve">that </w:t>
      </w:r>
      <w:r>
        <w:t xml:space="preserve">has been </w:t>
      </w:r>
      <w:r w:rsidRPr="002C6EE4">
        <w:t>completed</w:t>
      </w:r>
      <w:r>
        <w:t xml:space="preserve"> for each EAL/D declaration</w:t>
      </w:r>
      <w:r w:rsidR="00085C1A">
        <w:t xml:space="preserve"> (</w:t>
      </w:r>
      <w:r w:rsidR="00085C1A" w:rsidRPr="00757B54">
        <w:rPr>
          <w:b/>
          <w:bCs/>
        </w:rPr>
        <w:t>Teacher endorsed</w:t>
      </w:r>
      <w:r w:rsidR="00085C1A">
        <w:t>,</w:t>
      </w:r>
      <w:r w:rsidR="00757B54">
        <w:t xml:space="preserve"> </w:t>
      </w:r>
      <w:r w:rsidR="00757B54" w:rsidRPr="00F84097">
        <w:rPr>
          <w:b/>
          <w:bCs/>
        </w:rPr>
        <w:t>Eligible</w:t>
      </w:r>
      <w:r w:rsidR="00757B54">
        <w:t xml:space="preserve">, </w:t>
      </w:r>
      <w:r w:rsidR="00757B54" w:rsidRPr="00757B54">
        <w:rPr>
          <w:b/>
          <w:bCs/>
        </w:rPr>
        <w:t>Not eligible</w:t>
      </w:r>
      <w:r w:rsidR="001D76DA">
        <w:rPr>
          <w:b/>
          <w:bCs/>
        </w:rPr>
        <w:t>, Review requested</w:t>
      </w:r>
      <w:r w:rsidR="00757B54">
        <w:t>)</w:t>
      </w:r>
      <w:r>
        <w:t>.</w:t>
      </w:r>
    </w:p>
    <w:p w14:paraId="19EB63CB" w14:textId="4BA54588" w:rsidR="00C41871" w:rsidRPr="002C6EE4" w:rsidRDefault="006B7FE7" w:rsidP="002C6EE4">
      <w:r>
        <w:t xml:space="preserve">Submitted EAL/D declarations will have </w:t>
      </w:r>
      <w:r w:rsidR="00952443">
        <w:t xml:space="preserve">a tick and </w:t>
      </w:r>
      <w:r w:rsidR="00146DF7" w:rsidRPr="00776445">
        <w:rPr>
          <w:b/>
        </w:rPr>
        <w:t>Submitted</w:t>
      </w:r>
      <w:r w:rsidR="00D6659C">
        <w:rPr>
          <w:b/>
        </w:rPr>
        <w:t xml:space="preserve"> </w:t>
      </w:r>
      <w:r w:rsidR="00D6659C" w:rsidRPr="00D6659C">
        <w:t>(highlighted below)</w:t>
      </w:r>
      <w:r>
        <w:t xml:space="preserve"> in the </w:t>
      </w:r>
      <w:r w:rsidRPr="006B7FE7">
        <w:rPr>
          <w:b/>
          <w:bCs/>
        </w:rPr>
        <w:t>Status</w:t>
      </w:r>
      <w:r>
        <w:t xml:space="preserve"> column</w:t>
      </w:r>
      <w:r w:rsidR="00146DF7">
        <w:t>.</w:t>
      </w:r>
      <w:r w:rsidR="00952443">
        <w:t xml:space="preserve"> The </w:t>
      </w:r>
      <w:r w:rsidR="00952443" w:rsidRPr="00776445">
        <w:rPr>
          <w:b/>
        </w:rPr>
        <w:t>Sub status</w:t>
      </w:r>
      <w:r w:rsidR="00952443">
        <w:t xml:space="preserve"> column will be blank.</w:t>
      </w:r>
    </w:p>
    <w:p w14:paraId="62436213" w14:textId="35C132D8" w:rsidR="00901D1C" w:rsidRPr="002C6EE4" w:rsidRDefault="00952443" w:rsidP="002C6EE4">
      <w:r>
        <w:t xml:space="preserve">The </w:t>
      </w:r>
      <w:r w:rsidRPr="00776445">
        <w:rPr>
          <w:b/>
        </w:rPr>
        <w:t>Requires attention by me</w:t>
      </w:r>
      <w:r>
        <w:t xml:space="preserve"> column </w:t>
      </w:r>
      <w:r w:rsidR="00171CDE" w:rsidRPr="002C6EE4">
        <w:t>show</w:t>
      </w:r>
      <w:r w:rsidR="007B6C22" w:rsidRPr="002C6EE4">
        <w:t>s</w:t>
      </w:r>
      <w:r w:rsidR="00171CDE">
        <w:t xml:space="preserve"> as</w:t>
      </w:r>
      <w:r>
        <w:t xml:space="preserve"> </w:t>
      </w:r>
      <w:r w:rsidRPr="00776445">
        <w:rPr>
          <w:b/>
        </w:rPr>
        <w:t>Yes</w:t>
      </w:r>
      <w:r w:rsidR="00D6659C">
        <w:rPr>
          <w:b/>
        </w:rPr>
        <w:t xml:space="preserve"> </w:t>
      </w:r>
      <w:r w:rsidR="00D6659C" w:rsidRPr="00D6659C">
        <w:t>(highlighted below)</w:t>
      </w:r>
      <w:r w:rsidR="005C4719">
        <w:t xml:space="preserve"> for any declaration where the student selected your name as their </w:t>
      </w:r>
      <w:r w:rsidR="00C44F84">
        <w:t xml:space="preserve">EAL/D </w:t>
      </w:r>
      <w:r w:rsidR="005C4719">
        <w:t>teacher, advising you to complete your verification and recommendation</w:t>
      </w:r>
      <w:r>
        <w:t>.</w:t>
      </w:r>
    </w:p>
    <w:p w14:paraId="19A22036" w14:textId="72FEA6D7" w:rsidR="005C4719" w:rsidRDefault="005C4719" w:rsidP="002C6EE4">
      <w:r>
        <w:t xml:space="preserve">There may be </w:t>
      </w:r>
      <w:r w:rsidRPr="002C6EE4">
        <w:t>declarations</w:t>
      </w:r>
      <w:r>
        <w:t xml:space="preserve"> where the student has selected </w:t>
      </w:r>
      <w:r w:rsidRPr="00FD2639">
        <w:rPr>
          <w:b/>
        </w:rPr>
        <w:t>My teacher is not listed here</w:t>
      </w:r>
      <w:r>
        <w:t xml:space="preserve">. The </w:t>
      </w:r>
      <w:r w:rsidRPr="002338AD">
        <w:rPr>
          <w:b/>
        </w:rPr>
        <w:t>Requires attention by me</w:t>
      </w:r>
      <w:r>
        <w:t xml:space="preserve"> column will be blank</w:t>
      </w:r>
      <w:r w:rsidR="00B24D36">
        <w:t>,</w:t>
      </w:r>
      <w:r w:rsidR="00DB246B">
        <w:t xml:space="preserve"> but you </w:t>
      </w:r>
      <w:r>
        <w:t>may still complete your verification and recommendation for these declarations.</w:t>
      </w:r>
    </w:p>
    <w:p w14:paraId="4E164C71" w14:textId="523B7DE7" w:rsidR="00486D22" w:rsidRDefault="00486D22" w:rsidP="002C6EE4">
      <w:r w:rsidRPr="00C87CC7">
        <w:t xml:space="preserve">Teachers must </w:t>
      </w:r>
      <w:r w:rsidRPr="002C6EE4">
        <w:t>endorse</w:t>
      </w:r>
      <w:r w:rsidRPr="00C87CC7">
        <w:t xml:space="preserve"> each student’s </w:t>
      </w:r>
      <w:r w:rsidR="008A07F5" w:rsidRPr="00C87CC7">
        <w:t>declaration</w:t>
      </w:r>
      <w:r w:rsidRPr="00C87CC7">
        <w:t xml:space="preserve"> within three working days of </w:t>
      </w:r>
      <w:r w:rsidR="004E603D">
        <w:t>noticing</w:t>
      </w:r>
      <w:r w:rsidRPr="00C87CC7">
        <w:t xml:space="preserve"> that </w:t>
      </w:r>
      <w:r w:rsidR="005B65FF" w:rsidRPr="00C87CC7">
        <w:t>a declaration</w:t>
      </w:r>
      <w:r w:rsidRPr="00C87CC7">
        <w:t xml:space="preserve"> requires their attention.</w:t>
      </w:r>
      <w:r>
        <w:t xml:space="preserve"> This is to ensure that the </w:t>
      </w:r>
      <w:r w:rsidR="008A07F5">
        <w:t>declaration</w:t>
      </w:r>
      <w:r>
        <w:t xml:space="preserve"> can be processed in a timely manner before the Year 12 enrolment deadline.</w:t>
      </w:r>
    </w:p>
    <w:p w14:paraId="5AA76C7D" w14:textId="5560E25C" w:rsidR="0097691B" w:rsidRPr="002C6EE4" w:rsidRDefault="00365C1F" w:rsidP="005D6A38">
      <w:pPr>
        <w:ind w:left="-57"/>
      </w:pPr>
      <w:r>
        <w:rPr>
          <w:noProof/>
        </w:rPr>
        <mc:AlternateContent>
          <mc:Choice Requires="wpg">
            <w:drawing>
              <wp:anchor distT="0" distB="0" distL="114300" distR="114300" simplePos="0" relativeHeight="251803648" behindDoc="0" locked="0" layoutInCell="1" allowOverlap="1" wp14:anchorId="00D8C090" wp14:editId="67D87305">
                <wp:simplePos x="0" y="0"/>
                <wp:positionH relativeFrom="column">
                  <wp:posOffset>2133600</wp:posOffset>
                </wp:positionH>
                <wp:positionV relativeFrom="paragraph">
                  <wp:posOffset>786130</wp:posOffset>
                </wp:positionV>
                <wp:extent cx="1596390" cy="182245"/>
                <wp:effectExtent l="0" t="0" r="22860" b="27305"/>
                <wp:wrapNone/>
                <wp:docPr id="1419207010" name="Group 4"/>
                <wp:cNvGraphicFramePr/>
                <a:graphic xmlns:a="http://schemas.openxmlformats.org/drawingml/2006/main">
                  <a:graphicData uri="http://schemas.microsoft.com/office/word/2010/wordprocessingGroup">
                    <wpg:wgp>
                      <wpg:cNvGrpSpPr/>
                      <wpg:grpSpPr>
                        <a:xfrm>
                          <a:off x="0" y="0"/>
                          <a:ext cx="1596390" cy="182245"/>
                          <a:chOff x="0" y="0"/>
                          <a:chExt cx="1596390" cy="182245"/>
                        </a:xfrm>
                      </wpg:grpSpPr>
                      <wps:wsp>
                        <wps:cNvPr id="6" name="Rounded Rectangle 6" descr="Red highlight box"/>
                        <wps:cNvSpPr/>
                        <wps:spPr>
                          <a:xfrm>
                            <a:off x="0" y="0"/>
                            <a:ext cx="615315" cy="18224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6" descr="Red highlight box"/>
                        <wps:cNvSpPr/>
                        <wps:spPr>
                          <a:xfrm>
                            <a:off x="1400175" y="9525"/>
                            <a:ext cx="196215" cy="15684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8C9D2F2" id="Group 4" o:spid="_x0000_s1026" style="position:absolute;margin-left:168pt;margin-top:61.9pt;width:125.7pt;height:14.35pt;z-index:251803648" coordsize="15963,1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">
                <v:roundrect id="Rounded Rectangle 6" o:spid="_x0000_s1027" alt="Red highlight box" style="position:absolute;width:6153;height:18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" filled="f" strokecolor="red" strokeweight="2pt"/>
                <v:roundrect id="Rounded Rectangle 16" o:spid="_x0000_s1028" alt="Red highlight box" style="position:absolute;left:14001;top:95;width:1962;height:15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" filled="f" strokecolor="red" strokeweight="2pt"/>
              </v:group>
            </w:pict>
          </mc:Fallback>
        </mc:AlternateContent>
      </w:r>
      <w:r w:rsidR="00085C1A">
        <w:rPr>
          <w:noProof/>
        </w:rPr>
        <w:drawing>
          <wp:inline distT="0" distB="0" distL="0" distR="0" wp14:anchorId="239D7CCE" wp14:editId="625F0478">
            <wp:extent cx="5648400" cy="1620000"/>
            <wp:effectExtent l="38100" t="38100" r="85725" b="94615"/>
            <wp:docPr id="106" name="Picture 106" descr="Teacher view of EAL/D declarations with Submitted and Ye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eacher view of EAL/D declarations with Submitted and Yes highlighted."/>
                    <pic:cNvPicPr/>
                  </pic:nvPicPr>
                  <pic:blipFill>
                    <a:blip r:embed="rId32"/>
                    <a:stretch>
                      <a:fillRect/>
                    </a:stretch>
                  </pic:blipFill>
                  <pic:spPr>
                    <a:xfrm>
                      <a:off x="0" y="0"/>
                      <a:ext cx="5648400" cy="1620000"/>
                    </a:xfrm>
                    <a:prstGeom prst="rect">
                      <a:avLst/>
                    </a:prstGeom>
                    <a:ln w="6350">
                      <a:solidFill>
                        <a:schemeClr val="bg1">
                          <a:lumMod val="75000"/>
                        </a:schemeClr>
                      </a:solidFill>
                    </a:ln>
                    <a:effectLst>
                      <a:outerShdw blurRad="50800" dist="38100" dir="2700000" algn="tl" rotWithShape="0">
                        <a:sysClr val="window" lastClr="FFFFFF">
                          <a:lumMod val="75000"/>
                          <a:alpha val="40000"/>
                        </a:sysClr>
                      </a:outerShdw>
                    </a:effectLst>
                  </pic:spPr>
                </pic:pic>
              </a:graphicData>
            </a:graphic>
          </wp:inline>
        </w:drawing>
      </w:r>
    </w:p>
    <w:p w14:paraId="7132A396" w14:textId="1E695564" w:rsidR="002C6EE4" w:rsidRPr="002C6EE4" w:rsidRDefault="002C6EE4" w:rsidP="002C6EE4">
      <w:r>
        <w:rPr>
          <w:b/>
        </w:rPr>
        <w:br w:type="page"/>
      </w:r>
    </w:p>
    <w:p w14:paraId="05A60A58" w14:textId="1DC0315E" w:rsidR="0097691B" w:rsidRPr="000854BE" w:rsidRDefault="0097691B" w:rsidP="000854BE">
      <w:pPr>
        <w:spacing w:after="0"/>
        <w:rPr>
          <w:b/>
        </w:rPr>
      </w:pPr>
      <w:r w:rsidRPr="000854BE">
        <w:rPr>
          <w:b/>
        </w:rPr>
        <w:lastRenderedPageBreak/>
        <w:t xml:space="preserve">Filter students’ EAL/D eligibility </w:t>
      </w:r>
      <w:r w:rsidR="008A07F5">
        <w:rPr>
          <w:b/>
        </w:rPr>
        <w:t>declarations</w:t>
      </w:r>
    </w:p>
    <w:p w14:paraId="08F17A63" w14:textId="77777777" w:rsidR="00AB0F55" w:rsidRDefault="000D45D2" w:rsidP="005D6A38">
      <w:r>
        <w:t>U</w:t>
      </w:r>
      <w:r w:rsidR="0097691B">
        <w:t xml:space="preserve">se the filter </w:t>
      </w:r>
      <w:r w:rsidR="00D8331B">
        <w:t>panel</w:t>
      </w:r>
      <w:r>
        <w:t xml:space="preserve"> to view </w:t>
      </w:r>
      <w:r w:rsidRPr="005D6A38">
        <w:t>declarations</w:t>
      </w:r>
      <w:r>
        <w:t xml:space="preserve"> at </w:t>
      </w:r>
      <w:r w:rsidR="00F75B06">
        <w:t>different</w:t>
      </w:r>
      <w:r>
        <w:t xml:space="preserve"> stages in the </w:t>
      </w:r>
      <w:r w:rsidR="003C5587">
        <w:t xml:space="preserve">EAL/D </w:t>
      </w:r>
      <w:r>
        <w:t>eligibility process</w:t>
      </w:r>
      <w:r w:rsidR="00144C85">
        <w:t>.</w:t>
      </w:r>
      <w:r w:rsidR="0097691B">
        <w:t xml:space="preserve"> </w:t>
      </w:r>
      <w:r w:rsidR="005908FD">
        <w:t>T</w:t>
      </w:r>
      <w:r w:rsidR="0097691B">
        <w:t xml:space="preserve">ick the </w:t>
      </w:r>
      <w:r w:rsidR="0097691B" w:rsidRPr="0051504A">
        <w:rPr>
          <w:b/>
        </w:rPr>
        <w:t>Submitted</w:t>
      </w:r>
      <w:r w:rsidR="0097691B">
        <w:t xml:space="preserve"> </w:t>
      </w:r>
      <w:r w:rsidR="00FB6CC6">
        <w:t>check box</w:t>
      </w:r>
      <w:r w:rsidR="005A27D6">
        <w:t>,</w:t>
      </w:r>
      <w:r w:rsidR="0097691B">
        <w:t xml:space="preserve"> then click on the </w:t>
      </w:r>
      <w:r w:rsidR="0097691B">
        <w:rPr>
          <w:b/>
        </w:rPr>
        <w:t>Search</w:t>
      </w:r>
      <w:r w:rsidR="0097691B">
        <w:t xml:space="preserve"> button </w:t>
      </w:r>
      <w:r w:rsidR="00A356D8">
        <w:t>(</w:t>
      </w:r>
      <w:r w:rsidR="004E510E">
        <w:t xml:space="preserve">both </w:t>
      </w:r>
      <w:r w:rsidR="00A356D8">
        <w:t xml:space="preserve">highlighted below) </w:t>
      </w:r>
      <w:r w:rsidR="0097691B">
        <w:t xml:space="preserve">to </w:t>
      </w:r>
      <w:r w:rsidR="00A72F8F">
        <w:t>show</w:t>
      </w:r>
      <w:r w:rsidR="0097691B">
        <w:t xml:space="preserve"> all </w:t>
      </w:r>
      <w:r w:rsidR="008A07F5">
        <w:t>declarations</w:t>
      </w:r>
      <w:r w:rsidR="001B42D8">
        <w:t xml:space="preserve"> </w:t>
      </w:r>
      <w:r w:rsidR="0097691B">
        <w:t xml:space="preserve">waiting </w:t>
      </w:r>
      <w:r w:rsidR="001B42D8">
        <w:t xml:space="preserve">for </w:t>
      </w:r>
      <w:r w:rsidR="00012803">
        <w:t xml:space="preserve">teacher or </w:t>
      </w:r>
      <w:r w:rsidR="000342D7">
        <w:t>school</w:t>
      </w:r>
      <w:r w:rsidR="00FB6F54">
        <w:t xml:space="preserve"> </w:t>
      </w:r>
      <w:r w:rsidR="0097691B">
        <w:t>endorsement.</w:t>
      </w:r>
      <w:r w:rsidR="00FB6F54">
        <w:t xml:space="preserve"> </w:t>
      </w:r>
      <w:r w:rsidR="005908FD">
        <w:t xml:space="preserve">Tick the </w:t>
      </w:r>
      <w:r w:rsidR="005908FD" w:rsidRPr="00BE5E40">
        <w:rPr>
          <w:b/>
          <w:bCs/>
        </w:rPr>
        <w:t>New</w:t>
      </w:r>
      <w:r w:rsidR="005908FD">
        <w:t xml:space="preserve"> </w:t>
      </w:r>
      <w:r w:rsidR="003C5587">
        <w:t xml:space="preserve">or </w:t>
      </w:r>
      <w:r w:rsidR="003C5587" w:rsidRPr="003C5587">
        <w:rPr>
          <w:b/>
          <w:bCs/>
        </w:rPr>
        <w:t>Info required</w:t>
      </w:r>
      <w:r w:rsidR="003C5587">
        <w:t xml:space="preserve"> </w:t>
      </w:r>
      <w:r w:rsidR="008F027E">
        <w:t xml:space="preserve">check </w:t>
      </w:r>
      <w:r w:rsidR="003C5587">
        <w:t>box</w:t>
      </w:r>
      <w:r w:rsidR="00FC0DAF">
        <w:t>es</w:t>
      </w:r>
      <w:r w:rsidR="005A27D6">
        <w:t>,</w:t>
      </w:r>
      <w:r w:rsidR="003C5587">
        <w:t xml:space="preserve"> </w:t>
      </w:r>
      <w:r w:rsidR="005908FD">
        <w:t xml:space="preserve">then click on the </w:t>
      </w:r>
      <w:r w:rsidR="005908FD">
        <w:rPr>
          <w:b/>
        </w:rPr>
        <w:t>Search</w:t>
      </w:r>
      <w:r w:rsidR="005908FD">
        <w:t xml:space="preserve"> button to show declarations that students have started but not submitted</w:t>
      </w:r>
      <w:r w:rsidR="003C5587">
        <w:t xml:space="preserve"> or </w:t>
      </w:r>
      <w:r w:rsidR="00FC0DAF">
        <w:t>those</w:t>
      </w:r>
      <w:r w:rsidR="003C5587">
        <w:t xml:space="preserve"> that have been returned to students for amendment.</w:t>
      </w:r>
      <w:r w:rsidR="00AB0F55">
        <w:t xml:space="preserve"> Click on the </w:t>
      </w:r>
      <w:r w:rsidR="00AB0F55" w:rsidRPr="008853AB">
        <w:rPr>
          <w:b/>
        </w:rPr>
        <w:t>Reset</w:t>
      </w:r>
      <w:r w:rsidR="00AB0F55">
        <w:t xml:space="preserve"> button (highlighted below) to reset the filters and view all declarations.</w:t>
      </w:r>
    </w:p>
    <w:p w14:paraId="44BDE62F" w14:textId="66EAFBC8" w:rsidR="001E12A4" w:rsidRDefault="001E12A4" w:rsidP="005D6A38">
      <w:r>
        <w:t xml:space="preserve">Alternatively, </w:t>
      </w:r>
      <w:r w:rsidR="00F75B06">
        <w:t xml:space="preserve">you can </w:t>
      </w:r>
      <w:r w:rsidR="00FB6CC6">
        <w:t>type</w:t>
      </w:r>
      <w:r>
        <w:t xml:space="preserve"> in the student’s </w:t>
      </w:r>
      <w:r w:rsidRPr="001E12A4">
        <w:rPr>
          <w:b/>
        </w:rPr>
        <w:t>Given name</w:t>
      </w:r>
      <w:r>
        <w:t xml:space="preserve"> and/or </w:t>
      </w:r>
      <w:r w:rsidRPr="001E12A4">
        <w:rPr>
          <w:b/>
        </w:rPr>
        <w:t>Family name</w:t>
      </w:r>
      <w:r>
        <w:t xml:space="preserve">, or their </w:t>
      </w:r>
      <w:r w:rsidRPr="001E12A4">
        <w:rPr>
          <w:b/>
        </w:rPr>
        <w:t>WA student number</w:t>
      </w:r>
      <w:r>
        <w:t xml:space="preserve">, then click on the </w:t>
      </w:r>
      <w:r w:rsidRPr="001E12A4">
        <w:rPr>
          <w:b/>
        </w:rPr>
        <w:t>Search</w:t>
      </w:r>
      <w:r>
        <w:t xml:space="preserve"> button (highlighted below) to select that student’s </w:t>
      </w:r>
      <w:r w:rsidR="008A07F5">
        <w:t>declaration</w:t>
      </w:r>
      <w:r>
        <w:t>.</w:t>
      </w:r>
      <w:r w:rsidR="00FB6CC6">
        <w:t xml:space="preserve"> </w:t>
      </w:r>
    </w:p>
    <w:p w14:paraId="0EC96537" w14:textId="200EA6B3" w:rsidR="00C04F76" w:rsidRDefault="00C04F76" w:rsidP="005D6A38">
      <w:r>
        <w:t xml:space="preserve">You can see the number of </w:t>
      </w:r>
      <w:r w:rsidRPr="005D6A38">
        <w:t>declarations</w:t>
      </w:r>
      <w:r>
        <w:t xml:space="preserve"> that require your attention (highlighted below). This number will reduce as you complete the required action.</w:t>
      </w:r>
    </w:p>
    <w:p w14:paraId="45D30C4B" w14:textId="5BAE30B2" w:rsidR="00FC0DAF" w:rsidRPr="00684833" w:rsidRDefault="00160421" w:rsidP="005D6A38">
      <w:bookmarkStart w:id="15" w:name="_Hlk150514077"/>
      <w:r>
        <w:t xml:space="preserve">Select the </w:t>
      </w:r>
      <w:r w:rsidRPr="00CD7EC3">
        <w:rPr>
          <w:b/>
        </w:rPr>
        <w:t xml:space="preserve">Show students registered in previous years </w:t>
      </w:r>
      <w:r>
        <w:t xml:space="preserve">check box, then click on the </w:t>
      </w:r>
      <w:r w:rsidRPr="002E3007">
        <w:rPr>
          <w:b/>
        </w:rPr>
        <w:t>Search</w:t>
      </w:r>
      <w:r>
        <w:t xml:space="preserve"> button (both highlighted below) to view </w:t>
      </w:r>
      <w:r w:rsidR="004E510E">
        <w:t>declarations</w:t>
      </w:r>
      <w:r>
        <w:t xml:space="preserve"> that students submitted the previous year. This is useful when the Authority changes the portal date to the new academic year</w:t>
      </w:r>
      <w:r w:rsidR="001D76DA">
        <w:t>.</w:t>
      </w:r>
      <w:r>
        <w:t xml:space="preserve"> </w:t>
      </w:r>
      <w:bookmarkEnd w:id="15"/>
    </w:p>
    <w:p w14:paraId="54A3BABE" w14:textId="448F1659" w:rsidR="00201651" w:rsidRPr="005D6A38" w:rsidRDefault="001D76DA" w:rsidP="005D6A38">
      <w:pPr>
        <w:ind w:left="-57"/>
      </w:pPr>
      <w:r>
        <w:rPr>
          <w:noProof/>
        </w:rPr>
        <mc:AlternateContent>
          <mc:Choice Requires="wpg">
            <w:drawing>
              <wp:anchor distT="0" distB="0" distL="114300" distR="114300" simplePos="0" relativeHeight="252082176" behindDoc="0" locked="0" layoutInCell="1" allowOverlap="1" wp14:anchorId="418BBFF1" wp14:editId="40592D92">
                <wp:simplePos x="0" y="0"/>
                <wp:positionH relativeFrom="margin">
                  <wp:align>left</wp:align>
                </wp:positionH>
                <wp:positionV relativeFrom="paragraph">
                  <wp:posOffset>1629</wp:posOffset>
                </wp:positionV>
                <wp:extent cx="1771650" cy="5292090"/>
                <wp:effectExtent l="38100" t="38100" r="95250" b="99060"/>
                <wp:wrapNone/>
                <wp:docPr id="1361738240" name="Group 66"/>
                <wp:cNvGraphicFramePr/>
                <a:graphic xmlns:a="http://schemas.openxmlformats.org/drawingml/2006/main">
                  <a:graphicData uri="http://schemas.microsoft.com/office/word/2010/wordprocessingGroup">
                    <wpg:wgp>
                      <wpg:cNvGrpSpPr/>
                      <wpg:grpSpPr>
                        <a:xfrm>
                          <a:off x="0" y="0"/>
                          <a:ext cx="1771650" cy="5292090"/>
                          <a:chOff x="0" y="0"/>
                          <a:chExt cx="1771650" cy="5292090"/>
                        </a:xfrm>
                      </wpg:grpSpPr>
                      <pic:pic xmlns:pic="http://schemas.openxmlformats.org/drawingml/2006/picture">
                        <pic:nvPicPr>
                          <pic:cNvPr id="270851487" name="Picture 13" descr="Filter panel with Submitted check box ticked and highlighted. The Reset and Search buttons, and Show students registered in previous years are all highlighted. The Requires action by me counter is highlighted to show how many declarations need attention."/>
                          <pic:cNvPicPr>
                            <a:picLocks noChangeAspect="1"/>
                          </pic:cNvPicPr>
                        </pic:nvPicPr>
                        <pic:blipFill>
                          <a:blip r:embed="rId33"/>
                          <a:stretch>
                            <a:fillRect/>
                          </a:stretch>
                        </pic:blipFill>
                        <pic:spPr>
                          <a:xfrm>
                            <a:off x="0" y="0"/>
                            <a:ext cx="1771650" cy="529209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wps:wsp>
                        <wps:cNvPr id="1445815014" name="Rounded Rectangle 12" descr="Red highlight box"/>
                        <wps:cNvSpPr/>
                        <wps:spPr>
                          <a:xfrm>
                            <a:off x="238125" y="4276725"/>
                            <a:ext cx="657225" cy="17589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856834" name="Rounded Rectangle 101" descr="Red highlight box"/>
                        <wps:cNvSpPr/>
                        <wps:spPr>
                          <a:xfrm>
                            <a:off x="1171575" y="5105400"/>
                            <a:ext cx="533400" cy="1428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0369265" name="Rounded Rectangle 103" title="Red highlight box"/>
                        <wps:cNvSpPr/>
                        <wps:spPr>
                          <a:xfrm>
                            <a:off x="228600" y="381000"/>
                            <a:ext cx="966470" cy="16256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2691651" name="Rounded Rectangle 16" descr="Red highlight box"/>
                        <wps:cNvSpPr/>
                        <wps:spPr>
                          <a:xfrm>
                            <a:off x="276225" y="3409950"/>
                            <a:ext cx="121285" cy="1174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7068098" name="Rounded Rectangle 12" descr="Red highlight box"/>
                        <wps:cNvSpPr/>
                        <wps:spPr>
                          <a:xfrm>
                            <a:off x="238125" y="4867275"/>
                            <a:ext cx="657225" cy="17589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E58F435" id="Group 66" o:spid="_x0000_s1026" style="position:absolute;margin-left:0;margin-top:.15pt;width:139.5pt;height:416.7pt;z-index:252082176;mso-position-horizontal:left;mso-position-horizontal-relative:margin" coordsize="17716,5292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Filter panel with Submitted check box ticked and highlighted. The Reset and Search buttons, and Show students registered in previous years are all highlighted. The Requires action by me counter is highlighted to show how many declarations need attention." style="position:absolute;width:17716;height:52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" stroked="t" strokecolor="#bfbfbf [2412]" strokeweight=".5pt">
                  <v:imagedata r:id="rId34" o:title="Filter panel with Submitted check box ticked and highlighted. The Reset and Search buttons, and Show students registered in previous years are all highlighted. The Requires action by me counter is highlighted to show how many declarations need attention"/>
                  <v:shadow on="t" color="#bfbfbf [2412]" opacity="26214f" origin="-.5,-.5" offset=".74836mm,.74836mm"/>
                  <v:path arrowok="t"/>
                </v:shape>
                <v:roundrect id="Rounded Rectangle 12" o:spid="_x0000_s1028" alt="Red highlight box" style="position:absolute;left:2381;top:42767;width:6572;height:1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" filled="f" strokecolor="red" strokeweight="2pt"/>
                <v:roundrect id="Rounded Rectangle 101" o:spid="_x0000_s1029" alt="Red highlight box" style="position:absolute;left:11715;top:51054;width:5334;height:14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" filled="f" strokecolor="red" strokeweight="2pt"/>
                <v:roundrect id="Rounded Rectangle 103" o:spid="_x0000_s1030" style="position:absolute;left:2286;top:3810;width:9664;height:16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" filled="f" strokecolor="red" strokeweight="2pt"/>
                <v:roundrect id="Rounded Rectangle 16" o:spid="_x0000_s1031" alt="Red highlight box" style="position:absolute;left:2762;top:34099;width:1213;height:1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" filled="f" strokecolor="red" strokeweight="2pt"/>
                <v:roundrect id="Rounded Rectangle 12" o:spid="_x0000_s1032" alt="Red highlight box" style="position:absolute;left:2381;top:48672;width:6572;height:1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" filled="f" strokecolor="red" strokeweight="2pt"/>
                <w10:wrap anchorx="margin"/>
              </v:group>
            </w:pict>
          </mc:Fallback>
        </mc:AlternateContent>
      </w:r>
      <w:r w:rsidR="00201651">
        <w:br w:type="page"/>
      </w:r>
    </w:p>
    <w:p w14:paraId="283FDF8B" w14:textId="7BF8C7D3" w:rsidR="00A8799F" w:rsidRDefault="00A8799F" w:rsidP="004A3BE3">
      <w:pPr>
        <w:pStyle w:val="Heading2"/>
      </w:pPr>
      <w:bookmarkStart w:id="16" w:name="_Toc167982076"/>
      <w:r>
        <w:lastRenderedPageBreak/>
        <w:t xml:space="preserve">Step 3: View students’ </w:t>
      </w:r>
      <w:r w:rsidR="002F142F">
        <w:t xml:space="preserve">EAL/D eligibility </w:t>
      </w:r>
      <w:r w:rsidR="008A07F5">
        <w:t>declarations</w:t>
      </w:r>
      <w:bookmarkEnd w:id="16"/>
    </w:p>
    <w:p w14:paraId="356FAD24" w14:textId="2B1289D7" w:rsidR="00CE4ED9" w:rsidRDefault="00DF0120" w:rsidP="005D6A38">
      <w:r>
        <w:t xml:space="preserve">Click on the </w:t>
      </w:r>
      <w:r w:rsidRPr="00776445">
        <w:rPr>
          <w:b/>
        </w:rPr>
        <w:t>View</w:t>
      </w:r>
      <w:r>
        <w:t xml:space="preserve"> button (</w:t>
      </w:r>
      <w:r w:rsidRPr="005D6A38">
        <w:t>highlighted</w:t>
      </w:r>
      <w:r>
        <w:t xml:space="preserve"> below) </w:t>
      </w:r>
      <w:r w:rsidR="00CE4ED9">
        <w:t xml:space="preserve">to read all </w:t>
      </w:r>
      <w:r w:rsidR="00CE2CE2">
        <w:t xml:space="preserve">the </w:t>
      </w:r>
      <w:r w:rsidR="00CE4ED9">
        <w:t xml:space="preserve">details and supporting </w:t>
      </w:r>
      <w:r w:rsidR="00F61ECF">
        <w:t>evidence</w:t>
      </w:r>
      <w:r w:rsidR="00CE4ED9">
        <w:t xml:space="preserve"> in </w:t>
      </w:r>
      <w:r w:rsidR="00EF21D7">
        <w:t xml:space="preserve">that </w:t>
      </w:r>
      <w:r w:rsidR="00CE4ED9">
        <w:t xml:space="preserve">student’s </w:t>
      </w:r>
      <w:r w:rsidR="008A07F5">
        <w:t>declaration</w:t>
      </w:r>
      <w:r w:rsidR="002751F1">
        <w:t xml:space="preserve"> (example below)</w:t>
      </w:r>
      <w:r w:rsidR="00CE4ED9">
        <w:t>.</w:t>
      </w:r>
    </w:p>
    <w:p w14:paraId="18520929" w14:textId="3A9C83C2" w:rsidR="002E2A17" w:rsidRPr="005D6A38" w:rsidRDefault="0016646B" w:rsidP="005D6A38">
      <w:pPr>
        <w:ind w:left="-57"/>
      </w:pPr>
      <w:r>
        <w:rPr>
          <w:noProof/>
          <w:lang w:eastAsia="en-AU"/>
        </w:rPr>
        <mc:AlternateContent>
          <mc:Choice Requires="wps">
            <w:drawing>
              <wp:anchor distT="0" distB="0" distL="114300" distR="114300" simplePos="0" relativeHeight="251925504" behindDoc="0" locked="0" layoutInCell="1" allowOverlap="1" wp14:anchorId="4D18E73C" wp14:editId="7CF7D8DF">
                <wp:simplePos x="0" y="0"/>
                <wp:positionH relativeFrom="column">
                  <wp:posOffset>342900</wp:posOffset>
                </wp:positionH>
                <wp:positionV relativeFrom="paragraph">
                  <wp:posOffset>861378</wp:posOffset>
                </wp:positionV>
                <wp:extent cx="369307" cy="161925"/>
                <wp:effectExtent l="0" t="0" r="12065" b="28575"/>
                <wp:wrapNone/>
                <wp:docPr id="80" name="Rounded Rectangle 80" descr="Red highlight box"/>
                <wp:cNvGraphicFramePr/>
                <a:graphic xmlns:a="http://schemas.openxmlformats.org/drawingml/2006/main">
                  <a:graphicData uri="http://schemas.microsoft.com/office/word/2010/wordprocessingShape">
                    <wps:wsp>
                      <wps:cNvSpPr/>
                      <wps:spPr>
                        <a:xfrm>
                          <a:off x="0" y="0"/>
                          <a:ext cx="369307" cy="1619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72AFBD" id="Rounded Rectangle 80" o:spid="_x0000_s1026" alt="Red highlight box" style="position:absolute;margin-left:27pt;margin-top:67.85pt;width:29.1pt;height:12.7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" filled="f" strokecolor="red" strokeweight="2pt"/>
            </w:pict>
          </mc:Fallback>
        </mc:AlternateContent>
      </w:r>
      <w:r w:rsidR="000772DF">
        <w:rPr>
          <w:noProof/>
        </w:rPr>
        <w:drawing>
          <wp:inline distT="0" distB="0" distL="0" distR="0" wp14:anchorId="21778E68" wp14:editId="6F1C3E35">
            <wp:extent cx="3506400" cy="1800000"/>
            <wp:effectExtent l="38100" t="38100" r="94615" b="86360"/>
            <wp:docPr id="66" name="Picture 66" descr="Teacher view of EAL/D declarations with View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acher view of EAL/D declarations with View button highlighted"/>
                    <pic:cNvPicPr/>
                  </pic:nvPicPr>
                  <pic:blipFill>
                    <a:blip r:embed="rId35"/>
                    <a:stretch>
                      <a:fillRect/>
                    </a:stretch>
                  </pic:blipFill>
                  <pic:spPr>
                    <a:xfrm>
                      <a:off x="0" y="0"/>
                      <a:ext cx="3506400" cy="180000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257103E4" w14:textId="013ECA23" w:rsidR="000342D7" w:rsidRPr="005D6A38" w:rsidRDefault="002751F1" w:rsidP="005D6A38">
      <w:pPr>
        <w:ind w:left="-57"/>
      </w:pPr>
      <w:r>
        <w:rPr>
          <w:noProof/>
        </w:rPr>
        <w:drawing>
          <wp:inline distT="0" distB="0" distL="0" distR="0" wp14:anchorId="5BC2D3B4" wp14:editId="076FA62B">
            <wp:extent cx="4364115" cy="3786001"/>
            <wp:effectExtent l="38100" t="38100" r="93980" b="100330"/>
            <wp:docPr id="68" name="Picture 68" descr="Example of student declaration showing support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Example of student declaration showing supporting information"/>
                    <pic:cNvPicPr/>
                  </pic:nvPicPr>
                  <pic:blipFill>
                    <a:blip r:embed="rId36"/>
                    <a:stretch>
                      <a:fillRect/>
                    </a:stretch>
                  </pic:blipFill>
                  <pic:spPr>
                    <a:xfrm>
                      <a:off x="0" y="0"/>
                      <a:ext cx="4364115" cy="3786001"/>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1D1756ED" w14:textId="60DD49B3" w:rsidR="00226CCB" w:rsidRDefault="00226CCB" w:rsidP="005D6A38">
      <w:r>
        <w:t xml:space="preserve">When reviewing </w:t>
      </w:r>
      <w:r w:rsidR="007309F7">
        <w:t>the student’s</w:t>
      </w:r>
      <w:r>
        <w:t xml:space="preserve"> education background, if the </w:t>
      </w:r>
      <w:r w:rsidR="001125D8" w:rsidRPr="005D6A38">
        <w:t>name</w:t>
      </w:r>
      <w:r w:rsidR="001125D8">
        <w:t xml:space="preserve"> of the </w:t>
      </w:r>
      <w:r>
        <w:t>school is very long</w:t>
      </w:r>
      <w:r w:rsidR="007309F7">
        <w:t>,</w:t>
      </w:r>
      <w:r>
        <w:t xml:space="preserve"> it will be abbreviated</w:t>
      </w:r>
      <w:r w:rsidR="00B62659">
        <w:t xml:space="preserve"> with an ellipsis</w:t>
      </w:r>
      <w:r>
        <w:t>. Hover with your mouse over the name</w:t>
      </w:r>
      <w:r w:rsidR="00BA007A">
        <w:t>,</w:t>
      </w:r>
      <w:r>
        <w:t xml:space="preserve"> and </w:t>
      </w:r>
      <w:r w:rsidR="002C34DB">
        <w:t>it</w:t>
      </w:r>
      <w:r>
        <w:t xml:space="preserve"> will </w:t>
      </w:r>
      <w:r w:rsidR="00822860">
        <w:t xml:space="preserve">be </w:t>
      </w:r>
      <w:r>
        <w:t>display</w:t>
      </w:r>
      <w:r w:rsidR="00822860">
        <w:t>ed in full</w:t>
      </w:r>
      <w:r w:rsidR="00C336F1">
        <w:t xml:space="preserve"> (highlighted below).</w:t>
      </w:r>
    </w:p>
    <w:p w14:paraId="236E933F" w14:textId="08A51863" w:rsidR="005D6A38" w:rsidRDefault="00226CCB" w:rsidP="005D6A38">
      <w:pPr>
        <w:ind w:left="-57"/>
      </w:pPr>
      <w:r>
        <w:rPr>
          <w:noProof/>
          <w:lang w:eastAsia="en-AU"/>
        </w:rPr>
        <mc:AlternateContent>
          <mc:Choice Requires="wps">
            <w:drawing>
              <wp:anchor distT="0" distB="0" distL="114300" distR="114300" simplePos="0" relativeHeight="251932672" behindDoc="0" locked="0" layoutInCell="1" allowOverlap="1" wp14:anchorId="3D9B1E35" wp14:editId="1FEA4679">
                <wp:simplePos x="0" y="0"/>
                <wp:positionH relativeFrom="column">
                  <wp:posOffset>1833245</wp:posOffset>
                </wp:positionH>
                <wp:positionV relativeFrom="paragraph">
                  <wp:posOffset>687705</wp:posOffset>
                </wp:positionV>
                <wp:extent cx="1775298" cy="153402"/>
                <wp:effectExtent l="0" t="0" r="15875" b="18415"/>
                <wp:wrapNone/>
                <wp:docPr id="11" name="Rounded Rectangle 11" descr="Red highlight box"/>
                <wp:cNvGraphicFramePr/>
                <a:graphic xmlns:a="http://schemas.openxmlformats.org/drawingml/2006/main">
                  <a:graphicData uri="http://schemas.microsoft.com/office/word/2010/wordprocessingShape">
                    <wps:wsp>
                      <wps:cNvSpPr/>
                      <wps:spPr>
                        <a:xfrm>
                          <a:off x="0" y="0"/>
                          <a:ext cx="1775298" cy="153402"/>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E2CF8B" id="Rounded Rectangle 11" o:spid="_x0000_s1026" alt="Red highlight box" style="position:absolute;margin-left:144.35pt;margin-top:54.15pt;width:139.8pt;height:12.1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" filled="f" strokecolor="red" strokeweight="2pt"/>
            </w:pict>
          </mc:Fallback>
        </mc:AlternateContent>
      </w:r>
      <w:r>
        <w:rPr>
          <w:noProof/>
          <w:lang w:eastAsia="en-AU"/>
        </w:rPr>
        <w:drawing>
          <wp:inline distT="0" distB="0" distL="0" distR="0" wp14:anchorId="4B1015A7" wp14:editId="603EEF62">
            <wp:extent cx="5692424" cy="1044000"/>
            <wp:effectExtent l="38100" t="38100" r="99060" b="99060"/>
            <wp:docPr id="9" name="Picture 9" descr="Teacher view of EAL/D declarations with an example of a long school nam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acher view of EAL/D declarations with an example of a long school name highlighted."/>
                    <pic:cNvPicPr/>
                  </pic:nvPicPr>
                  <pic:blipFill>
                    <a:blip r:embed="rId37"/>
                    <a:stretch>
                      <a:fillRect/>
                    </a:stretch>
                  </pic:blipFill>
                  <pic:spPr bwMode="auto">
                    <a:xfrm>
                      <a:off x="0" y="0"/>
                      <a:ext cx="5692424" cy="1044000"/>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a:extLst>
                      <a:ext uri="{53640926-AAD7-44D8-BBD7-CCE9431645EC}">
                        <a14:shadowObscured xmlns:a14="http://schemas.microsoft.com/office/drawing/2010/main"/>
                      </a:ext>
                    </a:extLst>
                  </pic:spPr>
                </pic:pic>
              </a:graphicData>
            </a:graphic>
          </wp:inline>
        </w:drawing>
      </w:r>
    </w:p>
    <w:p w14:paraId="40A54350" w14:textId="77777777" w:rsidR="005D6A38" w:rsidRDefault="005D6A38">
      <w:pPr>
        <w:spacing w:after="200"/>
      </w:pPr>
      <w:r>
        <w:br w:type="page"/>
      </w:r>
    </w:p>
    <w:p w14:paraId="780A9645" w14:textId="48C07A02" w:rsidR="008A379E" w:rsidRDefault="00A8799F" w:rsidP="004A3BE3">
      <w:pPr>
        <w:pStyle w:val="Heading2"/>
      </w:pPr>
      <w:bookmarkStart w:id="17" w:name="_Toc167982077"/>
      <w:r>
        <w:lastRenderedPageBreak/>
        <w:t xml:space="preserve">Step 4: </w:t>
      </w:r>
      <w:r w:rsidR="008A379E">
        <w:t>Amend students’ EAL/D declarations</w:t>
      </w:r>
      <w:bookmarkEnd w:id="17"/>
    </w:p>
    <w:p w14:paraId="1A46624B" w14:textId="32952489" w:rsidR="008A379E" w:rsidRDefault="00072150" w:rsidP="005D6A38">
      <w:r>
        <w:t xml:space="preserve">If you see any errors or the student’s </w:t>
      </w:r>
      <w:r w:rsidR="00D05E6B">
        <w:t>language</w:t>
      </w:r>
      <w:r>
        <w:t xml:space="preserve"> or educational </w:t>
      </w:r>
      <w:r w:rsidR="00D05E6B">
        <w:t>background</w:t>
      </w:r>
      <w:r>
        <w:t xml:space="preserve"> is incomplete, tick the </w:t>
      </w:r>
      <w:r w:rsidRPr="00072150">
        <w:rPr>
          <w:b/>
        </w:rPr>
        <w:t>Amendment required</w:t>
      </w:r>
      <w:r>
        <w:t xml:space="preserve"> check box under the relevant section/s</w:t>
      </w:r>
      <w:r w:rsidR="000D2A29">
        <w:t xml:space="preserve"> that require an amendment/s</w:t>
      </w:r>
      <w:r>
        <w:t xml:space="preserve"> (highlighted below).</w:t>
      </w:r>
    </w:p>
    <w:p w14:paraId="3161DDAE" w14:textId="3C3B1DE5" w:rsidR="00D05E6B" w:rsidRPr="005D6A38" w:rsidRDefault="00795F33" w:rsidP="005D6A38">
      <w:pPr>
        <w:ind w:left="-57"/>
      </w:pPr>
      <w:r>
        <w:rPr>
          <w:noProof/>
          <w:lang w:eastAsia="en-AU"/>
        </w:rPr>
        <mc:AlternateContent>
          <mc:Choice Requires="wps">
            <w:drawing>
              <wp:anchor distT="0" distB="0" distL="114300" distR="114300" simplePos="0" relativeHeight="252001280" behindDoc="0" locked="0" layoutInCell="1" allowOverlap="1" wp14:anchorId="7609942C" wp14:editId="20CBF00A">
                <wp:simplePos x="0" y="0"/>
                <wp:positionH relativeFrom="column">
                  <wp:posOffset>79375</wp:posOffset>
                </wp:positionH>
                <wp:positionV relativeFrom="paragraph">
                  <wp:posOffset>1730692</wp:posOffset>
                </wp:positionV>
                <wp:extent cx="100187" cy="104091"/>
                <wp:effectExtent l="0" t="0" r="14605" b="10795"/>
                <wp:wrapNone/>
                <wp:docPr id="26" name="Rounded Rectangle 11" descr="Red highlight box" title="Red highlight box"/>
                <wp:cNvGraphicFramePr/>
                <a:graphic xmlns:a="http://schemas.openxmlformats.org/drawingml/2006/main">
                  <a:graphicData uri="http://schemas.microsoft.com/office/word/2010/wordprocessingShape">
                    <wps:wsp>
                      <wps:cNvSpPr/>
                      <wps:spPr>
                        <a:xfrm>
                          <a:off x="0" y="0"/>
                          <a:ext cx="100187" cy="104091"/>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2ABC09" id="Rounded Rectangle 11" o:spid="_x0000_s1026" alt="Title: Red highlight box - Description: Red highlight box" style="position:absolute;margin-left:6.25pt;margin-top:136.25pt;width:7.9pt;height:8.2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" filled="f" strokecolor="red" strokeweight="2pt"/>
            </w:pict>
          </mc:Fallback>
        </mc:AlternateContent>
      </w:r>
      <w:r w:rsidR="009D6460">
        <w:rPr>
          <w:noProof/>
        </w:rPr>
        <w:drawing>
          <wp:inline distT="0" distB="0" distL="0" distR="0" wp14:anchorId="7D921E0E" wp14:editId="7A60BCA1">
            <wp:extent cx="4532400" cy="1900800"/>
            <wp:effectExtent l="38100" t="38100" r="97155" b="99695"/>
            <wp:docPr id="18" name="Picture 18" descr="Section of EALD declaration with check box selected and highlighted for amendment requ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ection of EALD declaration with check box selected and highlighted for amendment required"/>
                    <pic:cNvPicPr/>
                  </pic:nvPicPr>
                  <pic:blipFill rotWithShape="1">
                    <a:blip r:embed="rId38"/>
                    <a:srcRect l="1383" t="28756"/>
                    <a:stretch/>
                  </pic:blipFill>
                  <pic:spPr bwMode="auto">
                    <a:xfrm>
                      <a:off x="0" y="0"/>
                      <a:ext cx="4532400" cy="1900800"/>
                    </a:xfrm>
                    <a:prstGeom prst="rect">
                      <a:avLst/>
                    </a:prstGeom>
                    <a:ln w="6350"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ysClr val="window" lastClr="FFFFFF">
                          <a:lumMod val="75000"/>
                          <a:alpha val="40000"/>
                        </a:sysClr>
                      </a:outerShdw>
                    </a:effectLst>
                    <a:extLst>
                      <a:ext uri="{53640926-AAD7-44D8-BBD7-CCE9431645EC}">
                        <a14:shadowObscured xmlns:a14="http://schemas.microsoft.com/office/drawing/2010/main"/>
                      </a:ext>
                    </a:extLst>
                  </pic:spPr>
                </pic:pic>
              </a:graphicData>
            </a:graphic>
          </wp:inline>
        </w:drawing>
      </w:r>
    </w:p>
    <w:p w14:paraId="42F6A51F" w14:textId="2A995455" w:rsidR="000D2A29" w:rsidRDefault="00294E57" w:rsidP="005D6A38">
      <w:r>
        <w:t xml:space="preserve">If you would like to see more supporting evidence, select the </w:t>
      </w:r>
      <w:r w:rsidRPr="00294E57">
        <w:rPr>
          <w:b/>
          <w:bCs/>
        </w:rPr>
        <w:t>Amendment required</w:t>
      </w:r>
      <w:r>
        <w:t xml:space="preserve"> check box under the </w:t>
      </w:r>
      <w:r w:rsidR="009F14CC">
        <w:rPr>
          <w:b/>
          <w:bCs/>
        </w:rPr>
        <w:t xml:space="preserve">Upload supporting evidence </w:t>
      </w:r>
      <w:r w:rsidR="009F14CC" w:rsidRPr="009F14CC">
        <w:t>section</w:t>
      </w:r>
      <w:r>
        <w:t xml:space="preserve"> (highlighted below).</w:t>
      </w:r>
    </w:p>
    <w:p w14:paraId="56867EDB" w14:textId="1D5C23BD" w:rsidR="00294E57" w:rsidRDefault="00294E57" w:rsidP="005D6A38">
      <w:pPr>
        <w:ind w:left="-57"/>
      </w:pPr>
      <w:r>
        <w:rPr>
          <w:noProof/>
          <w:lang w:eastAsia="en-AU"/>
        </w:rPr>
        <mc:AlternateContent>
          <mc:Choice Requires="wps">
            <w:drawing>
              <wp:anchor distT="0" distB="0" distL="114300" distR="114300" simplePos="0" relativeHeight="252010496" behindDoc="0" locked="0" layoutInCell="1" allowOverlap="1" wp14:anchorId="72D3BC3C" wp14:editId="6E373705">
                <wp:simplePos x="0" y="0"/>
                <wp:positionH relativeFrom="column">
                  <wp:posOffset>54610</wp:posOffset>
                </wp:positionH>
                <wp:positionV relativeFrom="paragraph">
                  <wp:posOffset>934403</wp:posOffset>
                </wp:positionV>
                <wp:extent cx="121227" cy="133350"/>
                <wp:effectExtent l="0" t="0" r="12700" b="19050"/>
                <wp:wrapNone/>
                <wp:docPr id="89" name="Rounded Rectangle 11" descr="Red highlight box"/>
                <wp:cNvGraphicFramePr/>
                <a:graphic xmlns:a="http://schemas.openxmlformats.org/drawingml/2006/main">
                  <a:graphicData uri="http://schemas.microsoft.com/office/word/2010/wordprocessingShape">
                    <wps:wsp>
                      <wps:cNvSpPr/>
                      <wps:spPr>
                        <a:xfrm>
                          <a:off x="0" y="0"/>
                          <a:ext cx="121227" cy="1333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7E5CD4" id="Rounded Rectangle 11" o:spid="_x0000_s1026" alt="Red highlight box" style="position:absolute;margin-left:4.3pt;margin-top:73.6pt;width:9.55pt;height:10.5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" filled="f" strokecolor="red" strokeweight="2pt"/>
            </w:pict>
          </mc:Fallback>
        </mc:AlternateContent>
      </w:r>
      <w:r>
        <w:rPr>
          <w:noProof/>
        </w:rPr>
        <w:drawing>
          <wp:inline distT="0" distB="0" distL="0" distR="0" wp14:anchorId="7327BB95" wp14:editId="1C0371EF">
            <wp:extent cx="5634000" cy="1105200"/>
            <wp:effectExtent l="38100" t="38100" r="100330" b="95250"/>
            <wp:docPr id="62" name="Picture 62" descr="Supporting evidence section of EALD declaration with check box selected and highlighted for amendment requ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upporting evidence section of EALD declaration with check box selected and highlighted for amendment required"/>
                    <pic:cNvPicPr/>
                  </pic:nvPicPr>
                  <pic:blipFill>
                    <a:blip r:embed="rId39"/>
                    <a:stretch>
                      <a:fillRect/>
                    </a:stretch>
                  </pic:blipFill>
                  <pic:spPr>
                    <a:xfrm>
                      <a:off x="0" y="0"/>
                      <a:ext cx="5634000" cy="1105200"/>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pic:spPr>
                </pic:pic>
              </a:graphicData>
            </a:graphic>
          </wp:inline>
        </w:drawing>
      </w:r>
    </w:p>
    <w:p w14:paraId="5A24E2DA" w14:textId="2F968362" w:rsidR="000D2A29" w:rsidRDefault="003A51E7" w:rsidP="005D6A38">
      <w:r>
        <w:t xml:space="preserve">Select the reason for your amendment request from the </w:t>
      </w:r>
      <w:r w:rsidRPr="003A51E7">
        <w:rPr>
          <w:b/>
          <w:bCs/>
        </w:rPr>
        <w:t>Reason</w:t>
      </w:r>
      <w:r>
        <w:t xml:space="preserve"> drop-down list (highlighted below). </w:t>
      </w:r>
    </w:p>
    <w:p w14:paraId="0FC5ED3D" w14:textId="59ABAB7D" w:rsidR="003A51E7" w:rsidRDefault="003A51E7" w:rsidP="005D6A38">
      <w:r>
        <w:t xml:space="preserve">Choose </w:t>
      </w:r>
      <w:r w:rsidRPr="003A51E7">
        <w:rPr>
          <w:b/>
          <w:bCs/>
        </w:rPr>
        <w:t>Please correct the information highlighted in the yellow box/es</w:t>
      </w:r>
      <w:r>
        <w:t xml:space="preserve"> </w:t>
      </w:r>
      <w:r w:rsidR="000D2A29">
        <w:t>(highlighted below) to ask</w:t>
      </w:r>
      <w:r>
        <w:t xml:space="preserve"> the student to amend any of their responses in</w:t>
      </w:r>
      <w:r w:rsidR="00BD441F">
        <w:t xml:space="preserve"> one of</w:t>
      </w:r>
      <w:r>
        <w:t xml:space="preserve"> the tables.</w:t>
      </w:r>
    </w:p>
    <w:p w14:paraId="04F413AD" w14:textId="5696878A" w:rsidR="003A51E7" w:rsidRDefault="000D2A29" w:rsidP="005D6A38">
      <w:r>
        <w:t>If you would like to see more supporting evidence, the document/s are incomplete, or they cannot be opened, then c</w:t>
      </w:r>
      <w:r w:rsidR="003A51E7">
        <w:t xml:space="preserve">hoose </w:t>
      </w:r>
      <w:r>
        <w:t>one</w:t>
      </w:r>
      <w:r w:rsidR="003A51E7">
        <w:t xml:space="preserve"> of the reasons related to the supporting evidence.</w:t>
      </w:r>
    </w:p>
    <w:p w14:paraId="2FB4B97D" w14:textId="6FA3DBF3" w:rsidR="003A51E7" w:rsidRDefault="00365C1F" w:rsidP="005D6A38">
      <w:pPr>
        <w:ind w:left="-57"/>
      </w:pPr>
      <w:r>
        <w:rPr>
          <w:noProof/>
        </w:rPr>
        <mc:AlternateContent>
          <mc:Choice Requires="wpg">
            <w:drawing>
              <wp:anchor distT="0" distB="0" distL="114300" distR="114300" simplePos="0" relativeHeight="252008448" behindDoc="0" locked="0" layoutInCell="1" allowOverlap="1" wp14:anchorId="7C39F61B" wp14:editId="4AC477DD">
                <wp:simplePos x="0" y="0"/>
                <wp:positionH relativeFrom="column">
                  <wp:posOffset>180975</wp:posOffset>
                </wp:positionH>
                <wp:positionV relativeFrom="paragraph">
                  <wp:posOffset>481330</wp:posOffset>
                </wp:positionV>
                <wp:extent cx="5146675" cy="1562100"/>
                <wp:effectExtent l="0" t="0" r="15875" b="19050"/>
                <wp:wrapNone/>
                <wp:docPr id="517577174" name="Group 5"/>
                <wp:cNvGraphicFramePr/>
                <a:graphic xmlns:a="http://schemas.openxmlformats.org/drawingml/2006/main">
                  <a:graphicData uri="http://schemas.microsoft.com/office/word/2010/wordprocessingGroup">
                    <wpg:wgp>
                      <wpg:cNvGrpSpPr/>
                      <wpg:grpSpPr>
                        <a:xfrm>
                          <a:off x="0" y="0"/>
                          <a:ext cx="5146675" cy="1562100"/>
                          <a:chOff x="0" y="0"/>
                          <a:chExt cx="5146675" cy="1562100"/>
                        </a:xfrm>
                      </wpg:grpSpPr>
                      <wps:wsp>
                        <wps:cNvPr id="30" name="Rounded Rectangle 11" descr="Red highlight box"/>
                        <wps:cNvSpPr/>
                        <wps:spPr>
                          <a:xfrm>
                            <a:off x="0" y="1362075"/>
                            <a:ext cx="2552700" cy="2000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ounded Rectangle 11" descr="Red highlight box"/>
                        <wps:cNvSpPr/>
                        <wps:spPr>
                          <a:xfrm>
                            <a:off x="0" y="714375"/>
                            <a:ext cx="2552700" cy="2000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ounded Rectangle 11" descr="Red highlight box"/>
                        <wps:cNvSpPr/>
                        <wps:spPr>
                          <a:xfrm>
                            <a:off x="4953000" y="0"/>
                            <a:ext cx="193675" cy="18351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A3DD4DE" id="Group 5" o:spid="_x0000_s1026" style="position:absolute;margin-left:14.25pt;margin-top:37.9pt;width:405.25pt;height:123pt;z-index:252008448" coordsize="51466,15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">
                <v:roundrect id="Rounded Rectangle 11" o:spid="_x0000_s1027" alt="Red highlight box" style="position:absolute;top:13620;width:25527;height:2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" filled="f" strokecolor="red" strokeweight="2pt"/>
                <v:roundrect id="Rounded Rectangle 11" o:spid="_x0000_s1028" alt="Red highlight box" style="position:absolute;top:7143;width:25527;height:2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" filled="f" strokecolor="red" strokeweight="2pt"/>
                <v:roundrect id="Rounded Rectangle 11" o:spid="_x0000_s1029" alt="Red highlight box" style="position:absolute;left:49530;width:1936;height:18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" filled="f" strokecolor="red" strokeweight="2pt"/>
              </v:group>
            </w:pict>
          </mc:Fallback>
        </mc:AlternateContent>
      </w:r>
      <w:r w:rsidR="003A51E7">
        <w:rPr>
          <w:noProof/>
        </w:rPr>
        <w:drawing>
          <wp:inline distT="0" distB="0" distL="0" distR="0" wp14:anchorId="777A18F8" wp14:editId="02263018">
            <wp:extent cx="5432400" cy="2340000"/>
            <wp:effectExtent l="38100" t="38100" r="92710" b="98425"/>
            <wp:docPr id="27" name="Picture 27" descr="Request further information dropdown list, with dropdown arrow highlighted, and two amendment option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Request further information dropdown list, with dropdown arrow highlighted, and two amendment options highlighted"/>
                    <pic:cNvPicPr/>
                  </pic:nvPicPr>
                  <pic:blipFill>
                    <a:blip r:embed="rId40"/>
                    <a:stretch>
                      <a:fillRect/>
                    </a:stretch>
                  </pic:blipFill>
                  <pic:spPr>
                    <a:xfrm>
                      <a:off x="0" y="0"/>
                      <a:ext cx="5432400" cy="2340000"/>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pic:spPr>
                </pic:pic>
              </a:graphicData>
            </a:graphic>
          </wp:inline>
        </w:drawing>
      </w:r>
    </w:p>
    <w:p w14:paraId="17A6AE50" w14:textId="1C24362E" w:rsidR="00072150" w:rsidRDefault="00E12BFE" w:rsidP="008A379E">
      <w:r>
        <w:lastRenderedPageBreak/>
        <w:t>Enter</w:t>
      </w:r>
      <w:r w:rsidR="00072150">
        <w:t xml:space="preserve"> details in the </w:t>
      </w:r>
      <w:r w:rsidR="003A51E7">
        <w:rPr>
          <w:b/>
        </w:rPr>
        <w:t>I</w:t>
      </w:r>
      <w:r w:rsidR="00FB6A83" w:rsidRPr="00FB6A83">
        <w:rPr>
          <w:b/>
        </w:rPr>
        <w:t>nstructions</w:t>
      </w:r>
      <w:r w:rsidR="00FB6A83">
        <w:t xml:space="preserve"> text box about any amendment/s or further information </w:t>
      </w:r>
      <w:r w:rsidR="0059004A">
        <w:t xml:space="preserve">that you would like </w:t>
      </w:r>
      <w:r w:rsidR="00FB6A83">
        <w:t>the student</w:t>
      </w:r>
      <w:r w:rsidR="0059004A">
        <w:t xml:space="preserve"> to provide</w:t>
      </w:r>
      <w:r w:rsidR="00FB6A83">
        <w:t>.</w:t>
      </w:r>
    </w:p>
    <w:p w14:paraId="79FB04AD" w14:textId="59AC9EA5" w:rsidR="00FB6A83" w:rsidRDefault="0059004A" w:rsidP="008A379E">
      <w:r>
        <w:t>Click on</w:t>
      </w:r>
      <w:r w:rsidR="00FB6A83">
        <w:t xml:space="preserve"> the </w:t>
      </w:r>
      <w:r w:rsidR="00FB6A83" w:rsidRPr="00FB6A83">
        <w:rPr>
          <w:b/>
        </w:rPr>
        <w:t>Req</w:t>
      </w:r>
      <w:r>
        <w:rPr>
          <w:b/>
        </w:rPr>
        <w:t>uest</w:t>
      </w:r>
      <w:r w:rsidR="00FB6A83" w:rsidRPr="00FB6A83">
        <w:rPr>
          <w:b/>
        </w:rPr>
        <w:t xml:space="preserve"> further information </w:t>
      </w:r>
      <w:r>
        <w:t>button</w:t>
      </w:r>
      <w:r w:rsidR="00FB6A83">
        <w:t xml:space="preserve"> (highlighted below)</w:t>
      </w:r>
      <w:r>
        <w:t xml:space="preserve"> to submit this request to the student</w:t>
      </w:r>
      <w:r w:rsidR="00FB6A83">
        <w:t>.</w:t>
      </w:r>
    </w:p>
    <w:p w14:paraId="129CCAFF" w14:textId="7E49E60A" w:rsidR="00025DBA" w:rsidRDefault="00F16DA5" w:rsidP="00CE2CE2">
      <w:pPr>
        <w:ind w:left="-57"/>
      </w:pPr>
      <w:r>
        <w:rPr>
          <w:noProof/>
          <w:lang w:eastAsia="en-AU"/>
        </w:rPr>
        <mc:AlternateContent>
          <mc:Choice Requires="wps">
            <w:drawing>
              <wp:anchor distT="0" distB="0" distL="114300" distR="114300" simplePos="0" relativeHeight="252012544" behindDoc="0" locked="0" layoutInCell="1" allowOverlap="1" wp14:anchorId="2B3B9095" wp14:editId="57469D92">
                <wp:simplePos x="0" y="0"/>
                <wp:positionH relativeFrom="column">
                  <wp:posOffset>66675</wp:posOffset>
                </wp:positionH>
                <wp:positionV relativeFrom="paragraph">
                  <wp:posOffset>2195513</wp:posOffset>
                </wp:positionV>
                <wp:extent cx="1476375" cy="276225"/>
                <wp:effectExtent l="0" t="0" r="28575" b="28575"/>
                <wp:wrapNone/>
                <wp:docPr id="92" name="Rounded Rectangle 11" descr="Red highlight box"/>
                <wp:cNvGraphicFramePr/>
                <a:graphic xmlns:a="http://schemas.openxmlformats.org/drawingml/2006/main">
                  <a:graphicData uri="http://schemas.microsoft.com/office/word/2010/wordprocessingShape">
                    <wps:wsp>
                      <wps:cNvSpPr/>
                      <wps:spPr>
                        <a:xfrm>
                          <a:off x="0" y="0"/>
                          <a:ext cx="1476375" cy="2762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A64028" id="Rounded Rectangle 11" o:spid="_x0000_s1026" alt="Red highlight box" style="position:absolute;margin-left:5.25pt;margin-top:172.9pt;width:116.25pt;height:21.7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" filled="f" strokecolor="red" strokeweight="2pt"/>
            </w:pict>
          </mc:Fallback>
        </mc:AlternateContent>
      </w:r>
      <w:r w:rsidR="00CE2CE2">
        <w:rPr>
          <w:noProof/>
        </w:rPr>
        <w:drawing>
          <wp:inline distT="0" distB="0" distL="0" distR="0" wp14:anchorId="740B14CE" wp14:editId="591A0CF5">
            <wp:extent cx="5810400" cy="2492751"/>
            <wp:effectExtent l="38100" t="38100" r="95250" b="98425"/>
            <wp:docPr id="10" name="Picture 10" descr="Instructions text box for teacher to enter details for the student to amend dec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nstructions text box for teacher to enter details for the student to amend declaration"/>
                    <pic:cNvPicPr/>
                  </pic:nvPicPr>
                  <pic:blipFill>
                    <a:blip r:embed="rId41"/>
                    <a:stretch>
                      <a:fillRect/>
                    </a:stretch>
                  </pic:blipFill>
                  <pic:spPr>
                    <a:xfrm>
                      <a:off x="0" y="0"/>
                      <a:ext cx="5810400" cy="2492751"/>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pic:spPr>
                </pic:pic>
              </a:graphicData>
            </a:graphic>
          </wp:inline>
        </w:drawing>
      </w:r>
    </w:p>
    <w:p w14:paraId="59B9D5D3" w14:textId="08E83B2E" w:rsidR="00847887" w:rsidRPr="005D6A38" w:rsidRDefault="0059004A" w:rsidP="005D6A38">
      <w:r>
        <w:t xml:space="preserve">The student will </w:t>
      </w:r>
      <w:r w:rsidR="007638A4">
        <w:t xml:space="preserve">need to log in to the student portal again and </w:t>
      </w:r>
      <w:r>
        <w:t>amend their declaration</w:t>
      </w:r>
      <w:r w:rsidR="007638A4">
        <w:t xml:space="preserve"> as requested.</w:t>
      </w:r>
    </w:p>
    <w:p w14:paraId="3BD70985" w14:textId="497990B8" w:rsidR="00B3194B" w:rsidRDefault="007638A4" w:rsidP="005D6A38">
      <w:r>
        <w:t>T</w:t>
      </w:r>
      <w:r w:rsidR="0059004A">
        <w:t>he section</w:t>
      </w:r>
      <w:r w:rsidR="00B3194B">
        <w:t>/s</w:t>
      </w:r>
      <w:r>
        <w:t xml:space="preserve"> for amendment will be</w:t>
      </w:r>
      <w:r w:rsidR="0059004A">
        <w:t xml:space="preserve"> </w:t>
      </w:r>
      <w:r w:rsidR="00B3194B">
        <w:t xml:space="preserve">highlighted </w:t>
      </w:r>
      <w:r>
        <w:t>in yellow</w:t>
      </w:r>
      <w:r w:rsidR="00BA007A">
        <w:t>,</w:t>
      </w:r>
      <w:r>
        <w:t xml:space="preserve"> </w:t>
      </w:r>
      <w:r w:rsidR="003116C1">
        <w:t>so</w:t>
      </w:r>
      <w:r w:rsidR="00F20105">
        <w:t xml:space="preserve"> </w:t>
      </w:r>
      <w:r w:rsidR="003116C1">
        <w:t>they can</w:t>
      </w:r>
      <w:r w:rsidR="00B3194B">
        <w:t xml:space="preserve"> edit their details </w:t>
      </w:r>
      <w:r>
        <w:t>and/</w:t>
      </w:r>
      <w:r w:rsidR="00B3194B">
        <w:t xml:space="preserve">or add further </w:t>
      </w:r>
      <w:r w:rsidR="00F20105">
        <w:t xml:space="preserve">supporting </w:t>
      </w:r>
      <w:r w:rsidR="00B3194B">
        <w:t>evidence.</w:t>
      </w:r>
    </w:p>
    <w:p w14:paraId="26184140" w14:textId="2AD81B94" w:rsidR="001E076C" w:rsidRDefault="00847887" w:rsidP="003422C8">
      <w:pPr>
        <w:ind w:left="-57"/>
      </w:pPr>
      <w:r>
        <w:rPr>
          <w:noProof/>
          <w:lang w:eastAsia="en-AU"/>
        </w:rPr>
        <mc:AlternateContent>
          <mc:Choice Requires="wps">
            <w:drawing>
              <wp:anchor distT="0" distB="0" distL="114300" distR="114300" simplePos="0" relativeHeight="252043264" behindDoc="0" locked="0" layoutInCell="1" allowOverlap="1" wp14:anchorId="3FA6C153" wp14:editId="5B832E9B">
                <wp:simplePos x="0" y="0"/>
                <wp:positionH relativeFrom="column">
                  <wp:posOffset>61913</wp:posOffset>
                </wp:positionH>
                <wp:positionV relativeFrom="paragraph">
                  <wp:posOffset>800418</wp:posOffset>
                </wp:positionV>
                <wp:extent cx="1600200" cy="389793"/>
                <wp:effectExtent l="0" t="0" r="19050" b="10795"/>
                <wp:wrapNone/>
                <wp:docPr id="8" name="Rounded Rectangle 11" descr="Red highlight box"/>
                <wp:cNvGraphicFramePr/>
                <a:graphic xmlns:a="http://schemas.openxmlformats.org/drawingml/2006/main">
                  <a:graphicData uri="http://schemas.microsoft.com/office/word/2010/wordprocessingShape">
                    <wps:wsp>
                      <wps:cNvSpPr/>
                      <wps:spPr>
                        <a:xfrm>
                          <a:off x="0" y="0"/>
                          <a:ext cx="1600200" cy="389793"/>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F351C3" id="Rounded Rectangle 11" o:spid="_x0000_s1026" alt="Red highlight box" style="position:absolute;margin-left:4.9pt;margin-top:63.05pt;width:126pt;height:30.7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" filled="f" strokecolor="red" strokeweight="2pt"/>
            </w:pict>
          </mc:Fallback>
        </mc:AlternateContent>
      </w:r>
      <w:r w:rsidR="001E076C">
        <w:rPr>
          <w:noProof/>
        </w:rPr>
        <w:drawing>
          <wp:inline distT="0" distB="0" distL="0" distR="0" wp14:anchorId="22F232AD" wp14:editId="607F4877">
            <wp:extent cx="5800203" cy="2200275"/>
            <wp:effectExtent l="38100" t="38100" r="86360" b="85725"/>
            <wp:docPr id="19" name="Picture 19" descr="Instructions for the student to amend their declaration with the Amend EAL/D declaration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structions for the student to amend their declaration with the Amend EAL/D declaration button highlighted"/>
                    <pic:cNvPicPr>
                      <a:picLocks noChangeAspect="1" noChangeArrowheads="1"/>
                    </pic:cNvPicPr>
                  </pic:nvPicPr>
                  <pic:blipFill>
                    <a:blip r:embed="rId42"/>
                    <a:stretch>
                      <a:fillRect/>
                    </a:stretch>
                  </pic:blipFill>
                  <pic:spPr bwMode="auto">
                    <a:xfrm>
                      <a:off x="0" y="0"/>
                      <a:ext cx="5800832" cy="2200514"/>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pic:spPr>
                </pic:pic>
              </a:graphicData>
            </a:graphic>
          </wp:inline>
        </w:drawing>
      </w:r>
    </w:p>
    <w:p w14:paraId="4951130C" w14:textId="50330F47" w:rsidR="007638A4" w:rsidRPr="005D6A38" w:rsidRDefault="00B3194B" w:rsidP="005D6A38">
      <w:r>
        <w:t>The student will not be able to amend any other section/s of their declaration.</w:t>
      </w:r>
    </w:p>
    <w:p w14:paraId="58468297" w14:textId="34552274" w:rsidR="007638A4" w:rsidRDefault="007638A4" w:rsidP="005D6A38">
      <w:r>
        <w:t>When the student has amended their declaration, they will submit it again</w:t>
      </w:r>
      <w:r w:rsidR="00F84097">
        <w:t xml:space="preserve"> for your</w:t>
      </w:r>
      <w:r>
        <w:t xml:space="preserve"> review.</w:t>
      </w:r>
    </w:p>
    <w:p w14:paraId="50A68283" w14:textId="4B59C229" w:rsidR="00D05E6B" w:rsidRPr="005D6A38" w:rsidRDefault="007638A4" w:rsidP="005D6A38">
      <w:r>
        <w:t xml:space="preserve">If you see any further error/s in their declaration, </w:t>
      </w:r>
      <w:r w:rsidR="00F84097">
        <w:t>you can</w:t>
      </w:r>
      <w:r>
        <w:t xml:space="preserve"> repeat the </w:t>
      </w:r>
      <w:r w:rsidR="007724BF">
        <w:t>process</w:t>
      </w:r>
      <w:r>
        <w:t xml:space="preserve"> </w:t>
      </w:r>
      <w:r w:rsidRPr="005D6A38">
        <w:t>above</w:t>
      </w:r>
      <w:r>
        <w:t xml:space="preserve"> to request further amendment/s</w:t>
      </w:r>
      <w:r w:rsidR="00F84097">
        <w:t xml:space="preserve"> or information</w:t>
      </w:r>
      <w:r>
        <w:t>.</w:t>
      </w:r>
      <w:r w:rsidR="00D05E6B">
        <w:br w:type="page"/>
      </w:r>
    </w:p>
    <w:p w14:paraId="6413A6DC" w14:textId="25FB8F0F" w:rsidR="00A8799F" w:rsidRDefault="008A379E" w:rsidP="004A3BE3">
      <w:pPr>
        <w:pStyle w:val="Heading2"/>
      </w:pPr>
      <w:bookmarkStart w:id="18" w:name="_Toc167982078"/>
      <w:r>
        <w:lastRenderedPageBreak/>
        <w:t xml:space="preserve">Step 5: </w:t>
      </w:r>
      <w:r w:rsidR="002A3EE8">
        <w:t>E</w:t>
      </w:r>
      <w:r w:rsidR="00D30535">
        <w:t>ndorse</w:t>
      </w:r>
      <w:r w:rsidR="002A3EE8">
        <w:t>ment</w:t>
      </w:r>
      <w:r w:rsidR="00A8799F">
        <w:t xml:space="preserve"> </w:t>
      </w:r>
      <w:r w:rsidR="005246AC">
        <w:t>of students’ EAL/D declarations</w:t>
      </w:r>
      <w:bookmarkEnd w:id="18"/>
    </w:p>
    <w:p w14:paraId="5E17965D" w14:textId="541405DC" w:rsidR="001F4233" w:rsidRDefault="00353EF1" w:rsidP="005D6A38">
      <w:r>
        <w:t>S</w:t>
      </w:r>
      <w:r w:rsidR="00EC2B7E">
        <w:t xml:space="preserve">croll down to the </w:t>
      </w:r>
      <w:r w:rsidR="002A3EE8">
        <w:rPr>
          <w:b/>
        </w:rPr>
        <w:t>Endorse</w:t>
      </w:r>
      <w:r w:rsidR="00957E91" w:rsidRPr="00DF2B88">
        <w:rPr>
          <w:b/>
        </w:rPr>
        <w:t xml:space="preserve"> </w:t>
      </w:r>
      <w:r w:rsidR="00AA3897">
        <w:rPr>
          <w:b/>
        </w:rPr>
        <w:t>d</w:t>
      </w:r>
      <w:r w:rsidR="008A07F5" w:rsidRPr="00DF2B88">
        <w:rPr>
          <w:b/>
        </w:rPr>
        <w:t>eclaration</w:t>
      </w:r>
      <w:r>
        <w:t xml:space="preserve"> section</w:t>
      </w:r>
      <w:r w:rsidR="00EC2B7E">
        <w:t>.</w:t>
      </w:r>
    </w:p>
    <w:p w14:paraId="60F530FE" w14:textId="1F31A769" w:rsidR="002E2A17" w:rsidRDefault="001D03D2" w:rsidP="005D6A38">
      <w:r>
        <w:t>Select</w:t>
      </w:r>
      <w:r w:rsidR="001C118C">
        <w:t xml:space="preserve"> </w:t>
      </w:r>
      <w:r w:rsidR="001C118C" w:rsidRPr="005D6A38">
        <w:t>either</w:t>
      </w:r>
      <w:r w:rsidR="00EC2B7E" w:rsidRPr="00865AE4">
        <w:rPr>
          <w:b/>
        </w:rPr>
        <w:t xml:space="preserve"> </w:t>
      </w:r>
      <w:r w:rsidR="002A3EE8" w:rsidRPr="00502B6B">
        <w:rPr>
          <w:bCs/>
        </w:rPr>
        <w:t>the</w:t>
      </w:r>
      <w:r w:rsidR="003F16FB">
        <w:rPr>
          <w:b/>
        </w:rPr>
        <w:t xml:space="preserve"> student is </w:t>
      </w:r>
      <w:r w:rsidR="002A3EE8">
        <w:rPr>
          <w:b/>
        </w:rPr>
        <w:t>eligible</w:t>
      </w:r>
      <w:r w:rsidR="006171B6" w:rsidRPr="006171B6">
        <w:rPr>
          <w:bCs/>
        </w:rPr>
        <w:t>,</w:t>
      </w:r>
      <w:r w:rsidR="00EC2B7E">
        <w:t xml:space="preserve"> or </w:t>
      </w:r>
      <w:r w:rsidR="002A3EE8" w:rsidRPr="00502B6B">
        <w:rPr>
          <w:bCs/>
        </w:rPr>
        <w:t>the</w:t>
      </w:r>
      <w:r w:rsidR="002A3EE8">
        <w:rPr>
          <w:b/>
        </w:rPr>
        <w:t xml:space="preserve"> student is </w:t>
      </w:r>
      <w:r w:rsidR="00183644">
        <w:rPr>
          <w:b/>
        </w:rPr>
        <w:t>in</w:t>
      </w:r>
      <w:r w:rsidR="002A3EE8">
        <w:rPr>
          <w:b/>
        </w:rPr>
        <w:t>eligible</w:t>
      </w:r>
      <w:r w:rsidR="002E2A17">
        <w:t>.</w:t>
      </w:r>
    </w:p>
    <w:p w14:paraId="52BC3E39" w14:textId="22EEA6FE" w:rsidR="002A3EE8" w:rsidRDefault="00502B6B" w:rsidP="005D6A38">
      <w:r>
        <w:t xml:space="preserve">If you </w:t>
      </w:r>
      <w:r w:rsidR="00D04656">
        <w:t>select</w:t>
      </w:r>
      <w:r>
        <w:t xml:space="preserve"> the </w:t>
      </w:r>
      <w:r w:rsidRPr="00D04656">
        <w:rPr>
          <w:b/>
          <w:bCs/>
        </w:rPr>
        <w:t>student is eligible</w:t>
      </w:r>
      <w:r>
        <w:t xml:space="preserve">, </w:t>
      </w:r>
      <w:r w:rsidR="00C8090E">
        <w:t>choose</w:t>
      </w:r>
      <w:r w:rsidR="002A3EE8">
        <w:t xml:space="preserve"> the option that best describes </w:t>
      </w:r>
      <w:r w:rsidR="00C8090E">
        <w:t>their</w:t>
      </w:r>
      <w:r w:rsidR="002A3EE8">
        <w:t xml:space="preserve"> eligibility from the five options.</w:t>
      </w:r>
    </w:p>
    <w:p w14:paraId="0410410D" w14:textId="63CEE32C" w:rsidR="008A7539" w:rsidRDefault="002A3EE8" w:rsidP="00684833">
      <w:pPr>
        <w:ind w:left="-57"/>
      </w:pPr>
      <w:r>
        <w:rPr>
          <w:noProof/>
        </w:rPr>
        <w:drawing>
          <wp:inline distT="0" distB="0" distL="0" distR="0" wp14:anchorId="1C4C02B6" wp14:editId="4408908A">
            <wp:extent cx="4838400" cy="2289600"/>
            <wp:effectExtent l="0" t="0" r="635" b="0"/>
            <wp:docPr id="1207880565" name="Picture 1" descr="Endorse declaration section with five eligibility options for teacher to 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80565" name="Picture 1" descr="Endorse declaration section with five eligibility options for teacher to select"/>
                    <pic:cNvPicPr/>
                  </pic:nvPicPr>
                  <pic:blipFill rotWithShape="1">
                    <a:blip r:embed="rId43"/>
                    <a:srcRect b="43475"/>
                    <a:stretch/>
                  </pic:blipFill>
                  <pic:spPr bwMode="auto">
                    <a:xfrm>
                      <a:off x="0" y="0"/>
                      <a:ext cx="4838400" cy="2289600"/>
                    </a:xfrm>
                    <a:prstGeom prst="rect">
                      <a:avLst/>
                    </a:prstGeom>
                    <a:ln>
                      <a:noFill/>
                    </a:ln>
                    <a:extLst>
                      <a:ext uri="{53640926-AAD7-44D8-BBD7-CCE9431645EC}">
                        <a14:shadowObscured xmlns:a14="http://schemas.microsoft.com/office/drawing/2010/main"/>
                      </a:ext>
                    </a:extLst>
                  </pic:spPr>
                </pic:pic>
              </a:graphicData>
            </a:graphic>
          </wp:inline>
        </w:drawing>
      </w:r>
    </w:p>
    <w:p w14:paraId="1657F923" w14:textId="77777777" w:rsidR="00C8090E" w:rsidRPr="005D6A38" w:rsidRDefault="00C8090E" w:rsidP="005D6A38">
      <w:r>
        <w:t xml:space="preserve">It is optional to provide an explanation in the </w:t>
      </w:r>
      <w:r w:rsidRPr="001F4233">
        <w:rPr>
          <w:b/>
          <w:bCs/>
        </w:rPr>
        <w:t>Comment</w:t>
      </w:r>
      <w:r>
        <w:t xml:space="preserve"> text box.</w:t>
      </w:r>
    </w:p>
    <w:p w14:paraId="47FD81F1" w14:textId="77777777" w:rsidR="00C8090E" w:rsidRDefault="00C8090E" w:rsidP="005D6A38">
      <w:r>
        <w:t xml:space="preserve">Click on the </w:t>
      </w:r>
      <w:r>
        <w:rPr>
          <w:b/>
        </w:rPr>
        <w:t>Submit</w:t>
      </w:r>
      <w:r>
        <w:t xml:space="preserve"> button (highlighted below), to submit your </w:t>
      </w:r>
      <w:r w:rsidRPr="005D6A38">
        <w:t>endorsement</w:t>
      </w:r>
      <w:r>
        <w:t>.</w:t>
      </w:r>
    </w:p>
    <w:p w14:paraId="4F05EF24" w14:textId="179DE071" w:rsidR="00C8090E" w:rsidRDefault="00C8090E" w:rsidP="00684833">
      <w:pPr>
        <w:ind w:left="-57"/>
        <w:jc w:val="both"/>
      </w:pPr>
      <w:r>
        <w:rPr>
          <w:noProof/>
          <w:lang w:eastAsia="en-AU"/>
        </w:rPr>
        <mc:AlternateContent>
          <mc:Choice Requires="wps">
            <w:drawing>
              <wp:anchor distT="0" distB="0" distL="114300" distR="114300" simplePos="0" relativeHeight="251855872" behindDoc="0" locked="0" layoutInCell="1" allowOverlap="1" wp14:anchorId="11FC38A1" wp14:editId="3CEE6C48">
                <wp:simplePos x="0" y="0"/>
                <wp:positionH relativeFrom="column">
                  <wp:posOffset>114300</wp:posOffset>
                </wp:positionH>
                <wp:positionV relativeFrom="paragraph">
                  <wp:posOffset>3767455</wp:posOffset>
                </wp:positionV>
                <wp:extent cx="659448" cy="238125"/>
                <wp:effectExtent l="0" t="0" r="26670" b="28575"/>
                <wp:wrapNone/>
                <wp:docPr id="2" name="Rounded Rectangle 2" descr="Red highlight box"/>
                <wp:cNvGraphicFramePr/>
                <a:graphic xmlns:a="http://schemas.openxmlformats.org/drawingml/2006/main">
                  <a:graphicData uri="http://schemas.microsoft.com/office/word/2010/wordprocessingShape">
                    <wps:wsp>
                      <wps:cNvSpPr/>
                      <wps:spPr>
                        <a:xfrm>
                          <a:off x="0" y="0"/>
                          <a:ext cx="659448" cy="23812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C85815" id="Rounded Rectangle 2" o:spid="_x0000_s1026" alt="Red highlight box" style="position:absolute;margin-left:9pt;margin-top:296.65pt;width:51.95pt;height:18.7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" filled="f" strokecolor="red" strokeweight="2pt"/>
            </w:pict>
          </mc:Fallback>
        </mc:AlternateContent>
      </w:r>
      <w:r>
        <w:rPr>
          <w:noProof/>
        </w:rPr>
        <w:drawing>
          <wp:inline distT="0" distB="0" distL="0" distR="0" wp14:anchorId="1E869B18" wp14:editId="1C7BD1E9">
            <wp:extent cx="4932000" cy="4140000"/>
            <wp:effectExtent l="0" t="0" r="2540" b="0"/>
            <wp:docPr id="672480370" name="Picture 4" descr="Endorse declaration section with student is eligible selected and the Submi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80370" name="Picture 4" descr="Endorse declaration section with student is eligible selected and the Submit button highlighted"/>
                    <pic:cNvPicPr/>
                  </pic:nvPicPr>
                  <pic:blipFill>
                    <a:blip r:embed="rId44"/>
                    <a:stretch>
                      <a:fillRect/>
                    </a:stretch>
                  </pic:blipFill>
                  <pic:spPr>
                    <a:xfrm>
                      <a:off x="0" y="0"/>
                      <a:ext cx="4932000" cy="4140000"/>
                    </a:xfrm>
                    <a:prstGeom prst="rect">
                      <a:avLst/>
                    </a:prstGeom>
                  </pic:spPr>
                </pic:pic>
              </a:graphicData>
            </a:graphic>
          </wp:inline>
        </w:drawing>
      </w:r>
    </w:p>
    <w:p w14:paraId="2251097C" w14:textId="4EF01C7E" w:rsidR="00EF48C1" w:rsidRDefault="00EF48C1" w:rsidP="00EF48C1">
      <w:r>
        <w:t xml:space="preserve">You will see a reminder that the </w:t>
      </w:r>
      <w:r w:rsidR="00EF3F77">
        <w:t xml:space="preserve">next step is for the </w:t>
      </w:r>
      <w:r>
        <w:t xml:space="preserve">declaration </w:t>
      </w:r>
      <w:r w:rsidR="00EF3F77">
        <w:t>to</w:t>
      </w:r>
      <w:r>
        <w:t xml:space="preserve"> be </w:t>
      </w:r>
      <w:r w:rsidR="006A6A73">
        <w:t>approved</w:t>
      </w:r>
      <w:r>
        <w:t xml:space="preserve"> by your principal, deputy principal or delegate.</w:t>
      </w:r>
    </w:p>
    <w:p w14:paraId="1C940C1D" w14:textId="1433CD20" w:rsidR="00EF48C1" w:rsidRDefault="00EF48C1" w:rsidP="00EF48C1">
      <w:r>
        <w:lastRenderedPageBreak/>
        <w:t xml:space="preserve">Click on the </w:t>
      </w:r>
      <w:r>
        <w:rPr>
          <w:b/>
        </w:rPr>
        <w:t>Continue</w:t>
      </w:r>
      <w:r>
        <w:t xml:space="preserve"> button (highlighted below) to proceed.</w:t>
      </w:r>
    </w:p>
    <w:p w14:paraId="20838E6C" w14:textId="59B75F27" w:rsidR="00EF48C1" w:rsidRPr="005D6A38" w:rsidRDefault="00EF48C1" w:rsidP="005D6A38">
      <w:pPr>
        <w:ind w:left="-57"/>
      </w:pPr>
      <w:r>
        <w:rPr>
          <w:noProof/>
          <w:lang w:eastAsia="en-AU"/>
        </w:rPr>
        <mc:AlternateContent>
          <mc:Choice Requires="wps">
            <w:drawing>
              <wp:anchor distT="0" distB="0" distL="114300" distR="114300" simplePos="0" relativeHeight="252045312" behindDoc="0" locked="0" layoutInCell="1" allowOverlap="1" wp14:anchorId="2859B5B0" wp14:editId="529FD370">
                <wp:simplePos x="0" y="0"/>
                <wp:positionH relativeFrom="column">
                  <wp:posOffset>123825</wp:posOffset>
                </wp:positionH>
                <wp:positionV relativeFrom="paragraph">
                  <wp:posOffset>1443355</wp:posOffset>
                </wp:positionV>
                <wp:extent cx="2643188" cy="266857"/>
                <wp:effectExtent l="0" t="0" r="24130" b="19050"/>
                <wp:wrapNone/>
                <wp:docPr id="15" name="Rounded Rectangle 100" descr="Red highlight box"/>
                <wp:cNvGraphicFramePr/>
                <a:graphic xmlns:a="http://schemas.openxmlformats.org/drawingml/2006/main">
                  <a:graphicData uri="http://schemas.microsoft.com/office/word/2010/wordprocessingShape">
                    <wps:wsp>
                      <wps:cNvSpPr/>
                      <wps:spPr>
                        <a:xfrm>
                          <a:off x="0" y="0"/>
                          <a:ext cx="2643188" cy="266857"/>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E95EFC" id="Rounded Rectangle 100" o:spid="_x0000_s1026" alt="Red highlight box" style="position:absolute;margin-left:9.75pt;margin-top:113.65pt;width:208.15pt;height:21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" filled="f" strokecolor="red" strokeweight="2pt"/>
            </w:pict>
          </mc:Fallback>
        </mc:AlternateContent>
      </w:r>
      <w:r>
        <w:rPr>
          <w:noProof/>
          <w:lang w:eastAsia="en-AU"/>
        </w:rPr>
        <w:drawing>
          <wp:inline distT="0" distB="0" distL="0" distR="0" wp14:anchorId="3B80DD8A" wp14:editId="5878327E">
            <wp:extent cx="2894400" cy="1800000"/>
            <wp:effectExtent l="38100" t="38100" r="96520" b="86360"/>
            <wp:docPr id="20" name="Picture 20" descr="Advice to teacher that the next step is principal or delegate endorsement, with the Continue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dvice to teacher that the next step is principal or delegate endorsement, with the Continue button highlighted"/>
                    <pic:cNvPicPr/>
                  </pic:nvPicPr>
                  <pic:blipFill>
                    <a:blip r:embed="rId45"/>
                    <a:stretch>
                      <a:fillRect/>
                    </a:stretch>
                  </pic:blipFill>
                  <pic:spPr>
                    <a:xfrm>
                      <a:off x="0" y="0"/>
                      <a:ext cx="2894400" cy="180000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22BCCC27" w14:textId="3C53C608" w:rsidR="00AA3897" w:rsidRDefault="00AA3897" w:rsidP="005D6A38">
      <w:r>
        <w:t xml:space="preserve">If you select the </w:t>
      </w:r>
      <w:r w:rsidRPr="00D04656">
        <w:rPr>
          <w:b/>
          <w:bCs/>
        </w:rPr>
        <w:t xml:space="preserve">student is </w:t>
      </w:r>
      <w:r w:rsidR="00690DC9">
        <w:rPr>
          <w:b/>
          <w:bCs/>
        </w:rPr>
        <w:t>in</w:t>
      </w:r>
      <w:r w:rsidRPr="00D04656">
        <w:rPr>
          <w:b/>
          <w:bCs/>
        </w:rPr>
        <w:t>eligible</w:t>
      </w:r>
      <w:r>
        <w:t xml:space="preserve">, choose the option </w:t>
      </w:r>
      <w:r w:rsidRPr="005D6A38">
        <w:t>that</w:t>
      </w:r>
      <w:r>
        <w:t xml:space="preserve"> best describes their eligibility from the five options.</w:t>
      </w:r>
    </w:p>
    <w:p w14:paraId="6264577F" w14:textId="77777777" w:rsidR="00834854" w:rsidRDefault="00834854" w:rsidP="005D6A38">
      <w:r>
        <w:t xml:space="preserve">It is optional to provide an explanation in the </w:t>
      </w:r>
      <w:r w:rsidRPr="001F4233">
        <w:rPr>
          <w:b/>
          <w:bCs/>
        </w:rPr>
        <w:t>Comment</w:t>
      </w:r>
      <w:r>
        <w:t xml:space="preserve"> </w:t>
      </w:r>
      <w:r w:rsidRPr="005D6A38">
        <w:t>text</w:t>
      </w:r>
      <w:r>
        <w:t xml:space="preserve"> box.</w:t>
      </w:r>
    </w:p>
    <w:p w14:paraId="768D1E98" w14:textId="3622E0BB" w:rsidR="009153C6" w:rsidRDefault="009153C6" w:rsidP="005D6A38">
      <w:r>
        <w:t xml:space="preserve">Click on the </w:t>
      </w:r>
      <w:r>
        <w:rPr>
          <w:b/>
        </w:rPr>
        <w:t>Submit</w:t>
      </w:r>
      <w:r>
        <w:t xml:space="preserve"> button (highlighted below), to submit </w:t>
      </w:r>
      <w:r w:rsidRPr="005D6A38">
        <w:t>your</w:t>
      </w:r>
      <w:r>
        <w:t xml:space="preserve"> </w:t>
      </w:r>
      <w:r w:rsidR="00502B6B">
        <w:t>endorsement</w:t>
      </w:r>
      <w:r w:rsidR="00685E46">
        <w:t xml:space="preserve"> of this student’s declaration</w:t>
      </w:r>
      <w:r>
        <w:t>.</w:t>
      </w:r>
    </w:p>
    <w:p w14:paraId="4740421A" w14:textId="77777777" w:rsidR="002E2A17" w:rsidRPr="005D6A38" w:rsidRDefault="004A03C2" w:rsidP="005D6A38">
      <w:pPr>
        <w:ind w:left="-57"/>
      </w:pPr>
      <w:r>
        <w:rPr>
          <w:noProof/>
          <w:lang w:eastAsia="en-AU"/>
        </w:rPr>
        <mc:AlternateContent>
          <mc:Choice Requires="wps">
            <w:drawing>
              <wp:anchor distT="0" distB="0" distL="114300" distR="114300" simplePos="0" relativeHeight="251921408" behindDoc="0" locked="0" layoutInCell="1" allowOverlap="1" wp14:anchorId="03C4F402" wp14:editId="36CCAD83">
                <wp:simplePos x="0" y="0"/>
                <wp:positionH relativeFrom="column">
                  <wp:posOffset>152400</wp:posOffset>
                </wp:positionH>
                <wp:positionV relativeFrom="paragraph">
                  <wp:posOffset>3785870</wp:posOffset>
                </wp:positionV>
                <wp:extent cx="666750" cy="234696"/>
                <wp:effectExtent l="0" t="0" r="19050" b="13335"/>
                <wp:wrapNone/>
                <wp:docPr id="73" name="Rounded Rectangle 73" descr="Red highlight box"/>
                <wp:cNvGraphicFramePr/>
                <a:graphic xmlns:a="http://schemas.openxmlformats.org/drawingml/2006/main">
                  <a:graphicData uri="http://schemas.microsoft.com/office/word/2010/wordprocessingShape">
                    <wps:wsp>
                      <wps:cNvSpPr/>
                      <wps:spPr>
                        <a:xfrm>
                          <a:off x="0" y="0"/>
                          <a:ext cx="666750" cy="234696"/>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1E5FEC" id="Rounded Rectangle 73" o:spid="_x0000_s1026" alt="Red highlight box" style="position:absolute;margin-left:12pt;margin-top:298.1pt;width:52.5pt;height:18.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" filled="f" strokecolor="red" strokeweight="2pt"/>
            </w:pict>
          </mc:Fallback>
        </mc:AlternateContent>
      </w:r>
      <w:r>
        <w:rPr>
          <w:noProof/>
          <w:lang w:eastAsia="en-AU"/>
        </w:rPr>
        <w:drawing>
          <wp:inline distT="0" distB="0" distL="0" distR="0" wp14:anchorId="47A64447" wp14:editId="3ABA817D">
            <wp:extent cx="4953600" cy="4140000"/>
            <wp:effectExtent l="38100" t="38100" r="95250" b="89535"/>
            <wp:docPr id="81" name="Picture 81" descr="Endorse declaration section with student is ineligible selected and the Submit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Endorse declaration section with student is ineligible selected and the Submit button highlighted"/>
                    <pic:cNvPicPr/>
                  </pic:nvPicPr>
                  <pic:blipFill>
                    <a:blip r:embed="rId46"/>
                    <a:stretch>
                      <a:fillRect/>
                    </a:stretch>
                  </pic:blipFill>
                  <pic:spPr>
                    <a:xfrm>
                      <a:off x="0" y="0"/>
                      <a:ext cx="4953600" cy="414000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4F4C03E7" w14:textId="77777777" w:rsidR="005D6A38" w:rsidRDefault="005D6A38">
      <w:pPr>
        <w:spacing w:after="200"/>
      </w:pPr>
      <w:r>
        <w:br w:type="page"/>
      </w:r>
    </w:p>
    <w:p w14:paraId="57F34910" w14:textId="323E847E" w:rsidR="00690DC9" w:rsidRDefault="00477479" w:rsidP="008A7539">
      <w:r>
        <w:lastRenderedPageBreak/>
        <w:t xml:space="preserve">You will see </w:t>
      </w:r>
      <w:r w:rsidR="00AF4A4D">
        <w:t>the</w:t>
      </w:r>
      <w:r>
        <w:t xml:space="preserve"> warning</w:t>
      </w:r>
      <w:r w:rsidR="00AF4A4D">
        <w:t xml:space="preserve"> below</w:t>
      </w:r>
      <w:r>
        <w:t>.</w:t>
      </w:r>
    </w:p>
    <w:p w14:paraId="0AC68D70" w14:textId="15898656" w:rsidR="00477479" w:rsidRDefault="00477479" w:rsidP="008A7539">
      <w:r>
        <w:t xml:space="preserve">Click on the </w:t>
      </w:r>
      <w:r w:rsidR="000770EE">
        <w:rPr>
          <w:b/>
        </w:rPr>
        <w:t>Continue</w:t>
      </w:r>
      <w:r>
        <w:t xml:space="preserve"> button (highlighted below) to proceed</w:t>
      </w:r>
      <w:r w:rsidR="00201AE7">
        <w:t xml:space="preserve"> or</w:t>
      </w:r>
      <w:r>
        <w:t xml:space="preserve"> on the </w:t>
      </w:r>
      <w:r w:rsidR="000770EE">
        <w:rPr>
          <w:b/>
        </w:rPr>
        <w:t>Cancel</w:t>
      </w:r>
      <w:r>
        <w:t xml:space="preserve"> button </w:t>
      </w:r>
      <w:r w:rsidR="000770EE">
        <w:t>to</w:t>
      </w:r>
      <w:r>
        <w:t xml:space="preserve"> return to the </w:t>
      </w:r>
      <w:r w:rsidR="006A6A73">
        <w:rPr>
          <w:b/>
        </w:rPr>
        <w:t>Endorse</w:t>
      </w:r>
      <w:r w:rsidRPr="00191154">
        <w:rPr>
          <w:b/>
        </w:rPr>
        <w:t xml:space="preserve"> </w:t>
      </w:r>
      <w:r w:rsidR="00685E46">
        <w:rPr>
          <w:b/>
        </w:rPr>
        <w:t>d</w:t>
      </w:r>
      <w:r w:rsidR="008A07F5" w:rsidRPr="00191154">
        <w:rPr>
          <w:b/>
        </w:rPr>
        <w:t>eclaration</w:t>
      </w:r>
      <w:r>
        <w:t xml:space="preserve"> </w:t>
      </w:r>
      <w:r w:rsidR="00AA3897">
        <w:t>section</w:t>
      </w:r>
      <w:r w:rsidR="00EF3F77">
        <w:t xml:space="preserve"> and change your </w:t>
      </w:r>
      <w:r w:rsidR="006A6A73">
        <w:t>endorsement</w:t>
      </w:r>
      <w:r>
        <w:t>.</w:t>
      </w:r>
    </w:p>
    <w:p w14:paraId="21E980D2" w14:textId="191814B5" w:rsidR="009B4F62" w:rsidRDefault="003F25B1" w:rsidP="003F25B1">
      <w:pPr>
        <w:ind w:left="-57"/>
      </w:pPr>
      <w:r>
        <w:rPr>
          <w:noProof/>
          <w:lang w:eastAsia="en-AU"/>
        </w:rPr>
        <mc:AlternateContent>
          <mc:Choice Requires="wps">
            <w:drawing>
              <wp:anchor distT="0" distB="0" distL="114300" distR="114300" simplePos="0" relativeHeight="251923456" behindDoc="0" locked="0" layoutInCell="1" allowOverlap="1" wp14:anchorId="2BBBD3E1" wp14:editId="6529503B">
                <wp:simplePos x="0" y="0"/>
                <wp:positionH relativeFrom="column">
                  <wp:posOffset>1323975</wp:posOffset>
                </wp:positionH>
                <wp:positionV relativeFrom="paragraph">
                  <wp:posOffset>996315</wp:posOffset>
                </wp:positionV>
                <wp:extent cx="1238250" cy="232222"/>
                <wp:effectExtent l="0" t="0" r="19050" b="15875"/>
                <wp:wrapNone/>
                <wp:docPr id="74" name="Rounded Rectangle 74" descr="Red highlight box"/>
                <wp:cNvGraphicFramePr/>
                <a:graphic xmlns:a="http://schemas.openxmlformats.org/drawingml/2006/main">
                  <a:graphicData uri="http://schemas.microsoft.com/office/word/2010/wordprocessingShape">
                    <wps:wsp>
                      <wps:cNvSpPr/>
                      <wps:spPr>
                        <a:xfrm>
                          <a:off x="0" y="0"/>
                          <a:ext cx="1238250" cy="232222"/>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A7F657" id="Rounded Rectangle 74" o:spid="_x0000_s1026" alt="Red highlight box" style="position:absolute;margin-left:104.25pt;margin-top:78.45pt;width:97.5pt;height:18.3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" filled="f" strokecolor="red" strokeweight="2pt"/>
            </w:pict>
          </mc:Fallback>
        </mc:AlternateContent>
      </w:r>
      <w:r w:rsidR="000770EE">
        <w:rPr>
          <w:noProof/>
          <w:lang w:eastAsia="en-AU"/>
        </w:rPr>
        <w:drawing>
          <wp:inline distT="0" distB="0" distL="0" distR="0" wp14:anchorId="0754FEE5" wp14:editId="127AC629">
            <wp:extent cx="2664000" cy="1260000"/>
            <wp:effectExtent l="38100" t="38100" r="98425" b="92710"/>
            <wp:docPr id="87" name="Picture 87" descr="Warning to the teacher that not recommending endorsement may affect the student's ability to enrol in the Year 12 EAL/D ATAR course. The Continue button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Warning to the teacher that not recommending endorsement may affect the student's ability to enrol in the Year 12 EAL/D ATAR course. The Continue button is highlighted"/>
                    <pic:cNvPicPr/>
                  </pic:nvPicPr>
                  <pic:blipFill>
                    <a:blip r:embed="rId47"/>
                    <a:stretch>
                      <a:fillRect/>
                    </a:stretch>
                  </pic:blipFill>
                  <pic:spPr>
                    <a:xfrm>
                      <a:off x="0" y="0"/>
                      <a:ext cx="2664000" cy="126000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3EB82BB3" w14:textId="1A4EF66F" w:rsidR="003F16FB" w:rsidRDefault="00EF48C1" w:rsidP="00A03B93">
      <w:r>
        <w:t xml:space="preserve">When you have </w:t>
      </w:r>
      <w:r w:rsidR="007724BF">
        <w:t xml:space="preserve">completed your </w:t>
      </w:r>
      <w:r w:rsidR="006A1E3B">
        <w:t>endorsement</w:t>
      </w:r>
      <w:r>
        <w:t>, y</w:t>
      </w:r>
      <w:r w:rsidR="008A7539">
        <w:t xml:space="preserve">ou will return to the </w:t>
      </w:r>
      <w:r w:rsidR="00957E91">
        <w:rPr>
          <w:b/>
        </w:rPr>
        <w:t xml:space="preserve">EAL/D </w:t>
      </w:r>
      <w:r w:rsidR="008A07F5">
        <w:rPr>
          <w:b/>
        </w:rPr>
        <w:t>Declarations</w:t>
      </w:r>
      <w:r w:rsidR="008A7539">
        <w:t xml:space="preserve"> screen. </w:t>
      </w:r>
    </w:p>
    <w:p w14:paraId="3E8A05BB" w14:textId="77777777" w:rsidR="00B157DF" w:rsidRDefault="00EC2B7E" w:rsidP="00A03B93">
      <w:r>
        <w:t xml:space="preserve">The </w:t>
      </w:r>
      <w:r w:rsidRPr="00776445">
        <w:rPr>
          <w:b/>
        </w:rPr>
        <w:t>Status</w:t>
      </w:r>
      <w:r>
        <w:t xml:space="preserve"> column show</w:t>
      </w:r>
      <w:r w:rsidR="00D6678A">
        <w:t>s</w:t>
      </w:r>
      <w:r>
        <w:t xml:space="preserve"> as </w:t>
      </w:r>
      <w:r w:rsidRPr="00776445">
        <w:rPr>
          <w:b/>
        </w:rPr>
        <w:t>Submitted</w:t>
      </w:r>
      <w:r w:rsidR="008512FF">
        <w:rPr>
          <w:b/>
        </w:rPr>
        <w:t xml:space="preserve"> </w:t>
      </w:r>
      <w:r w:rsidR="00DB246B">
        <w:t>and t</w:t>
      </w:r>
      <w:r>
        <w:t xml:space="preserve">he </w:t>
      </w:r>
      <w:r w:rsidRPr="00776445">
        <w:rPr>
          <w:b/>
        </w:rPr>
        <w:t>Sub status</w:t>
      </w:r>
      <w:r>
        <w:t xml:space="preserve"> column show</w:t>
      </w:r>
      <w:r w:rsidR="00637D14">
        <w:t>s</w:t>
      </w:r>
      <w:r>
        <w:t xml:space="preserve"> as </w:t>
      </w:r>
      <w:r w:rsidRPr="00776445">
        <w:rPr>
          <w:b/>
        </w:rPr>
        <w:t>Teacher endorsed</w:t>
      </w:r>
      <w:r w:rsidR="000C27E1">
        <w:rPr>
          <w:b/>
        </w:rPr>
        <w:t xml:space="preserve"> </w:t>
      </w:r>
      <w:r w:rsidR="000C27E1" w:rsidRPr="008512FF">
        <w:t>(</w:t>
      </w:r>
      <w:r w:rsidR="00DB246B">
        <w:t xml:space="preserve">both </w:t>
      </w:r>
      <w:r w:rsidR="000C27E1" w:rsidRPr="008512FF">
        <w:t>highlighted below)</w:t>
      </w:r>
      <w:r>
        <w:t>.</w:t>
      </w:r>
      <w:r w:rsidR="001028D9">
        <w:t xml:space="preserve"> </w:t>
      </w:r>
    </w:p>
    <w:p w14:paraId="152625AF" w14:textId="4A231283" w:rsidR="00F265BA" w:rsidRDefault="00EC2B7E" w:rsidP="00A03B93">
      <w:r>
        <w:t xml:space="preserve">The </w:t>
      </w:r>
      <w:r w:rsidRPr="00776445">
        <w:rPr>
          <w:b/>
        </w:rPr>
        <w:t>Requires attention by me</w:t>
      </w:r>
      <w:r w:rsidR="00F83119">
        <w:t xml:space="preserve"> column will now </w:t>
      </w:r>
      <w:r w:rsidR="00F265BA">
        <w:t>be</w:t>
      </w:r>
      <w:r w:rsidR="00F83119">
        <w:t xml:space="preserve"> blank, </w:t>
      </w:r>
      <w:r w:rsidR="00F265BA">
        <w:t>to show that you have endorse</w:t>
      </w:r>
      <w:r w:rsidR="001B42D8">
        <w:t xml:space="preserve">d </w:t>
      </w:r>
      <w:r w:rsidR="00F265BA">
        <w:t xml:space="preserve">your students’ </w:t>
      </w:r>
      <w:r w:rsidR="006E346D">
        <w:t xml:space="preserve">EAL/D </w:t>
      </w:r>
      <w:r w:rsidR="00F265BA">
        <w:t xml:space="preserve">eligibility </w:t>
      </w:r>
      <w:r w:rsidR="008A07F5">
        <w:t>declarations</w:t>
      </w:r>
      <w:r w:rsidR="00F265BA">
        <w:t>.</w:t>
      </w:r>
    </w:p>
    <w:p w14:paraId="461F0FD1" w14:textId="417BA5B7" w:rsidR="00F75B06" w:rsidRDefault="00AE1E65" w:rsidP="00A03B93">
      <w:r>
        <w:t>T</w:t>
      </w:r>
      <w:r w:rsidR="00F75B06">
        <w:t xml:space="preserve">he </w:t>
      </w:r>
      <w:r w:rsidR="00F75B06" w:rsidRPr="00F75B06">
        <w:rPr>
          <w:b/>
          <w:bCs/>
        </w:rPr>
        <w:t>Requires action</w:t>
      </w:r>
      <w:r w:rsidR="00F75B06">
        <w:t xml:space="preserve"> </w:t>
      </w:r>
      <w:r>
        <w:t>total</w:t>
      </w:r>
      <w:r w:rsidR="00F75B06">
        <w:t xml:space="preserve"> </w:t>
      </w:r>
      <w:r>
        <w:t>will</w:t>
      </w:r>
      <w:r w:rsidR="009E099D">
        <w:t xml:space="preserve"> </w:t>
      </w:r>
      <w:r w:rsidR="00F75B06">
        <w:t>reduce</w:t>
      </w:r>
      <w:r>
        <w:t xml:space="preserve"> as you </w:t>
      </w:r>
      <w:r w:rsidR="00B85AB6">
        <w:t xml:space="preserve">complete your </w:t>
      </w:r>
      <w:r>
        <w:t>students’ EAL/D eligibility declarations</w:t>
      </w:r>
      <w:r w:rsidR="00F75B06">
        <w:t>.</w:t>
      </w:r>
    </w:p>
    <w:p w14:paraId="738055CE" w14:textId="0032CD78" w:rsidR="00477479" w:rsidRDefault="00365C1F" w:rsidP="000770EE">
      <w:pPr>
        <w:ind w:left="-57"/>
        <w:rPr>
          <w:b/>
        </w:rPr>
      </w:pPr>
      <w:r>
        <w:rPr>
          <w:b/>
          <w:noProof/>
        </w:rPr>
        <mc:AlternateContent>
          <mc:Choice Requires="wpg">
            <w:drawing>
              <wp:anchor distT="0" distB="0" distL="114300" distR="114300" simplePos="0" relativeHeight="252015616" behindDoc="0" locked="0" layoutInCell="1" allowOverlap="1" wp14:anchorId="380129B8" wp14:editId="4B17D376">
                <wp:simplePos x="0" y="0"/>
                <wp:positionH relativeFrom="column">
                  <wp:posOffset>2419350</wp:posOffset>
                </wp:positionH>
                <wp:positionV relativeFrom="paragraph">
                  <wp:posOffset>1304925</wp:posOffset>
                </wp:positionV>
                <wp:extent cx="1476375" cy="152400"/>
                <wp:effectExtent l="0" t="0" r="28575" b="19050"/>
                <wp:wrapNone/>
                <wp:docPr id="431549744" name="Group 6"/>
                <wp:cNvGraphicFramePr/>
                <a:graphic xmlns:a="http://schemas.openxmlformats.org/drawingml/2006/main">
                  <a:graphicData uri="http://schemas.microsoft.com/office/word/2010/wordprocessingGroup">
                    <wpg:wgp>
                      <wpg:cNvGrpSpPr/>
                      <wpg:grpSpPr>
                        <a:xfrm>
                          <a:off x="0" y="0"/>
                          <a:ext cx="1476375" cy="152400"/>
                          <a:chOff x="0" y="0"/>
                          <a:chExt cx="1476375" cy="152400"/>
                        </a:xfrm>
                      </wpg:grpSpPr>
                      <wps:wsp>
                        <wps:cNvPr id="21" name="Rounded Rectangle 21" descr="Red highlight box"/>
                        <wps:cNvSpPr/>
                        <wps:spPr>
                          <a:xfrm>
                            <a:off x="781050" y="0"/>
                            <a:ext cx="695325" cy="1524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ounded Rectangle 21" descr="Red highlight box"/>
                        <wps:cNvSpPr/>
                        <wps:spPr>
                          <a:xfrm>
                            <a:off x="0" y="0"/>
                            <a:ext cx="566737" cy="1524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39F7CA" id="Group 6" o:spid="_x0000_s1026" style="position:absolute;margin-left:190.5pt;margin-top:102.75pt;width:116.25pt;height:12pt;z-index:252015616" coordsize="14763,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">
                <v:roundrect id="Rounded Rectangle 21" o:spid="_x0000_s1027" alt="Red highlight box" style="position:absolute;left:7810;width:6953;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" filled="f" strokecolor="red" strokeweight="2pt"/>
                <v:roundrect id="Rounded Rectangle 21" o:spid="_x0000_s1028" alt="Red highlight box" style="position:absolute;width:5667;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" filled="f" strokecolor="red" strokeweight="2pt"/>
              </v:group>
            </w:pict>
          </mc:Fallback>
        </mc:AlternateContent>
      </w:r>
      <w:r w:rsidR="00F75B06">
        <w:rPr>
          <w:b/>
          <w:noProof/>
        </w:rPr>
        <w:drawing>
          <wp:inline distT="0" distB="0" distL="0" distR="0" wp14:anchorId="3A87625B" wp14:editId="5AC3FF5C">
            <wp:extent cx="4604400" cy="1656000"/>
            <wp:effectExtent l="38100" t="38100" r="100965" b="97155"/>
            <wp:docPr id="82" name="Picture 82" descr="EAL/D teacher final view of declarations with Submitted highlighted in Status column and Teacher endorsed highlighted in Sub statu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EAL/D teacher final view of declarations with Submitted highlighted in Status column and Teacher endorsed highlighted in Sub status column"/>
                    <pic:cNvPicPr/>
                  </pic:nvPicPr>
                  <pic:blipFill rotWithShape="1">
                    <a:blip r:embed="rId48"/>
                    <a:srcRect b="10013"/>
                    <a:stretch/>
                  </pic:blipFill>
                  <pic:spPr bwMode="auto">
                    <a:xfrm>
                      <a:off x="0" y="0"/>
                      <a:ext cx="4604400" cy="1656000"/>
                    </a:xfrm>
                    <a:prstGeom prst="rect">
                      <a:avLst/>
                    </a:prstGeom>
                    <a:ln w="6350"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ysClr val="window" lastClr="FFFFFF">
                          <a:lumMod val="75000"/>
                          <a:alpha val="40000"/>
                        </a:sysClr>
                      </a:outerShdw>
                    </a:effectLst>
                    <a:extLst>
                      <a:ext uri="{53640926-AAD7-44D8-BBD7-CCE9431645EC}">
                        <a14:shadowObscured xmlns:a14="http://schemas.microsoft.com/office/drawing/2010/main"/>
                      </a:ext>
                    </a:extLst>
                  </pic:spPr>
                </pic:pic>
              </a:graphicData>
            </a:graphic>
          </wp:inline>
        </w:drawing>
      </w:r>
    </w:p>
    <w:p w14:paraId="1B6A58B9" w14:textId="59DA838D" w:rsidR="006A1E3B" w:rsidRDefault="006A1E3B">
      <w:pPr>
        <w:rPr>
          <w:b/>
        </w:rPr>
      </w:pPr>
      <w:r>
        <w:rPr>
          <w:b/>
        </w:rPr>
        <w:br w:type="page"/>
      </w:r>
    </w:p>
    <w:p w14:paraId="557F7E1B" w14:textId="1891215D" w:rsidR="004D0B5E" w:rsidRDefault="004D0B5E" w:rsidP="004A3BE3">
      <w:pPr>
        <w:pStyle w:val="Heading2"/>
      </w:pPr>
      <w:bookmarkStart w:id="19" w:name="_Toc167982079"/>
      <w:r>
        <w:lastRenderedPageBreak/>
        <w:t xml:space="preserve">Step </w:t>
      </w:r>
      <w:r w:rsidR="008A379E">
        <w:t>6</w:t>
      </w:r>
      <w:r>
        <w:t xml:space="preserve">: </w:t>
      </w:r>
      <w:r w:rsidRPr="008D4FE7">
        <w:t xml:space="preserve">Check the SRMS </w:t>
      </w:r>
      <w:r>
        <w:t xml:space="preserve">portal </w:t>
      </w:r>
      <w:r w:rsidRPr="008D4FE7">
        <w:t>for students’ EAL/D eligibility status</w:t>
      </w:r>
      <w:bookmarkEnd w:id="19"/>
    </w:p>
    <w:p w14:paraId="1715C38D" w14:textId="158AAD4E" w:rsidR="00952443" w:rsidRDefault="00893215" w:rsidP="004D0B5E">
      <w:r>
        <w:t xml:space="preserve">At any time, you </w:t>
      </w:r>
      <w:r w:rsidR="004D0B5E">
        <w:t xml:space="preserve">can check the </w:t>
      </w:r>
      <w:r w:rsidR="00957E91">
        <w:rPr>
          <w:b/>
        </w:rPr>
        <w:t xml:space="preserve">EAL/D </w:t>
      </w:r>
      <w:r w:rsidR="00256C83">
        <w:rPr>
          <w:b/>
        </w:rPr>
        <w:t>Declarations</w:t>
      </w:r>
      <w:r w:rsidR="004D0B5E">
        <w:t xml:space="preserve"> screen in the SRMS portal to monitor the progress of students’ </w:t>
      </w:r>
      <w:r w:rsidR="00256C83">
        <w:t>declarations</w:t>
      </w:r>
      <w:r w:rsidR="004D0B5E">
        <w:t xml:space="preserve">. The </w:t>
      </w:r>
      <w:r w:rsidR="00957E91">
        <w:rPr>
          <w:b/>
        </w:rPr>
        <w:t xml:space="preserve">EAL/D </w:t>
      </w:r>
      <w:r w:rsidR="00256C83">
        <w:rPr>
          <w:b/>
        </w:rPr>
        <w:t>Declarations</w:t>
      </w:r>
      <w:r w:rsidR="00256C83">
        <w:t xml:space="preserve"> screen will update when a</w:t>
      </w:r>
      <w:r w:rsidR="004D0B5E">
        <w:t xml:space="preserve"> </w:t>
      </w:r>
      <w:r w:rsidR="00256C83">
        <w:t>declaration</w:t>
      </w:r>
      <w:r w:rsidR="004D0B5E">
        <w:t xml:space="preserve"> advances through </w:t>
      </w:r>
      <w:r w:rsidR="00952443">
        <w:t xml:space="preserve">the </w:t>
      </w:r>
      <w:r w:rsidR="00F74CF1">
        <w:t>EAL/D eligibility approval</w:t>
      </w:r>
      <w:r w:rsidR="00AB04BD">
        <w:t xml:space="preserve"> </w:t>
      </w:r>
      <w:r w:rsidR="004D0B5E">
        <w:t xml:space="preserve">stages. </w:t>
      </w:r>
    </w:p>
    <w:p w14:paraId="4BE204A3" w14:textId="371928DE" w:rsidR="00467B59" w:rsidRDefault="00893215" w:rsidP="001D76DA">
      <w:r>
        <w:t xml:space="preserve">Below are terms you will see </w:t>
      </w:r>
      <w:r w:rsidR="00AB04BD">
        <w:t>during</w:t>
      </w:r>
      <w:r>
        <w:t xml:space="preserve"> the online EAL/D eligibility </w:t>
      </w:r>
      <w:r w:rsidR="00256C83">
        <w:t>declaration</w:t>
      </w:r>
      <w:r>
        <w:t xml:space="preserve"> process that </w:t>
      </w:r>
      <w:r w:rsidR="00BF10F0">
        <w:t>relate</w:t>
      </w:r>
      <w:r>
        <w:t xml:space="preserve"> to the status and sub status of students’ </w:t>
      </w:r>
      <w:r w:rsidR="00256C83">
        <w:t>declarations</w:t>
      </w:r>
      <w:r>
        <w:t>.</w:t>
      </w:r>
    </w:p>
    <w:tbl>
      <w:tblPr>
        <w:tblStyle w:val="SCSATable"/>
        <w:tblW w:w="5000" w:type="pct"/>
        <w:tblLook w:val="04A0" w:firstRow="1" w:lastRow="0" w:firstColumn="1" w:lastColumn="0" w:noHBand="0" w:noVBand="1"/>
        <w:tblCaption w:val="Status definitions in the EAL/D eligibility declaration process"/>
        <w:tblDescription w:val="Status definitions for the various stages in the EAL/D eligibility declaration process."/>
      </w:tblPr>
      <w:tblGrid>
        <w:gridCol w:w="1271"/>
        <w:gridCol w:w="1985"/>
        <w:gridCol w:w="5760"/>
      </w:tblGrid>
      <w:tr w:rsidR="003C6F09" w:rsidRPr="003C6F09" w14:paraId="2881EBD0" w14:textId="77777777" w:rsidTr="00593A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3A92B04A" w14:textId="41210C0D" w:rsidR="003C6F09" w:rsidRPr="003C6F09" w:rsidRDefault="003C6F09" w:rsidP="003C6F09">
            <w:pPr>
              <w:spacing w:after="0"/>
            </w:pPr>
            <w:r w:rsidRPr="003C6F09">
              <w:t>Status</w:t>
            </w:r>
          </w:p>
        </w:tc>
      </w:tr>
      <w:tr w:rsidR="006227FF" w:rsidRPr="003C6F09" w14:paraId="64E08539" w14:textId="77777777" w:rsidTr="00914B69">
        <w:tc>
          <w:tcPr>
            <w:cnfStyle w:val="001000000000" w:firstRow="0" w:lastRow="0" w:firstColumn="1" w:lastColumn="0" w:oddVBand="0" w:evenVBand="0" w:oddHBand="0" w:evenHBand="0" w:firstRowFirstColumn="0" w:firstRowLastColumn="0" w:lastRowFirstColumn="0" w:lastRowLastColumn="0"/>
            <w:tcW w:w="1271" w:type="dxa"/>
            <w:tcBorders>
              <w:bottom w:val="single" w:sz="12" w:space="0" w:color="BD9FCF"/>
            </w:tcBorders>
          </w:tcPr>
          <w:p w14:paraId="1B4057BE" w14:textId="77777777" w:rsidR="006227FF" w:rsidRPr="003C6F09" w:rsidRDefault="006227FF" w:rsidP="003C6F09">
            <w:pPr>
              <w:spacing w:after="0"/>
              <w:rPr>
                <w:b/>
                <w:bCs/>
              </w:rPr>
            </w:pPr>
            <w:r w:rsidRPr="003C6F09">
              <w:rPr>
                <w:b/>
                <w:bCs/>
              </w:rPr>
              <w:t>New</w:t>
            </w:r>
          </w:p>
        </w:tc>
        <w:tc>
          <w:tcPr>
            <w:tcW w:w="7745" w:type="dxa"/>
            <w:gridSpan w:val="2"/>
            <w:tcBorders>
              <w:bottom w:val="single" w:sz="12" w:space="0" w:color="BD9FCF"/>
            </w:tcBorders>
          </w:tcPr>
          <w:p w14:paraId="0E72CAF3"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student has started but not yet submitted their EAL/D eligibility declaration.</w:t>
            </w:r>
          </w:p>
        </w:tc>
      </w:tr>
      <w:tr w:rsidR="006227FF" w:rsidRPr="003C6F09" w14:paraId="7B34612B" w14:textId="77777777" w:rsidTr="00914B69">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12" w:space="0" w:color="BD9FCF"/>
            </w:tcBorders>
          </w:tcPr>
          <w:p w14:paraId="1463B759" w14:textId="77777777" w:rsidR="006227FF" w:rsidRPr="003C6F09" w:rsidRDefault="006227FF" w:rsidP="003C6F09">
            <w:pPr>
              <w:spacing w:after="0"/>
              <w:rPr>
                <w:b/>
                <w:bCs/>
              </w:rPr>
            </w:pPr>
            <w:r w:rsidRPr="003C6F09">
              <w:rPr>
                <w:b/>
                <w:bCs/>
              </w:rPr>
              <w:t>Submitted</w:t>
            </w:r>
          </w:p>
        </w:tc>
        <w:tc>
          <w:tcPr>
            <w:tcW w:w="7745" w:type="dxa"/>
            <w:gridSpan w:val="2"/>
            <w:tcBorders>
              <w:top w:val="single" w:sz="12" w:space="0" w:color="BD9FCF"/>
            </w:tcBorders>
          </w:tcPr>
          <w:p w14:paraId="507D8A6D"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EAL/D eligibility declaration has been submitted and is awaiting a determination from the teacher and principal or delegate.</w:t>
            </w:r>
          </w:p>
        </w:tc>
      </w:tr>
      <w:tr w:rsidR="006227FF" w:rsidRPr="003C6F09" w14:paraId="18BF86A1" w14:textId="77777777" w:rsidTr="00593A5C">
        <w:tc>
          <w:tcPr>
            <w:cnfStyle w:val="001000000000" w:firstRow="0" w:lastRow="0" w:firstColumn="1" w:lastColumn="0" w:oddVBand="0" w:evenVBand="0" w:oddHBand="0" w:evenHBand="0" w:firstRowFirstColumn="0" w:firstRowLastColumn="0" w:lastRowFirstColumn="0" w:lastRowLastColumn="0"/>
            <w:tcW w:w="1271" w:type="dxa"/>
            <w:vMerge/>
          </w:tcPr>
          <w:p w14:paraId="2380AC34" w14:textId="77777777" w:rsidR="006227FF" w:rsidRPr="003C6F09" w:rsidRDefault="006227FF" w:rsidP="003C6F09">
            <w:pPr>
              <w:spacing w:after="0"/>
              <w:rPr>
                <w:b/>
                <w:bCs/>
              </w:rPr>
            </w:pPr>
          </w:p>
        </w:tc>
        <w:tc>
          <w:tcPr>
            <w:tcW w:w="1985" w:type="dxa"/>
          </w:tcPr>
          <w:p w14:paraId="1A5B0ADA"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rPr>
                <w:b/>
                <w:bCs/>
              </w:rPr>
            </w:pPr>
            <w:r w:rsidRPr="003C6F09">
              <w:rPr>
                <w:b/>
                <w:bCs/>
              </w:rPr>
              <w:t>(no sub status)</w:t>
            </w:r>
          </w:p>
        </w:tc>
        <w:tc>
          <w:tcPr>
            <w:tcW w:w="5760" w:type="dxa"/>
          </w:tcPr>
          <w:p w14:paraId="31BC1D5F"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EAL/D eligibility declaration is awaiting verification and a recommended endorsement from the EAL/D teacher.</w:t>
            </w:r>
          </w:p>
        </w:tc>
      </w:tr>
      <w:tr w:rsidR="006227FF" w:rsidRPr="003C6F09" w14:paraId="6ACCFD67" w14:textId="77777777" w:rsidTr="00914B69">
        <w:tc>
          <w:tcPr>
            <w:cnfStyle w:val="001000000000" w:firstRow="0" w:lastRow="0" w:firstColumn="1" w:lastColumn="0" w:oddVBand="0" w:evenVBand="0" w:oddHBand="0" w:evenHBand="0" w:firstRowFirstColumn="0" w:firstRowLastColumn="0" w:lastRowFirstColumn="0" w:lastRowLastColumn="0"/>
            <w:tcW w:w="1271" w:type="dxa"/>
            <w:vMerge/>
            <w:tcBorders>
              <w:bottom w:val="single" w:sz="12" w:space="0" w:color="BD9FCF"/>
            </w:tcBorders>
          </w:tcPr>
          <w:p w14:paraId="069C7C0C" w14:textId="77777777" w:rsidR="006227FF" w:rsidRPr="003C6F09" w:rsidRDefault="006227FF" w:rsidP="003C6F09">
            <w:pPr>
              <w:spacing w:after="0"/>
              <w:rPr>
                <w:b/>
                <w:bCs/>
              </w:rPr>
            </w:pPr>
          </w:p>
        </w:tc>
        <w:tc>
          <w:tcPr>
            <w:tcW w:w="1985" w:type="dxa"/>
            <w:tcBorders>
              <w:bottom w:val="single" w:sz="12" w:space="0" w:color="BD9FCF"/>
            </w:tcBorders>
          </w:tcPr>
          <w:p w14:paraId="3C4F9C9F"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rPr>
                <w:b/>
                <w:bCs/>
              </w:rPr>
            </w:pPr>
            <w:r w:rsidRPr="003C6F09">
              <w:rPr>
                <w:b/>
                <w:bCs/>
              </w:rPr>
              <w:t>Teacher endorsed</w:t>
            </w:r>
          </w:p>
        </w:tc>
        <w:tc>
          <w:tcPr>
            <w:tcW w:w="5760" w:type="dxa"/>
            <w:tcBorders>
              <w:bottom w:val="single" w:sz="12" w:space="0" w:color="BD9FCF"/>
            </w:tcBorders>
          </w:tcPr>
          <w:p w14:paraId="55384572"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EAL/D teacher has verified and recommended endorsement of this EAL/D eligibility declaration, which can now be endorsed and published by the principal or delegate.</w:t>
            </w:r>
          </w:p>
        </w:tc>
      </w:tr>
      <w:tr w:rsidR="006227FF" w:rsidRPr="003C6F09" w14:paraId="58A01D2A" w14:textId="77777777" w:rsidTr="00914B69">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BD9FCF"/>
              <w:bottom w:val="single" w:sz="12" w:space="0" w:color="BD9FCF"/>
            </w:tcBorders>
          </w:tcPr>
          <w:p w14:paraId="55225433" w14:textId="77777777" w:rsidR="006227FF" w:rsidRPr="003C6F09" w:rsidRDefault="006227FF" w:rsidP="003C6F09">
            <w:pPr>
              <w:spacing w:after="0"/>
              <w:rPr>
                <w:b/>
                <w:bCs/>
              </w:rPr>
            </w:pPr>
            <w:r w:rsidRPr="003C6F09">
              <w:rPr>
                <w:b/>
                <w:bCs/>
              </w:rPr>
              <w:t>Info required</w:t>
            </w:r>
          </w:p>
        </w:tc>
        <w:tc>
          <w:tcPr>
            <w:tcW w:w="7745" w:type="dxa"/>
            <w:gridSpan w:val="2"/>
            <w:tcBorders>
              <w:top w:val="single" w:sz="12" w:space="0" w:color="BD9FCF"/>
              <w:bottom w:val="single" w:sz="12" w:space="0" w:color="BD9FCF"/>
            </w:tcBorders>
          </w:tcPr>
          <w:p w14:paraId="21050511" w14:textId="0827BDA6"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 xml:space="preserve">The EAL/D teacher has requested further information or amendments from the student. Once provided, </w:t>
            </w:r>
            <w:r w:rsidR="003C430B" w:rsidRPr="003C6F09">
              <w:t>the</w:t>
            </w:r>
            <w:r w:rsidRPr="003C6F09">
              <w:t xml:space="preserve"> EAL/D eligibility declaration will return to the ‘Submitted’ status.</w:t>
            </w:r>
          </w:p>
        </w:tc>
      </w:tr>
      <w:tr w:rsidR="006227FF" w:rsidRPr="003C6F09" w14:paraId="52BD58B9" w14:textId="77777777" w:rsidTr="00914B69">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12" w:space="0" w:color="BD9FCF"/>
            </w:tcBorders>
          </w:tcPr>
          <w:p w14:paraId="118BB2BF" w14:textId="77777777" w:rsidR="006227FF" w:rsidRPr="003C6F09" w:rsidRDefault="006227FF" w:rsidP="003C6F09">
            <w:pPr>
              <w:spacing w:after="0"/>
              <w:rPr>
                <w:b/>
                <w:bCs/>
              </w:rPr>
            </w:pPr>
            <w:r w:rsidRPr="003C6F09">
              <w:rPr>
                <w:b/>
                <w:bCs/>
              </w:rPr>
              <w:t>Finalised</w:t>
            </w:r>
          </w:p>
        </w:tc>
        <w:tc>
          <w:tcPr>
            <w:tcW w:w="7745" w:type="dxa"/>
            <w:gridSpan w:val="2"/>
            <w:tcBorders>
              <w:top w:val="single" w:sz="12" w:space="0" w:color="BD9FCF"/>
            </w:tcBorders>
          </w:tcPr>
          <w:p w14:paraId="3754FEBD"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EAL/D eligibility status has been determined and published by the school or, in the case of a review, by the Authority.</w:t>
            </w:r>
          </w:p>
        </w:tc>
      </w:tr>
      <w:tr w:rsidR="006227FF" w:rsidRPr="003C6F09" w14:paraId="0DEEE244" w14:textId="77777777" w:rsidTr="00593A5C">
        <w:tc>
          <w:tcPr>
            <w:cnfStyle w:val="001000000000" w:firstRow="0" w:lastRow="0" w:firstColumn="1" w:lastColumn="0" w:oddVBand="0" w:evenVBand="0" w:oddHBand="0" w:evenHBand="0" w:firstRowFirstColumn="0" w:firstRowLastColumn="0" w:lastRowFirstColumn="0" w:lastRowLastColumn="0"/>
            <w:tcW w:w="1271" w:type="dxa"/>
            <w:vMerge/>
          </w:tcPr>
          <w:p w14:paraId="450196A9" w14:textId="77777777" w:rsidR="006227FF" w:rsidRPr="003C6F09" w:rsidRDefault="006227FF" w:rsidP="003C6F09">
            <w:pPr>
              <w:spacing w:after="0"/>
              <w:rPr>
                <w:b/>
                <w:bCs/>
              </w:rPr>
            </w:pPr>
          </w:p>
        </w:tc>
        <w:tc>
          <w:tcPr>
            <w:tcW w:w="1985" w:type="dxa"/>
          </w:tcPr>
          <w:p w14:paraId="68FDA8FC"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rPr>
                <w:b/>
                <w:bCs/>
              </w:rPr>
            </w:pPr>
            <w:r w:rsidRPr="003C6F09">
              <w:rPr>
                <w:b/>
                <w:bCs/>
              </w:rPr>
              <w:t>Eligible</w:t>
            </w:r>
          </w:p>
        </w:tc>
        <w:tc>
          <w:tcPr>
            <w:tcW w:w="5760" w:type="dxa"/>
          </w:tcPr>
          <w:p w14:paraId="6648B259"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declaration has been assessed as eligible.</w:t>
            </w:r>
          </w:p>
        </w:tc>
      </w:tr>
      <w:tr w:rsidR="006227FF" w:rsidRPr="003C6F09" w14:paraId="6176FC78" w14:textId="77777777" w:rsidTr="00914B69">
        <w:tc>
          <w:tcPr>
            <w:cnfStyle w:val="001000000000" w:firstRow="0" w:lastRow="0" w:firstColumn="1" w:lastColumn="0" w:oddVBand="0" w:evenVBand="0" w:oddHBand="0" w:evenHBand="0" w:firstRowFirstColumn="0" w:firstRowLastColumn="0" w:lastRowFirstColumn="0" w:lastRowLastColumn="0"/>
            <w:tcW w:w="1271" w:type="dxa"/>
            <w:vMerge/>
            <w:tcBorders>
              <w:bottom w:val="single" w:sz="12" w:space="0" w:color="BD9FCF"/>
            </w:tcBorders>
          </w:tcPr>
          <w:p w14:paraId="206B0DB1" w14:textId="77777777" w:rsidR="006227FF" w:rsidRPr="003C6F09" w:rsidRDefault="006227FF" w:rsidP="003C6F09">
            <w:pPr>
              <w:spacing w:after="0"/>
              <w:rPr>
                <w:b/>
                <w:bCs/>
              </w:rPr>
            </w:pPr>
          </w:p>
        </w:tc>
        <w:tc>
          <w:tcPr>
            <w:tcW w:w="1985" w:type="dxa"/>
            <w:tcBorders>
              <w:bottom w:val="single" w:sz="12" w:space="0" w:color="BD9FCF"/>
            </w:tcBorders>
          </w:tcPr>
          <w:p w14:paraId="45F9019D"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rPr>
                <w:b/>
                <w:bCs/>
              </w:rPr>
            </w:pPr>
            <w:r w:rsidRPr="003C6F09">
              <w:rPr>
                <w:b/>
                <w:bCs/>
              </w:rPr>
              <w:t>Not eligible</w:t>
            </w:r>
          </w:p>
        </w:tc>
        <w:tc>
          <w:tcPr>
            <w:tcW w:w="5760" w:type="dxa"/>
            <w:tcBorders>
              <w:bottom w:val="single" w:sz="12" w:space="0" w:color="BD9FCF"/>
            </w:tcBorders>
          </w:tcPr>
          <w:p w14:paraId="7CBFB45B"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declaration has been assessed as not eligible.</w:t>
            </w:r>
          </w:p>
        </w:tc>
      </w:tr>
      <w:tr w:rsidR="006227FF" w:rsidRPr="003C6F09" w14:paraId="6EBF0499" w14:textId="77777777" w:rsidTr="00914B69">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12" w:space="0" w:color="BD9FCF"/>
            </w:tcBorders>
          </w:tcPr>
          <w:p w14:paraId="2CC079B6" w14:textId="77777777" w:rsidR="006227FF" w:rsidRPr="003C6F09" w:rsidRDefault="006227FF" w:rsidP="003C6F09">
            <w:pPr>
              <w:spacing w:after="0"/>
              <w:rPr>
                <w:b/>
                <w:bCs/>
              </w:rPr>
            </w:pPr>
            <w:r w:rsidRPr="003C6F09">
              <w:rPr>
                <w:b/>
                <w:bCs/>
              </w:rPr>
              <w:t>In progress</w:t>
            </w:r>
          </w:p>
        </w:tc>
        <w:tc>
          <w:tcPr>
            <w:tcW w:w="7745" w:type="dxa"/>
            <w:gridSpan w:val="2"/>
            <w:tcBorders>
              <w:top w:val="single" w:sz="12" w:space="0" w:color="BD9FCF"/>
            </w:tcBorders>
          </w:tcPr>
          <w:p w14:paraId="6F0A0718" w14:textId="5854BA49"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 xml:space="preserve">The student has requested a review </w:t>
            </w:r>
            <w:r w:rsidR="001C41DD" w:rsidRPr="003C6F09">
              <w:t xml:space="preserve">of an ineligible </w:t>
            </w:r>
            <w:r w:rsidRPr="003C6F09">
              <w:t>EAL/D determination.</w:t>
            </w:r>
          </w:p>
        </w:tc>
      </w:tr>
      <w:tr w:rsidR="006227FF" w:rsidRPr="003C6F09" w14:paraId="2447A83A" w14:textId="77777777" w:rsidTr="00914B69">
        <w:tc>
          <w:tcPr>
            <w:cnfStyle w:val="001000000000" w:firstRow="0" w:lastRow="0" w:firstColumn="1" w:lastColumn="0" w:oddVBand="0" w:evenVBand="0" w:oddHBand="0" w:evenHBand="0" w:firstRowFirstColumn="0" w:firstRowLastColumn="0" w:lastRowFirstColumn="0" w:lastRowLastColumn="0"/>
            <w:tcW w:w="1271" w:type="dxa"/>
            <w:vMerge/>
            <w:tcBorders>
              <w:bottom w:val="single" w:sz="12" w:space="0" w:color="BD9FCF"/>
            </w:tcBorders>
          </w:tcPr>
          <w:p w14:paraId="31205C8A" w14:textId="77777777" w:rsidR="006227FF" w:rsidRPr="003C6F09" w:rsidRDefault="006227FF" w:rsidP="003C6F09">
            <w:pPr>
              <w:spacing w:after="0"/>
              <w:rPr>
                <w:b/>
                <w:bCs/>
              </w:rPr>
            </w:pPr>
          </w:p>
        </w:tc>
        <w:tc>
          <w:tcPr>
            <w:tcW w:w="1985" w:type="dxa"/>
            <w:tcBorders>
              <w:bottom w:val="single" w:sz="12" w:space="0" w:color="BD9FCF"/>
            </w:tcBorders>
          </w:tcPr>
          <w:p w14:paraId="418AF6D2" w14:textId="77777777" w:rsidR="006227FF" w:rsidRPr="00AB27FA" w:rsidRDefault="006227FF" w:rsidP="003C6F09">
            <w:pPr>
              <w:spacing w:after="0"/>
              <w:cnfStyle w:val="000000000000" w:firstRow="0" w:lastRow="0" w:firstColumn="0" w:lastColumn="0" w:oddVBand="0" w:evenVBand="0" w:oddHBand="0" w:evenHBand="0" w:firstRowFirstColumn="0" w:firstRowLastColumn="0" w:lastRowFirstColumn="0" w:lastRowLastColumn="0"/>
              <w:rPr>
                <w:b/>
                <w:bCs/>
              </w:rPr>
            </w:pPr>
            <w:r w:rsidRPr="00AB27FA">
              <w:rPr>
                <w:b/>
                <w:bCs/>
              </w:rPr>
              <w:t>Review requested</w:t>
            </w:r>
          </w:p>
        </w:tc>
        <w:tc>
          <w:tcPr>
            <w:tcW w:w="5760" w:type="dxa"/>
          </w:tcPr>
          <w:p w14:paraId="0B2BA438" w14:textId="77777777"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student has supplied additional information to be reviewed by the Authority.</w:t>
            </w:r>
          </w:p>
        </w:tc>
      </w:tr>
      <w:tr w:rsidR="006227FF" w:rsidRPr="003C6F09" w14:paraId="61969D0B" w14:textId="77777777" w:rsidTr="00914B69">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BD9FCF"/>
            </w:tcBorders>
          </w:tcPr>
          <w:p w14:paraId="6C0D6F2B" w14:textId="77777777" w:rsidR="006227FF" w:rsidRPr="003C6F09" w:rsidRDefault="006227FF" w:rsidP="003C6F09">
            <w:pPr>
              <w:spacing w:after="0"/>
              <w:rPr>
                <w:b/>
                <w:bCs/>
              </w:rPr>
            </w:pPr>
            <w:r w:rsidRPr="003C6F09">
              <w:rPr>
                <w:b/>
                <w:bCs/>
              </w:rPr>
              <w:t>Cancelled</w:t>
            </w:r>
          </w:p>
        </w:tc>
        <w:tc>
          <w:tcPr>
            <w:tcW w:w="7745" w:type="dxa"/>
            <w:gridSpan w:val="2"/>
            <w:tcBorders>
              <w:top w:val="single" w:sz="12" w:space="0" w:color="BD9FCF"/>
            </w:tcBorders>
          </w:tcPr>
          <w:p w14:paraId="5A6EA401" w14:textId="3BB5D3CF" w:rsidR="006227FF" w:rsidRPr="003C6F09" w:rsidRDefault="006227FF" w:rsidP="003C6F09">
            <w:pPr>
              <w:spacing w:after="0"/>
              <w:cnfStyle w:val="000000000000" w:firstRow="0" w:lastRow="0" w:firstColumn="0" w:lastColumn="0" w:oddVBand="0" w:evenVBand="0" w:oddHBand="0" w:evenHBand="0" w:firstRowFirstColumn="0" w:firstRowLastColumn="0" w:lastRowFirstColumn="0" w:lastRowLastColumn="0"/>
            </w:pPr>
            <w:r w:rsidRPr="003C6F09">
              <w:t>The EAL/D eligibility declaration has been cancelled</w:t>
            </w:r>
            <w:r w:rsidR="00973532" w:rsidRPr="003C6F09">
              <w:t>.</w:t>
            </w:r>
          </w:p>
        </w:tc>
      </w:tr>
    </w:tbl>
    <w:p w14:paraId="6600FCB8" w14:textId="236DABDE" w:rsidR="00491874" w:rsidRDefault="004D7325" w:rsidP="005D6A38">
      <w:pPr>
        <w:spacing w:before="120"/>
      </w:pPr>
      <w:r>
        <w:t>S</w:t>
      </w:r>
      <w:r w:rsidR="004D0B5E">
        <w:t xml:space="preserve">tudents can </w:t>
      </w:r>
      <w:r w:rsidR="004D0B5E" w:rsidRPr="005D6A38">
        <w:t>check</w:t>
      </w:r>
      <w:r w:rsidR="004D0B5E">
        <w:t xml:space="preserve"> the status of their </w:t>
      </w:r>
      <w:r w:rsidR="00DC62A8">
        <w:t xml:space="preserve">declarations </w:t>
      </w:r>
      <w:r w:rsidR="004D0B5E">
        <w:t>by logging in</w:t>
      </w:r>
      <w:r w:rsidR="00AD2ED9">
        <w:t xml:space="preserve"> </w:t>
      </w:r>
      <w:r w:rsidR="004D0B5E">
        <w:t>to the student portal.</w:t>
      </w:r>
    </w:p>
    <w:p w14:paraId="029817CD" w14:textId="77777777" w:rsidR="00096D9D" w:rsidRDefault="004D0B5E" w:rsidP="005D6A38">
      <w:r>
        <w:t xml:space="preserve">The status of students’ </w:t>
      </w:r>
      <w:r w:rsidR="00DC62A8">
        <w:t xml:space="preserve">declarations </w:t>
      </w:r>
      <w:r>
        <w:t xml:space="preserve">will change from </w:t>
      </w:r>
      <w:r w:rsidRPr="0016349F">
        <w:rPr>
          <w:b/>
        </w:rPr>
        <w:t>In progress</w:t>
      </w:r>
      <w:r w:rsidRPr="00EB74F7">
        <w:t xml:space="preserve"> to </w:t>
      </w:r>
      <w:r>
        <w:t xml:space="preserve">either </w:t>
      </w:r>
      <w:r w:rsidRPr="0016349F">
        <w:rPr>
          <w:b/>
        </w:rPr>
        <w:t>Eligible</w:t>
      </w:r>
      <w:r>
        <w:t xml:space="preserve"> or </w:t>
      </w:r>
      <w:r w:rsidRPr="0016349F">
        <w:rPr>
          <w:b/>
        </w:rPr>
        <w:t>Not eligible</w:t>
      </w:r>
      <w:r>
        <w:t xml:space="preserve"> in the student portal.</w:t>
      </w:r>
    </w:p>
    <w:p w14:paraId="13238064" w14:textId="1481B5C9" w:rsidR="00CF020C" w:rsidRDefault="00CF020C" w:rsidP="00467B59">
      <w:r>
        <w:br w:type="page"/>
      </w:r>
    </w:p>
    <w:p w14:paraId="54012CE1" w14:textId="330530AF" w:rsidR="0079289C" w:rsidRDefault="003F1C63" w:rsidP="004A3BE3">
      <w:pPr>
        <w:pStyle w:val="Heading1"/>
      </w:pPr>
      <w:bookmarkStart w:id="20" w:name="_Toc167982080"/>
      <w:r>
        <w:lastRenderedPageBreak/>
        <w:t>Five</w:t>
      </w:r>
      <w:r w:rsidR="0079289C">
        <w:t xml:space="preserve"> steps for </w:t>
      </w:r>
      <w:r w:rsidR="00E854FE">
        <w:t>principal</w:t>
      </w:r>
      <w:r w:rsidR="0079289C" w:rsidRPr="00CF5F00">
        <w:t xml:space="preserve"> endorsement</w:t>
      </w:r>
      <w:bookmarkEnd w:id="20"/>
    </w:p>
    <w:p w14:paraId="536F86C9" w14:textId="2E8C7B75" w:rsidR="008F2AF0" w:rsidRPr="008F2AF0" w:rsidRDefault="00F07F24" w:rsidP="008F2AF0">
      <w:pPr>
        <w:rPr>
          <w:lang w:val="en-GB"/>
        </w:rPr>
      </w:pPr>
      <w:r w:rsidRPr="00CD1936">
        <w:rPr>
          <w:lang w:val="en-GB"/>
        </w:rPr>
        <w:t xml:space="preserve">Principal endorsement of a student’s declaration is the final </w:t>
      </w:r>
      <w:r w:rsidR="00AE7242">
        <w:rPr>
          <w:lang w:val="en-GB"/>
        </w:rPr>
        <w:t>step in the</w:t>
      </w:r>
      <w:r w:rsidRPr="00CD1936">
        <w:rPr>
          <w:lang w:val="en-GB"/>
        </w:rPr>
        <w:t xml:space="preserve"> eligibility</w:t>
      </w:r>
      <w:r w:rsidR="00AE7242">
        <w:rPr>
          <w:lang w:val="en-GB"/>
        </w:rPr>
        <w:t xml:space="preserve"> process</w:t>
      </w:r>
      <w:r w:rsidRPr="00CD1936">
        <w:rPr>
          <w:lang w:val="en-GB"/>
        </w:rPr>
        <w:t>.</w:t>
      </w:r>
      <w:r>
        <w:rPr>
          <w:lang w:val="en-GB"/>
        </w:rPr>
        <w:t xml:space="preserve"> </w:t>
      </w:r>
      <w:r>
        <w:t>The</w:t>
      </w:r>
      <w:r w:rsidR="008F2AF0">
        <w:t xml:space="preserve"> </w:t>
      </w:r>
      <w:r w:rsidR="008F2AF0" w:rsidRPr="000A3BEB">
        <w:rPr>
          <w:lang w:val="en-GB"/>
        </w:rPr>
        <w:t>principal</w:t>
      </w:r>
      <w:r w:rsidR="008F2AF0">
        <w:rPr>
          <w:lang w:val="en-GB"/>
        </w:rPr>
        <w:t xml:space="preserve"> or </w:t>
      </w:r>
      <w:r w:rsidR="008F2AF0" w:rsidRPr="000A3BEB">
        <w:rPr>
          <w:lang w:val="en-GB"/>
        </w:rPr>
        <w:t xml:space="preserve">delegate </w:t>
      </w:r>
      <w:r w:rsidR="008F2AF0">
        <w:rPr>
          <w:lang w:val="en-GB"/>
        </w:rPr>
        <w:t xml:space="preserve">must be added </w:t>
      </w:r>
      <w:r w:rsidR="00AE7242">
        <w:rPr>
          <w:lang w:val="en-GB"/>
        </w:rPr>
        <w:t xml:space="preserve">to the SRMS </w:t>
      </w:r>
      <w:r w:rsidR="008F2AF0">
        <w:rPr>
          <w:lang w:val="en-GB"/>
        </w:rPr>
        <w:t>by a school administrator and given the ‘</w:t>
      </w:r>
      <w:r w:rsidR="008F2AF0" w:rsidRPr="001D76DA">
        <w:rPr>
          <w:b/>
          <w:bCs/>
          <w:lang w:val="en-GB"/>
        </w:rPr>
        <w:t xml:space="preserve">EAL/D endorser </w:t>
      </w:r>
      <w:r w:rsidR="008F2AF0" w:rsidRPr="001D76DA">
        <w:rPr>
          <w:rFonts w:cstheme="minorHAnsi"/>
          <w:b/>
          <w:bCs/>
          <w:lang w:val="en-GB"/>
        </w:rPr>
        <w:t>‒</w:t>
      </w:r>
      <w:r w:rsidR="00227B2B" w:rsidRPr="001D76DA">
        <w:rPr>
          <w:rFonts w:cstheme="minorHAnsi"/>
          <w:b/>
          <w:bCs/>
          <w:lang w:val="en-GB"/>
        </w:rPr>
        <w:t xml:space="preserve"> </w:t>
      </w:r>
      <w:r w:rsidR="008F2AF0" w:rsidRPr="001D76DA">
        <w:rPr>
          <w:b/>
          <w:bCs/>
          <w:lang w:val="en-GB"/>
        </w:rPr>
        <w:t>schoo</w:t>
      </w:r>
      <w:r w:rsidR="008F2AF0" w:rsidRPr="007002E4">
        <w:rPr>
          <w:b/>
          <w:bCs/>
          <w:lang w:val="en-GB"/>
        </w:rPr>
        <w:t>l</w:t>
      </w:r>
      <w:r w:rsidR="008F2AF0">
        <w:rPr>
          <w:lang w:val="en-GB"/>
        </w:rPr>
        <w:t xml:space="preserve">’ role. </w:t>
      </w:r>
      <w:r w:rsidR="008F2AF0" w:rsidRPr="008F2AF0">
        <w:rPr>
          <w:lang w:val="en-GB"/>
        </w:rPr>
        <w:t>An appropriate delegate may be the deputy/vice-principal, dean of curriculum, AUSMAT/WACE/</w:t>
      </w:r>
      <w:r w:rsidR="008F2AF0">
        <w:rPr>
          <w:lang w:val="en-GB"/>
        </w:rPr>
        <w:t>y</w:t>
      </w:r>
      <w:r w:rsidR="008F2AF0" w:rsidRPr="008F2AF0">
        <w:rPr>
          <w:lang w:val="en-GB"/>
        </w:rPr>
        <w:t xml:space="preserve">ear </w:t>
      </w:r>
      <w:r w:rsidR="008F2AF0">
        <w:rPr>
          <w:lang w:val="en-GB"/>
        </w:rPr>
        <w:t>c</w:t>
      </w:r>
      <w:r w:rsidR="008F2AF0" w:rsidRPr="008F2AF0">
        <w:rPr>
          <w:lang w:val="en-GB"/>
        </w:rPr>
        <w:t>oordinator (if not acting as the teacher). A classroom teacher or an external coordinator is not an appropriate delegate.</w:t>
      </w:r>
    </w:p>
    <w:p w14:paraId="3F0B632E" w14:textId="6E5E37C4" w:rsidR="008F2AF0" w:rsidRPr="00EF40B7" w:rsidRDefault="008F2AF0" w:rsidP="00F07F24">
      <w:pPr>
        <w:spacing w:after="0"/>
      </w:pPr>
      <w:r w:rsidRPr="00EF40B7">
        <w:t xml:space="preserve">The person given the role of the </w:t>
      </w:r>
      <w:r>
        <w:t>delegate</w:t>
      </w:r>
      <w:r w:rsidRPr="00EF40B7">
        <w:t xml:space="preserve"> must:</w:t>
      </w:r>
    </w:p>
    <w:p w14:paraId="32E8A657" w14:textId="715FF65D" w:rsidR="008F2AF0" w:rsidRPr="00EF40B7" w:rsidRDefault="008F2AF0" w:rsidP="008F2AF0">
      <w:pPr>
        <w:pStyle w:val="ListParagraph"/>
        <w:numPr>
          <w:ilvl w:val="0"/>
          <w:numId w:val="26"/>
        </w:numPr>
        <w:rPr>
          <w:rFonts w:cstheme="minorHAnsi"/>
        </w:rPr>
      </w:pPr>
      <w:r w:rsidRPr="00292463">
        <w:rPr>
          <w:rFonts w:cstheme="minorHAnsi"/>
        </w:rPr>
        <w:t xml:space="preserve">have the </w:t>
      </w:r>
      <w:r>
        <w:rPr>
          <w:rFonts w:cstheme="minorHAnsi"/>
        </w:rPr>
        <w:t xml:space="preserve">appropriate </w:t>
      </w:r>
      <w:r w:rsidRPr="00292463">
        <w:rPr>
          <w:rFonts w:cstheme="minorHAnsi"/>
        </w:rPr>
        <w:t>authority to make decisions on behalf of the principal</w:t>
      </w:r>
    </w:p>
    <w:p w14:paraId="22422E26" w14:textId="36174BC1" w:rsidR="008F2AF0" w:rsidRPr="00E01F39" w:rsidRDefault="008F2AF0" w:rsidP="008F2AF0">
      <w:pPr>
        <w:pStyle w:val="ListParagraph"/>
        <w:numPr>
          <w:ilvl w:val="0"/>
          <w:numId w:val="26"/>
        </w:numPr>
        <w:rPr>
          <w:rFonts w:cstheme="minorHAnsi"/>
        </w:rPr>
      </w:pPr>
      <w:r w:rsidRPr="005E0BE8">
        <w:rPr>
          <w:rFonts w:cstheme="minorHAnsi"/>
        </w:rPr>
        <w:t>understand that this declaration is a legal document</w:t>
      </w:r>
      <w:r>
        <w:rPr>
          <w:rFonts w:cstheme="minorHAnsi"/>
        </w:rPr>
        <w:t xml:space="preserve"> and that if a student is found to have </w:t>
      </w:r>
      <w:r w:rsidRPr="0076372E">
        <w:rPr>
          <w:rFonts w:cstheme="minorHAnsi"/>
        </w:rPr>
        <w:t xml:space="preserve">provided incorrect or misleading information in support of their declaration for eligibility to enrol in </w:t>
      </w:r>
      <w:r w:rsidR="005C0478">
        <w:rPr>
          <w:rFonts w:cstheme="minorHAnsi"/>
        </w:rPr>
        <w:t>EAL/D</w:t>
      </w:r>
      <w:r w:rsidRPr="0076372E">
        <w:rPr>
          <w:rFonts w:cstheme="minorHAnsi"/>
        </w:rPr>
        <w:t xml:space="preserve">, the student may be withdrawn from the course or have their result in the course removed from </w:t>
      </w:r>
      <w:r w:rsidR="0094060E">
        <w:rPr>
          <w:rFonts w:cstheme="minorHAnsi"/>
        </w:rPr>
        <w:t>the</w:t>
      </w:r>
      <w:r w:rsidRPr="0076372E">
        <w:rPr>
          <w:rFonts w:cstheme="minorHAnsi"/>
        </w:rPr>
        <w:t xml:space="preserve"> Authority</w:t>
      </w:r>
      <w:r w:rsidR="0094060E">
        <w:rPr>
          <w:rFonts w:cstheme="minorHAnsi"/>
        </w:rPr>
        <w:t>’s</w:t>
      </w:r>
      <w:r w:rsidRPr="0076372E">
        <w:rPr>
          <w:rFonts w:cstheme="minorHAnsi"/>
        </w:rPr>
        <w:t xml:space="preserve"> records, </w:t>
      </w:r>
      <w:r>
        <w:rPr>
          <w:rFonts w:cstheme="minorHAnsi"/>
        </w:rPr>
        <w:t>i</w:t>
      </w:r>
      <w:r w:rsidRPr="0076372E">
        <w:rPr>
          <w:rFonts w:cstheme="minorHAnsi"/>
        </w:rPr>
        <w:t>n accordance with the relevant legislation.</w:t>
      </w:r>
    </w:p>
    <w:p w14:paraId="0F0609E2" w14:textId="0914A8F1" w:rsidR="0079289C" w:rsidRDefault="0079289C" w:rsidP="004A3BE3">
      <w:pPr>
        <w:pStyle w:val="Heading2"/>
      </w:pPr>
      <w:bookmarkStart w:id="21" w:name="_Toc167982081"/>
      <w:r>
        <w:t>Step 1: Log in</w:t>
      </w:r>
      <w:r w:rsidR="001C6B1A">
        <w:t xml:space="preserve"> </w:t>
      </w:r>
      <w:r>
        <w:t>to the SRMS portal</w:t>
      </w:r>
      <w:bookmarkEnd w:id="21"/>
    </w:p>
    <w:p w14:paraId="75B5E2B6" w14:textId="600B991C" w:rsidR="001E6D8C" w:rsidRPr="001E6D8C" w:rsidRDefault="001E6D8C" w:rsidP="00AC7E0D">
      <w:pPr>
        <w:jc w:val="both"/>
        <w:rPr>
          <w:rFonts w:ascii="Calibri" w:eastAsia="Times New Roman" w:hAnsi="Calibri" w:cs="Times New Roman"/>
        </w:rPr>
      </w:pPr>
      <w:r w:rsidRPr="001E6D8C">
        <w:rPr>
          <w:rFonts w:ascii="Calibri" w:eastAsia="Times New Roman" w:hAnsi="Calibri" w:cs="Times New Roman"/>
        </w:rPr>
        <w:t xml:space="preserve">Log in to the </w:t>
      </w:r>
      <w:hyperlink r:id="rId49" w:history="1">
        <w:r w:rsidR="007309F7" w:rsidRPr="004E42EA">
          <w:rPr>
            <w:rStyle w:val="Hyperlink"/>
          </w:rPr>
          <w:t>SRMS portal (https://srms.scsa.wa.edu.au)</w:t>
        </w:r>
      </w:hyperlink>
      <w:r w:rsidRPr="001E6D8C">
        <w:rPr>
          <w:rFonts w:ascii="Calibri" w:eastAsia="Times New Roman" w:hAnsi="Calibri" w:cs="Times New Roman"/>
        </w:rPr>
        <w:t>.</w:t>
      </w:r>
    </w:p>
    <w:p w14:paraId="46004D5D" w14:textId="407B9AC2" w:rsidR="001E6D8C" w:rsidRPr="0037305A" w:rsidRDefault="001E6D8C" w:rsidP="0037305A">
      <w:pPr>
        <w:spacing w:after="0"/>
        <w:rPr>
          <w:b/>
        </w:rPr>
      </w:pPr>
      <w:r w:rsidRPr="0037305A">
        <w:rPr>
          <w:b/>
        </w:rPr>
        <w:t xml:space="preserve">Government </w:t>
      </w:r>
      <w:r w:rsidR="00E01D42">
        <w:rPr>
          <w:b/>
        </w:rPr>
        <w:t xml:space="preserve">(public) </w:t>
      </w:r>
      <w:r w:rsidRPr="0037305A">
        <w:rPr>
          <w:b/>
        </w:rPr>
        <w:t>schools</w:t>
      </w:r>
    </w:p>
    <w:p w14:paraId="79818714" w14:textId="6164C213" w:rsidR="006133E6" w:rsidRDefault="003F6790" w:rsidP="006F52F3">
      <w:r>
        <w:t>The first time you log in, c</w:t>
      </w:r>
      <w:r w:rsidRPr="0075347B">
        <w:t xml:space="preserve">lick on </w:t>
      </w:r>
      <w:r>
        <w:t xml:space="preserve">and read </w:t>
      </w:r>
      <w:r w:rsidRPr="0075347B">
        <w:t>the login instructi</w:t>
      </w:r>
      <w:r>
        <w:t>ons (highlighted below)</w:t>
      </w:r>
      <w:r w:rsidRPr="0075347B">
        <w:t>.</w:t>
      </w:r>
      <w:r w:rsidR="00C57668">
        <w:t xml:space="preserve"> </w:t>
      </w:r>
      <w:r w:rsidR="001E6D8C" w:rsidRPr="001E6D8C">
        <w:t xml:space="preserve">Click on the </w:t>
      </w:r>
      <w:r w:rsidR="001E6D8C" w:rsidRPr="001E6D8C">
        <w:rPr>
          <w:b/>
        </w:rPr>
        <w:t>education.wa.edu.au LOGIN</w:t>
      </w:r>
      <w:r w:rsidR="001E6D8C" w:rsidRPr="001E6D8C">
        <w:t xml:space="preserve"> button (highlighted below) in the </w:t>
      </w:r>
      <w:r w:rsidR="00466180">
        <w:t>g</w:t>
      </w:r>
      <w:r w:rsidR="001E6D8C" w:rsidRPr="001E6D8C">
        <w:t xml:space="preserve">overnment school login panel. </w:t>
      </w:r>
    </w:p>
    <w:p w14:paraId="4AD64C43" w14:textId="0FC41DFE" w:rsidR="00F07F24" w:rsidRDefault="00365C1F" w:rsidP="005D6A38">
      <w:pPr>
        <w:ind w:left="-57"/>
      </w:pPr>
      <w:r>
        <w:rPr>
          <w:noProof/>
          <w:vertAlign w:val="subscript"/>
          <w:lang w:eastAsia="en-AU"/>
        </w:rPr>
        <mc:AlternateContent>
          <mc:Choice Requires="wpg">
            <w:drawing>
              <wp:anchor distT="0" distB="0" distL="114300" distR="114300" simplePos="0" relativeHeight="251894784" behindDoc="0" locked="0" layoutInCell="1" allowOverlap="1" wp14:anchorId="71BF4075" wp14:editId="5D07AF23">
                <wp:simplePos x="0" y="0"/>
                <wp:positionH relativeFrom="column">
                  <wp:posOffset>28575</wp:posOffset>
                </wp:positionH>
                <wp:positionV relativeFrom="paragraph">
                  <wp:posOffset>635635</wp:posOffset>
                </wp:positionV>
                <wp:extent cx="2753995" cy="422275"/>
                <wp:effectExtent l="0" t="0" r="27305" b="15875"/>
                <wp:wrapNone/>
                <wp:docPr id="878723501" name="Group 7"/>
                <wp:cNvGraphicFramePr/>
                <a:graphic xmlns:a="http://schemas.openxmlformats.org/drawingml/2006/main">
                  <a:graphicData uri="http://schemas.microsoft.com/office/word/2010/wordprocessingGroup">
                    <wpg:wgp>
                      <wpg:cNvGrpSpPr/>
                      <wpg:grpSpPr>
                        <a:xfrm>
                          <a:off x="0" y="0"/>
                          <a:ext cx="2753995" cy="422275"/>
                          <a:chOff x="0" y="0"/>
                          <a:chExt cx="2753995" cy="422275"/>
                        </a:xfrm>
                      </wpg:grpSpPr>
                      <wps:wsp>
                        <wps:cNvPr id="76" name="Rounded Rectangle 76" descr="Red highlight box"/>
                        <wps:cNvSpPr/>
                        <wps:spPr>
                          <a:xfrm>
                            <a:off x="1819275" y="0"/>
                            <a:ext cx="934720" cy="20510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ounded Rectangle 77" descr="Red highlight box"/>
                        <wps:cNvSpPr/>
                        <wps:spPr>
                          <a:xfrm>
                            <a:off x="0" y="228600"/>
                            <a:ext cx="1310005" cy="19367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EDC94A" id="Group 7" o:spid="_x0000_s1026" style="position:absolute;margin-left:2.25pt;margin-top:50.05pt;width:216.85pt;height:33.25pt;z-index:251894784" coordsize="27539,4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">
                <v:roundrect id="Rounded Rectangle 76" o:spid="_x0000_s1027" alt="Red highlight box" style="position:absolute;left:18192;width:9347;height:2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" filled="f" strokecolor="red" strokeweight="2pt"/>
                <v:roundrect id="Rounded Rectangle 77" o:spid="_x0000_s1028" alt="Red highlight box" style="position:absolute;top:2286;width:13100;height:19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" filled="f" strokecolor="red" strokeweight="2pt"/>
              </v:group>
            </w:pict>
          </mc:Fallback>
        </mc:AlternateContent>
      </w:r>
      <w:r w:rsidR="00F07F24" w:rsidRPr="00F03C3A">
        <w:rPr>
          <w:noProof/>
          <w:vertAlign w:val="subscript"/>
          <w:lang w:eastAsia="en-AU"/>
        </w:rPr>
        <w:drawing>
          <wp:inline distT="0" distB="0" distL="0" distR="0" wp14:anchorId="1585C7F2" wp14:editId="7DB2E3DC">
            <wp:extent cx="2815200" cy="3250800"/>
            <wp:effectExtent l="38100" t="38100" r="99695" b="102235"/>
            <wp:docPr id="78" name="Picture 78" descr="Login screen with Department of Education email login button highlighted and Click here for login instruction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Login screen with Department of Education email login button highlighted and Click here for login instructions highlighted"/>
                    <pic:cNvPicPr/>
                  </pic:nvPicPr>
                  <pic:blipFill>
                    <a:blip r:embed="rId50">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tretch>
                      <a:fillRect/>
                    </a:stretch>
                  </pic:blipFill>
                  <pic:spPr bwMode="auto">
                    <a:xfrm>
                      <a:off x="0" y="0"/>
                      <a:ext cx="2815200" cy="3250800"/>
                    </a:xfrm>
                    <a:prstGeom prst="rect">
                      <a:avLst/>
                    </a:prstGeom>
                    <a:ln w="6350" cap="flat" cmpd="sng" algn="ctr">
                      <a:solidFill>
                        <a:schemeClr val="bg1">
                          <a:lumMod val="75000"/>
                        </a:schemeClr>
                      </a:solidFill>
                      <a:prstDash val="solid"/>
                      <a:round/>
                      <a:headEnd type="none" w="med" len="med"/>
                      <a:tailEnd type="none" w="med" len="med"/>
                    </a:ln>
                    <a:effectLst>
                      <a:outerShdw blurRad="50800" dist="38100" dir="2700000" algn="tl" rotWithShape="0">
                        <a:schemeClr val="bg1">
                          <a:lumMod val="75000"/>
                          <a:alpha val="40000"/>
                        </a:schemeClr>
                      </a:outerShdw>
                    </a:effectLst>
                    <a:extLst>
                      <a:ext uri="{53640926-AAD7-44D8-BBD7-CCE9431645EC}">
                        <a14:shadowObscured xmlns:a14="http://schemas.microsoft.com/office/drawing/2010/main"/>
                      </a:ext>
                    </a:extLst>
                  </pic:spPr>
                </pic:pic>
              </a:graphicData>
            </a:graphic>
          </wp:inline>
        </w:drawing>
      </w:r>
    </w:p>
    <w:p w14:paraId="746D4CFA" w14:textId="6ABBA79C" w:rsidR="00F07F24" w:rsidRDefault="00C80194" w:rsidP="005D6A38">
      <w:pPr>
        <w:ind w:left="-57"/>
      </w:pPr>
      <w:r>
        <w:rPr>
          <w:noProof/>
          <w:lang w:eastAsia="en-AU"/>
        </w:rPr>
        <w:drawing>
          <wp:inline distT="0" distB="0" distL="0" distR="0" wp14:anchorId="76DF12D4" wp14:editId="41682F6E">
            <wp:extent cx="2790000" cy="1180800"/>
            <wp:effectExtent l="38100" t="38100" r="86995" b="95885"/>
            <wp:docPr id="91" name="Picture 91" descr="Login instructions for government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Login instructions for government schools."/>
                    <pic:cNvPicPr/>
                  </pic:nvPicPr>
                  <pic:blipFill>
                    <a:blip r:embed="rId25"/>
                    <a:stretch>
                      <a:fillRect/>
                    </a:stretch>
                  </pic:blipFill>
                  <pic:spPr>
                    <a:xfrm>
                      <a:off x="0" y="0"/>
                      <a:ext cx="2790000" cy="118080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r w:rsidR="00F07F24">
        <w:br w:type="page"/>
      </w:r>
    </w:p>
    <w:p w14:paraId="768E37B7" w14:textId="54F05F82" w:rsidR="00241FF3" w:rsidRDefault="00241FF3" w:rsidP="006133E6">
      <w:r w:rsidRPr="0077103C">
        <w:lastRenderedPageBreak/>
        <w:t xml:space="preserve">Select your Department of Education </w:t>
      </w:r>
      <w:r>
        <w:t xml:space="preserve">(Department) </w:t>
      </w:r>
      <w:r w:rsidRPr="0077103C">
        <w:t>email address from the Microsoft account list (shown below).</w:t>
      </w:r>
    </w:p>
    <w:p w14:paraId="1611371A" w14:textId="6D63C1AC" w:rsidR="00241FF3" w:rsidRPr="00B7492D" w:rsidRDefault="00241FF3" w:rsidP="006133E6">
      <w:pPr>
        <w:ind w:left="-57"/>
        <w:rPr>
          <w:color w:val="000000" w:themeColor="text1"/>
          <w:sz w:val="20"/>
        </w:rPr>
      </w:pPr>
      <w:r>
        <w:rPr>
          <w:noProof/>
          <w:color w:val="000000" w:themeColor="text1"/>
          <w:sz w:val="20"/>
          <w:lang w:eastAsia="en-AU"/>
        </w:rPr>
        <w:drawing>
          <wp:inline distT="0" distB="0" distL="0" distR="0" wp14:anchorId="0759BC1A" wp14:editId="1B5F22E3">
            <wp:extent cx="2478405" cy="1590541"/>
            <wp:effectExtent l="76200" t="76200" r="131445" b="124460"/>
            <wp:docPr id="121" name="Picture 121" descr="Microsoft sign in page with email account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Microsoft sign in page with email accounts listed"/>
                    <pic:cNvPicPr/>
                  </pic:nvPicPr>
                  <pic:blipFill>
                    <a:blip r:embed="rId52">
                      <a:extLst>
                        <a:ext uri="{BEBA8EAE-BF5A-486C-A8C5-ECC9F3942E4B}">
                          <a14:imgProps xmlns:a14="http://schemas.microsoft.com/office/drawing/2010/main">
                            <a14:imgLayer r:embed="rId53">
                              <a14:imgEffect>
                                <a14:sharpenSoften amount="25000"/>
                              </a14:imgEffect>
                            </a14:imgLayer>
                          </a14:imgProps>
                        </a:ext>
                      </a:extLst>
                    </a:blip>
                    <a:srcRect t="1458" b="1458"/>
                    <a:stretch>
                      <a:fillRect/>
                    </a:stretch>
                  </pic:blipFill>
                  <pic:spPr bwMode="auto">
                    <a:xfrm>
                      <a:off x="0" y="0"/>
                      <a:ext cx="2478405" cy="1590541"/>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a:scene3d>
                      <a:camera prst="orthographicFront"/>
                      <a:lightRig rig="threePt" dir="t"/>
                    </a:scene3d>
                    <a:sp3d>
                      <a:bevelT w="0" h="0"/>
                    </a:sp3d>
                    <a:extLst>
                      <a:ext uri="{53640926-AAD7-44D8-BBD7-CCE9431645EC}">
                        <a14:shadowObscured xmlns:a14="http://schemas.microsoft.com/office/drawing/2010/main"/>
                      </a:ext>
                    </a:extLst>
                  </pic:spPr>
                </pic:pic>
              </a:graphicData>
            </a:graphic>
          </wp:inline>
        </w:drawing>
      </w:r>
    </w:p>
    <w:p w14:paraId="2D7B8CCE" w14:textId="248CE22F" w:rsidR="00241FF3" w:rsidRPr="00CE08F5" w:rsidRDefault="00241FF3" w:rsidP="00241FF3">
      <w:pPr>
        <w:rPr>
          <w:color w:val="000000" w:themeColor="text1"/>
        </w:rPr>
      </w:pPr>
      <w:r w:rsidRPr="00CE08F5">
        <w:rPr>
          <w:color w:val="000000" w:themeColor="text1"/>
        </w:rPr>
        <w:t xml:space="preserve">You will be taken to the Department </w:t>
      </w:r>
      <w:r>
        <w:rPr>
          <w:color w:val="000000" w:themeColor="text1"/>
        </w:rPr>
        <w:t>sign in</w:t>
      </w:r>
      <w:r w:rsidRPr="00CE08F5">
        <w:rPr>
          <w:color w:val="000000" w:themeColor="text1"/>
        </w:rPr>
        <w:t xml:space="preserve"> page.</w:t>
      </w:r>
    </w:p>
    <w:p w14:paraId="77D582B0" w14:textId="77777777" w:rsidR="00241FF3" w:rsidRDefault="00241FF3" w:rsidP="00241FF3">
      <w:pPr>
        <w:rPr>
          <w:color w:val="000000" w:themeColor="text1"/>
        </w:rPr>
      </w:pPr>
      <w:r w:rsidRPr="00CE08F5">
        <w:rPr>
          <w:color w:val="000000" w:themeColor="text1"/>
        </w:rPr>
        <w:t>Enter your password</w:t>
      </w:r>
      <w:r>
        <w:rPr>
          <w:color w:val="000000" w:themeColor="text1"/>
        </w:rPr>
        <w:t xml:space="preserve"> and c</w:t>
      </w:r>
      <w:r w:rsidRPr="00CE08F5">
        <w:rPr>
          <w:color w:val="000000" w:themeColor="text1"/>
        </w:rPr>
        <w:t xml:space="preserve">lick on the </w:t>
      </w:r>
      <w:r>
        <w:rPr>
          <w:b/>
          <w:color w:val="000000" w:themeColor="text1"/>
        </w:rPr>
        <w:t>Sign in</w:t>
      </w:r>
      <w:r w:rsidRPr="00CE08F5">
        <w:rPr>
          <w:color w:val="000000" w:themeColor="text1"/>
        </w:rPr>
        <w:t xml:space="preserve"> button (highlighted below) to enter the SRMS portal.</w:t>
      </w:r>
    </w:p>
    <w:p w14:paraId="5503A18F" w14:textId="2070F36E" w:rsidR="00241FF3" w:rsidRDefault="00F04544" w:rsidP="00241FF3">
      <w:pPr>
        <w:ind w:left="-57"/>
        <w:rPr>
          <w:color w:val="000000" w:themeColor="text1"/>
          <w:sz w:val="20"/>
        </w:rPr>
      </w:pPr>
      <w:r>
        <w:rPr>
          <w:noProof/>
          <w:lang w:eastAsia="en-AU"/>
        </w:rPr>
        <mc:AlternateContent>
          <mc:Choice Requires="wps">
            <w:drawing>
              <wp:anchor distT="0" distB="0" distL="114300" distR="114300" simplePos="0" relativeHeight="252027904" behindDoc="0" locked="0" layoutInCell="1" allowOverlap="1" wp14:anchorId="10EC6AFB" wp14:editId="0B200140">
                <wp:simplePos x="0" y="0"/>
                <wp:positionH relativeFrom="column">
                  <wp:posOffset>1751804</wp:posOffset>
                </wp:positionH>
                <wp:positionV relativeFrom="paragraph">
                  <wp:posOffset>1600200</wp:posOffset>
                </wp:positionV>
                <wp:extent cx="714375" cy="209550"/>
                <wp:effectExtent l="0" t="0" r="28575" b="19050"/>
                <wp:wrapNone/>
                <wp:docPr id="120" name="Rounded Rectangle 5" descr="Red highlight box"/>
                <wp:cNvGraphicFramePr/>
                <a:graphic xmlns:a="http://schemas.openxmlformats.org/drawingml/2006/main">
                  <a:graphicData uri="http://schemas.microsoft.com/office/word/2010/wordprocessingShape">
                    <wps:wsp>
                      <wps:cNvSpPr/>
                      <wps:spPr>
                        <a:xfrm>
                          <a:off x="0" y="0"/>
                          <a:ext cx="714375" cy="209550"/>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4567E2" id="Rounded Rectangle 5" o:spid="_x0000_s1026" alt="Red highlight box" style="position:absolute;margin-left:137.95pt;margin-top:126pt;width:56.25pt;height:16.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" filled="f" strokecolor="red" strokeweight="2pt"/>
            </w:pict>
          </mc:Fallback>
        </mc:AlternateContent>
      </w:r>
      <w:r w:rsidR="00241FF3">
        <w:rPr>
          <w:noProof/>
          <w:lang w:eastAsia="en-AU"/>
        </w:rPr>
        <w:drawing>
          <wp:inline distT="0" distB="0" distL="0" distR="0" wp14:anchorId="21ABD6EB" wp14:editId="3530AA2D">
            <wp:extent cx="2566800" cy="5400000"/>
            <wp:effectExtent l="76200" t="76200" r="119380" b="125095"/>
            <wp:docPr id="123" name="Picture 123" descr="Department of Education sign in page with Sign in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Department of Education sign in page with Sign in button highlighted"/>
                    <pic:cNvPicPr/>
                  </pic:nvPicPr>
                  <pic:blipFill>
                    <a:blip r:embed="rId27">
                      <a:extLst>
                        <a:ext uri="{BEBA8EAE-BF5A-486C-A8C5-ECC9F3942E4B}">
                          <a14:imgProps xmlns:a14="http://schemas.microsoft.com/office/drawing/2010/main">
                            <a14:imgLayer r:embed="rId28">
                              <a14:imgEffect>
                                <a14:sharpenSoften amount="25000"/>
                              </a14:imgEffect>
                            </a14:imgLayer>
                          </a14:imgProps>
                        </a:ext>
                      </a:extLst>
                    </a:blip>
                    <a:stretch>
                      <a:fillRect/>
                    </a:stretch>
                  </pic:blipFill>
                  <pic:spPr>
                    <a:xfrm>
                      <a:off x="0" y="0"/>
                      <a:ext cx="2566800" cy="5400000"/>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a:scene3d>
                      <a:camera prst="orthographicFront"/>
                      <a:lightRig rig="threePt" dir="t"/>
                    </a:scene3d>
                    <a:sp3d>
                      <a:bevelT w="0" h="0"/>
                    </a:sp3d>
                  </pic:spPr>
                </pic:pic>
              </a:graphicData>
            </a:graphic>
          </wp:inline>
        </w:drawing>
      </w:r>
    </w:p>
    <w:p w14:paraId="6C7A4A58" w14:textId="4BCDE463" w:rsidR="005D6A38" w:rsidRDefault="005D6A38">
      <w:pPr>
        <w:spacing w:after="200"/>
        <w:rPr>
          <w:b/>
        </w:rPr>
      </w:pPr>
      <w:r>
        <w:rPr>
          <w:b/>
        </w:rPr>
        <w:br w:type="page"/>
      </w:r>
    </w:p>
    <w:p w14:paraId="2EA91C7E" w14:textId="316AD057" w:rsidR="00A12A35" w:rsidRPr="0037305A" w:rsidRDefault="00A12A35" w:rsidP="0037305A">
      <w:pPr>
        <w:spacing w:after="0"/>
        <w:rPr>
          <w:b/>
        </w:rPr>
      </w:pPr>
      <w:r w:rsidRPr="0037305A">
        <w:rPr>
          <w:b/>
        </w:rPr>
        <w:lastRenderedPageBreak/>
        <w:t>Non-government schools</w:t>
      </w:r>
    </w:p>
    <w:p w14:paraId="28B6CD2A" w14:textId="77777777" w:rsidR="003F6790" w:rsidRPr="003F6790" w:rsidRDefault="003F6790" w:rsidP="00A12A35">
      <w:pPr>
        <w:rPr>
          <w:rFonts w:ascii="Calibri" w:eastAsia="Times New Roman" w:hAnsi="Calibri" w:cs="Times New Roman"/>
          <w:color w:val="000000"/>
        </w:rPr>
      </w:pPr>
      <w:r>
        <w:rPr>
          <w:rFonts w:ascii="Calibri" w:eastAsia="Times New Roman" w:hAnsi="Calibri" w:cs="Times New Roman"/>
          <w:color w:val="000000"/>
        </w:rPr>
        <w:t>The first time you log in, c</w:t>
      </w:r>
      <w:r w:rsidRPr="00361C14">
        <w:rPr>
          <w:rFonts w:ascii="Calibri" w:eastAsia="Times New Roman" w:hAnsi="Calibri" w:cs="Times New Roman"/>
          <w:color w:val="000000"/>
        </w:rPr>
        <w:t xml:space="preserve">lick on </w:t>
      </w:r>
      <w:r>
        <w:rPr>
          <w:rFonts w:ascii="Calibri" w:eastAsia="Times New Roman" w:hAnsi="Calibri" w:cs="Times New Roman"/>
          <w:color w:val="000000"/>
        </w:rPr>
        <w:t xml:space="preserve">and read </w:t>
      </w:r>
      <w:r w:rsidRPr="00361C14">
        <w:rPr>
          <w:rFonts w:ascii="Calibri" w:eastAsia="Times New Roman" w:hAnsi="Calibri" w:cs="Times New Roman"/>
          <w:color w:val="000000"/>
        </w:rPr>
        <w:t xml:space="preserve">the login instructions (highlighted </w:t>
      </w:r>
      <w:r>
        <w:rPr>
          <w:rFonts w:ascii="Calibri" w:eastAsia="Times New Roman" w:hAnsi="Calibri" w:cs="Times New Roman"/>
          <w:color w:val="000000"/>
        </w:rPr>
        <w:t>below)</w:t>
      </w:r>
      <w:r w:rsidRPr="00361C14">
        <w:rPr>
          <w:rFonts w:ascii="Calibri" w:eastAsia="Times New Roman" w:hAnsi="Calibri" w:cs="Times New Roman"/>
          <w:color w:val="000000"/>
        </w:rPr>
        <w:t>.</w:t>
      </w:r>
      <w:r>
        <w:rPr>
          <w:rFonts w:ascii="Calibri" w:eastAsia="Times New Roman" w:hAnsi="Calibri" w:cs="Times New Roman"/>
          <w:color w:val="000000"/>
        </w:rPr>
        <w:t xml:space="preserve"> Contact your school administrator if you have not received the email with the link. </w:t>
      </w:r>
    </w:p>
    <w:p w14:paraId="07E9915D" w14:textId="77C72346" w:rsidR="00A12A35" w:rsidRPr="00A12A35" w:rsidRDefault="00A12A35" w:rsidP="00A12A35">
      <w:pPr>
        <w:rPr>
          <w:rFonts w:ascii="Calibri" w:eastAsia="Calibri" w:hAnsi="Calibri" w:cs="Times New Roman"/>
          <w:color w:val="000000"/>
        </w:rPr>
      </w:pPr>
      <w:r w:rsidRPr="00A12A35">
        <w:rPr>
          <w:rFonts w:ascii="Calibri" w:eastAsia="Calibri" w:hAnsi="Calibri" w:cs="Times New Roman"/>
          <w:color w:val="000000"/>
        </w:rPr>
        <w:t xml:space="preserve">Enter your work email address and password in the </w:t>
      </w:r>
      <w:r w:rsidR="00466180">
        <w:rPr>
          <w:rFonts w:ascii="Calibri" w:eastAsia="Calibri" w:hAnsi="Calibri" w:cs="Times New Roman"/>
          <w:color w:val="000000"/>
        </w:rPr>
        <w:t>n</w:t>
      </w:r>
      <w:r w:rsidRPr="00A12A35">
        <w:rPr>
          <w:rFonts w:ascii="Calibri" w:eastAsia="Calibri" w:hAnsi="Calibri" w:cs="Times New Roman"/>
          <w:color w:val="000000"/>
        </w:rPr>
        <w:t>on-government school login panel.</w:t>
      </w:r>
    </w:p>
    <w:p w14:paraId="267A4CBE" w14:textId="77777777" w:rsidR="00A12A35" w:rsidRPr="00A12A35" w:rsidRDefault="00A12A35" w:rsidP="005D6A38">
      <w:pPr>
        <w:rPr>
          <w:rFonts w:ascii="Calibri" w:eastAsia="Calibri" w:hAnsi="Calibri" w:cs="Times New Roman"/>
          <w:color w:val="000000"/>
        </w:rPr>
      </w:pPr>
      <w:r w:rsidRPr="00A12A35">
        <w:rPr>
          <w:rFonts w:ascii="Calibri" w:eastAsia="Calibri" w:hAnsi="Calibri" w:cs="Times New Roman"/>
          <w:color w:val="000000"/>
        </w:rPr>
        <w:t xml:space="preserve">Tick the check box (highlighted below) to show that you </w:t>
      </w:r>
      <w:r w:rsidRPr="005D6A38">
        <w:t>have</w:t>
      </w:r>
      <w:r w:rsidRPr="00A12A35">
        <w:rPr>
          <w:rFonts w:ascii="Calibri" w:eastAsia="Calibri" w:hAnsi="Calibri" w:cs="Times New Roman"/>
          <w:color w:val="000000"/>
        </w:rPr>
        <w:t xml:space="preserve"> read and understand the terms of use.</w:t>
      </w:r>
    </w:p>
    <w:p w14:paraId="3CDED217" w14:textId="77777777" w:rsidR="00A12A35" w:rsidRPr="00A12A35" w:rsidRDefault="00A12A35" w:rsidP="005D6A38">
      <w:pPr>
        <w:rPr>
          <w:rFonts w:ascii="Calibri" w:eastAsia="Calibri" w:hAnsi="Calibri" w:cs="Times New Roman"/>
          <w:color w:val="000000"/>
        </w:rPr>
      </w:pPr>
      <w:r w:rsidRPr="00A12A35">
        <w:rPr>
          <w:rFonts w:ascii="Calibri" w:eastAsia="Calibri" w:hAnsi="Calibri" w:cs="Times New Roman"/>
          <w:color w:val="000000"/>
        </w:rPr>
        <w:t xml:space="preserve">Click on the </w:t>
      </w:r>
      <w:r w:rsidRPr="00A12A35">
        <w:rPr>
          <w:rFonts w:ascii="Calibri" w:eastAsia="Calibri" w:hAnsi="Calibri" w:cs="Times New Roman"/>
          <w:b/>
          <w:color w:val="000000"/>
        </w:rPr>
        <w:t>Login</w:t>
      </w:r>
      <w:r w:rsidRPr="00A12A35">
        <w:rPr>
          <w:rFonts w:ascii="Calibri" w:eastAsia="Calibri" w:hAnsi="Calibri" w:cs="Times New Roman"/>
          <w:color w:val="000000"/>
        </w:rPr>
        <w:t xml:space="preserve"> button (highlighted below) to enter the </w:t>
      </w:r>
      <w:r w:rsidRPr="005D6A38">
        <w:t>SRMS</w:t>
      </w:r>
      <w:r w:rsidRPr="00A12A35">
        <w:rPr>
          <w:rFonts w:ascii="Calibri" w:eastAsia="Calibri" w:hAnsi="Calibri" w:cs="Times New Roman"/>
          <w:color w:val="000000"/>
        </w:rPr>
        <w:t xml:space="preserve"> portal.</w:t>
      </w:r>
    </w:p>
    <w:p w14:paraId="4B2E979E" w14:textId="7375AFBB" w:rsidR="00A12A35" w:rsidRPr="00A12A35" w:rsidRDefault="00F35F17" w:rsidP="008F5087">
      <w:pPr>
        <w:ind w:left="-57"/>
        <w:rPr>
          <w:rFonts w:ascii="Calibri" w:eastAsia="Calibri" w:hAnsi="Calibri" w:cs="Times New Roman"/>
        </w:rPr>
      </w:pPr>
      <w:r w:rsidRPr="00A12A35">
        <w:rPr>
          <w:rFonts w:ascii="Calibri" w:eastAsia="Calibri" w:hAnsi="Calibri" w:cs="Times New Roman"/>
          <w:noProof/>
          <w:lang w:eastAsia="en-AU"/>
        </w:rPr>
        <mc:AlternateContent>
          <mc:Choice Requires="wps">
            <w:drawing>
              <wp:anchor distT="0" distB="0" distL="114300" distR="114300" simplePos="0" relativeHeight="251914240" behindDoc="0" locked="0" layoutInCell="1" allowOverlap="1" wp14:anchorId="3816D515" wp14:editId="56A44AD7">
                <wp:simplePos x="0" y="0"/>
                <wp:positionH relativeFrom="column">
                  <wp:posOffset>109538</wp:posOffset>
                </wp:positionH>
                <wp:positionV relativeFrom="paragraph">
                  <wp:posOffset>2996882</wp:posOffset>
                </wp:positionV>
                <wp:extent cx="677545" cy="222885"/>
                <wp:effectExtent l="0" t="0" r="27305" b="24765"/>
                <wp:wrapNone/>
                <wp:docPr id="95" name="Rounded Rectangle 95" descr="Red highlight box"/>
                <wp:cNvGraphicFramePr/>
                <a:graphic xmlns:a="http://schemas.openxmlformats.org/drawingml/2006/main">
                  <a:graphicData uri="http://schemas.microsoft.com/office/word/2010/wordprocessingShape">
                    <wps:wsp>
                      <wps:cNvSpPr/>
                      <wps:spPr>
                        <a:xfrm>
                          <a:off x="0" y="0"/>
                          <a:ext cx="677545" cy="222885"/>
                        </a:xfrm>
                        <a:prstGeom prst="roundRect">
                          <a:avLst/>
                        </a:prstGeom>
                        <a:noFill/>
                        <a:ln w="25400" cap="flat" cmpd="sng" algn="ctr">
                          <a:solidFill>
                            <a:srgbClr val="FF0000"/>
                          </a:solidFill>
                          <a:prstDash val="solid"/>
                          <a:miter lim="800000"/>
                        </a:ln>
                        <a:effectLst/>
                      </wps:spPr>
                      <wps:txbx>
                        <w:txbxContent>
                          <w:p w14:paraId="1D5BACEF" w14:textId="77777777" w:rsidR="000D45D2" w:rsidRDefault="000D45D2" w:rsidP="00A12A35">
                            <w:pPr>
                              <w:jc w:val="center"/>
                            </w:pPr>
                          </w:p>
                          <w:p w14:paraId="6105FF19" w14:textId="77777777" w:rsidR="000D45D2" w:rsidRDefault="000D45D2" w:rsidP="00A12A35">
                            <w:pPr>
                              <w:jc w:val="center"/>
                            </w:pPr>
                          </w:p>
                          <w:p w14:paraId="3E185DB7" w14:textId="77777777" w:rsidR="000D45D2" w:rsidRDefault="000D45D2" w:rsidP="00A12A35">
                            <w:pPr>
                              <w:jc w:val="center"/>
                            </w:pPr>
                          </w:p>
                          <w:p w14:paraId="47D00415" w14:textId="77777777" w:rsidR="000D45D2" w:rsidRDefault="000D45D2" w:rsidP="00A12A35">
                            <w:pPr>
                              <w:jc w:val="center"/>
                            </w:pPr>
                          </w:p>
                          <w:p w14:paraId="123961DD" w14:textId="77777777" w:rsidR="000D45D2" w:rsidRDefault="000D45D2" w:rsidP="00A12A35">
                            <w:pPr>
                              <w:jc w:val="center"/>
                            </w:pPr>
                          </w:p>
                          <w:p w14:paraId="3E6C12A8" w14:textId="77777777" w:rsidR="000D45D2" w:rsidRDefault="000D45D2" w:rsidP="00A12A35">
                            <w:pPr>
                              <w:jc w:val="center"/>
                            </w:pPr>
                          </w:p>
                          <w:p w14:paraId="531499C9" w14:textId="77777777" w:rsidR="000D45D2" w:rsidRDefault="000D45D2" w:rsidP="00A12A35">
                            <w:pPr>
                              <w:jc w:val="center"/>
                            </w:pPr>
                          </w:p>
                          <w:p w14:paraId="585C9D4B" w14:textId="77777777" w:rsidR="000D45D2" w:rsidRDefault="000D45D2" w:rsidP="00A12A35">
                            <w:pPr>
                              <w:jc w:val="center"/>
                            </w:pPr>
                          </w:p>
                          <w:p w14:paraId="740B27F3" w14:textId="77777777" w:rsidR="000D45D2" w:rsidRDefault="000D45D2" w:rsidP="00A12A35">
                            <w:pPr>
                              <w:jc w:val="center"/>
                            </w:pPr>
                          </w:p>
                          <w:p w14:paraId="6B089015" w14:textId="77777777" w:rsidR="000D45D2" w:rsidRDefault="000D45D2" w:rsidP="00A12A35">
                            <w:pPr>
                              <w:jc w:val="center"/>
                            </w:pPr>
                          </w:p>
                          <w:p w14:paraId="428C6ABE" w14:textId="77777777" w:rsidR="000D45D2" w:rsidRDefault="000D45D2" w:rsidP="00A12A35">
                            <w:pPr>
                              <w:jc w:val="center"/>
                            </w:pPr>
                          </w:p>
                          <w:p w14:paraId="1FE7D145" w14:textId="77777777" w:rsidR="000D45D2" w:rsidRDefault="000D45D2" w:rsidP="00A12A35">
                            <w:pPr>
                              <w:jc w:val="center"/>
                            </w:pPr>
                          </w:p>
                          <w:p w14:paraId="1B53FA2B" w14:textId="77777777" w:rsidR="000D45D2" w:rsidRDefault="000D45D2" w:rsidP="00A12A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16D515" id="Rounded Rectangle 95" o:spid="_x0000_s1036" alt="Red highlight box" style="position:absolute;left:0;text-align:left;margin-left:8.65pt;margin-top:235.95pt;width:53.35pt;height:17.5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" filled="f" strokecolor="red" strokeweight="2pt">
                <v:stroke joinstyle="miter"/>
                <v:textbox>
                  <w:txbxContent>
                    <w:p w14:paraId="1D5BACEF" w14:textId="77777777" w:rsidR="000D45D2" w:rsidRDefault="000D45D2" w:rsidP="00A12A35">
                      <w:pPr>
                        <w:jc w:val="center"/>
                      </w:pPr>
                    </w:p>
                    <w:p w14:paraId="6105FF19" w14:textId="77777777" w:rsidR="000D45D2" w:rsidRDefault="000D45D2" w:rsidP="00A12A35">
                      <w:pPr>
                        <w:jc w:val="center"/>
                      </w:pPr>
                    </w:p>
                    <w:p w14:paraId="3E185DB7" w14:textId="77777777" w:rsidR="000D45D2" w:rsidRDefault="000D45D2" w:rsidP="00A12A35">
                      <w:pPr>
                        <w:jc w:val="center"/>
                      </w:pPr>
                    </w:p>
                    <w:p w14:paraId="47D00415" w14:textId="77777777" w:rsidR="000D45D2" w:rsidRDefault="000D45D2" w:rsidP="00A12A35">
                      <w:pPr>
                        <w:jc w:val="center"/>
                      </w:pPr>
                    </w:p>
                    <w:p w14:paraId="123961DD" w14:textId="77777777" w:rsidR="000D45D2" w:rsidRDefault="000D45D2" w:rsidP="00A12A35">
                      <w:pPr>
                        <w:jc w:val="center"/>
                      </w:pPr>
                    </w:p>
                    <w:p w14:paraId="3E6C12A8" w14:textId="77777777" w:rsidR="000D45D2" w:rsidRDefault="000D45D2" w:rsidP="00A12A35">
                      <w:pPr>
                        <w:jc w:val="center"/>
                      </w:pPr>
                    </w:p>
                    <w:p w14:paraId="531499C9" w14:textId="77777777" w:rsidR="000D45D2" w:rsidRDefault="000D45D2" w:rsidP="00A12A35">
                      <w:pPr>
                        <w:jc w:val="center"/>
                      </w:pPr>
                    </w:p>
                    <w:p w14:paraId="585C9D4B" w14:textId="77777777" w:rsidR="000D45D2" w:rsidRDefault="000D45D2" w:rsidP="00A12A35">
                      <w:pPr>
                        <w:jc w:val="center"/>
                      </w:pPr>
                    </w:p>
                    <w:p w14:paraId="740B27F3" w14:textId="77777777" w:rsidR="000D45D2" w:rsidRDefault="000D45D2" w:rsidP="00A12A35">
                      <w:pPr>
                        <w:jc w:val="center"/>
                      </w:pPr>
                    </w:p>
                    <w:p w14:paraId="6B089015" w14:textId="77777777" w:rsidR="000D45D2" w:rsidRDefault="000D45D2" w:rsidP="00A12A35">
                      <w:pPr>
                        <w:jc w:val="center"/>
                      </w:pPr>
                    </w:p>
                    <w:p w14:paraId="428C6ABE" w14:textId="77777777" w:rsidR="000D45D2" w:rsidRDefault="000D45D2" w:rsidP="00A12A35">
                      <w:pPr>
                        <w:jc w:val="center"/>
                      </w:pPr>
                    </w:p>
                    <w:p w14:paraId="1FE7D145" w14:textId="77777777" w:rsidR="000D45D2" w:rsidRDefault="000D45D2" w:rsidP="00A12A35">
                      <w:pPr>
                        <w:jc w:val="center"/>
                      </w:pPr>
                    </w:p>
                    <w:p w14:paraId="1B53FA2B" w14:textId="77777777" w:rsidR="000D45D2" w:rsidRDefault="000D45D2" w:rsidP="00A12A35">
                      <w:pPr>
                        <w:jc w:val="center"/>
                      </w:pPr>
                    </w:p>
                  </w:txbxContent>
                </v:textbox>
              </v:roundrect>
            </w:pict>
          </mc:Fallback>
        </mc:AlternateContent>
      </w:r>
      <w:r w:rsidRPr="00A12A35">
        <w:rPr>
          <w:rFonts w:ascii="Calibri" w:eastAsia="Calibri" w:hAnsi="Calibri" w:cs="Times New Roman"/>
          <w:noProof/>
          <w:lang w:eastAsia="en-AU"/>
        </w:rPr>
        <mc:AlternateContent>
          <mc:Choice Requires="wps">
            <w:drawing>
              <wp:anchor distT="0" distB="0" distL="114300" distR="114300" simplePos="0" relativeHeight="251913216" behindDoc="0" locked="0" layoutInCell="1" allowOverlap="1" wp14:anchorId="37C763B3" wp14:editId="6AD05D9D">
                <wp:simplePos x="0" y="0"/>
                <wp:positionH relativeFrom="column">
                  <wp:posOffset>109538</wp:posOffset>
                </wp:positionH>
                <wp:positionV relativeFrom="paragraph">
                  <wp:posOffset>2730183</wp:posOffset>
                </wp:positionV>
                <wp:extent cx="117475" cy="136525"/>
                <wp:effectExtent l="0" t="0" r="15875" b="15875"/>
                <wp:wrapNone/>
                <wp:docPr id="96" name="Rounded Rectangle 96" descr="Red highlight box"/>
                <wp:cNvGraphicFramePr/>
                <a:graphic xmlns:a="http://schemas.openxmlformats.org/drawingml/2006/main">
                  <a:graphicData uri="http://schemas.microsoft.com/office/word/2010/wordprocessingShape">
                    <wps:wsp>
                      <wps:cNvSpPr/>
                      <wps:spPr>
                        <a:xfrm>
                          <a:off x="0" y="0"/>
                          <a:ext cx="117475" cy="136525"/>
                        </a:xfrm>
                        <a:prstGeom prst="roundRect">
                          <a:avLst/>
                        </a:prstGeom>
                        <a:noFill/>
                        <a:ln w="25400" cap="flat" cmpd="sng" algn="ctr">
                          <a:solidFill>
                            <a:srgbClr val="FF0000"/>
                          </a:solidFill>
                          <a:prstDash val="solid"/>
                        </a:ln>
                        <a:effectLst/>
                      </wps:spPr>
                      <wps:txbx>
                        <w:txbxContent>
                          <w:p w14:paraId="41E4DDD1" w14:textId="77777777" w:rsidR="000D45D2" w:rsidRDefault="000D45D2" w:rsidP="00A12A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C763B3" id="Rounded Rectangle 96" o:spid="_x0000_s1037" alt="Red highlight box" style="position:absolute;left:0;text-align:left;margin-left:8.65pt;margin-top:215pt;width:9.25pt;height:10.7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" filled="f" strokecolor="red" strokeweight="2pt">
                <v:textbox>
                  <w:txbxContent>
                    <w:p w14:paraId="41E4DDD1" w14:textId="77777777" w:rsidR="000D45D2" w:rsidRDefault="000D45D2" w:rsidP="00A12A35">
                      <w:pPr>
                        <w:jc w:val="center"/>
                      </w:pPr>
                    </w:p>
                  </w:txbxContent>
                </v:textbox>
              </v:roundrect>
            </w:pict>
          </mc:Fallback>
        </mc:AlternateContent>
      </w:r>
      <w:r w:rsidR="00206CEB" w:rsidRPr="00A12A35">
        <w:rPr>
          <w:rFonts w:ascii="Calibri" w:eastAsia="Times New Roman" w:hAnsi="Calibri" w:cs="Times New Roman"/>
          <w:noProof/>
          <w:lang w:eastAsia="en-AU"/>
        </w:rPr>
        <mc:AlternateContent>
          <mc:Choice Requires="wps">
            <w:drawing>
              <wp:anchor distT="0" distB="0" distL="114300" distR="114300" simplePos="0" relativeHeight="251915264" behindDoc="0" locked="0" layoutInCell="1" allowOverlap="1" wp14:anchorId="1CBAD284" wp14:editId="77D80F37">
                <wp:simplePos x="0" y="0"/>
                <wp:positionH relativeFrom="column">
                  <wp:posOffset>62230</wp:posOffset>
                </wp:positionH>
                <wp:positionV relativeFrom="paragraph">
                  <wp:posOffset>3259455</wp:posOffset>
                </wp:positionV>
                <wp:extent cx="1463386" cy="196215"/>
                <wp:effectExtent l="0" t="0" r="22860" b="13335"/>
                <wp:wrapNone/>
                <wp:docPr id="94" name="Rounded Rectangle 94" descr="Red highlight box"/>
                <wp:cNvGraphicFramePr/>
                <a:graphic xmlns:a="http://schemas.openxmlformats.org/drawingml/2006/main">
                  <a:graphicData uri="http://schemas.microsoft.com/office/word/2010/wordprocessingShape">
                    <wps:wsp>
                      <wps:cNvSpPr/>
                      <wps:spPr>
                        <a:xfrm>
                          <a:off x="0" y="0"/>
                          <a:ext cx="1463386" cy="196215"/>
                        </a:xfrm>
                        <a:prstGeom prst="roundRect">
                          <a:avLst/>
                        </a:prstGeom>
                        <a:noFill/>
                        <a:ln w="254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F2C105" id="Rounded Rectangle 94" o:spid="_x0000_s1026" alt="Red highlight box" style="position:absolute;margin-left:4.9pt;margin-top:256.65pt;width:115.25pt;height:15.4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" filled="f" strokecolor="red" strokeweight="2pt">
                <v:stroke joinstyle="miter"/>
              </v:roundrect>
            </w:pict>
          </mc:Fallback>
        </mc:AlternateContent>
      </w:r>
      <w:r w:rsidR="00A12A35" w:rsidRPr="00A12A35">
        <w:rPr>
          <w:rFonts w:ascii="Calibri" w:eastAsia="Calibri" w:hAnsi="Calibri" w:cs="Times New Roman"/>
          <w:noProof/>
          <w:lang w:eastAsia="en-AU"/>
        </w:rPr>
        <w:drawing>
          <wp:inline distT="0" distB="0" distL="0" distR="0" wp14:anchorId="7177A38B" wp14:editId="22CF5EC2">
            <wp:extent cx="3110400" cy="3600000"/>
            <wp:effectExtent l="57150" t="57150" r="109220" b="114935"/>
            <wp:docPr id="97" name="Picture 97" descr="Non-government school login screen with check box to accept terms of use, Login button and Click here for login instruction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Non-government school login screen with check box to accept terms of use, Login button and Click here for login instructions highlighted "/>
                    <pic:cNvPicPr/>
                  </pic:nvPicPr>
                  <pic:blipFill>
                    <a:blip r:embed="rId24">
                      <a:extLst>
                        <a:ext uri="{28A0092B-C50C-407E-A947-70E740481C1C}">
                          <a14:useLocalDpi xmlns:a14="http://schemas.microsoft.com/office/drawing/2010/main" val="0"/>
                        </a:ext>
                      </a:extLst>
                    </a:blip>
                    <a:stretch>
                      <a:fillRect/>
                    </a:stretch>
                  </pic:blipFill>
                  <pic:spPr>
                    <a:xfrm>
                      <a:off x="0" y="0"/>
                      <a:ext cx="3110400" cy="3600000"/>
                    </a:xfrm>
                    <a:prstGeom prst="rect">
                      <a:avLst/>
                    </a:prstGeom>
                    <a:ln w="6350">
                      <a:solidFill>
                        <a:sysClr val="window" lastClr="FFFFFF">
                          <a:lumMod val="75000"/>
                        </a:sysClr>
                      </a:solidFill>
                    </a:ln>
                    <a:effectLst>
                      <a:outerShdw blurRad="50800" dist="38100" dir="2700000" algn="tl" rotWithShape="0">
                        <a:sysClr val="window" lastClr="FFFFFF">
                          <a:lumMod val="75000"/>
                          <a:alpha val="40000"/>
                        </a:sysClr>
                      </a:outerShdw>
                    </a:effectLst>
                  </pic:spPr>
                </pic:pic>
              </a:graphicData>
            </a:graphic>
          </wp:inline>
        </w:drawing>
      </w:r>
    </w:p>
    <w:p w14:paraId="557B6B61" w14:textId="77777777" w:rsidR="00A12A35" w:rsidRPr="00A12A35" w:rsidRDefault="00A12A35" w:rsidP="005D6A38">
      <w:pPr>
        <w:spacing w:line="259" w:lineRule="auto"/>
        <w:ind w:left="-57"/>
        <w:rPr>
          <w:rFonts w:ascii="Calibri" w:eastAsia="Calibri" w:hAnsi="Calibri" w:cs="Times New Roman"/>
          <w:color w:val="000000"/>
        </w:rPr>
      </w:pPr>
      <w:r w:rsidRPr="00A12A35">
        <w:rPr>
          <w:rFonts w:ascii="Calibri" w:eastAsia="Calibri" w:hAnsi="Calibri" w:cs="Times New Roman"/>
          <w:noProof/>
          <w:color w:val="000000"/>
          <w:lang w:eastAsia="en-AU"/>
        </w:rPr>
        <w:drawing>
          <wp:inline distT="0" distB="0" distL="0" distR="0" wp14:anchorId="03971F1F" wp14:editId="115802FF">
            <wp:extent cx="3110230" cy="1559013"/>
            <wp:effectExtent l="57150" t="57150" r="109220" b="117475"/>
            <wp:docPr id="98" name="Picture 98" descr="Login instructions for non-government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Login instructions for non-government schools"/>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123264" cy="1565546"/>
                    </a:xfrm>
                    <a:prstGeom prst="rect">
                      <a:avLst/>
                    </a:prstGeom>
                    <a:ln w="6350">
                      <a:solidFill>
                        <a:schemeClr val="bg1">
                          <a:lumMod val="75000"/>
                        </a:schemeClr>
                      </a:solidFill>
                    </a:ln>
                    <a:effectLst>
                      <a:outerShdw blurRad="50800" dist="38100" dir="2700000" algn="tl" rotWithShape="0">
                        <a:sysClr val="window" lastClr="FFFFFF">
                          <a:lumMod val="75000"/>
                          <a:alpha val="40000"/>
                        </a:sysClr>
                      </a:outerShdw>
                    </a:effectLst>
                  </pic:spPr>
                </pic:pic>
              </a:graphicData>
            </a:graphic>
          </wp:inline>
        </w:drawing>
      </w:r>
    </w:p>
    <w:p w14:paraId="2298DD72" w14:textId="5D96029B" w:rsidR="007309F7" w:rsidRDefault="00A12A35" w:rsidP="005D6A38">
      <w:pPr>
        <w:spacing w:before="120"/>
        <w:rPr>
          <w:rFonts w:ascii="Calibri" w:eastAsia="Calibri" w:hAnsi="Calibri" w:cs="Times New Roman"/>
          <w:color w:val="000000"/>
        </w:rPr>
      </w:pPr>
      <w:r w:rsidRPr="00A12A35">
        <w:rPr>
          <w:rFonts w:ascii="Calibri" w:eastAsia="Calibri" w:hAnsi="Calibri" w:cs="Times New Roman"/>
          <w:color w:val="000000"/>
        </w:rPr>
        <w:t xml:space="preserve">If </w:t>
      </w:r>
      <w:r w:rsidRPr="005D6A38">
        <w:t>you</w:t>
      </w:r>
      <w:r w:rsidRPr="00A12A35">
        <w:rPr>
          <w:rFonts w:ascii="Calibri" w:eastAsia="Calibri" w:hAnsi="Calibri" w:cs="Times New Roman"/>
          <w:color w:val="000000"/>
        </w:rPr>
        <w:t xml:space="preserve"> </w:t>
      </w:r>
      <w:r w:rsidR="00570644">
        <w:rPr>
          <w:rFonts w:ascii="Calibri" w:eastAsia="Calibri" w:hAnsi="Calibri" w:cs="Times New Roman"/>
          <w:color w:val="000000"/>
        </w:rPr>
        <w:t>forget</w:t>
      </w:r>
      <w:r w:rsidRPr="00A12A35">
        <w:rPr>
          <w:rFonts w:ascii="Calibri" w:eastAsia="Calibri" w:hAnsi="Calibri" w:cs="Times New Roman"/>
          <w:color w:val="000000"/>
        </w:rPr>
        <w:t xml:space="preserve"> your password, click on </w:t>
      </w:r>
      <w:r w:rsidRPr="00A12A35">
        <w:rPr>
          <w:rFonts w:ascii="Calibri" w:eastAsia="Calibri" w:hAnsi="Calibri" w:cs="Times New Roman"/>
          <w:b/>
          <w:color w:val="000000"/>
        </w:rPr>
        <w:t>Forgot your password</w:t>
      </w:r>
      <w:r w:rsidR="0086762D">
        <w:rPr>
          <w:rFonts w:ascii="Calibri" w:eastAsia="Calibri" w:hAnsi="Calibri" w:cs="Times New Roman"/>
          <w:b/>
          <w:color w:val="000000"/>
        </w:rPr>
        <w:t>?</w:t>
      </w:r>
    </w:p>
    <w:p w14:paraId="79562D6C" w14:textId="5EEEE573" w:rsidR="00EF3F77" w:rsidRPr="005D6A38" w:rsidRDefault="00A12A35" w:rsidP="005D6A38">
      <w:r w:rsidRPr="005D6A38">
        <w:t>Enter</w:t>
      </w:r>
      <w:r w:rsidRPr="00A12A35">
        <w:rPr>
          <w:rFonts w:ascii="Calibri" w:eastAsia="Calibri" w:hAnsi="Calibri" w:cs="Times New Roman"/>
          <w:color w:val="000000"/>
        </w:rPr>
        <w:t xml:space="preserve"> your work email address and tick the check box to confirm that you are not a robot.</w:t>
      </w:r>
    </w:p>
    <w:p w14:paraId="154D2E6F" w14:textId="3FBAB8F4" w:rsidR="00CD4ACC" w:rsidRPr="00B6667F" w:rsidRDefault="00A12A35" w:rsidP="005D6A38">
      <w:pPr>
        <w:rPr>
          <w:rFonts w:ascii="Calibri" w:eastAsia="Calibri" w:hAnsi="Calibri" w:cs="Times New Roman"/>
          <w:color w:val="000000"/>
        </w:rPr>
      </w:pPr>
      <w:r w:rsidRPr="00A12A35">
        <w:rPr>
          <w:rFonts w:ascii="Calibri" w:eastAsia="Calibri" w:hAnsi="Calibri" w:cs="Times New Roman"/>
          <w:color w:val="000000"/>
        </w:rPr>
        <w:t xml:space="preserve">You will be </w:t>
      </w:r>
      <w:r w:rsidRPr="005D6A38">
        <w:t>pr</w:t>
      </w:r>
      <w:r w:rsidR="00E45F44" w:rsidRPr="005D6A38">
        <w:t>ompted</w:t>
      </w:r>
      <w:r w:rsidRPr="00A12A35">
        <w:rPr>
          <w:rFonts w:ascii="Calibri" w:eastAsia="Calibri" w:hAnsi="Calibri" w:cs="Times New Roman"/>
          <w:color w:val="000000"/>
        </w:rPr>
        <w:t xml:space="preserve"> to select images as part of the verification process, then invited to choose another password.</w:t>
      </w:r>
      <w:r w:rsidRPr="00A12A35">
        <w:rPr>
          <w:rFonts w:ascii="Calibri" w:eastAsia="Calibri" w:hAnsi="Calibri" w:cs="Times New Roman"/>
          <w:color w:val="000000"/>
        </w:rPr>
        <w:br w:type="page"/>
      </w:r>
    </w:p>
    <w:p w14:paraId="4CFB079A" w14:textId="3E1F42AB" w:rsidR="0079289C" w:rsidRDefault="0079289C" w:rsidP="004A3BE3">
      <w:pPr>
        <w:pStyle w:val="Heading2"/>
      </w:pPr>
      <w:bookmarkStart w:id="22" w:name="_Toc167982082"/>
      <w:r>
        <w:lastRenderedPageBreak/>
        <w:t xml:space="preserve">Step 2: Select </w:t>
      </w:r>
      <w:r w:rsidR="0047162D">
        <w:t xml:space="preserve">students’ </w:t>
      </w:r>
      <w:r>
        <w:t xml:space="preserve">EAL/D </w:t>
      </w:r>
      <w:r w:rsidR="00F831E1">
        <w:t xml:space="preserve">eligibility </w:t>
      </w:r>
      <w:r w:rsidR="001F112C">
        <w:t>declarations</w:t>
      </w:r>
      <w:bookmarkEnd w:id="22"/>
    </w:p>
    <w:p w14:paraId="555F9063" w14:textId="62EC03DD" w:rsidR="00327D74" w:rsidRDefault="00327D74">
      <w:r>
        <w:t xml:space="preserve">Select </w:t>
      </w:r>
      <w:r w:rsidR="00957E91">
        <w:rPr>
          <w:b/>
        </w:rPr>
        <w:t xml:space="preserve">EAL/D </w:t>
      </w:r>
      <w:r w:rsidR="001F112C">
        <w:rPr>
          <w:b/>
        </w:rPr>
        <w:t>Declarations</w:t>
      </w:r>
      <w:r>
        <w:t xml:space="preserve"> from the </w:t>
      </w:r>
      <w:r w:rsidR="00957E91">
        <w:rPr>
          <w:b/>
        </w:rPr>
        <w:t xml:space="preserve">Student </w:t>
      </w:r>
      <w:r w:rsidR="003238D9">
        <w:rPr>
          <w:b/>
        </w:rPr>
        <w:t>A</w:t>
      </w:r>
      <w:r w:rsidRPr="00776445">
        <w:rPr>
          <w:b/>
        </w:rPr>
        <w:t>pplications</w:t>
      </w:r>
      <w:r>
        <w:t xml:space="preserve"> drop-down </w:t>
      </w:r>
      <w:r w:rsidR="00335281">
        <w:t>list</w:t>
      </w:r>
      <w:r w:rsidR="003238D9">
        <w:t xml:space="preserve"> (highlighted below)</w:t>
      </w:r>
      <w:r>
        <w:t xml:space="preserve">. </w:t>
      </w:r>
    </w:p>
    <w:p w14:paraId="4E32FFF4" w14:textId="6B143E6E" w:rsidR="008D4FE7" w:rsidRDefault="00215E4B" w:rsidP="00C33BE9">
      <w:pPr>
        <w:ind w:left="-57"/>
      </w:pPr>
      <w:r>
        <w:rPr>
          <w:noProof/>
          <w:lang w:eastAsia="en-AU"/>
        </w:rPr>
        <mc:AlternateContent>
          <mc:Choice Requires="wps">
            <w:drawing>
              <wp:anchor distT="0" distB="0" distL="114300" distR="114300" simplePos="0" relativeHeight="252017664" behindDoc="0" locked="0" layoutInCell="1" allowOverlap="1" wp14:anchorId="7C413F38" wp14:editId="6C184582">
                <wp:simplePos x="0" y="0"/>
                <wp:positionH relativeFrom="column">
                  <wp:posOffset>3238500</wp:posOffset>
                </wp:positionH>
                <wp:positionV relativeFrom="paragraph">
                  <wp:posOffset>1310005</wp:posOffset>
                </wp:positionV>
                <wp:extent cx="1109980" cy="333185"/>
                <wp:effectExtent l="0" t="0" r="13970" b="10160"/>
                <wp:wrapNone/>
                <wp:docPr id="102" name="Rounded Rectangle 41" descr="Red highlight box around EAL/D Applications"/>
                <wp:cNvGraphicFramePr/>
                <a:graphic xmlns:a="http://schemas.openxmlformats.org/drawingml/2006/main">
                  <a:graphicData uri="http://schemas.microsoft.com/office/word/2010/wordprocessingShape">
                    <wps:wsp>
                      <wps:cNvSpPr/>
                      <wps:spPr>
                        <a:xfrm>
                          <a:off x="0" y="0"/>
                          <a:ext cx="1109980" cy="33318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4BB4B6" id="Rounded Rectangle 41" o:spid="_x0000_s1026" alt="Red highlight box around EAL/D Applications" style="position:absolute;margin-left:255pt;margin-top:103.15pt;width:87.4pt;height:26.25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" filled="f" strokecolor="red" strokeweight="2pt"/>
            </w:pict>
          </mc:Fallback>
        </mc:AlternateContent>
      </w:r>
      <w:r>
        <w:rPr>
          <w:noProof/>
          <w:lang w:eastAsia="en-AU"/>
        </w:rPr>
        <w:drawing>
          <wp:inline distT="0" distB="0" distL="0" distR="0" wp14:anchorId="70407A3A" wp14:editId="6ABF4C45">
            <wp:extent cx="4748400" cy="1620000"/>
            <wp:effectExtent l="38100" t="38100" r="90805" b="94615"/>
            <wp:docPr id="67" name="Picture 67" descr="Dropdown menu with EAL/D Declaration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ropdown menu with EAL/D Declarations highlighted"/>
                    <pic:cNvPicPr/>
                  </pic:nvPicPr>
                  <pic:blipFill>
                    <a:blip r:embed="rId31"/>
                    <a:stretch>
                      <a:fillRect/>
                    </a:stretch>
                  </pic:blipFill>
                  <pic:spPr>
                    <a:xfrm>
                      <a:off x="0" y="0"/>
                      <a:ext cx="4748400" cy="1620000"/>
                    </a:xfrm>
                    <a:prstGeom prst="rect">
                      <a:avLst/>
                    </a:prstGeom>
                    <a:ln w="6350">
                      <a:solidFill>
                        <a:schemeClr val="bg1">
                          <a:lumMod val="75000"/>
                        </a:schemeClr>
                      </a:solidFill>
                    </a:ln>
                    <a:effectLst>
                      <a:outerShdw blurRad="50800" dist="38100" dir="2700000" algn="tl" rotWithShape="0">
                        <a:schemeClr val="bg1">
                          <a:lumMod val="65000"/>
                          <a:alpha val="40000"/>
                        </a:schemeClr>
                      </a:outerShdw>
                    </a:effectLst>
                  </pic:spPr>
                </pic:pic>
              </a:graphicData>
            </a:graphic>
          </wp:inline>
        </w:drawing>
      </w:r>
    </w:p>
    <w:p w14:paraId="15921341" w14:textId="6250DE23" w:rsidR="008D4FE7" w:rsidRPr="005D6A38" w:rsidRDefault="008D4FE7" w:rsidP="005D6A38">
      <w:pPr>
        <w:spacing w:before="120"/>
      </w:pPr>
      <w:r>
        <w:t xml:space="preserve">All submitted EAL/D </w:t>
      </w:r>
      <w:r w:rsidR="001F112C">
        <w:t>declarations</w:t>
      </w:r>
      <w:r>
        <w:t xml:space="preserve"> from your students will be displayed on the screen.</w:t>
      </w:r>
    </w:p>
    <w:p w14:paraId="25A9935D" w14:textId="42695B06" w:rsidR="003116C1" w:rsidRDefault="003116C1" w:rsidP="005D6A38">
      <w:r>
        <w:t xml:space="preserve">The </w:t>
      </w:r>
      <w:r w:rsidRPr="00776445">
        <w:rPr>
          <w:b/>
        </w:rPr>
        <w:t>Status</w:t>
      </w:r>
      <w:r>
        <w:t xml:space="preserve"> column shows the stage of each EAL/D declaration in the </w:t>
      </w:r>
      <w:r w:rsidRPr="005D6A38">
        <w:t>EAL</w:t>
      </w:r>
      <w:r>
        <w:t>/D eligibility process (</w:t>
      </w:r>
      <w:r w:rsidRPr="00085C1A">
        <w:rPr>
          <w:b/>
          <w:bCs/>
        </w:rPr>
        <w:t>New</w:t>
      </w:r>
      <w:r>
        <w:t xml:space="preserve">, </w:t>
      </w:r>
      <w:r w:rsidRPr="00085C1A">
        <w:rPr>
          <w:b/>
          <w:bCs/>
        </w:rPr>
        <w:t>Submitted</w:t>
      </w:r>
      <w:r>
        <w:t xml:space="preserve">, </w:t>
      </w:r>
      <w:r w:rsidRPr="00085C1A">
        <w:rPr>
          <w:b/>
          <w:bCs/>
        </w:rPr>
        <w:t>In progress</w:t>
      </w:r>
      <w:r>
        <w:t xml:space="preserve">, </w:t>
      </w:r>
      <w:r w:rsidRPr="00085C1A">
        <w:rPr>
          <w:b/>
          <w:bCs/>
        </w:rPr>
        <w:t>Info required</w:t>
      </w:r>
      <w:r>
        <w:t xml:space="preserve">, </w:t>
      </w:r>
      <w:r w:rsidRPr="00085C1A">
        <w:rPr>
          <w:b/>
          <w:bCs/>
        </w:rPr>
        <w:t>Finalised</w:t>
      </w:r>
      <w:r w:rsidR="009D3BBC">
        <w:rPr>
          <w:b/>
          <w:bCs/>
        </w:rPr>
        <w:t>, Cancelled</w:t>
      </w:r>
      <w:r>
        <w:t>).</w:t>
      </w:r>
    </w:p>
    <w:p w14:paraId="7458F3C2" w14:textId="2378EE96" w:rsidR="00F73914" w:rsidRDefault="003116C1" w:rsidP="005D6A38">
      <w:r>
        <w:t xml:space="preserve">The </w:t>
      </w:r>
      <w:r w:rsidRPr="006B7FE7">
        <w:rPr>
          <w:b/>
          <w:bCs/>
        </w:rPr>
        <w:t>Sub status</w:t>
      </w:r>
      <w:r>
        <w:t xml:space="preserve"> column shows you the action that has been </w:t>
      </w:r>
      <w:r w:rsidRPr="005D6A38">
        <w:t>completed</w:t>
      </w:r>
      <w:r>
        <w:t xml:space="preserve"> for each EAL/D declaration (</w:t>
      </w:r>
      <w:r w:rsidRPr="00757B54">
        <w:rPr>
          <w:b/>
          <w:bCs/>
        </w:rPr>
        <w:t>Teacher endorsed</w:t>
      </w:r>
      <w:r>
        <w:t>,</w:t>
      </w:r>
      <w:r w:rsidR="001D76DA">
        <w:t xml:space="preserve"> </w:t>
      </w:r>
      <w:r w:rsidRPr="00F84097">
        <w:rPr>
          <w:b/>
          <w:bCs/>
        </w:rPr>
        <w:t>Eligible</w:t>
      </w:r>
      <w:r>
        <w:t xml:space="preserve">, </w:t>
      </w:r>
      <w:r w:rsidRPr="00757B54">
        <w:rPr>
          <w:b/>
          <w:bCs/>
        </w:rPr>
        <w:t>Not eligibl</w:t>
      </w:r>
      <w:r w:rsidR="001D76DA">
        <w:rPr>
          <w:b/>
          <w:bCs/>
        </w:rPr>
        <w:t>e, Review requested</w:t>
      </w:r>
      <w:r>
        <w:t>).</w:t>
      </w:r>
    </w:p>
    <w:p w14:paraId="1DDD9FDA" w14:textId="73FEB715" w:rsidR="00267755" w:rsidRDefault="00012803" w:rsidP="00223F62">
      <w:r>
        <w:t xml:space="preserve">Submitted EAL/D declarations will have a </w:t>
      </w:r>
      <w:r>
        <w:softHyphen/>
      </w:r>
      <w:r>
        <w:softHyphen/>
        <w:t xml:space="preserve">tick and </w:t>
      </w:r>
      <w:r w:rsidRPr="00776445">
        <w:rPr>
          <w:b/>
        </w:rPr>
        <w:t>Submitted</w:t>
      </w:r>
      <w:r>
        <w:rPr>
          <w:b/>
        </w:rPr>
        <w:t xml:space="preserve"> </w:t>
      </w:r>
      <w:r>
        <w:t xml:space="preserve">in the </w:t>
      </w:r>
      <w:r w:rsidRPr="006B7FE7">
        <w:rPr>
          <w:b/>
          <w:bCs/>
        </w:rPr>
        <w:t>Status</w:t>
      </w:r>
      <w:r>
        <w:t xml:space="preserve"> column</w:t>
      </w:r>
      <w:r w:rsidR="002151E9">
        <w:t xml:space="preserve"> and</w:t>
      </w:r>
      <w:r>
        <w:t xml:space="preserve"> </w:t>
      </w:r>
      <w:r w:rsidR="002151E9">
        <w:t>t</w:t>
      </w:r>
      <w:r>
        <w:t xml:space="preserve">he </w:t>
      </w:r>
      <w:r w:rsidRPr="00776445">
        <w:rPr>
          <w:b/>
        </w:rPr>
        <w:t>Sub status</w:t>
      </w:r>
      <w:r>
        <w:t xml:space="preserve"> column will </w:t>
      </w:r>
      <w:r w:rsidR="004E4EEF">
        <w:t xml:space="preserve">show as </w:t>
      </w:r>
      <w:r w:rsidR="004E4EEF" w:rsidRPr="00776445">
        <w:rPr>
          <w:b/>
        </w:rPr>
        <w:t>Teacher endorsed</w:t>
      </w:r>
      <w:r w:rsidR="004E4EEF">
        <w:rPr>
          <w:b/>
        </w:rPr>
        <w:t xml:space="preserve"> </w:t>
      </w:r>
      <w:r w:rsidR="004E4EEF" w:rsidRPr="008512FF">
        <w:t>(</w:t>
      </w:r>
      <w:r w:rsidR="002151E9">
        <w:t xml:space="preserve">both </w:t>
      </w:r>
      <w:r w:rsidR="004E4EEF" w:rsidRPr="008512FF">
        <w:t>highlighted below)</w:t>
      </w:r>
      <w:r w:rsidR="00764DC3">
        <w:t>, to show that the teacher has completed their verification and recommendation.</w:t>
      </w:r>
    </w:p>
    <w:p w14:paraId="1FF94F66" w14:textId="18968AA0" w:rsidR="00223F62" w:rsidRDefault="00223F62" w:rsidP="005D6A38">
      <w:r>
        <w:t xml:space="preserve">The </w:t>
      </w:r>
      <w:r w:rsidRPr="00776445">
        <w:rPr>
          <w:b/>
        </w:rPr>
        <w:t>Requires attention by me</w:t>
      </w:r>
      <w:r>
        <w:t xml:space="preserve"> column show</w:t>
      </w:r>
      <w:r w:rsidR="00A26DC5">
        <w:t>s</w:t>
      </w:r>
      <w:r>
        <w:t xml:space="preserve"> as </w:t>
      </w:r>
      <w:r w:rsidRPr="00776445">
        <w:rPr>
          <w:b/>
        </w:rPr>
        <w:t>Yes</w:t>
      </w:r>
      <w:r w:rsidR="00C07240">
        <w:rPr>
          <w:b/>
        </w:rPr>
        <w:t xml:space="preserve"> </w:t>
      </w:r>
      <w:r w:rsidR="00C07240" w:rsidRPr="008512FF">
        <w:t>(highlighted below)</w:t>
      </w:r>
      <w:r>
        <w:t xml:space="preserve">, advising you to </w:t>
      </w:r>
      <w:r w:rsidR="00241FF3">
        <w:t>act</w:t>
      </w:r>
      <w:r>
        <w:t>.</w:t>
      </w:r>
    </w:p>
    <w:p w14:paraId="3A67CB08" w14:textId="637953B3" w:rsidR="00486D22" w:rsidRDefault="007C4689" w:rsidP="005D6A38">
      <w:r w:rsidRPr="00C87CC7">
        <w:t>P</w:t>
      </w:r>
      <w:r w:rsidR="00486D22" w:rsidRPr="00C87CC7">
        <w:t>rincipals</w:t>
      </w:r>
      <w:r w:rsidRPr="00C87CC7">
        <w:t xml:space="preserve"> or deputy principals</w:t>
      </w:r>
      <w:r w:rsidR="00486D22" w:rsidRPr="00C87CC7">
        <w:t xml:space="preserve"> must endorse each student’s </w:t>
      </w:r>
      <w:r w:rsidR="00DC62A8" w:rsidRPr="005D6A38">
        <w:t>declaration</w:t>
      </w:r>
      <w:r w:rsidR="00486D22" w:rsidRPr="00293B6A">
        <w:t xml:space="preserve"> within three working days </w:t>
      </w:r>
      <w:r w:rsidR="00DC62A8" w:rsidRPr="00293B6A">
        <w:t xml:space="preserve">of </w:t>
      </w:r>
      <w:r w:rsidR="00293B6A">
        <w:t>noticing</w:t>
      </w:r>
      <w:r w:rsidR="00DC62A8" w:rsidRPr="00C87CC7">
        <w:t xml:space="preserve"> that a</w:t>
      </w:r>
      <w:r w:rsidR="00486D22" w:rsidRPr="00C87CC7">
        <w:t xml:space="preserve"> </w:t>
      </w:r>
      <w:r w:rsidR="00DC62A8" w:rsidRPr="00C87CC7">
        <w:t>declaration</w:t>
      </w:r>
      <w:r w:rsidR="00486D22" w:rsidRPr="00C87CC7">
        <w:t xml:space="preserve"> requires their attention.</w:t>
      </w:r>
      <w:r w:rsidR="00486D22">
        <w:t xml:space="preserve"> This is to ensure that the </w:t>
      </w:r>
      <w:r w:rsidR="00DC62A8">
        <w:t xml:space="preserve">declaration </w:t>
      </w:r>
      <w:r w:rsidR="00486D22">
        <w:t>can be processed in a timely manner before the Year 12 enrolment deadline.</w:t>
      </w:r>
    </w:p>
    <w:p w14:paraId="733E9487" w14:textId="18864DA5" w:rsidR="005350E6" w:rsidRDefault="00365C1F" w:rsidP="008F5087">
      <w:pPr>
        <w:ind w:left="-57"/>
      </w:pPr>
      <w:r>
        <w:rPr>
          <w:noProof/>
          <w:lang w:eastAsia="en-AU"/>
        </w:rPr>
        <mc:AlternateContent>
          <mc:Choice Requires="wpg">
            <w:drawing>
              <wp:anchor distT="0" distB="0" distL="114300" distR="114300" simplePos="0" relativeHeight="252020736" behindDoc="0" locked="0" layoutInCell="1" allowOverlap="1" wp14:anchorId="735D8104" wp14:editId="7A2F7ECA">
                <wp:simplePos x="0" y="0"/>
                <wp:positionH relativeFrom="column">
                  <wp:posOffset>962025</wp:posOffset>
                </wp:positionH>
                <wp:positionV relativeFrom="paragraph">
                  <wp:posOffset>975995</wp:posOffset>
                </wp:positionV>
                <wp:extent cx="2835910" cy="229807"/>
                <wp:effectExtent l="0" t="0" r="21590" b="18415"/>
                <wp:wrapNone/>
                <wp:docPr id="1881792088" name="Group 8"/>
                <wp:cNvGraphicFramePr/>
                <a:graphic xmlns:a="http://schemas.openxmlformats.org/drawingml/2006/main">
                  <a:graphicData uri="http://schemas.microsoft.com/office/word/2010/wordprocessingGroup">
                    <wpg:wgp>
                      <wpg:cNvGrpSpPr/>
                      <wpg:grpSpPr>
                        <a:xfrm>
                          <a:off x="0" y="0"/>
                          <a:ext cx="2835910" cy="229807"/>
                          <a:chOff x="0" y="0"/>
                          <a:chExt cx="2835910" cy="229807"/>
                        </a:xfrm>
                      </wpg:grpSpPr>
                      <wps:wsp>
                        <wps:cNvPr id="48" name="Rounded Rectangle 48" descr="Red highlight box"/>
                        <wps:cNvSpPr/>
                        <wps:spPr>
                          <a:xfrm>
                            <a:off x="0" y="0"/>
                            <a:ext cx="898970" cy="229807"/>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ounded Rectangle 50" descr="Red highlight box"/>
                        <wps:cNvSpPr/>
                        <wps:spPr>
                          <a:xfrm>
                            <a:off x="2600325" y="0"/>
                            <a:ext cx="235585" cy="21971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ounded Rectangle 48" descr="Red highlight box"/>
                        <wps:cNvSpPr/>
                        <wps:spPr>
                          <a:xfrm>
                            <a:off x="1123950" y="0"/>
                            <a:ext cx="1023937" cy="22923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94ABF37" id="Group 8" o:spid="_x0000_s1026" style="position:absolute;margin-left:75.75pt;margin-top:76.85pt;width:223.3pt;height:18.1pt;z-index:252020736" coordsize="28359,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">
                <v:roundrect id="Rounded Rectangle 48" o:spid="_x0000_s1027" alt="Red highlight box" style="position:absolute;width:8989;height:22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" filled="f" strokecolor="red" strokeweight="2pt"/>
                <v:roundrect id="Rounded Rectangle 50" o:spid="_x0000_s1028" alt="Red highlight box" style="position:absolute;left:26003;width:2356;height:21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" filled="f" strokecolor="red" strokeweight="2pt"/>
                <v:roundrect id="Rounded Rectangle 48" o:spid="_x0000_s1029" alt="Red highlight box" style="position:absolute;left:11239;width:10239;height:2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" filled="f" strokecolor="red" strokeweight="2pt"/>
              </v:group>
            </w:pict>
          </mc:Fallback>
        </mc:AlternateContent>
      </w:r>
      <w:r w:rsidR="005350E6">
        <w:rPr>
          <w:noProof/>
          <w:lang w:eastAsia="en-AU"/>
        </w:rPr>
        <w:drawing>
          <wp:inline distT="0" distB="0" distL="0" distR="0" wp14:anchorId="2DEA88D8" wp14:editId="02659E39">
            <wp:extent cx="4089600" cy="2340000"/>
            <wp:effectExtent l="38100" t="38100" r="101600" b="98425"/>
            <wp:docPr id="105" name="Picture 105" descr="Deputy or principal view of EAL/D declarations screen with Submitted as the status. Teacher endorsed as the Sub status and Yes for attention required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eputy or principal view of EAL/D declarations screen with Submitted as the status. Teacher endorsed as the Sub status and Yes for attention required highlighted"/>
                    <pic:cNvPicPr/>
                  </pic:nvPicPr>
                  <pic:blipFill>
                    <a:blip r:embed="rId54"/>
                    <a:stretch>
                      <a:fillRect/>
                    </a:stretch>
                  </pic:blipFill>
                  <pic:spPr>
                    <a:xfrm>
                      <a:off x="0" y="0"/>
                      <a:ext cx="4089600" cy="2340000"/>
                    </a:xfrm>
                    <a:prstGeom prst="rect">
                      <a:avLst/>
                    </a:prstGeom>
                    <a:ln w="6350">
                      <a:solidFill>
                        <a:schemeClr val="bg1">
                          <a:lumMod val="75000"/>
                        </a:schemeClr>
                      </a:solidFill>
                    </a:ln>
                    <a:effectLst>
                      <a:outerShdw blurRad="50800" dist="38100" dir="2700000" algn="tl" rotWithShape="0">
                        <a:schemeClr val="bg1">
                          <a:lumMod val="65000"/>
                          <a:alpha val="40000"/>
                        </a:schemeClr>
                      </a:outerShdw>
                    </a:effectLst>
                  </pic:spPr>
                </pic:pic>
              </a:graphicData>
            </a:graphic>
          </wp:inline>
        </w:drawing>
      </w:r>
    </w:p>
    <w:p w14:paraId="2A10ADC7" w14:textId="77777777" w:rsidR="005227B2" w:rsidRPr="005D6A38" w:rsidRDefault="005227B2" w:rsidP="005D6A38">
      <w:r>
        <w:br w:type="page"/>
      </w:r>
    </w:p>
    <w:p w14:paraId="09612F48" w14:textId="77777777" w:rsidR="00012803" w:rsidRPr="000854BE" w:rsidRDefault="00012803" w:rsidP="00012803">
      <w:pPr>
        <w:spacing w:after="0"/>
        <w:rPr>
          <w:b/>
        </w:rPr>
      </w:pPr>
      <w:r w:rsidRPr="000854BE">
        <w:rPr>
          <w:b/>
        </w:rPr>
        <w:lastRenderedPageBreak/>
        <w:t xml:space="preserve">Filter students’ EAL/D eligibility </w:t>
      </w:r>
      <w:r>
        <w:rPr>
          <w:b/>
        </w:rPr>
        <w:t>declarations</w:t>
      </w:r>
    </w:p>
    <w:p w14:paraId="6198FEE6" w14:textId="77777777" w:rsidR="00876EB5" w:rsidRDefault="00876EB5" w:rsidP="00876EB5">
      <w:r>
        <w:t xml:space="preserve">Use the filter panel to view declarations at different stages in the EAL/D eligibility process. Tick the </w:t>
      </w:r>
      <w:r w:rsidRPr="0051504A">
        <w:rPr>
          <w:b/>
        </w:rPr>
        <w:t>Submitted</w:t>
      </w:r>
      <w:r>
        <w:t xml:space="preserve"> check box, then click on the </w:t>
      </w:r>
      <w:r>
        <w:rPr>
          <w:b/>
        </w:rPr>
        <w:t>Search</w:t>
      </w:r>
      <w:r>
        <w:t xml:space="preserve"> button (both highlighted below) to show all declarations waiting for teacher or school endorsement. Tick the </w:t>
      </w:r>
      <w:r w:rsidRPr="00BE5E40">
        <w:rPr>
          <w:b/>
          <w:bCs/>
        </w:rPr>
        <w:t>New</w:t>
      </w:r>
      <w:r>
        <w:t xml:space="preserve"> or </w:t>
      </w:r>
      <w:r w:rsidRPr="003C5587">
        <w:rPr>
          <w:b/>
          <w:bCs/>
        </w:rPr>
        <w:t>Info required</w:t>
      </w:r>
      <w:r>
        <w:t xml:space="preserve"> check boxes, then click on the </w:t>
      </w:r>
      <w:r>
        <w:rPr>
          <w:b/>
        </w:rPr>
        <w:t>Search</w:t>
      </w:r>
      <w:r>
        <w:t xml:space="preserve"> button to show declarations that students have started but not submitted or those that have been returned to students for amendment. Click on the </w:t>
      </w:r>
      <w:r w:rsidRPr="008853AB">
        <w:rPr>
          <w:b/>
        </w:rPr>
        <w:t>Reset</w:t>
      </w:r>
      <w:r>
        <w:t xml:space="preserve"> button (highlighted below) to reset the filters and view all declarations.</w:t>
      </w:r>
    </w:p>
    <w:p w14:paraId="4577A33B" w14:textId="77777777" w:rsidR="00876EB5" w:rsidRDefault="00876EB5" w:rsidP="00876EB5">
      <w:r>
        <w:t xml:space="preserve">Alternatively, you can type in the student’s </w:t>
      </w:r>
      <w:r w:rsidRPr="001E12A4">
        <w:rPr>
          <w:b/>
        </w:rPr>
        <w:t>Given name</w:t>
      </w:r>
      <w:r>
        <w:t xml:space="preserve"> and/or </w:t>
      </w:r>
      <w:r w:rsidRPr="001E12A4">
        <w:rPr>
          <w:b/>
        </w:rPr>
        <w:t>Family name</w:t>
      </w:r>
      <w:r>
        <w:t xml:space="preserve">, or their </w:t>
      </w:r>
      <w:r w:rsidRPr="001E12A4">
        <w:rPr>
          <w:b/>
        </w:rPr>
        <w:t>WA student number</w:t>
      </w:r>
      <w:r>
        <w:t xml:space="preserve">, then click on the </w:t>
      </w:r>
      <w:r w:rsidRPr="001E12A4">
        <w:rPr>
          <w:b/>
        </w:rPr>
        <w:t>Search</w:t>
      </w:r>
      <w:r>
        <w:t xml:space="preserve"> button (highlighted below) to select that student’s declaration. </w:t>
      </w:r>
    </w:p>
    <w:p w14:paraId="5267B2D3" w14:textId="2710E93C" w:rsidR="00CC0FBD" w:rsidRDefault="00CC0FBD" w:rsidP="00876EB5">
      <w:r>
        <w:t>You can see the number of declarations that require your attention (highlighted below). This number will reduce as you complete the required action.</w:t>
      </w:r>
    </w:p>
    <w:p w14:paraId="19BDFAEF" w14:textId="43746E45" w:rsidR="00876EB5" w:rsidRDefault="00876EB5" w:rsidP="00876EB5">
      <w:bookmarkStart w:id="23" w:name="_Hlk150517006"/>
      <w:r>
        <w:t xml:space="preserve">Select the </w:t>
      </w:r>
      <w:r w:rsidRPr="00CD7EC3">
        <w:rPr>
          <w:b/>
        </w:rPr>
        <w:t xml:space="preserve">Show students registered in previous years </w:t>
      </w:r>
      <w:r>
        <w:t xml:space="preserve">check box, then click on the </w:t>
      </w:r>
      <w:r w:rsidRPr="002E3007">
        <w:rPr>
          <w:b/>
        </w:rPr>
        <w:t>Search</w:t>
      </w:r>
      <w:r>
        <w:t xml:space="preserve"> button (both highlighted below) to view declarations that students submitted the previous year. This is useful when the Authority changes the portal date to the new academic year</w:t>
      </w:r>
      <w:r w:rsidR="001D76DA">
        <w:t>.</w:t>
      </w:r>
      <w:r>
        <w:t xml:space="preserve"> </w:t>
      </w:r>
    </w:p>
    <w:bookmarkEnd w:id="23"/>
    <w:p w14:paraId="23457775" w14:textId="0910D25B" w:rsidR="00876EB5" w:rsidRDefault="00365C1F" w:rsidP="00B157DF">
      <w:r>
        <w:rPr>
          <w:noProof/>
          <w:lang w:eastAsia="en-AU"/>
        </w:rPr>
        <mc:AlternateContent>
          <mc:Choice Requires="wpg">
            <w:drawing>
              <wp:anchor distT="0" distB="0" distL="114300" distR="114300" simplePos="0" relativeHeight="252076032" behindDoc="0" locked="0" layoutInCell="1" allowOverlap="1" wp14:anchorId="6562A70D" wp14:editId="6F1A203D">
                <wp:simplePos x="0" y="0"/>
                <wp:positionH relativeFrom="column">
                  <wp:posOffset>1933575</wp:posOffset>
                </wp:positionH>
                <wp:positionV relativeFrom="paragraph">
                  <wp:posOffset>597535</wp:posOffset>
                </wp:positionV>
                <wp:extent cx="2105025" cy="2419350"/>
                <wp:effectExtent l="0" t="0" r="9525" b="0"/>
                <wp:wrapNone/>
                <wp:docPr id="1581736039" name="Group 9"/>
                <wp:cNvGraphicFramePr/>
                <a:graphic xmlns:a="http://schemas.openxmlformats.org/drawingml/2006/main">
                  <a:graphicData uri="http://schemas.microsoft.com/office/word/2010/wordprocessingGroup">
                    <wpg:wgp>
                      <wpg:cNvGrpSpPr/>
                      <wpg:grpSpPr>
                        <a:xfrm>
                          <a:off x="0" y="0"/>
                          <a:ext cx="2105025" cy="2419350"/>
                          <a:chOff x="0" y="0"/>
                          <a:chExt cx="2105025" cy="2419350"/>
                        </a:xfrm>
                      </wpg:grpSpPr>
                      <pic:pic xmlns:pic="http://schemas.openxmlformats.org/drawingml/2006/picture">
                        <pic:nvPicPr>
                          <pic:cNvPr id="956662378" name="Picture 1" descr="A dropdown list displaying the EAL/D eligibility declaration sub statuses in the SRMS, including Teacher endorsed, School endorsed, Ready to publish, Review requested, and Not eligible, as well as Any, which can be used to remove the filter."/>
                          <pic:cNvPicPr>
                            <a:picLocks noChangeAspect="1"/>
                          </pic:cNvPicPr>
                        </pic:nvPicPr>
                        <pic:blipFill>
                          <a:blip r:embed="rId55"/>
                          <a:stretch>
                            <a:fillRect/>
                          </a:stretch>
                        </pic:blipFill>
                        <pic:spPr>
                          <a:xfrm>
                            <a:off x="0" y="0"/>
                            <a:ext cx="2105025" cy="2419350"/>
                          </a:xfrm>
                          <a:prstGeom prst="rect">
                            <a:avLst/>
                          </a:prstGeom>
                        </pic:spPr>
                      </pic:pic>
                      <wps:wsp>
                        <wps:cNvPr id="876619597" name="Rounded Rectangle 36" descr="Red highlight box"/>
                        <wps:cNvSpPr/>
                        <wps:spPr>
                          <a:xfrm>
                            <a:off x="95250" y="857250"/>
                            <a:ext cx="1419225" cy="2286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B08EDE9" id="Group 9" o:spid="_x0000_s1026" style="position:absolute;margin-left:152.25pt;margin-top:47.05pt;width:165.75pt;height:190.5pt;z-index:252076032" coordsize="21050,24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dropdown list displaying the EAL/D eligibility declaration sub statuses in the SRMS, including Teacher endorsed, School endorsed, Ready to publish, Review requested, and Not eligible, as well as Any, which can be used to remove the filter." style="position:absolute;width:21050;height:2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">
                  <v:imagedata r:id="rId56" o:title="D eligibility declaration sub statuses in the SRMS, including Teacher endorsed, School endorsed, Ready to publish, Review requested, and Not eligible, as well as Any, which can be used to remove the filter"/>
                </v:shape>
                <v:roundrect id="Rounded Rectangle 36" o:spid="_x0000_s1028" alt="Red highlight box" style="position:absolute;left:952;top:8572;width:14192;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" filled="f" strokecolor="red" strokeweight="2pt"/>
              </v:group>
            </w:pict>
          </mc:Fallback>
        </mc:AlternateContent>
      </w:r>
      <w:r w:rsidR="005D6A38">
        <w:rPr>
          <w:noProof/>
          <w:lang w:eastAsia="en-AU"/>
        </w:rPr>
        <mc:AlternateContent>
          <mc:Choice Requires="wpg">
            <w:drawing>
              <wp:anchor distT="0" distB="0" distL="114300" distR="114300" simplePos="0" relativeHeight="252079104" behindDoc="0" locked="0" layoutInCell="1" allowOverlap="1" wp14:anchorId="4B697A66" wp14:editId="750AFEBA">
                <wp:simplePos x="0" y="0"/>
                <wp:positionH relativeFrom="column">
                  <wp:posOffset>-19050</wp:posOffset>
                </wp:positionH>
                <wp:positionV relativeFrom="paragraph">
                  <wp:posOffset>588010</wp:posOffset>
                </wp:positionV>
                <wp:extent cx="1771015" cy="5291455"/>
                <wp:effectExtent l="38100" t="38100" r="95885" b="99695"/>
                <wp:wrapNone/>
                <wp:docPr id="2079892992" name="Group 1"/>
                <wp:cNvGraphicFramePr/>
                <a:graphic xmlns:a="http://schemas.openxmlformats.org/drawingml/2006/main">
                  <a:graphicData uri="http://schemas.microsoft.com/office/word/2010/wordprocessingGroup">
                    <wpg:wgp>
                      <wpg:cNvGrpSpPr/>
                      <wpg:grpSpPr>
                        <a:xfrm>
                          <a:off x="0" y="0"/>
                          <a:ext cx="1771015" cy="5291455"/>
                          <a:chOff x="0" y="0"/>
                          <a:chExt cx="1771015" cy="5291455"/>
                        </a:xfrm>
                      </wpg:grpSpPr>
                      <pic:pic xmlns:pic="http://schemas.openxmlformats.org/drawingml/2006/picture">
                        <pic:nvPicPr>
                          <pic:cNvPr id="126022713" name="Picture 126022713" descr="Filter panel with Submitted check box ticked and highlighted. The Reset and Search buttons, and Show students registered in previous years are all highlighted. The Requires action by me counter is highlighted to show how many declarations need attention."/>
                          <pic:cNvPicPr>
                            <a:picLocks noChangeAspect="1"/>
                          </pic:cNvPicPr>
                        </pic:nvPicPr>
                        <pic:blipFill>
                          <a:blip r:embed="rId33"/>
                          <a:stretch>
                            <a:fillRect/>
                          </a:stretch>
                        </pic:blipFill>
                        <pic:spPr>
                          <a:xfrm>
                            <a:off x="0" y="0"/>
                            <a:ext cx="1771015" cy="5291455"/>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wps:wsp>
                        <wps:cNvPr id="1007414201" name="Rounded Rectangle 12" descr="Red highlight box"/>
                        <wps:cNvSpPr/>
                        <wps:spPr>
                          <a:xfrm>
                            <a:off x="247650" y="4286250"/>
                            <a:ext cx="657225" cy="17589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5763395" name="Rounded Rectangle 101" descr="Red highlight box"/>
                        <wps:cNvSpPr/>
                        <wps:spPr>
                          <a:xfrm>
                            <a:off x="1162050" y="5105400"/>
                            <a:ext cx="533400" cy="1428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8220846" name="Rounded Rectangle 103" title="Red highlight box"/>
                        <wps:cNvSpPr/>
                        <wps:spPr>
                          <a:xfrm>
                            <a:off x="219075" y="219075"/>
                            <a:ext cx="1219200" cy="205069"/>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5897012" name="Rounded Rectangle 33" descr="Red highlight box"/>
                        <wps:cNvSpPr/>
                        <wps:spPr>
                          <a:xfrm>
                            <a:off x="276225" y="5105400"/>
                            <a:ext cx="542925" cy="15240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4693196" name="Rounded Rectangle 16" descr="Red highlight box"/>
                        <wps:cNvSpPr/>
                        <wps:spPr>
                          <a:xfrm>
                            <a:off x="276225" y="3409950"/>
                            <a:ext cx="121285" cy="1174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9888246" name="Rounded Rectangle 36" descr="Red highlight box"/>
                        <wps:cNvSpPr/>
                        <wps:spPr>
                          <a:xfrm>
                            <a:off x="266700" y="3076575"/>
                            <a:ext cx="1419225" cy="1809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501CB0" id="Group 1" o:spid="_x0000_s1026" style="position:absolute;margin-left:-1.5pt;margin-top:46.3pt;width:139.45pt;height:416.65pt;z-index:252079104" coordsize="17710,529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">
                <v:shape id="Picture 126022713" o:spid="_x0000_s1027" type="#_x0000_t75" alt="Filter panel with Submitted check box ticked and highlighted. The Reset and Search buttons, and Show students registered in previous years are all highlighted. The Requires action by me counter is highlighted to show how many declarations need attention." style="position:absolute;width:17710;height:52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" stroked="t" strokecolor="#bfbfbf [2412]" strokeweight=".5pt">
                  <v:imagedata r:id="rId34" o:title="Filter panel with Submitted check box ticked and highlighted. The Reset and Search buttons, and Show students registered in previous years are all highlighted. The Requires action by me counter is highlighted to show how many declarations need attention"/>
                  <v:shadow on="t" color="#bfbfbf [2412]" opacity="26214f" origin="-.5,-.5" offset=".74836mm,.74836mm"/>
                  <v:path arrowok="t"/>
                </v:shape>
                <v:roundrect id="Rounded Rectangle 12" o:spid="_x0000_s1028" alt="Red highlight box" style="position:absolute;left:2476;top:42862;width:6572;height:1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" filled="f" strokecolor="red" strokeweight="2pt"/>
                <v:roundrect id="Rounded Rectangle 101" o:spid="_x0000_s1029" alt="Red highlight box" style="position:absolute;left:11620;top:51054;width:5334;height:14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" filled="f" strokecolor="red" strokeweight="2pt"/>
                <v:roundrect id="Rounded Rectangle 103" o:spid="_x0000_s1030" style="position:absolute;left:2190;top:2190;width:12192;height:2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" filled="f" strokecolor="red" strokeweight="2pt"/>
                <v:roundrect id="Rounded Rectangle 33" o:spid="_x0000_s1031" alt="Red highlight box" style="position:absolute;left:2762;top:51054;width:5429;height:1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" filled="f" strokecolor="red" strokeweight="2pt"/>
                <v:roundrect id="Rounded Rectangle 16" o:spid="_x0000_s1032" alt="Red highlight box" style="position:absolute;left:2762;top:34099;width:1213;height:1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" filled="f" strokecolor="red" strokeweight="2pt"/>
                <v:roundrect id="Rounded Rectangle 36" o:spid="_x0000_s1033" alt="Red highlight box" style="position:absolute;left:2667;top:30765;width:14192;height:1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" filled="f" strokecolor="red" strokeweight="2pt"/>
              </v:group>
            </w:pict>
          </mc:Fallback>
        </mc:AlternateContent>
      </w:r>
      <w:r w:rsidR="00C723FC">
        <w:t>Use t</w:t>
      </w:r>
      <w:r w:rsidR="00876EB5">
        <w:t xml:space="preserve">he </w:t>
      </w:r>
      <w:r w:rsidR="00876EB5" w:rsidRPr="00FB6CC6">
        <w:rPr>
          <w:b/>
        </w:rPr>
        <w:t>Sub status</w:t>
      </w:r>
      <w:r w:rsidR="00876EB5">
        <w:t xml:space="preserve"> filter </w:t>
      </w:r>
      <w:r w:rsidR="00A82327">
        <w:t>to</w:t>
      </w:r>
      <w:r w:rsidR="00E7540C">
        <w:t xml:space="preserve"> search for declarations with various sub statuses, including the </w:t>
      </w:r>
      <w:r w:rsidR="00A82327">
        <w:rPr>
          <w:b/>
          <w:bCs/>
        </w:rPr>
        <w:t>Teacher endorsed</w:t>
      </w:r>
      <w:r w:rsidR="00E7540C" w:rsidRPr="0098787E">
        <w:t xml:space="preserve"> sub status</w:t>
      </w:r>
      <w:r w:rsidR="00A82327" w:rsidRPr="0098787E">
        <w:t>.</w:t>
      </w:r>
      <w:r w:rsidR="00575D59" w:rsidRPr="0098787E">
        <w:t xml:space="preserve"> </w:t>
      </w:r>
      <w:r w:rsidR="00876EB5">
        <w:br w:type="page"/>
      </w:r>
    </w:p>
    <w:p w14:paraId="61955041" w14:textId="289CDDD9" w:rsidR="0079289C" w:rsidRDefault="0079289C" w:rsidP="004A3BE3">
      <w:pPr>
        <w:pStyle w:val="Heading2"/>
      </w:pPr>
      <w:bookmarkStart w:id="24" w:name="_Toc167982083"/>
      <w:r>
        <w:lastRenderedPageBreak/>
        <w:t xml:space="preserve">Step 3: View students’ </w:t>
      </w:r>
      <w:r w:rsidR="00F831E1">
        <w:t xml:space="preserve">EAL/D eligibility </w:t>
      </w:r>
      <w:r w:rsidR="001F7593">
        <w:t>declarations</w:t>
      </w:r>
      <w:bookmarkEnd w:id="24"/>
    </w:p>
    <w:p w14:paraId="3834B577" w14:textId="359F378C" w:rsidR="001D508D" w:rsidRDefault="001D508D" w:rsidP="001D508D">
      <w:r>
        <w:t xml:space="preserve">Click on the </w:t>
      </w:r>
      <w:r w:rsidRPr="00776445">
        <w:rPr>
          <w:b/>
        </w:rPr>
        <w:t>View</w:t>
      </w:r>
      <w:r>
        <w:t xml:space="preserve"> button </w:t>
      </w:r>
      <w:r w:rsidR="00DF0120">
        <w:t xml:space="preserve">(highlighted below) </w:t>
      </w:r>
      <w:r>
        <w:t xml:space="preserve">to the left of the student’s name to read all details and supporting </w:t>
      </w:r>
      <w:r w:rsidR="001F7593">
        <w:t>evidence</w:t>
      </w:r>
      <w:r>
        <w:t xml:space="preserve"> in </w:t>
      </w:r>
      <w:r w:rsidR="00CE4ED9">
        <w:t xml:space="preserve">that </w:t>
      </w:r>
      <w:r>
        <w:t xml:space="preserve">student’s </w:t>
      </w:r>
      <w:r w:rsidR="001F7593">
        <w:t>declaration</w:t>
      </w:r>
      <w:r>
        <w:t xml:space="preserve"> (example shown below). </w:t>
      </w:r>
    </w:p>
    <w:p w14:paraId="592266A1" w14:textId="78947A2E" w:rsidR="00DF0120" w:rsidRDefault="00DF0120" w:rsidP="00D3251F">
      <w:pPr>
        <w:ind w:left="-57"/>
      </w:pPr>
      <w:r>
        <w:rPr>
          <w:noProof/>
          <w:lang w:eastAsia="en-AU"/>
        </w:rPr>
        <mc:AlternateContent>
          <mc:Choice Requires="wps">
            <w:drawing>
              <wp:anchor distT="0" distB="0" distL="114300" distR="114300" simplePos="0" relativeHeight="251927552" behindDoc="0" locked="0" layoutInCell="1" allowOverlap="1" wp14:anchorId="5B94A359" wp14:editId="4B47E35D">
                <wp:simplePos x="0" y="0"/>
                <wp:positionH relativeFrom="column">
                  <wp:posOffset>366395</wp:posOffset>
                </wp:positionH>
                <wp:positionV relativeFrom="paragraph">
                  <wp:posOffset>1042352</wp:posOffset>
                </wp:positionV>
                <wp:extent cx="316865" cy="157163"/>
                <wp:effectExtent l="0" t="0" r="26035" b="14605"/>
                <wp:wrapNone/>
                <wp:docPr id="83" name="Rounded Rectangle 83" descr="Red highlight box" title="Red highlight box"/>
                <wp:cNvGraphicFramePr/>
                <a:graphic xmlns:a="http://schemas.openxmlformats.org/drawingml/2006/main">
                  <a:graphicData uri="http://schemas.microsoft.com/office/word/2010/wordprocessingShape">
                    <wps:wsp>
                      <wps:cNvSpPr/>
                      <wps:spPr>
                        <a:xfrm>
                          <a:off x="0" y="0"/>
                          <a:ext cx="316865" cy="157163"/>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458FE9" id="Rounded Rectangle 83" o:spid="_x0000_s1026" alt="Title: Red highlight box - Description: Red highlight box" style="position:absolute;margin-left:28.85pt;margin-top:82.05pt;width:24.95pt;height:12.4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" filled="f" strokecolor="red" strokeweight="2pt"/>
            </w:pict>
          </mc:Fallback>
        </mc:AlternateContent>
      </w:r>
      <w:r w:rsidR="00410D0F">
        <w:rPr>
          <w:noProof/>
        </w:rPr>
        <w:drawing>
          <wp:inline distT="0" distB="0" distL="0" distR="0" wp14:anchorId="73203869" wp14:editId="5FC8AD18">
            <wp:extent cx="3352800" cy="1907167"/>
            <wp:effectExtent l="38100" t="38100" r="95250" b="93345"/>
            <wp:docPr id="107" name="Picture 107" descr="Deputy or principal view of EAL/D declarations with View butt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eputy or principal view of EAL/D declarations with View button highlighted"/>
                    <pic:cNvPicPr/>
                  </pic:nvPicPr>
                  <pic:blipFill>
                    <a:blip r:embed="rId57"/>
                    <a:stretch>
                      <a:fillRect/>
                    </a:stretch>
                  </pic:blipFill>
                  <pic:spPr>
                    <a:xfrm>
                      <a:off x="0" y="0"/>
                      <a:ext cx="3359618" cy="1911046"/>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289EF689" w14:textId="3388F011" w:rsidR="00012803" w:rsidRDefault="00663E25" w:rsidP="00B000A6">
      <w:pPr>
        <w:ind w:left="-57"/>
      </w:pPr>
      <w:r>
        <w:rPr>
          <w:noProof/>
        </w:rPr>
        <w:drawing>
          <wp:inline distT="0" distB="0" distL="0" distR="0" wp14:anchorId="276E81C9" wp14:editId="7AD6B1EB">
            <wp:extent cx="5137834" cy="3095625"/>
            <wp:effectExtent l="38100" t="38100" r="100965" b="85725"/>
            <wp:docPr id="1510374594" name="Picture 1510374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74594" name="Picture 1510374594"/>
                    <pic:cNvPicPr/>
                  </pic:nvPicPr>
                  <pic:blipFill>
                    <a:blip r:embed="rId58"/>
                    <a:stretch>
                      <a:fillRect/>
                    </a:stretch>
                  </pic:blipFill>
                  <pic:spPr>
                    <a:xfrm>
                      <a:off x="0" y="0"/>
                      <a:ext cx="5146228" cy="3100683"/>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75C8EC53" w14:textId="147D5EFA" w:rsidR="00365C1F" w:rsidRDefault="00012803" w:rsidP="00365C1F">
      <w:r>
        <w:t xml:space="preserve">When reviewing the student’s education background, if the name of the school is very long, it will be abbreviated with an ellipsis. Hover with your </w:t>
      </w:r>
      <w:r w:rsidRPr="00365C1F">
        <w:t>mouse</w:t>
      </w:r>
      <w:r>
        <w:t xml:space="preserve"> over the name and it will be displayed in full (highlighted below).</w:t>
      </w:r>
    </w:p>
    <w:p w14:paraId="280492FA" w14:textId="28B149EE" w:rsidR="00365C1F" w:rsidRPr="00365C1F" w:rsidRDefault="004A6CE1" w:rsidP="00365C1F">
      <w:pPr>
        <w:ind w:left="-57"/>
      </w:pPr>
      <w:r>
        <w:rPr>
          <w:noProof/>
          <w:lang w:eastAsia="en-AU"/>
        </w:rPr>
        <mc:AlternateContent>
          <mc:Choice Requires="wps">
            <w:drawing>
              <wp:anchor distT="0" distB="0" distL="114300" distR="114300" simplePos="0" relativeHeight="252041216" behindDoc="0" locked="0" layoutInCell="1" allowOverlap="1" wp14:anchorId="40B06CD2" wp14:editId="3D76F3B6">
                <wp:simplePos x="0" y="0"/>
                <wp:positionH relativeFrom="column">
                  <wp:posOffset>1818005</wp:posOffset>
                </wp:positionH>
                <wp:positionV relativeFrom="paragraph">
                  <wp:posOffset>694690</wp:posOffset>
                </wp:positionV>
                <wp:extent cx="1799590" cy="153035"/>
                <wp:effectExtent l="0" t="0" r="10160" b="18415"/>
                <wp:wrapNone/>
                <wp:docPr id="136" name="Rounded Rectangle 11" descr="Red highlight box"/>
                <wp:cNvGraphicFramePr/>
                <a:graphic xmlns:a="http://schemas.openxmlformats.org/drawingml/2006/main">
                  <a:graphicData uri="http://schemas.microsoft.com/office/word/2010/wordprocessingShape">
                    <wps:wsp>
                      <wps:cNvSpPr/>
                      <wps:spPr>
                        <a:xfrm>
                          <a:off x="0" y="0"/>
                          <a:ext cx="1799590" cy="15303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8703F1" id="Rounded Rectangle 11" o:spid="_x0000_s1026" alt="Red highlight box" style="position:absolute;margin-left:143.15pt;margin-top:54.7pt;width:141.7pt;height:12.05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" filled="f" strokecolor="red" strokeweight="2pt"/>
            </w:pict>
          </mc:Fallback>
        </mc:AlternateContent>
      </w:r>
      <w:r w:rsidR="00012803">
        <w:rPr>
          <w:noProof/>
          <w:lang w:eastAsia="en-AU"/>
        </w:rPr>
        <w:drawing>
          <wp:inline distT="0" distB="0" distL="0" distR="0" wp14:anchorId="2AB28F85" wp14:editId="18E0D963">
            <wp:extent cx="5692424" cy="1044000"/>
            <wp:effectExtent l="38100" t="38100" r="99060" b="99060"/>
            <wp:docPr id="138" name="Picture 138" descr="Teacher view of EAL/D declarations with an example of a long school nam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Teacher view of EAL/D declarations with an example of a long school name highlighted."/>
                    <pic:cNvPicPr/>
                  </pic:nvPicPr>
                  <pic:blipFill>
                    <a:blip r:embed="rId37"/>
                    <a:stretch>
                      <a:fillRect/>
                    </a:stretch>
                  </pic:blipFill>
                  <pic:spPr bwMode="auto">
                    <a:xfrm>
                      <a:off x="0" y="0"/>
                      <a:ext cx="5692424" cy="1044000"/>
                    </a:xfrm>
                    <a:prstGeom prst="rect">
                      <a:avLst/>
                    </a:prstGeom>
                    <a:ln w="6350" cap="flat" cmpd="sng" algn="ctr">
                      <a:solidFill>
                        <a:sysClr val="window" lastClr="FFFFFF">
                          <a:lumMod val="75000"/>
                        </a:sysClr>
                      </a:solidFill>
                      <a:prstDash val="solid"/>
                      <a:round/>
                      <a:headEnd type="none" w="med" len="med"/>
                      <a:tailEnd type="none" w="med" len="med"/>
                    </a:ln>
                    <a:effectLst>
                      <a:outerShdw blurRad="50800" dist="38100" dir="2700000" algn="tl" rotWithShape="0">
                        <a:schemeClr val="bg1">
                          <a:lumMod val="75000"/>
                          <a:alpha val="40000"/>
                        </a:schemeClr>
                      </a:outerShdw>
                    </a:effectLst>
                    <a:extLst>
                      <a:ext uri="{53640926-AAD7-44D8-BBD7-CCE9431645EC}">
                        <a14:shadowObscured xmlns:a14="http://schemas.microsoft.com/office/drawing/2010/main"/>
                      </a:ext>
                    </a:extLst>
                  </pic:spPr>
                </pic:pic>
              </a:graphicData>
            </a:graphic>
          </wp:inline>
        </w:drawing>
      </w:r>
      <w:r w:rsidR="00365C1F">
        <w:br w:type="page"/>
      </w:r>
    </w:p>
    <w:p w14:paraId="389F0B0D" w14:textId="44804053" w:rsidR="0079289C" w:rsidRDefault="0079289C" w:rsidP="004A3BE3">
      <w:pPr>
        <w:pStyle w:val="Heading2"/>
      </w:pPr>
      <w:bookmarkStart w:id="25" w:name="_Toc167982084"/>
      <w:r>
        <w:lastRenderedPageBreak/>
        <w:t xml:space="preserve">Step 4: Endorse students’ </w:t>
      </w:r>
      <w:r w:rsidR="00F831E1">
        <w:t xml:space="preserve">EAL/D eligibility </w:t>
      </w:r>
      <w:r w:rsidR="000500ED">
        <w:t>declarations</w:t>
      </w:r>
      <w:bookmarkEnd w:id="25"/>
    </w:p>
    <w:p w14:paraId="1CEA7270" w14:textId="1B7D467B" w:rsidR="00155073" w:rsidRDefault="00DF0120" w:rsidP="00DF0120">
      <w:r>
        <w:t xml:space="preserve">Scroll </w:t>
      </w:r>
      <w:r w:rsidR="006171B6">
        <w:t xml:space="preserve">down </w:t>
      </w:r>
      <w:r>
        <w:t xml:space="preserve">to the </w:t>
      </w:r>
      <w:r w:rsidR="00685E46">
        <w:rPr>
          <w:b/>
        </w:rPr>
        <w:t>Approval of eligibility</w:t>
      </w:r>
      <w:r w:rsidR="007E220A">
        <w:rPr>
          <w:b/>
        </w:rPr>
        <w:t xml:space="preserve"> status</w:t>
      </w:r>
      <w:r>
        <w:t xml:space="preserve"> section.</w:t>
      </w:r>
    </w:p>
    <w:p w14:paraId="22E45DAA" w14:textId="3005A750" w:rsidR="00A5545C" w:rsidRDefault="00DF0120" w:rsidP="00DF0120">
      <w:r>
        <w:t>Select either</w:t>
      </w:r>
      <w:r w:rsidR="00002C36">
        <w:t xml:space="preserve"> the</w:t>
      </w:r>
      <w:r>
        <w:t xml:space="preserve"> </w:t>
      </w:r>
      <w:r w:rsidR="00466B98">
        <w:rPr>
          <w:b/>
        </w:rPr>
        <w:t xml:space="preserve">student </w:t>
      </w:r>
      <w:r w:rsidR="00690DC9">
        <w:rPr>
          <w:b/>
        </w:rPr>
        <w:t>is eligible</w:t>
      </w:r>
      <w:r w:rsidR="00B62BAC" w:rsidRPr="00B62BAC">
        <w:rPr>
          <w:bCs/>
        </w:rPr>
        <w:t>,</w:t>
      </w:r>
      <w:r w:rsidR="00466B98">
        <w:rPr>
          <w:b/>
        </w:rPr>
        <w:t xml:space="preserve"> </w:t>
      </w:r>
      <w:r>
        <w:t xml:space="preserve">or </w:t>
      </w:r>
      <w:r w:rsidR="00690DC9" w:rsidRPr="00690DC9">
        <w:rPr>
          <w:bCs/>
        </w:rPr>
        <w:t>the</w:t>
      </w:r>
      <w:r w:rsidR="00466B98">
        <w:rPr>
          <w:b/>
        </w:rPr>
        <w:t xml:space="preserve"> student</w:t>
      </w:r>
      <w:r w:rsidR="00690DC9">
        <w:rPr>
          <w:b/>
        </w:rPr>
        <w:t xml:space="preserve"> is ineligible</w:t>
      </w:r>
      <w:r>
        <w:t>.</w:t>
      </w:r>
    </w:p>
    <w:p w14:paraId="4877BF33" w14:textId="2FA3F7EA" w:rsidR="00DF0120" w:rsidRDefault="009A616C" w:rsidP="00184DBC">
      <w:r>
        <w:t xml:space="preserve">It is mandatory to add an explanation in the </w:t>
      </w:r>
      <w:r>
        <w:rPr>
          <w:b/>
          <w:bCs/>
        </w:rPr>
        <w:t>Reason (shown to student</w:t>
      </w:r>
      <w:r w:rsidR="00F3724C">
        <w:rPr>
          <w:b/>
          <w:bCs/>
        </w:rPr>
        <w:t xml:space="preserve"> if ineligible</w:t>
      </w:r>
      <w:r>
        <w:rPr>
          <w:b/>
          <w:bCs/>
        </w:rPr>
        <w:t>)</w:t>
      </w:r>
      <w:r>
        <w:t xml:space="preserve"> text box if you select </w:t>
      </w:r>
      <w:r>
        <w:rPr>
          <w:b/>
          <w:bCs/>
        </w:rPr>
        <w:t>student is ineligible</w:t>
      </w:r>
      <w:r>
        <w:t xml:space="preserve">, but optional if you select </w:t>
      </w:r>
      <w:r>
        <w:rPr>
          <w:b/>
          <w:bCs/>
        </w:rPr>
        <w:t>student is eligible.</w:t>
      </w:r>
    </w:p>
    <w:p w14:paraId="3F0D03F5" w14:textId="4FBAAAAA" w:rsidR="008D4FE7" w:rsidRDefault="00DF0120" w:rsidP="005B13F2">
      <w:r>
        <w:t xml:space="preserve">Click on the </w:t>
      </w:r>
      <w:r>
        <w:rPr>
          <w:b/>
        </w:rPr>
        <w:t>Submit</w:t>
      </w:r>
      <w:r w:rsidR="00451A54">
        <w:t xml:space="preserve"> button (highlighted below)</w:t>
      </w:r>
      <w:r>
        <w:t xml:space="preserve"> to submit your endorsement.</w:t>
      </w:r>
      <w:r w:rsidR="00776026">
        <w:t xml:space="preserve"> </w:t>
      </w:r>
      <w:r w:rsidR="00690B2B">
        <w:t xml:space="preserve">The </w:t>
      </w:r>
      <w:r w:rsidR="00F710AB">
        <w:t xml:space="preserve">selected </w:t>
      </w:r>
      <w:r w:rsidR="00C723FC">
        <w:t>e</w:t>
      </w:r>
      <w:r w:rsidR="00690B2B">
        <w:t xml:space="preserve">ligibility </w:t>
      </w:r>
      <w:r w:rsidR="00C723FC">
        <w:t>s</w:t>
      </w:r>
      <w:r w:rsidR="00690B2B">
        <w:t>tatus will be published to the student portal and SIRS.</w:t>
      </w:r>
    </w:p>
    <w:p w14:paraId="45A059C4" w14:textId="63F07E9A" w:rsidR="00D0094F" w:rsidRDefault="00C04DFC" w:rsidP="00B62BAC">
      <w:pPr>
        <w:ind w:left="-57"/>
      </w:pPr>
      <w:r>
        <w:rPr>
          <w:noProof/>
          <w:lang w:eastAsia="en-AU"/>
        </w:rPr>
        <mc:AlternateContent>
          <mc:Choice Requires="wps">
            <w:drawing>
              <wp:anchor distT="0" distB="0" distL="114300" distR="114300" simplePos="0" relativeHeight="251857920" behindDoc="0" locked="0" layoutInCell="1" allowOverlap="1" wp14:anchorId="318FA649" wp14:editId="06F62226">
                <wp:simplePos x="0" y="0"/>
                <wp:positionH relativeFrom="column">
                  <wp:posOffset>73660</wp:posOffset>
                </wp:positionH>
                <wp:positionV relativeFrom="paragraph">
                  <wp:posOffset>3763645</wp:posOffset>
                </wp:positionV>
                <wp:extent cx="667013" cy="238414"/>
                <wp:effectExtent l="0" t="0" r="19050" b="28575"/>
                <wp:wrapNone/>
                <wp:docPr id="4" name="Rounded Rectangle 4" descr="Red highlight box"/>
                <wp:cNvGraphicFramePr/>
                <a:graphic xmlns:a="http://schemas.openxmlformats.org/drawingml/2006/main">
                  <a:graphicData uri="http://schemas.microsoft.com/office/word/2010/wordprocessingShape">
                    <wps:wsp>
                      <wps:cNvSpPr/>
                      <wps:spPr>
                        <a:xfrm>
                          <a:off x="0" y="0"/>
                          <a:ext cx="667013" cy="238414"/>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B2FD1D" id="Rounded Rectangle 4" o:spid="_x0000_s1026" alt="Red highlight box" style="position:absolute;margin-left:5.8pt;margin-top:296.35pt;width:52.5pt;height:18.7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" filled="f" strokecolor="red" strokeweight="2pt"/>
            </w:pict>
          </mc:Fallback>
        </mc:AlternateContent>
      </w:r>
      <w:r w:rsidR="00052FE5">
        <w:rPr>
          <w:noProof/>
        </w:rPr>
        <w:drawing>
          <wp:inline distT="0" distB="0" distL="0" distR="0" wp14:anchorId="7730475E" wp14:editId="3E2853AC">
            <wp:extent cx="4876800" cy="4133339"/>
            <wp:effectExtent l="0" t="0" r="0" b="635"/>
            <wp:docPr id="511815508" name="Picture 1" descr="The Approval of Eligibility Status field includes the option to determine whether or not a student is eligible, a declaration, and a reason field, which is shown to the student if they are determined to be inelig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15508" name="Picture 1" descr="The Approval of Eligibility Status field includes the option to determine whether or not a student is eligible, a declaration, and a reason field, which is shown to the student if they are determined to be ineligible."/>
                    <pic:cNvPicPr/>
                  </pic:nvPicPr>
                  <pic:blipFill>
                    <a:blip r:embed="rId59"/>
                    <a:stretch>
                      <a:fillRect/>
                    </a:stretch>
                  </pic:blipFill>
                  <pic:spPr>
                    <a:xfrm>
                      <a:off x="0" y="0"/>
                      <a:ext cx="4918229" cy="4168452"/>
                    </a:xfrm>
                    <a:prstGeom prst="rect">
                      <a:avLst/>
                    </a:prstGeom>
                  </pic:spPr>
                </pic:pic>
              </a:graphicData>
            </a:graphic>
          </wp:inline>
        </w:drawing>
      </w:r>
    </w:p>
    <w:p w14:paraId="0E5CBDD8" w14:textId="2B88C833" w:rsidR="00184DBC" w:rsidRDefault="00184DBC" w:rsidP="00DF0120">
      <w:r>
        <w:t xml:space="preserve">If you select </w:t>
      </w:r>
      <w:r>
        <w:rPr>
          <w:b/>
          <w:bCs/>
        </w:rPr>
        <w:t>student is ineligible</w:t>
      </w:r>
      <w:r>
        <w:t xml:space="preserve"> and click submit, you will see the warning below.</w:t>
      </w:r>
    </w:p>
    <w:p w14:paraId="7B6E3198" w14:textId="182E382A" w:rsidR="00184DBC" w:rsidRDefault="00184DBC" w:rsidP="00365C1F">
      <w:pPr>
        <w:ind w:left="-57"/>
      </w:pPr>
      <w:r>
        <w:rPr>
          <w:noProof/>
          <w:lang w:eastAsia="en-AU"/>
        </w:rPr>
        <w:drawing>
          <wp:inline distT="0" distB="0" distL="0" distR="0" wp14:anchorId="402D6C17" wp14:editId="2998771D">
            <wp:extent cx="3038400" cy="1440000"/>
            <wp:effectExtent l="38100" t="38100" r="86360" b="103505"/>
            <wp:docPr id="1450341855" name="Picture 1450341855" descr="Warning to the teacher that not recommending endorsement may affect the student's ability to enrol in the Year 12 EAL/D ATAR course. The Continue button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Warning to the teacher that not recommending endorsement may affect the student's ability to enrol in the Year 12 EAL/D ATAR course. The Continue button is highlighted"/>
                    <pic:cNvPicPr/>
                  </pic:nvPicPr>
                  <pic:blipFill>
                    <a:blip r:embed="rId47"/>
                    <a:stretch>
                      <a:fillRect/>
                    </a:stretch>
                  </pic:blipFill>
                  <pic:spPr>
                    <a:xfrm>
                      <a:off x="0" y="0"/>
                      <a:ext cx="3038400" cy="144000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4824BC8E" w14:textId="4D4780E4" w:rsidR="00B62BAC" w:rsidRPr="00365C1F" w:rsidRDefault="00DF0120" w:rsidP="00365C1F">
      <w:r>
        <w:t xml:space="preserve">Click on the </w:t>
      </w:r>
      <w:r w:rsidR="00676CDD">
        <w:rPr>
          <w:b/>
        </w:rPr>
        <w:t>Continue</w:t>
      </w:r>
      <w:r>
        <w:t xml:space="preserve"> button to proceed.</w:t>
      </w:r>
    </w:p>
    <w:p w14:paraId="4F8E9BF3" w14:textId="74B5EC5E" w:rsidR="00A5545C" w:rsidRDefault="00DF0120" w:rsidP="00365C1F">
      <w:r>
        <w:t xml:space="preserve">Click on the </w:t>
      </w:r>
      <w:r w:rsidR="00676CDD">
        <w:rPr>
          <w:b/>
        </w:rPr>
        <w:t>Cancel</w:t>
      </w:r>
      <w:r>
        <w:t xml:space="preserve"> button to </w:t>
      </w:r>
      <w:r w:rsidR="00227B2B">
        <w:t>change your endorsement</w:t>
      </w:r>
      <w:r w:rsidR="00A92014">
        <w:t xml:space="preserve"> in </w:t>
      </w:r>
      <w:r w:rsidR="00A92014" w:rsidRPr="00365C1F">
        <w:t>the</w:t>
      </w:r>
      <w:r w:rsidR="00A92014">
        <w:t xml:space="preserve"> </w:t>
      </w:r>
      <w:r w:rsidR="00A92014" w:rsidRPr="008A13D7">
        <w:rPr>
          <w:b/>
        </w:rPr>
        <w:t>Endorse Declaration</w:t>
      </w:r>
      <w:r w:rsidR="00A92014">
        <w:t xml:space="preserve"> panel</w:t>
      </w:r>
      <w:r>
        <w:t>.</w:t>
      </w:r>
      <w:r w:rsidR="00A5545C">
        <w:br w:type="page"/>
      </w:r>
    </w:p>
    <w:p w14:paraId="29DEF0DD" w14:textId="5ADE1D65" w:rsidR="00227B2B" w:rsidRDefault="00227B2B" w:rsidP="00227B2B">
      <w:pPr>
        <w:spacing w:before="200"/>
      </w:pPr>
      <w:r>
        <w:lastRenderedPageBreak/>
        <w:t xml:space="preserve">You will return to the </w:t>
      </w:r>
      <w:r>
        <w:rPr>
          <w:b/>
        </w:rPr>
        <w:t>EAL/D Declarations</w:t>
      </w:r>
      <w:r>
        <w:t xml:space="preserve"> screen.</w:t>
      </w:r>
    </w:p>
    <w:p w14:paraId="3802D583" w14:textId="161A8023" w:rsidR="00A92014" w:rsidRDefault="00227B2B" w:rsidP="00227B2B">
      <w:pPr>
        <w:spacing w:before="200"/>
      </w:pPr>
      <w:r>
        <w:t xml:space="preserve">The </w:t>
      </w:r>
      <w:r w:rsidRPr="0016349F">
        <w:rPr>
          <w:b/>
        </w:rPr>
        <w:t>Status</w:t>
      </w:r>
      <w:r>
        <w:t xml:space="preserve"> will show as </w:t>
      </w:r>
      <w:r>
        <w:rPr>
          <w:b/>
          <w:bCs/>
        </w:rPr>
        <w:t xml:space="preserve">Finalised </w:t>
      </w:r>
      <w:r>
        <w:t xml:space="preserve">and the </w:t>
      </w:r>
      <w:r w:rsidRPr="002151E9">
        <w:rPr>
          <w:b/>
          <w:bCs/>
        </w:rPr>
        <w:t>Sub status</w:t>
      </w:r>
      <w:r>
        <w:t xml:space="preserve"> as </w:t>
      </w:r>
      <w:r>
        <w:rPr>
          <w:b/>
        </w:rPr>
        <w:t xml:space="preserve">Eligible or Not eligible </w:t>
      </w:r>
      <w:r w:rsidRPr="00180CD9">
        <w:t>(</w:t>
      </w:r>
      <w:r w:rsidR="00681BC5">
        <w:t>all</w:t>
      </w:r>
      <w:r>
        <w:t xml:space="preserve"> </w:t>
      </w:r>
      <w:r w:rsidRPr="00180CD9">
        <w:t>highlighted below</w:t>
      </w:r>
      <w:r>
        <w:t xml:space="preserve">) confirming that </w:t>
      </w:r>
      <w:r w:rsidR="00A92014">
        <w:t>the EAL/D eligibility process has been finalised.</w:t>
      </w:r>
    </w:p>
    <w:p w14:paraId="68CB202E" w14:textId="48148BC0" w:rsidR="00227B2B" w:rsidRDefault="00A92014" w:rsidP="00227B2B">
      <w:pPr>
        <w:spacing w:before="200"/>
      </w:pPr>
      <w:r>
        <w:t xml:space="preserve">This status also confirms that </w:t>
      </w:r>
      <w:r w:rsidR="00A82327">
        <w:t xml:space="preserve">the </w:t>
      </w:r>
      <w:r w:rsidR="00227B2B">
        <w:t>EAL/D eligibility status</w:t>
      </w:r>
      <w:r w:rsidR="00A82327">
        <w:t xml:space="preserve"> has been published</w:t>
      </w:r>
      <w:r w:rsidR="00227B2B">
        <w:t xml:space="preserve"> to the student portal</w:t>
      </w:r>
      <w:r>
        <w:t xml:space="preserve"> and</w:t>
      </w:r>
      <w:r w:rsidR="00227B2B">
        <w:t xml:space="preserve"> SIRS.</w:t>
      </w:r>
    </w:p>
    <w:p w14:paraId="5342DEC4" w14:textId="0BA53287" w:rsidR="00227B2B" w:rsidRDefault="00227B2B" w:rsidP="00227B2B">
      <w:r>
        <w:t xml:space="preserve">The </w:t>
      </w:r>
      <w:r w:rsidRPr="00776445">
        <w:rPr>
          <w:b/>
        </w:rPr>
        <w:t>Requires attention by me</w:t>
      </w:r>
      <w:r>
        <w:t xml:space="preserve"> column will now be blank, to show that you have completed the eligibility process for this student’s EAL/D eligibility declaration.</w:t>
      </w:r>
    </w:p>
    <w:p w14:paraId="134286A2" w14:textId="77777777" w:rsidR="007530DD" w:rsidRDefault="00227B2B" w:rsidP="004A6CE1">
      <w:pPr>
        <w:spacing w:after="240"/>
      </w:pPr>
      <w:r>
        <w:t xml:space="preserve">The </w:t>
      </w:r>
      <w:r w:rsidRPr="00F75B06">
        <w:rPr>
          <w:b/>
          <w:bCs/>
        </w:rPr>
        <w:t>Requires action</w:t>
      </w:r>
      <w:r>
        <w:t xml:space="preserve"> total will reduce as you </w:t>
      </w:r>
      <w:r w:rsidR="00583922">
        <w:t xml:space="preserve">determine the eligibility of </w:t>
      </w:r>
      <w:r>
        <w:t>each student’s EAL/D eligibility declaration.</w:t>
      </w:r>
    </w:p>
    <w:p w14:paraId="09E70488" w14:textId="57176BD1" w:rsidR="00365C1F" w:rsidRDefault="004A6CE1" w:rsidP="00365C1F">
      <w:pPr>
        <w:ind w:left="-57"/>
      </w:pPr>
      <w:r w:rsidRPr="00250096">
        <w:rPr>
          <w:noProof/>
          <w:lang w:eastAsia="en-AU"/>
        </w:rPr>
        <mc:AlternateContent>
          <mc:Choice Requires="wps">
            <w:drawing>
              <wp:anchor distT="0" distB="0" distL="114300" distR="114300" simplePos="0" relativeHeight="252086272" behindDoc="0" locked="0" layoutInCell="1" allowOverlap="1" wp14:anchorId="7267E982" wp14:editId="0969EDD6">
                <wp:simplePos x="0" y="0"/>
                <wp:positionH relativeFrom="column">
                  <wp:posOffset>2581910</wp:posOffset>
                </wp:positionH>
                <wp:positionV relativeFrom="paragraph">
                  <wp:posOffset>1524000</wp:posOffset>
                </wp:positionV>
                <wp:extent cx="648970" cy="171450"/>
                <wp:effectExtent l="0" t="0" r="17780" b="19050"/>
                <wp:wrapNone/>
                <wp:docPr id="1262947406" name="Rounded Rectangle 60" descr="Red highlight box"/>
                <wp:cNvGraphicFramePr/>
                <a:graphic xmlns:a="http://schemas.openxmlformats.org/drawingml/2006/main">
                  <a:graphicData uri="http://schemas.microsoft.com/office/word/2010/wordprocessingShape">
                    <wps:wsp>
                      <wps:cNvSpPr/>
                      <wps:spPr>
                        <a:xfrm>
                          <a:off x="0" y="0"/>
                          <a:ext cx="648970" cy="1714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FA5BC" id="Rounded Rectangle 60" o:spid="_x0000_s1026" alt="Red highlight box" style="position:absolute;margin-left:203.3pt;margin-top:120pt;width:51.1pt;height:13.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" filled="f" strokecolor="red" strokeweight="2pt"/>
            </w:pict>
          </mc:Fallback>
        </mc:AlternateContent>
      </w:r>
      <w:r w:rsidRPr="00250096">
        <w:rPr>
          <w:noProof/>
          <w:lang w:eastAsia="en-AU"/>
        </w:rPr>
        <mc:AlternateContent>
          <mc:Choice Requires="wps">
            <w:drawing>
              <wp:anchor distT="0" distB="0" distL="114300" distR="114300" simplePos="0" relativeHeight="252084224" behindDoc="0" locked="0" layoutInCell="1" allowOverlap="1" wp14:anchorId="7E31A823" wp14:editId="38900DB0">
                <wp:simplePos x="0" y="0"/>
                <wp:positionH relativeFrom="column">
                  <wp:posOffset>2586037</wp:posOffset>
                </wp:positionH>
                <wp:positionV relativeFrom="paragraph">
                  <wp:posOffset>2662238</wp:posOffset>
                </wp:positionV>
                <wp:extent cx="648970" cy="171450"/>
                <wp:effectExtent l="0" t="0" r="17780" b="19050"/>
                <wp:wrapNone/>
                <wp:docPr id="1988140701" name="Rounded Rectangle 60" descr="Red highlight box"/>
                <wp:cNvGraphicFramePr/>
                <a:graphic xmlns:a="http://schemas.openxmlformats.org/drawingml/2006/main">
                  <a:graphicData uri="http://schemas.microsoft.com/office/word/2010/wordprocessingShape">
                    <wps:wsp>
                      <wps:cNvSpPr/>
                      <wps:spPr>
                        <a:xfrm>
                          <a:off x="0" y="0"/>
                          <a:ext cx="648970" cy="1714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873A8A" id="Rounded Rectangle 60" o:spid="_x0000_s1026" alt="Red highlight box" style="position:absolute;margin-left:203.6pt;margin-top:209.65pt;width:51.1pt;height:13.5pt;z-index:25208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" filled="f" strokecolor="red" strokeweight="2pt"/>
            </w:pict>
          </mc:Fallback>
        </mc:AlternateContent>
      </w:r>
      <w:r w:rsidRPr="00250096">
        <w:rPr>
          <w:noProof/>
          <w:lang w:eastAsia="en-AU"/>
        </w:rPr>
        <mc:AlternateContent>
          <mc:Choice Requires="wps">
            <w:drawing>
              <wp:anchor distT="0" distB="0" distL="114300" distR="114300" simplePos="0" relativeHeight="252067840" behindDoc="0" locked="0" layoutInCell="1" allowOverlap="1" wp14:anchorId="50188A17" wp14:editId="720DC11A">
                <wp:simplePos x="0" y="0"/>
                <wp:positionH relativeFrom="column">
                  <wp:posOffset>1928178</wp:posOffset>
                </wp:positionH>
                <wp:positionV relativeFrom="paragraph">
                  <wp:posOffset>547370</wp:posOffset>
                </wp:positionV>
                <wp:extent cx="648970" cy="171450"/>
                <wp:effectExtent l="0" t="0" r="17780" b="19050"/>
                <wp:wrapNone/>
                <wp:docPr id="2001787243" name="Rounded Rectangle 60" descr="Red highlight box"/>
                <wp:cNvGraphicFramePr/>
                <a:graphic xmlns:a="http://schemas.openxmlformats.org/drawingml/2006/main">
                  <a:graphicData uri="http://schemas.microsoft.com/office/word/2010/wordprocessingShape">
                    <wps:wsp>
                      <wps:cNvSpPr/>
                      <wps:spPr>
                        <a:xfrm>
                          <a:off x="0" y="0"/>
                          <a:ext cx="648970" cy="1714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DF6750" id="Rounded Rectangle 60" o:spid="_x0000_s1026" alt="Red highlight box" style="position:absolute;margin-left:151.85pt;margin-top:43.1pt;width:51.1pt;height:13.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" filled="f" strokecolor="red" strokeweight="2pt"/>
            </w:pict>
          </mc:Fallback>
        </mc:AlternateContent>
      </w:r>
      <w:r w:rsidR="007530DD">
        <w:rPr>
          <w:noProof/>
        </w:rPr>
        <w:drawing>
          <wp:inline distT="0" distB="0" distL="0" distR="0" wp14:anchorId="1608F5FE" wp14:editId="6C8C4E5C">
            <wp:extent cx="3811525" cy="3233420"/>
            <wp:effectExtent l="0" t="0" r="0" b="5080"/>
            <wp:docPr id="1885215948" name="Picture 1" descr="Principal's view of the EALD declarations screen with Finalised, Eligible and not Eligibl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15948" name="Picture 1" descr="Principal's view of the EALD declarations screen with Finalised, Eligible and not Eligible highlighted."/>
                    <pic:cNvPicPr/>
                  </pic:nvPicPr>
                  <pic:blipFill>
                    <a:blip r:embed="rId60"/>
                    <a:stretch>
                      <a:fillRect/>
                    </a:stretch>
                  </pic:blipFill>
                  <pic:spPr>
                    <a:xfrm>
                      <a:off x="0" y="0"/>
                      <a:ext cx="3815769" cy="3237021"/>
                    </a:xfrm>
                    <a:prstGeom prst="rect">
                      <a:avLst/>
                    </a:prstGeom>
                  </pic:spPr>
                </pic:pic>
              </a:graphicData>
            </a:graphic>
          </wp:inline>
        </w:drawing>
      </w:r>
    </w:p>
    <w:p w14:paraId="69ED0F44" w14:textId="11B28D65" w:rsidR="00466B98" w:rsidRDefault="00466B98" w:rsidP="00365C1F">
      <w:r>
        <w:br w:type="page"/>
      </w:r>
    </w:p>
    <w:p w14:paraId="457C449C" w14:textId="31B438A0" w:rsidR="008D4FE7" w:rsidRDefault="003F1C63" w:rsidP="004A3BE3">
      <w:pPr>
        <w:pStyle w:val="Heading2"/>
      </w:pPr>
      <w:bookmarkStart w:id="26" w:name="_Toc167982085"/>
      <w:r>
        <w:lastRenderedPageBreak/>
        <w:t xml:space="preserve">Step 5: </w:t>
      </w:r>
      <w:r w:rsidR="008D4FE7" w:rsidRPr="008D4FE7">
        <w:t xml:space="preserve">Check the SRMS </w:t>
      </w:r>
      <w:r w:rsidR="009B53DD">
        <w:t xml:space="preserve">portal </w:t>
      </w:r>
      <w:r w:rsidR="008D4FE7" w:rsidRPr="008D4FE7">
        <w:t>for students’ EAL/D eligibility status</w:t>
      </w:r>
      <w:bookmarkEnd w:id="26"/>
    </w:p>
    <w:p w14:paraId="04370C3E" w14:textId="669BB62B" w:rsidR="0051035C" w:rsidRDefault="0051035C" w:rsidP="0051035C">
      <w:r>
        <w:t xml:space="preserve">At any time, you can check the </w:t>
      </w:r>
      <w:r>
        <w:rPr>
          <w:b/>
        </w:rPr>
        <w:t xml:space="preserve">EAL/D </w:t>
      </w:r>
      <w:r w:rsidR="000500ED">
        <w:rPr>
          <w:b/>
        </w:rPr>
        <w:t>Declarations</w:t>
      </w:r>
      <w:r>
        <w:t xml:space="preserve"> screen in the SRMS portal to monitor the progress of students’ </w:t>
      </w:r>
      <w:r w:rsidR="000500ED">
        <w:t>declarations</w:t>
      </w:r>
      <w:r>
        <w:t xml:space="preserve">. The </w:t>
      </w:r>
      <w:r>
        <w:rPr>
          <w:b/>
        </w:rPr>
        <w:t xml:space="preserve">EAL/D </w:t>
      </w:r>
      <w:r w:rsidR="000500ED">
        <w:rPr>
          <w:b/>
        </w:rPr>
        <w:t>Declarations</w:t>
      </w:r>
      <w:r w:rsidR="000500ED">
        <w:t xml:space="preserve"> screen will update when a</w:t>
      </w:r>
      <w:r>
        <w:t xml:space="preserve"> </w:t>
      </w:r>
      <w:r w:rsidR="000500ED">
        <w:t>declaration</w:t>
      </w:r>
      <w:r>
        <w:t xml:space="preserve"> advances through </w:t>
      </w:r>
      <w:r w:rsidR="00F74CF1">
        <w:t>the EAL/D eligibility approval stages</w:t>
      </w:r>
      <w:r>
        <w:t xml:space="preserve">. </w:t>
      </w:r>
    </w:p>
    <w:p w14:paraId="4EDD519B" w14:textId="35DFB790" w:rsidR="0051035C" w:rsidRDefault="0051035C" w:rsidP="0051035C">
      <w:r>
        <w:t xml:space="preserve">Below are terms you will see throughout the online EAL/D eligibility process that relate to the status and sub status of students’ </w:t>
      </w:r>
      <w:r w:rsidR="000500ED">
        <w:t>declarations</w:t>
      </w:r>
      <w:r>
        <w:t>.</w:t>
      </w:r>
    </w:p>
    <w:tbl>
      <w:tblPr>
        <w:tblStyle w:val="SCSATable"/>
        <w:tblW w:w="5000" w:type="pct"/>
        <w:tblLook w:val="04A0" w:firstRow="1" w:lastRow="0" w:firstColumn="1" w:lastColumn="0" w:noHBand="0" w:noVBand="1"/>
        <w:tblCaption w:val="Status definitions in the EAL/D eligibility declaration process"/>
        <w:tblDescription w:val="Status definitions for the various stages in the EAL/D eligibility declaration process."/>
      </w:tblPr>
      <w:tblGrid>
        <w:gridCol w:w="1271"/>
        <w:gridCol w:w="1985"/>
        <w:gridCol w:w="5760"/>
      </w:tblGrid>
      <w:tr w:rsidR="000D61F8" w:rsidRPr="00A62DF3" w14:paraId="2F380EA5" w14:textId="77777777" w:rsidTr="00FD18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1607403D" w14:textId="0991D66C" w:rsidR="000D61F8" w:rsidRPr="000D61F8" w:rsidRDefault="000D61F8" w:rsidP="000D61F8">
            <w:pPr>
              <w:spacing w:after="0"/>
            </w:pPr>
            <w:r w:rsidRPr="000D61F8">
              <w:t>Status</w:t>
            </w:r>
          </w:p>
        </w:tc>
      </w:tr>
      <w:tr w:rsidR="001C41DD" w:rsidRPr="00E2297A" w14:paraId="28507174" w14:textId="77777777" w:rsidTr="000D61F8">
        <w:tc>
          <w:tcPr>
            <w:cnfStyle w:val="001000000000" w:firstRow="0" w:lastRow="0" w:firstColumn="1" w:lastColumn="0" w:oddVBand="0" w:evenVBand="0" w:oddHBand="0" w:evenHBand="0" w:firstRowFirstColumn="0" w:firstRowLastColumn="0" w:lastRowFirstColumn="0" w:lastRowLastColumn="0"/>
            <w:tcW w:w="1271" w:type="dxa"/>
            <w:tcBorders>
              <w:bottom w:val="single" w:sz="12" w:space="0" w:color="BD9FCF"/>
            </w:tcBorders>
          </w:tcPr>
          <w:p w14:paraId="1496A969" w14:textId="77777777" w:rsidR="001C41DD" w:rsidRDefault="001C41DD" w:rsidP="000D61F8">
            <w:pPr>
              <w:spacing w:after="0"/>
              <w:rPr>
                <w:b/>
              </w:rPr>
            </w:pPr>
            <w:r w:rsidRPr="00AD2E2E">
              <w:rPr>
                <w:b/>
              </w:rPr>
              <w:t>New</w:t>
            </w:r>
          </w:p>
        </w:tc>
        <w:tc>
          <w:tcPr>
            <w:tcW w:w="7745" w:type="dxa"/>
            <w:gridSpan w:val="2"/>
            <w:tcBorders>
              <w:bottom w:val="single" w:sz="12" w:space="0" w:color="BD9FCF"/>
            </w:tcBorders>
          </w:tcPr>
          <w:p w14:paraId="72EDCFF9" w14:textId="77777777" w:rsidR="001C41DD" w:rsidRPr="00E2297A" w:rsidRDefault="001C41DD" w:rsidP="000D61F8">
            <w:pPr>
              <w:spacing w:after="0"/>
              <w:cnfStyle w:val="000000000000" w:firstRow="0" w:lastRow="0" w:firstColumn="0" w:lastColumn="0" w:oddVBand="0" w:evenVBand="0" w:oddHBand="0" w:evenHBand="0" w:firstRowFirstColumn="0" w:firstRowLastColumn="0" w:lastRowFirstColumn="0" w:lastRowLastColumn="0"/>
              <w:rPr>
                <w:bCs/>
              </w:rPr>
            </w:pPr>
            <w:r>
              <w:rPr>
                <w:bCs/>
              </w:rPr>
              <w:t>The student has started but not yet submitted their EAL/D eligibility declaration.</w:t>
            </w:r>
          </w:p>
        </w:tc>
      </w:tr>
      <w:tr w:rsidR="001C41DD" w14:paraId="5576B4A1"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12" w:space="0" w:color="BD9FCF"/>
            </w:tcBorders>
          </w:tcPr>
          <w:p w14:paraId="311D3B7E" w14:textId="77777777" w:rsidR="001C41DD" w:rsidRDefault="001C41DD" w:rsidP="000D61F8">
            <w:pPr>
              <w:spacing w:after="0"/>
              <w:rPr>
                <w:b/>
              </w:rPr>
            </w:pPr>
            <w:r w:rsidRPr="00AD2E2E">
              <w:rPr>
                <w:b/>
              </w:rPr>
              <w:t>Submitted</w:t>
            </w:r>
          </w:p>
        </w:tc>
        <w:tc>
          <w:tcPr>
            <w:tcW w:w="7745" w:type="dxa"/>
            <w:gridSpan w:val="2"/>
            <w:tcBorders>
              <w:top w:val="single" w:sz="12" w:space="0" w:color="BD9FCF"/>
            </w:tcBorders>
          </w:tcPr>
          <w:p w14:paraId="49802E22"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rPr>
                <w:b/>
              </w:rPr>
            </w:pPr>
            <w:r w:rsidRPr="001076A1">
              <w:t xml:space="preserve">The EAL/D eligibility declaration has been submitted and is </w:t>
            </w:r>
            <w:r>
              <w:t>awaiting a determination from the teacher and principal or delegate.</w:t>
            </w:r>
          </w:p>
        </w:tc>
      </w:tr>
      <w:tr w:rsidR="001C41DD" w14:paraId="26CAFD1B"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tcPr>
          <w:p w14:paraId="45FC5C01" w14:textId="77777777" w:rsidR="001C41DD" w:rsidRPr="00AD2E2E" w:rsidRDefault="001C41DD" w:rsidP="000D61F8">
            <w:pPr>
              <w:spacing w:after="0"/>
              <w:rPr>
                <w:b/>
              </w:rPr>
            </w:pPr>
          </w:p>
        </w:tc>
        <w:tc>
          <w:tcPr>
            <w:tcW w:w="1985" w:type="dxa"/>
          </w:tcPr>
          <w:p w14:paraId="7D627231" w14:textId="77777777" w:rsidR="001C41DD" w:rsidRPr="00D322EE" w:rsidRDefault="001C41DD" w:rsidP="000D61F8">
            <w:pPr>
              <w:spacing w:after="0"/>
              <w:cnfStyle w:val="000000000000" w:firstRow="0" w:lastRow="0" w:firstColumn="0" w:lastColumn="0" w:oddVBand="0" w:evenVBand="0" w:oddHBand="0" w:evenHBand="0" w:firstRowFirstColumn="0" w:firstRowLastColumn="0" w:lastRowFirstColumn="0" w:lastRowLastColumn="0"/>
              <w:rPr>
                <w:b/>
                <w:bCs/>
              </w:rPr>
            </w:pPr>
            <w:r w:rsidRPr="00D322EE">
              <w:rPr>
                <w:b/>
                <w:bCs/>
              </w:rPr>
              <w:t xml:space="preserve">(no </w:t>
            </w:r>
            <w:r>
              <w:rPr>
                <w:b/>
                <w:bCs/>
              </w:rPr>
              <w:t xml:space="preserve">sub </w:t>
            </w:r>
            <w:r w:rsidRPr="00D322EE">
              <w:rPr>
                <w:b/>
                <w:bCs/>
              </w:rPr>
              <w:t>status)</w:t>
            </w:r>
          </w:p>
        </w:tc>
        <w:tc>
          <w:tcPr>
            <w:tcW w:w="5760" w:type="dxa"/>
          </w:tcPr>
          <w:p w14:paraId="44C3CE37"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t>The EAL/D eligibility declaration is awaiting verification and a recommended endorsement from the EAL/D teacher.</w:t>
            </w:r>
          </w:p>
        </w:tc>
      </w:tr>
      <w:tr w:rsidR="001C41DD" w14:paraId="0D1B946C"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tcBorders>
              <w:bottom w:val="single" w:sz="12" w:space="0" w:color="BD9FCF"/>
            </w:tcBorders>
          </w:tcPr>
          <w:p w14:paraId="545CC894" w14:textId="77777777" w:rsidR="001C41DD" w:rsidRPr="00AD2E2E" w:rsidRDefault="001C41DD" w:rsidP="000D61F8">
            <w:pPr>
              <w:spacing w:after="0"/>
              <w:rPr>
                <w:b/>
              </w:rPr>
            </w:pPr>
          </w:p>
        </w:tc>
        <w:tc>
          <w:tcPr>
            <w:tcW w:w="1985" w:type="dxa"/>
            <w:tcBorders>
              <w:bottom w:val="single" w:sz="12" w:space="0" w:color="BD9FCF"/>
            </w:tcBorders>
          </w:tcPr>
          <w:p w14:paraId="0687B275"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rPr>
                <w:b/>
              </w:rPr>
              <w:t>Teacher endorsed</w:t>
            </w:r>
          </w:p>
        </w:tc>
        <w:tc>
          <w:tcPr>
            <w:tcW w:w="5760" w:type="dxa"/>
          </w:tcPr>
          <w:p w14:paraId="1ED5DA12"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t>The EAL/D</w:t>
            </w:r>
            <w:r w:rsidRPr="006D78BD">
              <w:t xml:space="preserve"> teacher </w:t>
            </w:r>
            <w:r>
              <w:t>has</w:t>
            </w:r>
            <w:r w:rsidRPr="006D78BD">
              <w:t xml:space="preserve"> </w:t>
            </w:r>
            <w:r>
              <w:t>verified and recommended endorsement of this EAL/D eligibility</w:t>
            </w:r>
            <w:r w:rsidRPr="006D78BD">
              <w:t xml:space="preserve"> </w:t>
            </w:r>
            <w:r>
              <w:t>declaration, which can now be endorsed and published by the principal or delegate.</w:t>
            </w:r>
          </w:p>
        </w:tc>
      </w:tr>
      <w:tr w:rsidR="001C41DD" w14:paraId="03774A06" w14:textId="77777777" w:rsidTr="000D61F8">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BD9FCF"/>
              <w:bottom w:val="single" w:sz="12" w:space="0" w:color="BD9FCF"/>
            </w:tcBorders>
          </w:tcPr>
          <w:p w14:paraId="7619A954" w14:textId="77777777" w:rsidR="001C41DD" w:rsidRPr="00AD2E2E" w:rsidRDefault="001C41DD" w:rsidP="000D61F8">
            <w:pPr>
              <w:spacing w:after="0"/>
              <w:rPr>
                <w:b/>
              </w:rPr>
            </w:pPr>
            <w:r>
              <w:rPr>
                <w:b/>
              </w:rPr>
              <w:t>Info required</w:t>
            </w:r>
          </w:p>
        </w:tc>
        <w:tc>
          <w:tcPr>
            <w:tcW w:w="7745" w:type="dxa"/>
            <w:gridSpan w:val="2"/>
            <w:tcBorders>
              <w:top w:val="single" w:sz="12" w:space="0" w:color="BD9FCF"/>
              <w:bottom w:val="single" w:sz="12" w:space="0" w:color="BD9FCF"/>
            </w:tcBorders>
          </w:tcPr>
          <w:p w14:paraId="51820143"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t>The EAL/D teacher has requested further information or amendments from the student. Once provided, the EAL/D eligibility declaration will return to the ‘Submitted’ status.</w:t>
            </w:r>
          </w:p>
        </w:tc>
      </w:tr>
      <w:tr w:rsidR="001C41DD" w14:paraId="7884696C"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12" w:space="0" w:color="BD9FCF"/>
            </w:tcBorders>
          </w:tcPr>
          <w:p w14:paraId="125F8420" w14:textId="77777777" w:rsidR="001C41DD" w:rsidRDefault="001C41DD" w:rsidP="000D61F8">
            <w:pPr>
              <w:spacing w:after="0"/>
              <w:rPr>
                <w:b/>
              </w:rPr>
            </w:pPr>
            <w:r w:rsidRPr="00AD2E2E">
              <w:rPr>
                <w:b/>
              </w:rPr>
              <w:t>Finalised</w:t>
            </w:r>
          </w:p>
        </w:tc>
        <w:tc>
          <w:tcPr>
            <w:tcW w:w="7745" w:type="dxa"/>
            <w:gridSpan w:val="2"/>
            <w:tcBorders>
              <w:top w:val="single" w:sz="12" w:space="0" w:color="BD9FCF"/>
            </w:tcBorders>
          </w:tcPr>
          <w:p w14:paraId="755C7F16"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rPr>
                <w:b/>
              </w:rPr>
            </w:pPr>
            <w:r>
              <w:t>The EAL/D eligibility status has been determined and published by the school or, in the case of a review, by the Authority.</w:t>
            </w:r>
          </w:p>
        </w:tc>
      </w:tr>
      <w:tr w:rsidR="001C41DD" w14:paraId="72EE7766"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tcPr>
          <w:p w14:paraId="0ACD4CF3" w14:textId="77777777" w:rsidR="001C41DD" w:rsidRPr="00AD2E2E" w:rsidRDefault="001C41DD" w:rsidP="000D61F8">
            <w:pPr>
              <w:spacing w:after="0"/>
              <w:rPr>
                <w:b/>
              </w:rPr>
            </w:pPr>
          </w:p>
        </w:tc>
        <w:tc>
          <w:tcPr>
            <w:tcW w:w="1985" w:type="dxa"/>
          </w:tcPr>
          <w:p w14:paraId="010DAB5F"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rPr>
                <w:b/>
              </w:rPr>
              <w:t>Eligible</w:t>
            </w:r>
          </w:p>
        </w:tc>
        <w:tc>
          <w:tcPr>
            <w:tcW w:w="5760" w:type="dxa"/>
          </w:tcPr>
          <w:p w14:paraId="04740B9F"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t>The declaration has been assessed as eligible.</w:t>
            </w:r>
          </w:p>
        </w:tc>
      </w:tr>
      <w:tr w:rsidR="001C41DD" w14:paraId="5F4F31A4"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tcBorders>
              <w:bottom w:val="single" w:sz="12" w:space="0" w:color="BD9FCF"/>
            </w:tcBorders>
          </w:tcPr>
          <w:p w14:paraId="416788F0" w14:textId="77777777" w:rsidR="001C41DD" w:rsidRPr="00AD2E2E" w:rsidRDefault="001C41DD" w:rsidP="000D61F8">
            <w:pPr>
              <w:spacing w:after="0"/>
              <w:rPr>
                <w:b/>
              </w:rPr>
            </w:pPr>
          </w:p>
        </w:tc>
        <w:tc>
          <w:tcPr>
            <w:tcW w:w="1985" w:type="dxa"/>
            <w:tcBorders>
              <w:bottom w:val="single" w:sz="12" w:space="0" w:color="BD9FCF"/>
            </w:tcBorders>
          </w:tcPr>
          <w:p w14:paraId="3BFD2399"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rPr>
                <w:b/>
              </w:rPr>
              <w:t>Not eligible</w:t>
            </w:r>
          </w:p>
        </w:tc>
        <w:tc>
          <w:tcPr>
            <w:tcW w:w="5760" w:type="dxa"/>
            <w:tcBorders>
              <w:bottom w:val="single" w:sz="12" w:space="0" w:color="BD9FCF"/>
            </w:tcBorders>
          </w:tcPr>
          <w:p w14:paraId="794B7833"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t>The declaration has been assessed as not eligible.</w:t>
            </w:r>
          </w:p>
        </w:tc>
      </w:tr>
      <w:tr w:rsidR="001C41DD" w14:paraId="72748F48"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12" w:space="0" w:color="BD9FCF"/>
            </w:tcBorders>
          </w:tcPr>
          <w:p w14:paraId="7C3036D1" w14:textId="77777777" w:rsidR="001C41DD" w:rsidRDefault="001C41DD" w:rsidP="000D61F8">
            <w:pPr>
              <w:spacing w:after="0"/>
              <w:rPr>
                <w:b/>
              </w:rPr>
            </w:pPr>
            <w:r>
              <w:rPr>
                <w:b/>
              </w:rPr>
              <w:t>In progress</w:t>
            </w:r>
          </w:p>
        </w:tc>
        <w:tc>
          <w:tcPr>
            <w:tcW w:w="7745" w:type="dxa"/>
            <w:gridSpan w:val="2"/>
            <w:tcBorders>
              <w:top w:val="single" w:sz="12" w:space="0" w:color="BD9FCF"/>
            </w:tcBorders>
          </w:tcPr>
          <w:p w14:paraId="60B3F2C0"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t>The student has requested a review of an ineligible EAL/D determination.</w:t>
            </w:r>
          </w:p>
        </w:tc>
      </w:tr>
      <w:tr w:rsidR="001C41DD" w14:paraId="6F8407AB" w14:textId="77777777" w:rsidTr="000D61F8">
        <w:tc>
          <w:tcPr>
            <w:cnfStyle w:val="001000000000" w:firstRow="0" w:lastRow="0" w:firstColumn="1" w:lastColumn="0" w:oddVBand="0" w:evenVBand="0" w:oddHBand="0" w:evenHBand="0" w:firstRowFirstColumn="0" w:firstRowLastColumn="0" w:lastRowFirstColumn="0" w:lastRowLastColumn="0"/>
            <w:tcW w:w="1271" w:type="dxa"/>
            <w:vMerge/>
            <w:tcBorders>
              <w:bottom w:val="single" w:sz="12" w:space="0" w:color="BD9FCF"/>
            </w:tcBorders>
          </w:tcPr>
          <w:p w14:paraId="7CA9ADB2" w14:textId="77777777" w:rsidR="001C41DD" w:rsidRDefault="001C41DD" w:rsidP="000D61F8">
            <w:pPr>
              <w:spacing w:after="0"/>
              <w:rPr>
                <w:b/>
              </w:rPr>
            </w:pPr>
          </w:p>
        </w:tc>
        <w:tc>
          <w:tcPr>
            <w:tcW w:w="1985" w:type="dxa"/>
            <w:tcBorders>
              <w:bottom w:val="single" w:sz="12" w:space="0" w:color="BD9FCF"/>
            </w:tcBorders>
          </w:tcPr>
          <w:p w14:paraId="14797F47"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rPr>
                <w:b/>
              </w:rPr>
              <w:t>Review requested</w:t>
            </w:r>
          </w:p>
        </w:tc>
        <w:tc>
          <w:tcPr>
            <w:tcW w:w="5760" w:type="dxa"/>
            <w:tcBorders>
              <w:bottom w:val="single" w:sz="12" w:space="0" w:color="BD9FCF"/>
            </w:tcBorders>
          </w:tcPr>
          <w:p w14:paraId="141472C7" w14:textId="77777777"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pPr>
            <w:r>
              <w:t>The student has supplied additional information to be reviewed by the Authority.</w:t>
            </w:r>
          </w:p>
        </w:tc>
      </w:tr>
      <w:tr w:rsidR="001C41DD" w14:paraId="0E8CA301" w14:textId="77777777" w:rsidTr="000D61F8">
        <w:tc>
          <w:tcPr>
            <w:cnfStyle w:val="001000000000" w:firstRow="0" w:lastRow="0" w:firstColumn="1" w:lastColumn="0" w:oddVBand="0" w:evenVBand="0" w:oddHBand="0" w:evenHBand="0" w:firstRowFirstColumn="0" w:firstRowLastColumn="0" w:lastRowFirstColumn="0" w:lastRowLastColumn="0"/>
            <w:tcW w:w="1271" w:type="dxa"/>
            <w:tcBorders>
              <w:top w:val="single" w:sz="12" w:space="0" w:color="BD9FCF"/>
            </w:tcBorders>
          </w:tcPr>
          <w:p w14:paraId="372720FC" w14:textId="77777777" w:rsidR="001C41DD" w:rsidRDefault="001C41DD" w:rsidP="000D61F8">
            <w:pPr>
              <w:spacing w:after="0"/>
              <w:rPr>
                <w:b/>
              </w:rPr>
            </w:pPr>
            <w:r w:rsidRPr="00AD2E2E">
              <w:rPr>
                <w:b/>
              </w:rPr>
              <w:t>Cancelled</w:t>
            </w:r>
          </w:p>
        </w:tc>
        <w:tc>
          <w:tcPr>
            <w:tcW w:w="7745" w:type="dxa"/>
            <w:gridSpan w:val="2"/>
            <w:tcBorders>
              <w:top w:val="single" w:sz="12" w:space="0" w:color="BD9FCF"/>
            </w:tcBorders>
          </w:tcPr>
          <w:p w14:paraId="732932BE" w14:textId="6D8FAB91" w:rsidR="001C41DD" w:rsidRDefault="001C41DD" w:rsidP="000D61F8">
            <w:pPr>
              <w:spacing w:after="0"/>
              <w:cnfStyle w:val="000000000000" w:firstRow="0" w:lastRow="0" w:firstColumn="0" w:lastColumn="0" w:oddVBand="0" w:evenVBand="0" w:oddHBand="0" w:evenHBand="0" w:firstRowFirstColumn="0" w:firstRowLastColumn="0" w:lastRowFirstColumn="0" w:lastRowLastColumn="0"/>
              <w:rPr>
                <w:b/>
              </w:rPr>
            </w:pPr>
            <w:r>
              <w:t>The EAL/D eligibility declaration has been cancelled</w:t>
            </w:r>
            <w:r w:rsidR="00973532">
              <w:t>.</w:t>
            </w:r>
          </w:p>
        </w:tc>
      </w:tr>
    </w:tbl>
    <w:p w14:paraId="18BABDC3" w14:textId="79C4950C" w:rsidR="0051035C" w:rsidRDefault="0051035C" w:rsidP="00365C1F">
      <w:pPr>
        <w:spacing w:before="120"/>
      </w:pPr>
      <w:r>
        <w:t xml:space="preserve">Students can check the status of their </w:t>
      </w:r>
      <w:r w:rsidR="00DC62A8">
        <w:t xml:space="preserve">declarations </w:t>
      </w:r>
      <w:r>
        <w:t>by logging in to the student portal.</w:t>
      </w:r>
      <w:r w:rsidRPr="00294A3E">
        <w:t xml:space="preserve"> </w:t>
      </w:r>
    </w:p>
    <w:p w14:paraId="79BEE539" w14:textId="7EA588A7" w:rsidR="001E50FC" w:rsidRDefault="0051035C" w:rsidP="0051035C">
      <w:r>
        <w:t xml:space="preserve">The status of students’ </w:t>
      </w:r>
      <w:r w:rsidR="00DC62A8">
        <w:t xml:space="preserve">declarations </w:t>
      </w:r>
      <w:r>
        <w:t xml:space="preserve">will change from </w:t>
      </w:r>
      <w:r w:rsidRPr="0016349F">
        <w:rPr>
          <w:b/>
        </w:rPr>
        <w:t>In progress</w:t>
      </w:r>
      <w:r w:rsidRPr="00EB74F7">
        <w:t xml:space="preserve"> to </w:t>
      </w:r>
      <w:r>
        <w:t xml:space="preserve">either </w:t>
      </w:r>
      <w:r w:rsidRPr="0016349F">
        <w:rPr>
          <w:b/>
        </w:rPr>
        <w:t>Eligible</w:t>
      </w:r>
      <w:r>
        <w:t xml:space="preserve"> or </w:t>
      </w:r>
      <w:r w:rsidRPr="0016349F">
        <w:rPr>
          <w:b/>
        </w:rPr>
        <w:t>Not eligible</w:t>
      </w:r>
      <w:r>
        <w:t xml:space="preserve"> in the student portal.</w:t>
      </w:r>
      <w:r w:rsidR="001E50FC">
        <w:br w:type="page"/>
      </w:r>
    </w:p>
    <w:p w14:paraId="2B6CC5BA" w14:textId="776FD04F" w:rsidR="001A26CC" w:rsidRDefault="001A26CC" w:rsidP="004A3BE3">
      <w:pPr>
        <w:pStyle w:val="Heading1"/>
      </w:pPr>
      <w:bookmarkStart w:id="27" w:name="_Toc167982086"/>
      <w:r w:rsidRPr="0065627E">
        <w:lastRenderedPageBreak/>
        <w:t>Review process</w:t>
      </w:r>
      <w:bookmarkEnd w:id="27"/>
    </w:p>
    <w:p w14:paraId="6B4B9189" w14:textId="2F78782A" w:rsidR="001F0291" w:rsidRDefault="000E2F53" w:rsidP="004E662C">
      <w:r>
        <w:t xml:space="preserve">If the </w:t>
      </w:r>
      <w:r w:rsidR="0065627E">
        <w:t xml:space="preserve">principal </w:t>
      </w:r>
      <w:r>
        <w:t xml:space="preserve">decides that </w:t>
      </w:r>
      <w:r w:rsidR="0074508F">
        <w:t xml:space="preserve">a </w:t>
      </w:r>
      <w:r w:rsidR="004129C5">
        <w:t>student</w:t>
      </w:r>
      <w:r>
        <w:t xml:space="preserve"> </w:t>
      </w:r>
      <w:r w:rsidR="00B2187E">
        <w:t xml:space="preserve">is </w:t>
      </w:r>
      <w:r w:rsidR="00F3021E">
        <w:rPr>
          <w:b/>
        </w:rPr>
        <w:t>I</w:t>
      </w:r>
      <w:r w:rsidRPr="00621637">
        <w:rPr>
          <w:b/>
        </w:rPr>
        <w:t>neligible</w:t>
      </w:r>
      <w:r>
        <w:t xml:space="preserve"> to enrol</w:t>
      </w:r>
      <w:r w:rsidR="001F0291">
        <w:t xml:space="preserve"> in the Year 12</w:t>
      </w:r>
      <w:r w:rsidR="001F0291" w:rsidRPr="002F1D1C">
        <w:t xml:space="preserve"> </w:t>
      </w:r>
      <w:r w:rsidR="001F0291">
        <w:t>EAL/D ATAR course</w:t>
      </w:r>
      <w:r w:rsidR="004129C5">
        <w:t>,</w:t>
      </w:r>
      <w:r w:rsidR="00327941">
        <w:t xml:space="preserve"> </w:t>
      </w:r>
      <w:r w:rsidR="0044369C">
        <w:t xml:space="preserve">this will be </w:t>
      </w:r>
      <w:r w:rsidR="00F74CF1">
        <w:t>published</w:t>
      </w:r>
      <w:r w:rsidR="0044369C">
        <w:t xml:space="preserve"> in the student portal (</w:t>
      </w:r>
      <w:r w:rsidR="008C270D">
        <w:t xml:space="preserve">highlighted </w:t>
      </w:r>
      <w:r w:rsidR="0044369C">
        <w:t>below).</w:t>
      </w:r>
    </w:p>
    <w:p w14:paraId="5938C84B" w14:textId="3BA6A2B9" w:rsidR="001F0291" w:rsidRDefault="0044369C" w:rsidP="00365C1F">
      <w:r>
        <w:t xml:space="preserve">If </w:t>
      </w:r>
      <w:r w:rsidR="00B2187E">
        <w:t>the student</w:t>
      </w:r>
      <w:r>
        <w:t xml:space="preserve"> </w:t>
      </w:r>
      <w:r w:rsidR="000E2F53">
        <w:t>think</w:t>
      </w:r>
      <w:r w:rsidR="00B2187E">
        <w:t>s</w:t>
      </w:r>
      <w:r w:rsidR="000E2F53">
        <w:t xml:space="preserve"> </w:t>
      </w:r>
      <w:r w:rsidR="004129C5">
        <w:t xml:space="preserve">that </w:t>
      </w:r>
      <w:r w:rsidR="000E2F53">
        <w:t xml:space="preserve">they do meet </w:t>
      </w:r>
      <w:r w:rsidR="001F0291">
        <w:t xml:space="preserve">one of </w:t>
      </w:r>
      <w:r w:rsidR="000E2F53">
        <w:t xml:space="preserve">the </w:t>
      </w:r>
      <w:r w:rsidR="001F0291">
        <w:t xml:space="preserve">eligibility </w:t>
      </w:r>
      <w:r w:rsidR="000E2F53">
        <w:t xml:space="preserve">criteria, </w:t>
      </w:r>
      <w:r w:rsidR="00327941">
        <w:t>t</w:t>
      </w:r>
      <w:r>
        <w:t xml:space="preserve">hey </w:t>
      </w:r>
      <w:r w:rsidR="000E2F53">
        <w:t xml:space="preserve">can </w:t>
      </w:r>
      <w:r w:rsidR="000E2F53" w:rsidRPr="005B23AD">
        <w:t xml:space="preserve">request a review of </w:t>
      </w:r>
      <w:r w:rsidR="000E2F53">
        <w:t>their</w:t>
      </w:r>
      <w:r w:rsidR="000E2F53" w:rsidRPr="005B23AD">
        <w:t xml:space="preserve"> EAL/D eligibility </w:t>
      </w:r>
      <w:r w:rsidR="0065627E">
        <w:t>declaration</w:t>
      </w:r>
      <w:r w:rsidR="007D07DF">
        <w:t xml:space="preserve"> by the </w:t>
      </w:r>
      <w:r w:rsidR="00C64568" w:rsidRPr="00365C1F">
        <w:t>A</w:t>
      </w:r>
      <w:r w:rsidR="007D07DF" w:rsidRPr="00365C1F">
        <w:t>uthority</w:t>
      </w:r>
      <w:r w:rsidR="000E2F53">
        <w:t>.</w:t>
      </w:r>
      <w:bookmarkStart w:id="28" w:name="_Hlk532620994"/>
    </w:p>
    <w:p w14:paraId="7BBFCD7E" w14:textId="7F685935" w:rsidR="004E662C" w:rsidRDefault="004E662C" w:rsidP="004E662C">
      <w:r w:rsidRPr="00890F91">
        <w:t xml:space="preserve">This must be done </w:t>
      </w:r>
      <w:r>
        <w:t xml:space="preserve">before the due date, which is shown on the EAL/D </w:t>
      </w:r>
      <w:r w:rsidR="00D46F8A">
        <w:t>screen</w:t>
      </w:r>
      <w:r>
        <w:t xml:space="preserve"> in the student portal.</w:t>
      </w:r>
      <w:r w:rsidR="001F0291">
        <w:t xml:space="preserve"> The </w:t>
      </w:r>
      <w:r>
        <w:t xml:space="preserve">review </w:t>
      </w:r>
      <w:r w:rsidR="00D46F8A">
        <w:t xml:space="preserve">due </w:t>
      </w:r>
      <w:r>
        <w:t xml:space="preserve">date </w:t>
      </w:r>
      <w:r w:rsidR="00A81993">
        <w:t>is</w:t>
      </w:r>
      <w:r>
        <w:t xml:space="preserve"> </w:t>
      </w:r>
      <w:r w:rsidR="00D46F8A">
        <w:t xml:space="preserve">also </w:t>
      </w:r>
      <w:r>
        <w:t xml:space="preserve">published in the </w:t>
      </w:r>
      <w:hyperlink r:id="rId61" w:history="1">
        <w:r w:rsidRPr="00703BD6">
          <w:rPr>
            <w:rStyle w:val="Hyperlink"/>
            <w:i/>
          </w:rPr>
          <w:t>Activities Schedule</w:t>
        </w:r>
      </w:hyperlink>
      <w:r>
        <w:t>.</w:t>
      </w:r>
    </w:p>
    <w:p w14:paraId="6A573851" w14:textId="286C90DC" w:rsidR="001F0291" w:rsidRDefault="001F0291" w:rsidP="004E662C">
      <w:r>
        <w:t>Note: students can only request one review.</w:t>
      </w:r>
    </w:p>
    <w:p w14:paraId="083B4CAB" w14:textId="5F1A4E88" w:rsidR="000E2F53" w:rsidRDefault="00082E2A" w:rsidP="000E2F53">
      <w:r>
        <w:t>To request a review, t</w:t>
      </w:r>
      <w:r w:rsidR="00E51D82">
        <w:t>he</w:t>
      </w:r>
      <w:r w:rsidR="002A44D1">
        <w:t xml:space="preserve"> </w:t>
      </w:r>
      <w:r w:rsidR="004129C5">
        <w:t>s</w:t>
      </w:r>
      <w:r w:rsidR="002A44D1">
        <w:t>tudent</w:t>
      </w:r>
      <w:r w:rsidR="0044369C">
        <w:t xml:space="preserve"> should</w:t>
      </w:r>
      <w:r w:rsidR="000E2F53">
        <w:t xml:space="preserve"> </w:t>
      </w:r>
      <w:bookmarkEnd w:id="28"/>
      <w:r w:rsidR="000E2F53">
        <w:t xml:space="preserve">click on the </w:t>
      </w:r>
      <w:r w:rsidR="000E2F53" w:rsidRPr="00621637">
        <w:rPr>
          <w:b/>
        </w:rPr>
        <w:t>Request review</w:t>
      </w:r>
      <w:r w:rsidR="000E2F53">
        <w:t xml:space="preserve"> button</w:t>
      </w:r>
      <w:r w:rsidR="0014230E">
        <w:t xml:space="preserve"> (</w:t>
      </w:r>
      <w:r w:rsidR="00700376">
        <w:t>highlighted</w:t>
      </w:r>
      <w:r w:rsidR="0014230E">
        <w:t xml:space="preserve"> below)</w:t>
      </w:r>
      <w:r w:rsidR="000E2F53">
        <w:t>.</w:t>
      </w:r>
      <w:r w:rsidR="00634AE7">
        <w:t xml:space="preserve"> </w:t>
      </w:r>
    </w:p>
    <w:p w14:paraId="65F8F331" w14:textId="53785C22" w:rsidR="00A326C7" w:rsidRDefault="008A25E6" w:rsidP="008A25E6">
      <w:pPr>
        <w:ind w:left="-57"/>
      </w:pPr>
      <w:r w:rsidRPr="00250096">
        <w:rPr>
          <w:noProof/>
          <w:lang w:eastAsia="en-AU"/>
        </w:rPr>
        <mc:AlternateContent>
          <mc:Choice Requires="wps">
            <w:drawing>
              <wp:anchor distT="0" distB="0" distL="114300" distR="114300" simplePos="0" relativeHeight="251826176" behindDoc="0" locked="0" layoutInCell="1" allowOverlap="1" wp14:anchorId="78085FD6" wp14:editId="1B0CAC03">
                <wp:simplePos x="0" y="0"/>
                <wp:positionH relativeFrom="column">
                  <wp:posOffset>4127183</wp:posOffset>
                </wp:positionH>
                <wp:positionV relativeFrom="paragraph">
                  <wp:posOffset>1500505</wp:posOffset>
                </wp:positionV>
                <wp:extent cx="671195" cy="213995"/>
                <wp:effectExtent l="0" t="0" r="14605" b="14605"/>
                <wp:wrapNone/>
                <wp:docPr id="54" name="Rounded Rectangle 54" descr="Red highlight box"/>
                <wp:cNvGraphicFramePr/>
                <a:graphic xmlns:a="http://schemas.openxmlformats.org/drawingml/2006/main">
                  <a:graphicData uri="http://schemas.microsoft.com/office/word/2010/wordprocessingShape">
                    <wps:wsp>
                      <wps:cNvSpPr/>
                      <wps:spPr>
                        <a:xfrm>
                          <a:off x="0" y="0"/>
                          <a:ext cx="671195" cy="21399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4BE54C" id="Rounded Rectangle 54" o:spid="_x0000_s1026" alt="Red highlight box" style="position:absolute;margin-left:325pt;margin-top:118.15pt;width:52.85pt;height:16.8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" filled="f" strokecolor="red" strokeweight="2pt"/>
            </w:pict>
          </mc:Fallback>
        </mc:AlternateContent>
      </w:r>
      <w:r w:rsidRPr="00250096">
        <w:rPr>
          <w:noProof/>
          <w:lang w:eastAsia="en-AU"/>
        </w:rPr>
        <mc:AlternateContent>
          <mc:Choice Requires="wps">
            <w:drawing>
              <wp:anchor distT="0" distB="0" distL="114300" distR="114300" simplePos="0" relativeHeight="251824128" behindDoc="0" locked="0" layoutInCell="1" allowOverlap="1" wp14:anchorId="7886DCC3" wp14:editId="75C17E06">
                <wp:simplePos x="0" y="0"/>
                <wp:positionH relativeFrom="column">
                  <wp:posOffset>1392873</wp:posOffset>
                </wp:positionH>
                <wp:positionV relativeFrom="paragraph">
                  <wp:posOffset>1449070</wp:posOffset>
                </wp:positionV>
                <wp:extent cx="1222375" cy="283210"/>
                <wp:effectExtent l="0" t="0" r="15875" b="21590"/>
                <wp:wrapNone/>
                <wp:docPr id="53" name="Rounded Rectangle 53" descr="Red highlight box"/>
                <wp:cNvGraphicFramePr/>
                <a:graphic xmlns:a="http://schemas.openxmlformats.org/drawingml/2006/main">
                  <a:graphicData uri="http://schemas.microsoft.com/office/word/2010/wordprocessingShape">
                    <wps:wsp>
                      <wps:cNvSpPr/>
                      <wps:spPr>
                        <a:xfrm>
                          <a:off x="0" y="0"/>
                          <a:ext cx="1222375" cy="28321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91AA87" id="Rounded Rectangle 53" o:spid="_x0000_s1026" alt="Red highlight box" style="position:absolute;margin-left:109.7pt;margin-top:114.1pt;width:96.25pt;height:22.3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" filled="f" strokecolor="red" strokeweight="2pt"/>
            </w:pict>
          </mc:Fallback>
        </mc:AlternateContent>
      </w:r>
      <w:r w:rsidR="00E51D82">
        <w:rPr>
          <w:noProof/>
        </w:rPr>
        <w:drawing>
          <wp:inline distT="0" distB="0" distL="0" distR="0" wp14:anchorId="6FEC81C8" wp14:editId="73D09980">
            <wp:extent cx="4823313" cy="3240000"/>
            <wp:effectExtent l="38100" t="38100" r="92075" b="93980"/>
            <wp:docPr id="23" name="Picture 23" descr="The student has been found ineligible with this advice and the Request review button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e student has been found ineligible with this advice and the Request review button highlighted "/>
                    <pic:cNvPicPr/>
                  </pic:nvPicPr>
                  <pic:blipFill>
                    <a:blip r:embed="rId62"/>
                    <a:stretch>
                      <a:fillRect/>
                    </a:stretch>
                  </pic:blipFill>
                  <pic:spPr>
                    <a:xfrm>
                      <a:off x="0" y="0"/>
                      <a:ext cx="4823313" cy="3240000"/>
                    </a:xfrm>
                    <a:prstGeom prst="rect">
                      <a:avLst/>
                    </a:prstGeom>
                    <a:ln w="6350">
                      <a:solidFill>
                        <a:schemeClr val="bg1">
                          <a:lumMod val="75000"/>
                        </a:schemeClr>
                      </a:solidFill>
                    </a:ln>
                    <a:effectLst>
                      <a:outerShdw blurRad="50800" dist="38100" dir="2700000" algn="tl" rotWithShape="0">
                        <a:schemeClr val="bg1">
                          <a:lumMod val="75000"/>
                          <a:alpha val="40000"/>
                        </a:schemeClr>
                      </a:outerShdw>
                    </a:effectLst>
                  </pic:spPr>
                </pic:pic>
              </a:graphicData>
            </a:graphic>
          </wp:inline>
        </w:drawing>
      </w:r>
    </w:p>
    <w:p w14:paraId="3F7BD03A" w14:textId="48F85C8A" w:rsidR="001F0291" w:rsidRDefault="00693B38" w:rsidP="00365C1F">
      <w:r w:rsidRPr="00693B38">
        <w:t xml:space="preserve">To </w:t>
      </w:r>
      <w:r w:rsidR="009C5EE2">
        <w:t>show</w:t>
      </w:r>
      <w:r w:rsidRPr="00693B38">
        <w:t xml:space="preserve"> that they meet the criteria</w:t>
      </w:r>
      <w:r w:rsidR="00114C30">
        <w:t>,</w:t>
      </w:r>
      <w:r w:rsidRPr="00693B38">
        <w:t xml:space="preserve"> </w:t>
      </w:r>
      <w:r w:rsidR="00BA7480">
        <w:t>the student</w:t>
      </w:r>
      <w:r w:rsidRPr="00693B38">
        <w:t xml:space="preserve"> need</w:t>
      </w:r>
      <w:r w:rsidR="00BA7480">
        <w:t>s</w:t>
      </w:r>
      <w:r w:rsidRPr="00693B38">
        <w:t xml:space="preserve"> </w:t>
      </w:r>
      <w:r w:rsidR="00BA7480">
        <w:t xml:space="preserve">to provide additional </w:t>
      </w:r>
      <w:r w:rsidR="001F0291">
        <w:t xml:space="preserve">supporting </w:t>
      </w:r>
      <w:r w:rsidR="00BA7480">
        <w:t>evidence</w:t>
      </w:r>
      <w:r w:rsidR="001F0291">
        <w:t xml:space="preserve"> and further details to support their request for a review. They </w:t>
      </w:r>
      <w:r w:rsidR="00082E2A">
        <w:t xml:space="preserve">will </w:t>
      </w:r>
      <w:r w:rsidR="001F0291">
        <w:t xml:space="preserve">repeat Step 3 to upload their supporting evidence. </w:t>
      </w:r>
    </w:p>
    <w:p w14:paraId="1A968C0D" w14:textId="44AE004D" w:rsidR="000E2F53" w:rsidRDefault="001F0291" w:rsidP="00365C1F">
      <w:r>
        <w:t>The s</w:t>
      </w:r>
      <w:r w:rsidR="00327941">
        <w:t>tudent</w:t>
      </w:r>
      <w:r w:rsidR="000E2F53">
        <w:t xml:space="preserve"> should check their document/s </w:t>
      </w:r>
      <w:r w:rsidR="000E2F53" w:rsidRPr="00365C1F">
        <w:t>and</w:t>
      </w:r>
      <w:r w:rsidR="000E2F53">
        <w:t xml:space="preserve"> </w:t>
      </w:r>
      <w:r w:rsidR="005606F2">
        <w:t>information</w:t>
      </w:r>
      <w:r w:rsidR="000E2F53">
        <w:t xml:space="preserve"> that they </w:t>
      </w:r>
      <w:r w:rsidR="000E2F53" w:rsidRPr="00F45049">
        <w:t>provide</w:t>
      </w:r>
      <w:r w:rsidR="000E2F53">
        <w:t xml:space="preserve"> because</w:t>
      </w:r>
      <w:r w:rsidR="00D57CC8">
        <w:t>,</w:t>
      </w:r>
      <w:r w:rsidR="000E2F53">
        <w:t xml:space="preserve"> after submission</w:t>
      </w:r>
      <w:r w:rsidR="00D57CC8">
        <w:t>,</w:t>
      </w:r>
      <w:r w:rsidR="000E2F53">
        <w:t xml:space="preserve"> they cannot upload other documents or make any changes.</w:t>
      </w:r>
    </w:p>
    <w:p w14:paraId="1C877BC2" w14:textId="2F2441A1" w:rsidR="000E2F53" w:rsidRDefault="001F0291" w:rsidP="00365C1F">
      <w:r>
        <w:t>The student</w:t>
      </w:r>
      <w:r w:rsidR="00623D39">
        <w:t xml:space="preserve"> should</w:t>
      </w:r>
      <w:r w:rsidR="000E2F53">
        <w:t xml:space="preserve"> click on the </w:t>
      </w:r>
      <w:r>
        <w:rPr>
          <w:b/>
        </w:rPr>
        <w:t>Request review</w:t>
      </w:r>
      <w:r w:rsidR="000E2F53">
        <w:t xml:space="preserve"> button. If they have not </w:t>
      </w:r>
      <w:r>
        <w:t>uploaded</w:t>
      </w:r>
      <w:r w:rsidR="000E2F53" w:rsidRPr="001C751C">
        <w:t xml:space="preserve"> at least one</w:t>
      </w:r>
      <w:r w:rsidR="000E2F53" w:rsidRPr="00AA121B">
        <w:t xml:space="preserve"> additional document</w:t>
      </w:r>
      <w:r>
        <w:t xml:space="preserve"> and</w:t>
      </w:r>
      <w:r w:rsidR="000E2F53">
        <w:t xml:space="preserve"> provided </w:t>
      </w:r>
      <w:r>
        <w:t>a comment</w:t>
      </w:r>
      <w:r w:rsidR="000E2F53">
        <w:t>,</w:t>
      </w:r>
      <w:r w:rsidR="000E2F53" w:rsidRPr="00AA121B">
        <w:t xml:space="preserve"> the request </w:t>
      </w:r>
      <w:r w:rsidR="000E2F53">
        <w:t xml:space="preserve">for a review cannot be </w:t>
      </w:r>
      <w:r w:rsidR="000E2F53" w:rsidRPr="00AA121B">
        <w:t>submi</w:t>
      </w:r>
      <w:r w:rsidR="000E2F53">
        <w:t>tted.</w:t>
      </w:r>
    </w:p>
    <w:p w14:paraId="36483440" w14:textId="5401B439" w:rsidR="002B72AB" w:rsidRDefault="000E2F53" w:rsidP="00365C1F">
      <w:r>
        <w:t xml:space="preserve">The Authority will review </w:t>
      </w:r>
      <w:r w:rsidR="00623D39">
        <w:t xml:space="preserve">the </w:t>
      </w:r>
      <w:r>
        <w:t>student</w:t>
      </w:r>
      <w:r w:rsidR="00623D39">
        <w:t xml:space="preserve">’s </w:t>
      </w:r>
      <w:r w:rsidR="0065627E" w:rsidRPr="00365C1F">
        <w:t>declaration</w:t>
      </w:r>
      <w:r>
        <w:t xml:space="preserve"> </w:t>
      </w:r>
      <w:r w:rsidR="00082E2A">
        <w:t>with the</w:t>
      </w:r>
      <w:r w:rsidRPr="00F82100">
        <w:t xml:space="preserve"> additional </w:t>
      </w:r>
      <w:r w:rsidR="00082E2A">
        <w:t>supporting evidence and information they have provided</w:t>
      </w:r>
      <w:r>
        <w:t>.</w:t>
      </w:r>
    </w:p>
    <w:p w14:paraId="24A595C1" w14:textId="77777777" w:rsidR="00F973BB" w:rsidRDefault="00240ED4" w:rsidP="00365C1F">
      <w:r>
        <w:t xml:space="preserve">After the review has been </w:t>
      </w:r>
      <w:r w:rsidR="000A15BA" w:rsidRPr="00365C1F">
        <w:t>completed</w:t>
      </w:r>
      <w:r w:rsidR="000A15BA">
        <w:t>,</w:t>
      </w:r>
      <w:r>
        <w:t xml:space="preserve"> t</w:t>
      </w:r>
      <w:r w:rsidR="000E2F53">
        <w:t xml:space="preserve">he Authority will notify </w:t>
      </w:r>
      <w:r w:rsidR="004129C5" w:rsidRPr="0024308F">
        <w:t>the</w:t>
      </w:r>
      <w:r w:rsidR="000E2F53" w:rsidRPr="0024308F">
        <w:t xml:space="preserve"> </w:t>
      </w:r>
      <w:r w:rsidR="00A818B0">
        <w:t>school</w:t>
      </w:r>
      <w:r w:rsidR="000E2F53" w:rsidRPr="003617DC">
        <w:t xml:space="preserve"> </w:t>
      </w:r>
      <w:r w:rsidR="000E2F53">
        <w:t>by email.</w:t>
      </w:r>
      <w:r w:rsidR="000E2F53" w:rsidRPr="001236D6">
        <w:t xml:space="preserve"> </w:t>
      </w:r>
      <w:r w:rsidR="00623D39">
        <w:t>The s</w:t>
      </w:r>
      <w:r w:rsidR="000E2F53">
        <w:t>tu</w:t>
      </w:r>
      <w:r w:rsidR="00623D39">
        <w:t>dent</w:t>
      </w:r>
      <w:r w:rsidR="009B53DD">
        <w:t xml:space="preserve"> can also see the outcome</w:t>
      </w:r>
      <w:r w:rsidR="004129C5">
        <w:t xml:space="preserve"> of the review</w:t>
      </w:r>
      <w:r w:rsidR="009B53DD">
        <w:t xml:space="preserve"> </w:t>
      </w:r>
      <w:r w:rsidR="004129C5">
        <w:t>in</w:t>
      </w:r>
      <w:r w:rsidR="00CF5445">
        <w:t xml:space="preserve"> </w:t>
      </w:r>
      <w:r w:rsidR="000E2F53">
        <w:t>the student p</w:t>
      </w:r>
      <w:r w:rsidR="000E2F53" w:rsidRPr="003617DC">
        <w:t>ortal</w:t>
      </w:r>
      <w:r w:rsidR="000E2F53">
        <w:t>.</w:t>
      </w:r>
      <w:r w:rsidR="00E51D82">
        <w:t xml:space="preserve"> </w:t>
      </w:r>
      <w:r w:rsidR="000E2F53">
        <w:t>The review</w:t>
      </w:r>
      <w:r w:rsidR="000E2F53" w:rsidRPr="00F45049">
        <w:t xml:space="preserve"> eligibility status</w:t>
      </w:r>
      <w:r w:rsidR="000E2F53">
        <w:t xml:space="preserve"> will be </w:t>
      </w:r>
      <w:r w:rsidR="000E2F53" w:rsidRPr="00F45049">
        <w:t xml:space="preserve">either </w:t>
      </w:r>
      <w:r w:rsidR="000E2F53" w:rsidRPr="00621637">
        <w:rPr>
          <w:b/>
        </w:rPr>
        <w:t>Eligible</w:t>
      </w:r>
      <w:r w:rsidR="000E2F53" w:rsidRPr="00F45049">
        <w:t xml:space="preserve"> or </w:t>
      </w:r>
      <w:r w:rsidR="00955C58">
        <w:rPr>
          <w:b/>
        </w:rPr>
        <w:t>I</w:t>
      </w:r>
      <w:r w:rsidR="000E2F53" w:rsidRPr="00621637">
        <w:rPr>
          <w:b/>
        </w:rPr>
        <w:t>neligible</w:t>
      </w:r>
      <w:r w:rsidR="000E2F53" w:rsidRPr="000259E4">
        <w:t xml:space="preserve"> </w:t>
      </w:r>
      <w:r w:rsidR="00936396">
        <w:t>and the student</w:t>
      </w:r>
      <w:r w:rsidR="000E2F53">
        <w:t xml:space="preserve"> will be able to view a </w:t>
      </w:r>
      <w:r w:rsidR="000E2F53" w:rsidRPr="00F45049">
        <w:t>comment</w:t>
      </w:r>
      <w:r w:rsidR="000E2F53">
        <w:t xml:space="preserve"> explaining</w:t>
      </w:r>
      <w:r w:rsidR="000E2F53" w:rsidRPr="00F45049">
        <w:t xml:space="preserve"> the </w:t>
      </w:r>
      <w:r w:rsidR="00313DF1">
        <w:t>decision</w:t>
      </w:r>
      <w:r w:rsidR="000B5DA2">
        <w:t>.</w:t>
      </w:r>
    </w:p>
    <w:p w14:paraId="594C1697" w14:textId="77777777" w:rsidR="00365C1F" w:rsidRDefault="00365C1F" w:rsidP="00365C1F"/>
    <w:p w14:paraId="61632037" w14:textId="77777777" w:rsidR="00365C1F" w:rsidRDefault="00365C1F" w:rsidP="00365C1F">
      <w:pPr>
        <w:sectPr w:rsidR="00365C1F" w:rsidSect="00914B69">
          <w:pgSz w:w="11906" w:h="16838"/>
          <w:pgMar w:top="1440" w:right="1440" w:bottom="1134" w:left="1440" w:header="709" w:footer="709" w:gutter="0"/>
          <w:cols w:space="708"/>
          <w:docGrid w:linePitch="360"/>
        </w:sectPr>
      </w:pPr>
    </w:p>
    <w:p w14:paraId="5611BA5E" w14:textId="13EFB34F" w:rsidR="00013DBE" w:rsidRDefault="00013DBE"/>
    <w:p w14:paraId="5209AD26" w14:textId="77777777" w:rsidR="00CA0505" w:rsidRDefault="00CA0505"/>
    <w:p w14:paraId="2E81591B" w14:textId="1AA3BA69" w:rsidR="00A912A7" w:rsidRDefault="00103B3B" w:rsidP="00A912A7">
      <w:r>
        <w:rPr>
          <w:noProof/>
          <w:lang w:eastAsia="en-AU"/>
        </w:rPr>
        <w:drawing>
          <wp:anchor distT="0" distB="0" distL="114300" distR="114300" simplePos="0" relativeHeight="251841536" behindDoc="0" locked="0" layoutInCell="1" allowOverlap="1" wp14:anchorId="6EEE9BFD" wp14:editId="502F9E12">
            <wp:simplePos x="0" y="0"/>
            <wp:positionH relativeFrom="page">
              <wp:align>left</wp:align>
            </wp:positionH>
            <wp:positionV relativeFrom="paragraph">
              <wp:posOffset>-914400</wp:posOffset>
            </wp:positionV>
            <wp:extent cx="7535068" cy="10658475"/>
            <wp:effectExtent l="0" t="0" r="8890" b="0"/>
            <wp:wrapNone/>
            <wp:docPr id="65" name="Picture 65" descr="Purple tessellated triangular design to show it is the back cover" title="Back_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hool guide_EALD backcover_2019.jpg"/>
                    <pic:cNvPicPr/>
                  </pic:nvPicPr>
                  <pic:blipFill>
                    <a:blip r:embed="rId63">
                      <a:extLst>
                        <a:ext uri="{28A0092B-C50C-407E-A947-70E740481C1C}">
                          <a14:useLocalDpi xmlns:a14="http://schemas.microsoft.com/office/drawing/2010/main" val="0"/>
                        </a:ext>
                      </a:extLst>
                    </a:blip>
                    <a:stretch>
                      <a:fillRect/>
                    </a:stretch>
                  </pic:blipFill>
                  <pic:spPr>
                    <a:xfrm>
                      <a:off x="0" y="0"/>
                      <a:ext cx="7535068" cy="10658475"/>
                    </a:xfrm>
                    <a:prstGeom prst="rect">
                      <a:avLst/>
                    </a:prstGeom>
                  </pic:spPr>
                </pic:pic>
              </a:graphicData>
            </a:graphic>
            <wp14:sizeRelH relativeFrom="margin">
              <wp14:pctWidth>0</wp14:pctWidth>
            </wp14:sizeRelH>
            <wp14:sizeRelV relativeFrom="margin">
              <wp14:pctHeight>0</wp14:pctHeight>
            </wp14:sizeRelV>
          </wp:anchor>
        </w:drawing>
      </w:r>
    </w:p>
    <w:sectPr w:rsidR="00A912A7" w:rsidSect="00914B69">
      <w:footerReference w:type="default" r:id="rId64"/>
      <w:type w:val="oddPage"/>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C0262C" w14:textId="77777777" w:rsidR="00473E59" w:rsidRDefault="00473E59" w:rsidP="00630BCE">
      <w:r>
        <w:separator/>
      </w:r>
    </w:p>
  </w:endnote>
  <w:endnote w:type="continuationSeparator" w:id="0">
    <w:p w14:paraId="153E78B0" w14:textId="77777777" w:rsidR="00473E59" w:rsidRDefault="00473E59" w:rsidP="00630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Meiryo">
    <w:altName w:val="メイリオ"/>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7322D" w14:textId="77777777" w:rsidR="000D45D2" w:rsidRPr="00A875D5" w:rsidRDefault="000D45D2" w:rsidP="00A875D5">
    <w:pPr>
      <w:tabs>
        <w:tab w:val="right" w:pos="9639"/>
      </w:tabs>
      <w:rPr>
        <w:rFonts w:ascii="Calibri" w:eastAsia="Times New Roman" w:hAnsi="Calibri" w:cs="Calibri"/>
        <w:sz w:val="18"/>
        <w:szCs w:val="16"/>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797A5" w14:textId="6FA74215" w:rsidR="000D45D2" w:rsidRPr="009D394E" w:rsidRDefault="000D45D2">
    <w:pPr>
      <w:pStyle w:val="Footer"/>
      <w:rPr>
        <w:rFonts w:ascii="Arial" w:hAnsi="Arial" w:cs="Arial"/>
        <w:sz w:val="18"/>
      </w:rPr>
    </w:pPr>
    <w:r>
      <w:rPr>
        <w:rFonts w:ascii="Arial" w:hAnsi="Arial" w:cs="Arial"/>
        <w:sz w:val="18"/>
      </w:rPr>
      <w:t>CM: 2022/6404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4394C" w14:textId="1002E9B4" w:rsidR="000D45D2" w:rsidRPr="007A4EEA" w:rsidRDefault="000D45D2" w:rsidP="007A4EEA">
    <w:pPr>
      <w:spacing w:after="0"/>
      <w:rPr>
        <w:sz w:val="18"/>
      </w:rPr>
    </w:pPr>
    <w:r>
      <w:rPr>
        <w:sz w:val="18"/>
      </w:rPr>
      <w:t>2022/64045</w:t>
    </w:r>
    <w:r w:rsidR="00061893">
      <w:rPr>
        <w:sz w:val="18"/>
      </w:rPr>
      <w:t>[</w:t>
    </w:r>
    <w:r w:rsidR="00987C8B">
      <w:rPr>
        <w:sz w:val="18"/>
      </w:rPr>
      <w:t>v</w:t>
    </w:r>
    <w:r w:rsidR="0087705B">
      <w:rPr>
        <w:sz w:val="18"/>
      </w:rPr>
      <w:t>4</w:t>
    </w:r>
    <w:r w:rsidR="00061893">
      <w:rPr>
        <w:sz w:val="18"/>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3CF634" w14:textId="77777777" w:rsidR="000D45D2" w:rsidRPr="0008758E" w:rsidRDefault="000D45D2" w:rsidP="000875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CB3F2" w14:textId="6B051635" w:rsidR="000D45D2" w:rsidRDefault="000D45D2" w:rsidP="00B27893">
    <w:pPr>
      <w:pStyle w:val="Footer"/>
      <w:spacing w:after="0" w:line="240" w:lineRule="auto"/>
    </w:pPr>
    <w:r w:rsidRPr="00881C88">
      <w:rPr>
        <w:rFonts w:ascii="Calibri" w:eastAsia="Times New Roman" w:hAnsi="Calibri" w:cs="Calibri"/>
        <w:sz w:val="18"/>
        <w:szCs w:val="16"/>
      </w:rPr>
      <w:t>Student Records Management System</w:t>
    </w:r>
    <w:r>
      <w:rPr>
        <w:rFonts w:ascii="Calibri" w:eastAsia="Times New Roman" w:hAnsi="Calibri" w:cs="Calibri"/>
        <w:sz w:val="18"/>
        <w:szCs w:val="16"/>
      </w:rPr>
      <w:t xml:space="preserve"> | School guide for online </w:t>
    </w:r>
    <w:r w:rsidRPr="00881C88">
      <w:rPr>
        <w:rFonts w:ascii="Calibri" w:eastAsia="Times New Roman" w:hAnsi="Calibri" w:cs="Calibri"/>
        <w:sz w:val="18"/>
        <w:szCs w:val="16"/>
      </w:rPr>
      <w:t xml:space="preserve">EAL/D eligibility </w:t>
    </w:r>
    <w:r>
      <w:rPr>
        <w:rFonts w:ascii="Calibri" w:eastAsia="Times New Roman" w:hAnsi="Calibri" w:cs="Calibri"/>
        <w:sz w:val="18"/>
        <w:szCs w:val="16"/>
      </w:rPr>
      <w:t xml:space="preserve">declarations </w:t>
    </w:r>
    <w:r>
      <w:rPr>
        <w:rFonts w:ascii="Calibri" w:eastAsia="Times New Roman" w:hAnsi="Calibri" w:cs="Calibri"/>
        <w:sz w:val="18"/>
        <w:szCs w:val="16"/>
      </w:rPr>
      <w:ptab w:relativeTo="margin" w:alignment="right" w:leader="none"/>
    </w:r>
    <w:r w:rsidRPr="00A875D5">
      <w:rPr>
        <w:rFonts w:ascii="Calibri" w:eastAsia="Times New Roman" w:hAnsi="Calibri" w:cs="Calibri"/>
        <w:sz w:val="18"/>
        <w:szCs w:val="16"/>
      </w:rPr>
      <w:fldChar w:fldCharType="begin"/>
    </w:r>
    <w:r w:rsidRPr="00A875D5">
      <w:rPr>
        <w:rFonts w:ascii="Calibri" w:eastAsia="Times New Roman" w:hAnsi="Calibri" w:cs="Calibri"/>
        <w:sz w:val="18"/>
        <w:szCs w:val="16"/>
      </w:rPr>
      <w:instrText xml:space="preserve"> PAGE   \* MERGEFORMAT </w:instrText>
    </w:r>
    <w:r w:rsidRPr="00A875D5">
      <w:rPr>
        <w:rFonts w:ascii="Calibri" w:eastAsia="Times New Roman" w:hAnsi="Calibri" w:cs="Calibri"/>
        <w:sz w:val="18"/>
        <w:szCs w:val="16"/>
      </w:rPr>
      <w:fldChar w:fldCharType="separate"/>
    </w:r>
    <w:r w:rsidR="00C526E7">
      <w:rPr>
        <w:rFonts w:ascii="Calibri" w:eastAsia="Times New Roman" w:hAnsi="Calibri" w:cs="Calibri"/>
        <w:noProof/>
        <w:sz w:val="18"/>
        <w:szCs w:val="16"/>
      </w:rPr>
      <w:t>4</w:t>
    </w:r>
    <w:r w:rsidRPr="00A875D5">
      <w:rPr>
        <w:rFonts w:ascii="Calibri" w:eastAsia="Times New Roman" w:hAnsi="Calibri" w:cs="Calibri"/>
        <w:noProof/>
        <w:sz w:val="18"/>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B9C2B" w14:textId="4AA2F0A4" w:rsidR="00F973BB" w:rsidRDefault="00F973BB" w:rsidP="00B27893">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828FAB" w14:textId="77777777" w:rsidR="00473E59" w:rsidRDefault="00473E59" w:rsidP="00630BCE">
      <w:r>
        <w:separator/>
      </w:r>
    </w:p>
  </w:footnote>
  <w:footnote w:type="continuationSeparator" w:id="0">
    <w:p w14:paraId="56C800A7" w14:textId="77777777" w:rsidR="00473E59" w:rsidRDefault="00473E59" w:rsidP="00630B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A3146" w14:textId="77777777" w:rsidR="000D45D2" w:rsidRPr="00013DBE" w:rsidRDefault="000D45D2" w:rsidP="00013D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41C14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A698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30AE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40474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2AC3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EC7B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C406B190"/>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5E20903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BA5969"/>
    <w:multiLevelType w:val="hybridMultilevel"/>
    <w:tmpl w:val="FFA4F08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801749"/>
    <w:multiLevelType w:val="hybridMultilevel"/>
    <w:tmpl w:val="EFDA3F3C"/>
    <w:lvl w:ilvl="0" w:tplc="2CA890DC">
      <w:start w:val="1"/>
      <w:numFmt w:val="decimal"/>
      <w:lvlText w:val="Tabl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1834B1"/>
    <w:multiLevelType w:val="hybridMultilevel"/>
    <w:tmpl w:val="6700D5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1B03560"/>
    <w:multiLevelType w:val="hybridMultilevel"/>
    <w:tmpl w:val="240891DC"/>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3D46138"/>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4D569F2"/>
    <w:multiLevelType w:val="hybridMultilevel"/>
    <w:tmpl w:val="E1480EBE"/>
    <w:lvl w:ilvl="0" w:tplc="FD2E6648">
      <w:start w:val="1"/>
      <w:numFmt w:val="bullet"/>
      <w:lvlText w:val=""/>
      <w:lvlJc w:val="left"/>
      <w:pPr>
        <w:ind w:left="360" w:hanging="360"/>
      </w:pPr>
      <w:rPr>
        <w:rFonts w:ascii="Symbol" w:hAnsi="Symbol" w:hint="default"/>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BEB417E"/>
    <w:multiLevelType w:val="hybridMultilevel"/>
    <w:tmpl w:val="E258F984"/>
    <w:lvl w:ilvl="0" w:tplc="85883BBE">
      <w:start w:val="1"/>
      <w:numFmt w:val="bullet"/>
      <w:lvlText w:val=""/>
      <w:lvlJc w:val="left"/>
      <w:pPr>
        <w:ind w:left="720" w:hanging="360"/>
      </w:pPr>
      <w:rPr>
        <w:rFonts w:ascii="Symbol" w:hAnsi="Symbol" w:hint="default"/>
        <w:b w:val="0"/>
        <w:sz w:val="20"/>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7E31C3"/>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D0F546C"/>
    <w:multiLevelType w:val="hybridMultilevel"/>
    <w:tmpl w:val="0218A6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E6C2FFA"/>
    <w:multiLevelType w:val="hybridMultilevel"/>
    <w:tmpl w:val="51CED562"/>
    <w:lvl w:ilvl="0" w:tplc="8C180690">
      <w:start w:val="1"/>
      <w:numFmt w:val="decimal"/>
      <w:lvlText w:val="Figure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F79680E"/>
    <w:multiLevelType w:val="multilevel"/>
    <w:tmpl w:val="2C340E8E"/>
    <w:lvl w:ilvl="0">
      <w:start w:val="1"/>
      <w:numFmt w:val="decimal"/>
      <w:lvlText w:val="%1."/>
      <w:lvlJc w:val="left"/>
      <w:pPr>
        <w:tabs>
          <w:tab w:val="num" w:pos="360"/>
        </w:tabs>
        <w:ind w:left="360" w:hanging="360"/>
      </w:pPr>
      <w:rPr>
        <w:rFonts w:ascii="Arial" w:hAnsi="Arial" w:cs="Arial" w:hint="default"/>
        <w:b/>
        <w:i w:val="0"/>
        <w:color w:val="auto"/>
        <w:sz w:val="22"/>
        <w:szCs w:val="22"/>
      </w:rPr>
    </w:lvl>
    <w:lvl w:ilvl="1">
      <w:start w:val="1"/>
      <w:numFmt w:val="decimal"/>
      <w:lvlText w:val="%1.%2"/>
      <w:lvlJc w:val="left"/>
      <w:pPr>
        <w:tabs>
          <w:tab w:val="num" w:pos="1161"/>
        </w:tabs>
        <w:ind w:left="1161" w:hanging="585"/>
      </w:pPr>
      <w:rPr>
        <w:rFonts w:ascii="Arial" w:hAnsi="Arial" w:cs="Arial" w:hint="default"/>
        <w:b/>
        <w:i w:val="0"/>
        <w:sz w:val="22"/>
        <w:szCs w:val="22"/>
      </w:rPr>
    </w:lvl>
    <w:lvl w:ilvl="2">
      <w:start w:val="1"/>
      <w:numFmt w:val="decimal"/>
      <w:lvlText w:val="%1.%2.%3"/>
      <w:lvlJc w:val="left"/>
      <w:pPr>
        <w:tabs>
          <w:tab w:val="num" w:pos="1872"/>
        </w:tabs>
        <w:ind w:left="1872" w:hanging="720"/>
      </w:pPr>
      <w:rPr>
        <w:rFonts w:ascii="Arial" w:hAnsi="Arial" w:cs="Arial" w:hint="default"/>
        <w:b/>
      </w:rPr>
    </w:lvl>
    <w:lvl w:ilvl="3">
      <w:start w:val="1"/>
      <w:numFmt w:val="decimal"/>
      <w:lvlText w:val="%1.%2.%3.%4"/>
      <w:lvlJc w:val="left"/>
      <w:pPr>
        <w:tabs>
          <w:tab w:val="num" w:pos="2448"/>
        </w:tabs>
        <w:ind w:left="2448" w:hanging="720"/>
      </w:pPr>
    </w:lvl>
    <w:lvl w:ilvl="4">
      <w:start w:val="1"/>
      <w:numFmt w:val="decimal"/>
      <w:lvlText w:val="%1.%2.%3.%4.%5"/>
      <w:lvlJc w:val="left"/>
      <w:pPr>
        <w:tabs>
          <w:tab w:val="num" w:pos="3384"/>
        </w:tabs>
        <w:ind w:left="3384" w:hanging="1080"/>
      </w:pPr>
    </w:lvl>
    <w:lvl w:ilvl="5">
      <w:start w:val="1"/>
      <w:numFmt w:val="decimal"/>
      <w:lvlText w:val="%1.%2.%3.%4.%5.%6"/>
      <w:lvlJc w:val="left"/>
      <w:pPr>
        <w:tabs>
          <w:tab w:val="num" w:pos="3960"/>
        </w:tabs>
        <w:ind w:left="3960" w:hanging="1080"/>
      </w:pPr>
    </w:lvl>
    <w:lvl w:ilvl="6">
      <w:start w:val="1"/>
      <w:numFmt w:val="decimal"/>
      <w:lvlText w:val="%1.%2.%3.%4.%5.%6.%7"/>
      <w:lvlJc w:val="left"/>
      <w:pPr>
        <w:tabs>
          <w:tab w:val="num" w:pos="4896"/>
        </w:tabs>
        <w:ind w:left="4896" w:hanging="1440"/>
      </w:pPr>
    </w:lvl>
    <w:lvl w:ilvl="7">
      <w:start w:val="1"/>
      <w:numFmt w:val="decimal"/>
      <w:lvlText w:val="%1.%2.%3.%4.%5.%6.%7.%8"/>
      <w:lvlJc w:val="left"/>
      <w:pPr>
        <w:tabs>
          <w:tab w:val="num" w:pos="5472"/>
        </w:tabs>
        <w:ind w:left="5472" w:hanging="1440"/>
      </w:pPr>
    </w:lvl>
    <w:lvl w:ilvl="8">
      <w:start w:val="1"/>
      <w:numFmt w:val="decimal"/>
      <w:lvlText w:val="%1.%2.%3.%4.%5.%6.%7.%8.%9"/>
      <w:lvlJc w:val="left"/>
      <w:pPr>
        <w:tabs>
          <w:tab w:val="num" w:pos="6048"/>
        </w:tabs>
        <w:ind w:left="6048" w:hanging="1440"/>
      </w:pPr>
    </w:lvl>
  </w:abstractNum>
  <w:abstractNum w:abstractNumId="19" w15:restartNumberingAfterBreak="0">
    <w:nsid w:val="351D6510"/>
    <w:multiLevelType w:val="hybridMultilevel"/>
    <w:tmpl w:val="9C46BC2A"/>
    <w:lvl w:ilvl="0" w:tplc="37F28E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AD428D"/>
    <w:multiLevelType w:val="hybridMultilevel"/>
    <w:tmpl w:val="240891DC"/>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BB119FD"/>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DEA6177"/>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3302119"/>
    <w:multiLevelType w:val="hybridMultilevel"/>
    <w:tmpl w:val="66648C92"/>
    <w:lvl w:ilvl="0" w:tplc="27F2E81A">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45D4476"/>
    <w:multiLevelType w:val="hybridMultilevel"/>
    <w:tmpl w:val="5774904E"/>
    <w:lvl w:ilvl="0" w:tplc="0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A0A68A2"/>
    <w:multiLevelType w:val="hybridMultilevel"/>
    <w:tmpl w:val="378EC9DE"/>
    <w:lvl w:ilvl="0" w:tplc="056C4C78">
      <w:start w:val="1"/>
      <w:numFmt w:val="bullet"/>
      <w:lvlText w:val="Ⓣ"/>
      <w:lvlJc w:val="left"/>
      <w:pPr>
        <w:ind w:left="720" w:hanging="360"/>
      </w:pPr>
      <w:rPr>
        <w:rFonts w:ascii="MS Gothic" w:eastAsia="MS Gothic" w:hAnsi="MS Gothic" w:hint="eastAsia"/>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C602207"/>
    <w:multiLevelType w:val="hybridMultilevel"/>
    <w:tmpl w:val="AFC2120C"/>
    <w:lvl w:ilvl="0" w:tplc="C5805D76">
      <w:start w:val="1"/>
      <w:numFmt w:val="bullet"/>
      <w:lvlText w:val=""/>
      <w:lvlJc w:val="left"/>
      <w:pPr>
        <w:ind w:left="1060" w:hanging="360"/>
      </w:pPr>
      <w:rPr>
        <w:rFonts w:ascii="Symbol" w:hAnsi="Symbol"/>
      </w:rPr>
    </w:lvl>
    <w:lvl w:ilvl="1" w:tplc="D6728120">
      <w:start w:val="1"/>
      <w:numFmt w:val="bullet"/>
      <w:lvlText w:val=""/>
      <w:lvlJc w:val="left"/>
      <w:pPr>
        <w:ind w:left="1360" w:hanging="360"/>
      </w:pPr>
      <w:rPr>
        <w:rFonts w:ascii="Symbol" w:hAnsi="Symbol"/>
      </w:rPr>
    </w:lvl>
    <w:lvl w:ilvl="2" w:tplc="765403C2">
      <w:start w:val="1"/>
      <w:numFmt w:val="bullet"/>
      <w:lvlText w:val=""/>
      <w:lvlJc w:val="left"/>
      <w:pPr>
        <w:ind w:left="1060" w:hanging="360"/>
      </w:pPr>
      <w:rPr>
        <w:rFonts w:ascii="Symbol" w:hAnsi="Symbol"/>
      </w:rPr>
    </w:lvl>
    <w:lvl w:ilvl="3" w:tplc="79701DF2">
      <w:start w:val="1"/>
      <w:numFmt w:val="bullet"/>
      <w:lvlText w:val=""/>
      <w:lvlJc w:val="left"/>
      <w:pPr>
        <w:ind w:left="1060" w:hanging="360"/>
      </w:pPr>
      <w:rPr>
        <w:rFonts w:ascii="Symbol" w:hAnsi="Symbol"/>
      </w:rPr>
    </w:lvl>
    <w:lvl w:ilvl="4" w:tplc="45C28808">
      <w:start w:val="1"/>
      <w:numFmt w:val="bullet"/>
      <w:lvlText w:val=""/>
      <w:lvlJc w:val="left"/>
      <w:pPr>
        <w:ind w:left="1060" w:hanging="360"/>
      </w:pPr>
      <w:rPr>
        <w:rFonts w:ascii="Symbol" w:hAnsi="Symbol"/>
      </w:rPr>
    </w:lvl>
    <w:lvl w:ilvl="5" w:tplc="1EDC54B8">
      <w:start w:val="1"/>
      <w:numFmt w:val="bullet"/>
      <w:lvlText w:val=""/>
      <w:lvlJc w:val="left"/>
      <w:pPr>
        <w:ind w:left="1060" w:hanging="360"/>
      </w:pPr>
      <w:rPr>
        <w:rFonts w:ascii="Symbol" w:hAnsi="Symbol"/>
      </w:rPr>
    </w:lvl>
    <w:lvl w:ilvl="6" w:tplc="98D254C4">
      <w:start w:val="1"/>
      <w:numFmt w:val="bullet"/>
      <w:lvlText w:val=""/>
      <w:lvlJc w:val="left"/>
      <w:pPr>
        <w:ind w:left="1060" w:hanging="360"/>
      </w:pPr>
      <w:rPr>
        <w:rFonts w:ascii="Symbol" w:hAnsi="Symbol"/>
      </w:rPr>
    </w:lvl>
    <w:lvl w:ilvl="7" w:tplc="371A2FEA">
      <w:start w:val="1"/>
      <w:numFmt w:val="bullet"/>
      <w:lvlText w:val=""/>
      <w:lvlJc w:val="left"/>
      <w:pPr>
        <w:ind w:left="1060" w:hanging="360"/>
      </w:pPr>
      <w:rPr>
        <w:rFonts w:ascii="Symbol" w:hAnsi="Symbol"/>
      </w:rPr>
    </w:lvl>
    <w:lvl w:ilvl="8" w:tplc="A4980E66">
      <w:start w:val="1"/>
      <w:numFmt w:val="bullet"/>
      <w:lvlText w:val=""/>
      <w:lvlJc w:val="left"/>
      <w:pPr>
        <w:ind w:left="1060" w:hanging="360"/>
      </w:pPr>
      <w:rPr>
        <w:rFonts w:ascii="Symbol" w:hAnsi="Symbol"/>
      </w:rPr>
    </w:lvl>
  </w:abstractNum>
  <w:abstractNum w:abstractNumId="27" w15:restartNumberingAfterBreak="0">
    <w:nsid w:val="5D413EF0"/>
    <w:multiLevelType w:val="hybridMultilevel"/>
    <w:tmpl w:val="5C4C5040"/>
    <w:lvl w:ilvl="0" w:tplc="0C09000B">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8" w15:restartNumberingAfterBreak="0">
    <w:nsid w:val="5DA70AF7"/>
    <w:multiLevelType w:val="hybridMultilevel"/>
    <w:tmpl w:val="5E461FA4"/>
    <w:lvl w:ilvl="0" w:tplc="5F4673BC">
      <w:start w:val="1"/>
      <w:numFmt w:val="lowerLetter"/>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7F614CF"/>
    <w:multiLevelType w:val="hybridMultilevel"/>
    <w:tmpl w:val="20CC7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D373B4"/>
    <w:multiLevelType w:val="hybridMultilevel"/>
    <w:tmpl w:val="074C67D8"/>
    <w:lvl w:ilvl="0" w:tplc="3BE87BC0">
      <w:start w:val="1"/>
      <w:numFmt w:val="bullet"/>
      <w:lvlText w:val=""/>
      <w:lvlJc w:val="left"/>
      <w:pPr>
        <w:ind w:left="720" w:hanging="360"/>
      </w:pPr>
      <w:rPr>
        <w:rFonts w:ascii="Wingdings" w:hAnsi="Wingdings"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B650AC"/>
    <w:multiLevelType w:val="hybridMultilevel"/>
    <w:tmpl w:val="22F8F254"/>
    <w:lvl w:ilvl="0" w:tplc="08090001">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0147E9E"/>
    <w:multiLevelType w:val="hybridMultilevel"/>
    <w:tmpl w:val="4432AFC2"/>
    <w:lvl w:ilvl="0" w:tplc="3E722280">
      <w:start w:val="1"/>
      <w:numFmt w:val="bullet"/>
      <w:lvlText w:val="»"/>
      <w:lvlJc w:val="left"/>
      <w:pPr>
        <w:ind w:left="720"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73423E"/>
    <w:multiLevelType w:val="hybridMultilevel"/>
    <w:tmpl w:val="0144DE0E"/>
    <w:lvl w:ilvl="0" w:tplc="3BF47CD4">
      <w:start w:val="1"/>
      <w:numFmt w:val="decimal"/>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0959784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32478537">
    <w:abstractNumId w:val="19"/>
  </w:num>
  <w:num w:numId="3" w16cid:durableId="693311916">
    <w:abstractNumId w:val="8"/>
  </w:num>
  <w:num w:numId="4" w16cid:durableId="1778670801">
    <w:abstractNumId w:val="32"/>
  </w:num>
  <w:num w:numId="5" w16cid:durableId="501628438">
    <w:abstractNumId w:val="9"/>
  </w:num>
  <w:num w:numId="6" w16cid:durableId="1342588966">
    <w:abstractNumId w:val="17"/>
  </w:num>
  <w:num w:numId="7" w16cid:durableId="13000144">
    <w:abstractNumId w:val="23"/>
  </w:num>
  <w:num w:numId="8" w16cid:durableId="1347556461">
    <w:abstractNumId w:val="5"/>
  </w:num>
  <w:num w:numId="9" w16cid:durableId="1026910947">
    <w:abstractNumId w:val="4"/>
  </w:num>
  <w:num w:numId="10" w16cid:durableId="1177427193">
    <w:abstractNumId w:val="6"/>
  </w:num>
  <w:num w:numId="11" w16cid:durableId="1719284997">
    <w:abstractNumId w:val="3"/>
  </w:num>
  <w:num w:numId="12" w16cid:durableId="880751908">
    <w:abstractNumId w:val="2"/>
  </w:num>
  <w:num w:numId="13" w16cid:durableId="1714033619">
    <w:abstractNumId w:val="1"/>
  </w:num>
  <w:num w:numId="14" w16cid:durableId="231015424">
    <w:abstractNumId w:val="0"/>
  </w:num>
  <w:num w:numId="15" w16cid:durableId="906650092">
    <w:abstractNumId w:val="28"/>
  </w:num>
  <w:num w:numId="16" w16cid:durableId="559901627">
    <w:abstractNumId w:val="27"/>
  </w:num>
  <w:num w:numId="17" w16cid:durableId="651913415">
    <w:abstractNumId w:val="30"/>
  </w:num>
  <w:num w:numId="18" w16cid:durableId="71893749">
    <w:abstractNumId w:val="13"/>
  </w:num>
  <w:num w:numId="19" w16cid:durableId="955212761">
    <w:abstractNumId w:val="14"/>
  </w:num>
  <w:num w:numId="20" w16cid:durableId="1757750310">
    <w:abstractNumId w:val="7"/>
  </w:num>
  <w:num w:numId="21" w16cid:durableId="105929211">
    <w:abstractNumId w:val="11"/>
  </w:num>
  <w:num w:numId="22" w16cid:durableId="1143808550">
    <w:abstractNumId w:val="20"/>
  </w:num>
  <w:num w:numId="23" w16cid:durableId="489254452">
    <w:abstractNumId w:val="24"/>
  </w:num>
  <w:num w:numId="24" w16cid:durableId="1738625581">
    <w:abstractNumId w:val="16"/>
  </w:num>
  <w:num w:numId="25" w16cid:durableId="269508720">
    <w:abstractNumId w:val="33"/>
  </w:num>
  <w:num w:numId="26" w16cid:durableId="11808618">
    <w:abstractNumId w:val="31"/>
  </w:num>
  <w:num w:numId="27" w16cid:durableId="722022903">
    <w:abstractNumId w:val="25"/>
  </w:num>
  <w:num w:numId="28" w16cid:durableId="1873609863">
    <w:abstractNumId w:val="10"/>
  </w:num>
  <w:num w:numId="29" w16cid:durableId="1328099196">
    <w:abstractNumId w:val="29"/>
  </w:num>
  <w:num w:numId="30" w16cid:durableId="1756239321">
    <w:abstractNumId w:val="26"/>
  </w:num>
  <w:num w:numId="31" w16cid:durableId="834303898">
    <w:abstractNumId w:val="15"/>
  </w:num>
  <w:num w:numId="32" w16cid:durableId="119766656">
    <w:abstractNumId w:val="22"/>
  </w:num>
  <w:num w:numId="33" w16cid:durableId="2057076251">
    <w:abstractNumId w:val="12"/>
  </w:num>
  <w:num w:numId="34" w16cid:durableId="761414672">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1MDY1NrQwMzE1NrdU0lEKTi0uzszPAykwrAUAIx3gtiwAAAA="/>
  </w:docVars>
  <w:rsids>
    <w:rsidRoot w:val="00251D39"/>
    <w:rsid w:val="0000035C"/>
    <w:rsid w:val="000016E7"/>
    <w:rsid w:val="00002C36"/>
    <w:rsid w:val="00003459"/>
    <w:rsid w:val="00003E34"/>
    <w:rsid w:val="00006D8F"/>
    <w:rsid w:val="00007C42"/>
    <w:rsid w:val="00010F5A"/>
    <w:rsid w:val="00011C7A"/>
    <w:rsid w:val="00012215"/>
    <w:rsid w:val="00012720"/>
    <w:rsid w:val="00012803"/>
    <w:rsid w:val="00012CC6"/>
    <w:rsid w:val="00013DBE"/>
    <w:rsid w:val="00014935"/>
    <w:rsid w:val="0001567C"/>
    <w:rsid w:val="00015847"/>
    <w:rsid w:val="000207D0"/>
    <w:rsid w:val="0002172C"/>
    <w:rsid w:val="00022540"/>
    <w:rsid w:val="00022B0F"/>
    <w:rsid w:val="00022B74"/>
    <w:rsid w:val="00023F34"/>
    <w:rsid w:val="00025214"/>
    <w:rsid w:val="00025DBA"/>
    <w:rsid w:val="00031516"/>
    <w:rsid w:val="0003155A"/>
    <w:rsid w:val="00031966"/>
    <w:rsid w:val="0003292A"/>
    <w:rsid w:val="000342D7"/>
    <w:rsid w:val="000345EC"/>
    <w:rsid w:val="0003471E"/>
    <w:rsid w:val="00034F40"/>
    <w:rsid w:val="00036158"/>
    <w:rsid w:val="00041826"/>
    <w:rsid w:val="00042272"/>
    <w:rsid w:val="000440F6"/>
    <w:rsid w:val="00044C08"/>
    <w:rsid w:val="0004506B"/>
    <w:rsid w:val="00047329"/>
    <w:rsid w:val="000500ED"/>
    <w:rsid w:val="00052FE5"/>
    <w:rsid w:val="00055803"/>
    <w:rsid w:val="00055C79"/>
    <w:rsid w:val="00061893"/>
    <w:rsid w:val="000621BB"/>
    <w:rsid w:val="000634C4"/>
    <w:rsid w:val="000636A7"/>
    <w:rsid w:val="0006380F"/>
    <w:rsid w:val="00063A75"/>
    <w:rsid w:val="00063B40"/>
    <w:rsid w:val="00063EF6"/>
    <w:rsid w:val="000640E0"/>
    <w:rsid w:val="00064843"/>
    <w:rsid w:val="00065C41"/>
    <w:rsid w:val="000663AA"/>
    <w:rsid w:val="00066CB4"/>
    <w:rsid w:val="00070359"/>
    <w:rsid w:val="00072008"/>
    <w:rsid w:val="00072150"/>
    <w:rsid w:val="00072E62"/>
    <w:rsid w:val="000736A6"/>
    <w:rsid w:val="000745FC"/>
    <w:rsid w:val="000770EE"/>
    <w:rsid w:val="000772DF"/>
    <w:rsid w:val="00077999"/>
    <w:rsid w:val="00080FA9"/>
    <w:rsid w:val="0008109A"/>
    <w:rsid w:val="000824A6"/>
    <w:rsid w:val="00082E2A"/>
    <w:rsid w:val="000854BE"/>
    <w:rsid w:val="00085C1A"/>
    <w:rsid w:val="00085D3B"/>
    <w:rsid w:val="0008632F"/>
    <w:rsid w:val="00086ABB"/>
    <w:rsid w:val="00086E4A"/>
    <w:rsid w:val="0008758E"/>
    <w:rsid w:val="000902FB"/>
    <w:rsid w:val="00091123"/>
    <w:rsid w:val="0009117B"/>
    <w:rsid w:val="00091595"/>
    <w:rsid w:val="0009301F"/>
    <w:rsid w:val="00093622"/>
    <w:rsid w:val="00096D9D"/>
    <w:rsid w:val="000A15BA"/>
    <w:rsid w:val="000A2222"/>
    <w:rsid w:val="000A462D"/>
    <w:rsid w:val="000A4789"/>
    <w:rsid w:val="000A4A24"/>
    <w:rsid w:val="000A4E79"/>
    <w:rsid w:val="000A7052"/>
    <w:rsid w:val="000A7094"/>
    <w:rsid w:val="000A70BE"/>
    <w:rsid w:val="000B0109"/>
    <w:rsid w:val="000B08FC"/>
    <w:rsid w:val="000B0AF3"/>
    <w:rsid w:val="000B1E9C"/>
    <w:rsid w:val="000B48C5"/>
    <w:rsid w:val="000B4B55"/>
    <w:rsid w:val="000B5DA2"/>
    <w:rsid w:val="000B6DAE"/>
    <w:rsid w:val="000B6EFC"/>
    <w:rsid w:val="000C27E1"/>
    <w:rsid w:val="000C35EF"/>
    <w:rsid w:val="000C447F"/>
    <w:rsid w:val="000C54CA"/>
    <w:rsid w:val="000C67E6"/>
    <w:rsid w:val="000C6BFC"/>
    <w:rsid w:val="000D2A29"/>
    <w:rsid w:val="000D2C89"/>
    <w:rsid w:val="000D366F"/>
    <w:rsid w:val="000D45D2"/>
    <w:rsid w:val="000D4609"/>
    <w:rsid w:val="000D4FB0"/>
    <w:rsid w:val="000D61F8"/>
    <w:rsid w:val="000D66C9"/>
    <w:rsid w:val="000D6BE5"/>
    <w:rsid w:val="000E08FD"/>
    <w:rsid w:val="000E1705"/>
    <w:rsid w:val="000E1A5C"/>
    <w:rsid w:val="000E23F3"/>
    <w:rsid w:val="000E2F53"/>
    <w:rsid w:val="000E331A"/>
    <w:rsid w:val="000E56BA"/>
    <w:rsid w:val="000F0CA9"/>
    <w:rsid w:val="000F4420"/>
    <w:rsid w:val="000F4F47"/>
    <w:rsid w:val="000F54A1"/>
    <w:rsid w:val="000F6D13"/>
    <w:rsid w:val="001028D9"/>
    <w:rsid w:val="00102E39"/>
    <w:rsid w:val="001032E9"/>
    <w:rsid w:val="001033B5"/>
    <w:rsid w:val="00103B3B"/>
    <w:rsid w:val="0010426C"/>
    <w:rsid w:val="001054AC"/>
    <w:rsid w:val="0010563A"/>
    <w:rsid w:val="00106124"/>
    <w:rsid w:val="00107113"/>
    <w:rsid w:val="001076A1"/>
    <w:rsid w:val="00110BAB"/>
    <w:rsid w:val="00110BCC"/>
    <w:rsid w:val="001125D8"/>
    <w:rsid w:val="00113711"/>
    <w:rsid w:val="00113C8F"/>
    <w:rsid w:val="00114B16"/>
    <w:rsid w:val="00114C30"/>
    <w:rsid w:val="00115832"/>
    <w:rsid w:val="001175FA"/>
    <w:rsid w:val="00117837"/>
    <w:rsid w:val="00122526"/>
    <w:rsid w:val="001257EF"/>
    <w:rsid w:val="0012596C"/>
    <w:rsid w:val="00126ED5"/>
    <w:rsid w:val="00127794"/>
    <w:rsid w:val="00130662"/>
    <w:rsid w:val="00130767"/>
    <w:rsid w:val="00131FDB"/>
    <w:rsid w:val="00133A47"/>
    <w:rsid w:val="00134181"/>
    <w:rsid w:val="001342CE"/>
    <w:rsid w:val="001404C8"/>
    <w:rsid w:val="001415F0"/>
    <w:rsid w:val="0014230E"/>
    <w:rsid w:val="001427C3"/>
    <w:rsid w:val="00143AB7"/>
    <w:rsid w:val="001446E7"/>
    <w:rsid w:val="00144C85"/>
    <w:rsid w:val="00146DF7"/>
    <w:rsid w:val="00147485"/>
    <w:rsid w:val="001506ED"/>
    <w:rsid w:val="00151397"/>
    <w:rsid w:val="00152900"/>
    <w:rsid w:val="00153188"/>
    <w:rsid w:val="00154BC4"/>
    <w:rsid w:val="00155073"/>
    <w:rsid w:val="00155E11"/>
    <w:rsid w:val="00156495"/>
    <w:rsid w:val="00156AD4"/>
    <w:rsid w:val="001572B8"/>
    <w:rsid w:val="0016039F"/>
    <w:rsid w:val="00160421"/>
    <w:rsid w:val="00161DB0"/>
    <w:rsid w:val="0016348C"/>
    <w:rsid w:val="00163C04"/>
    <w:rsid w:val="0016459C"/>
    <w:rsid w:val="00165346"/>
    <w:rsid w:val="0016552E"/>
    <w:rsid w:val="001658DF"/>
    <w:rsid w:val="00166257"/>
    <w:rsid w:val="0016646B"/>
    <w:rsid w:val="00170F96"/>
    <w:rsid w:val="00171CDE"/>
    <w:rsid w:val="00171D75"/>
    <w:rsid w:val="00172697"/>
    <w:rsid w:val="0017287F"/>
    <w:rsid w:val="00172C9A"/>
    <w:rsid w:val="00174895"/>
    <w:rsid w:val="001750BF"/>
    <w:rsid w:val="00175F1C"/>
    <w:rsid w:val="0017673C"/>
    <w:rsid w:val="001776F8"/>
    <w:rsid w:val="00180B93"/>
    <w:rsid w:val="00180CD9"/>
    <w:rsid w:val="001814E4"/>
    <w:rsid w:val="00183644"/>
    <w:rsid w:val="00184DBC"/>
    <w:rsid w:val="00185414"/>
    <w:rsid w:val="00185D89"/>
    <w:rsid w:val="00191154"/>
    <w:rsid w:val="00192211"/>
    <w:rsid w:val="00192D32"/>
    <w:rsid w:val="00193D1B"/>
    <w:rsid w:val="00194290"/>
    <w:rsid w:val="00195147"/>
    <w:rsid w:val="001962AE"/>
    <w:rsid w:val="001A0807"/>
    <w:rsid w:val="001A1315"/>
    <w:rsid w:val="001A26CC"/>
    <w:rsid w:val="001A3FD7"/>
    <w:rsid w:val="001A423E"/>
    <w:rsid w:val="001A4C6D"/>
    <w:rsid w:val="001A6100"/>
    <w:rsid w:val="001A6256"/>
    <w:rsid w:val="001B0145"/>
    <w:rsid w:val="001B0854"/>
    <w:rsid w:val="001B353E"/>
    <w:rsid w:val="001B422D"/>
    <w:rsid w:val="001B42D8"/>
    <w:rsid w:val="001B7ABD"/>
    <w:rsid w:val="001C118C"/>
    <w:rsid w:val="001C1583"/>
    <w:rsid w:val="001C1F28"/>
    <w:rsid w:val="001C41DD"/>
    <w:rsid w:val="001C44E2"/>
    <w:rsid w:val="001C4908"/>
    <w:rsid w:val="001C6B1A"/>
    <w:rsid w:val="001D03D2"/>
    <w:rsid w:val="001D13CD"/>
    <w:rsid w:val="001D19BF"/>
    <w:rsid w:val="001D2898"/>
    <w:rsid w:val="001D3DFC"/>
    <w:rsid w:val="001D4355"/>
    <w:rsid w:val="001D508D"/>
    <w:rsid w:val="001D5A78"/>
    <w:rsid w:val="001D5D7E"/>
    <w:rsid w:val="001D76DA"/>
    <w:rsid w:val="001E0038"/>
    <w:rsid w:val="001E076C"/>
    <w:rsid w:val="001E0F17"/>
    <w:rsid w:val="001E12A4"/>
    <w:rsid w:val="001E1B2E"/>
    <w:rsid w:val="001E1EDA"/>
    <w:rsid w:val="001E21FA"/>
    <w:rsid w:val="001E444C"/>
    <w:rsid w:val="001E4F95"/>
    <w:rsid w:val="001E50FC"/>
    <w:rsid w:val="001E5157"/>
    <w:rsid w:val="001E5622"/>
    <w:rsid w:val="001E6D8C"/>
    <w:rsid w:val="001F0291"/>
    <w:rsid w:val="001F05A5"/>
    <w:rsid w:val="001F0686"/>
    <w:rsid w:val="001F112C"/>
    <w:rsid w:val="001F4233"/>
    <w:rsid w:val="001F4EEF"/>
    <w:rsid w:val="001F50AE"/>
    <w:rsid w:val="001F50E2"/>
    <w:rsid w:val="001F6DF9"/>
    <w:rsid w:val="001F7593"/>
    <w:rsid w:val="00200323"/>
    <w:rsid w:val="00201651"/>
    <w:rsid w:val="00201977"/>
    <w:rsid w:val="00201AE7"/>
    <w:rsid w:val="002038CC"/>
    <w:rsid w:val="00203EE1"/>
    <w:rsid w:val="0020568B"/>
    <w:rsid w:val="00206717"/>
    <w:rsid w:val="00206CEB"/>
    <w:rsid w:val="00207024"/>
    <w:rsid w:val="00207326"/>
    <w:rsid w:val="00211394"/>
    <w:rsid w:val="0021333E"/>
    <w:rsid w:val="00213807"/>
    <w:rsid w:val="00213F39"/>
    <w:rsid w:val="002151E9"/>
    <w:rsid w:val="00215E4B"/>
    <w:rsid w:val="00222A0E"/>
    <w:rsid w:val="00222C72"/>
    <w:rsid w:val="00223B44"/>
    <w:rsid w:val="00223F62"/>
    <w:rsid w:val="0022515F"/>
    <w:rsid w:val="0022681F"/>
    <w:rsid w:val="00226CCB"/>
    <w:rsid w:val="00227B2B"/>
    <w:rsid w:val="00227E66"/>
    <w:rsid w:val="0023076D"/>
    <w:rsid w:val="0023122C"/>
    <w:rsid w:val="00232ED5"/>
    <w:rsid w:val="00235B53"/>
    <w:rsid w:val="002379D1"/>
    <w:rsid w:val="00237EE8"/>
    <w:rsid w:val="00240ED4"/>
    <w:rsid w:val="00241FF3"/>
    <w:rsid w:val="00242693"/>
    <w:rsid w:val="002427E2"/>
    <w:rsid w:val="0024308F"/>
    <w:rsid w:val="002437C9"/>
    <w:rsid w:val="00243E0E"/>
    <w:rsid w:val="002462F3"/>
    <w:rsid w:val="00246FC9"/>
    <w:rsid w:val="00247C32"/>
    <w:rsid w:val="00250096"/>
    <w:rsid w:val="00250115"/>
    <w:rsid w:val="00250199"/>
    <w:rsid w:val="0025099C"/>
    <w:rsid w:val="00250D67"/>
    <w:rsid w:val="00251ADA"/>
    <w:rsid w:val="00251D39"/>
    <w:rsid w:val="00254062"/>
    <w:rsid w:val="002564DB"/>
    <w:rsid w:val="00256C83"/>
    <w:rsid w:val="0026085B"/>
    <w:rsid w:val="00261762"/>
    <w:rsid w:val="0026441B"/>
    <w:rsid w:val="00265118"/>
    <w:rsid w:val="002657A4"/>
    <w:rsid w:val="00267755"/>
    <w:rsid w:val="00270DD8"/>
    <w:rsid w:val="00271979"/>
    <w:rsid w:val="00271B7D"/>
    <w:rsid w:val="0027230E"/>
    <w:rsid w:val="00274E02"/>
    <w:rsid w:val="002751F1"/>
    <w:rsid w:val="00283E15"/>
    <w:rsid w:val="002848A4"/>
    <w:rsid w:val="00286481"/>
    <w:rsid w:val="002872EA"/>
    <w:rsid w:val="00293B6A"/>
    <w:rsid w:val="00293BC3"/>
    <w:rsid w:val="00294A3E"/>
    <w:rsid w:val="00294D49"/>
    <w:rsid w:val="00294E57"/>
    <w:rsid w:val="00295418"/>
    <w:rsid w:val="00295B57"/>
    <w:rsid w:val="00296181"/>
    <w:rsid w:val="002963F1"/>
    <w:rsid w:val="0029668B"/>
    <w:rsid w:val="002969F1"/>
    <w:rsid w:val="002A3EE8"/>
    <w:rsid w:val="002A419E"/>
    <w:rsid w:val="002A44D1"/>
    <w:rsid w:val="002B0C9D"/>
    <w:rsid w:val="002B1190"/>
    <w:rsid w:val="002B18D6"/>
    <w:rsid w:val="002B1F92"/>
    <w:rsid w:val="002B72AB"/>
    <w:rsid w:val="002C08F0"/>
    <w:rsid w:val="002C292F"/>
    <w:rsid w:val="002C2DFE"/>
    <w:rsid w:val="002C34DB"/>
    <w:rsid w:val="002C63A1"/>
    <w:rsid w:val="002C68B1"/>
    <w:rsid w:val="002C6EE4"/>
    <w:rsid w:val="002D0DB2"/>
    <w:rsid w:val="002D11A3"/>
    <w:rsid w:val="002D1C49"/>
    <w:rsid w:val="002D35FF"/>
    <w:rsid w:val="002D373B"/>
    <w:rsid w:val="002E127D"/>
    <w:rsid w:val="002E13F0"/>
    <w:rsid w:val="002E2844"/>
    <w:rsid w:val="002E2A17"/>
    <w:rsid w:val="002E3007"/>
    <w:rsid w:val="002E493E"/>
    <w:rsid w:val="002E50FF"/>
    <w:rsid w:val="002E7287"/>
    <w:rsid w:val="002F1220"/>
    <w:rsid w:val="002F142F"/>
    <w:rsid w:val="002F4378"/>
    <w:rsid w:val="002F5D30"/>
    <w:rsid w:val="002F6331"/>
    <w:rsid w:val="002F6646"/>
    <w:rsid w:val="00302B1A"/>
    <w:rsid w:val="00303A83"/>
    <w:rsid w:val="00305128"/>
    <w:rsid w:val="00305FC1"/>
    <w:rsid w:val="003066E6"/>
    <w:rsid w:val="003116C1"/>
    <w:rsid w:val="00311EDE"/>
    <w:rsid w:val="003125CE"/>
    <w:rsid w:val="00312624"/>
    <w:rsid w:val="00313DF1"/>
    <w:rsid w:val="003150E7"/>
    <w:rsid w:val="00315814"/>
    <w:rsid w:val="003169CE"/>
    <w:rsid w:val="00317E42"/>
    <w:rsid w:val="00320895"/>
    <w:rsid w:val="00320A59"/>
    <w:rsid w:val="00321E20"/>
    <w:rsid w:val="003238D9"/>
    <w:rsid w:val="0032706F"/>
    <w:rsid w:val="00327941"/>
    <w:rsid w:val="00327D74"/>
    <w:rsid w:val="00331A00"/>
    <w:rsid w:val="00333FD6"/>
    <w:rsid w:val="00335281"/>
    <w:rsid w:val="0033557A"/>
    <w:rsid w:val="00335A3B"/>
    <w:rsid w:val="0033675D"/>
    <w:rsid w:val="003373CB"/>
    <w:rsid w:val="00340784"/>
    <w:rsid w:val="003422C8"/>
    <w:rsid w:val="00342830"/>
    <w:rsid w:val="0034458F"/>
    <w:rsid w:val="0034461E"/>
    <w:rsid w:val="00345429"/>
    <w:rsid w:val="00346023"/>
    <w:rsid w:val="00350D79"/>
    <w:rsid w:val="00351392"/>
    <w:rsid w:val="00351B10"/>
    <w:rsid w:val="003522C9"/>
    <w:rsid w:val="003535AE"/>
    <w:rsid w:val="00353EF1"/>
    <w:rsid w:val="00356A4F"/>
    <w:rsid w:val="003572E4"/>
    <w:rsid w:val="003577A9"/>
    <w:rsid w:val="00357B96"/>
    <w:rsid w:val="00360475"/>
    <w:rsid w:val="00360BD9"/>
    <w:rsid w:val="00363BA6"/>
    <w:rsid w:val="003656AE"/>
    <w:rsid w:val="00365C1F"/>
    <w:rsid w:val="0036653E"/>
    <w:rsid w:val="00366881"/>
    <w:rsid w:val="00367618"/>
    <w:rsid w:val="00367A2F"/>
    <w:rsid w:val="00367C95"/>
    <w:rsid w:val="003718B5"/>
    <w:rsid w:val="00371D70"/>
    <w:rsid w:val="00372B2A"/>
    <w:rsid w:val="0037305A"/>
    <w:rsid w:val="003731DB"/>
    <w:rsid w:val="00375EF9"/>
    <w:rsid w:val="00376797"/>
    <w:rsid w:val="00376CD8"/>
    <w:rsid w:val="00377E40"/>
    <w:rsid w:val="003801D0"/>
    <w:rsid w:val="00381649"/>
    <w:rsid w:val="00381B28"/>
    <w:rsid w:val="00381FD5"/>
    <w:rsid w:val="00381FE4"/>
    <w:rsid w:val="003826D5"/>
    <w:rsid w:val="00383A59"/>
    <w:rsid w:val="0038439E"/>
    <w:rsid w:val="00384489"/>
    <w:rsid w:val="00385D00"/>
    <w:rsid w:val="00386368"/>
    <w:rsid w:val="00396561"/>
    <w:rsid w:val="003A45A0"/>
    <w:rsid w:val="003A51E7"/>
    <w:rsid w:val="003A6700"/>
    <w:rsid w:val="003A68D4"/>
    <w:rsid w:val="003A6DC2"/>
    <w:rsid w:val="003A7F38"/>
    <w:rsid w:val="003B01DE"/>
    <w:rsid w:val="003B0F7C"/>
    <w:rsid w:val="003B2813"/>
    <w:rsid w:val="003B2CCB"/>
    <w:rsid w:val="003B31E8"/>
    <w:rsid w:val="003B3CF8"/>
    <w:rsid w:val="003B4E69"/>
    <w:rsid w:val="003B513C"/>
    <w:rsid w:val="003B5348"/>
    <w:rsid w:val="003B643D"/>
    <w:rsid w:val="003C0857"/>
    <w:rsid w:val="003C2353"/>
    <w:rsid w:val="003C35BF"/>
    <w:rsid w:val="003C3CAA"/>
    <w:rsid w:val="003C430B"/>
    <w:rsid w:val="003C53A1"/>
    <w:rsid w:val="003C5551"/>
    <w:rsid w:val="003C5587"/>
    <w:rsid w:val="003C6F09"/>
    <w:rsid w:val="003C6F48"/>
    <w:rsid w:val="003C7065"/>
    <w:rsid w:val="003C75D9"/>
    <w:rsid w:val="003D1917"/>
    <w:rsid w:val="003D2EAD"/>
    <w:rsid w:val="003D3FE4"/>
    <w:rsid w:val="003D46DA"/>
    <w:rsid w:val="003D48C2"/>
    <w:rsid w:val="003D5142"/>
    <w:rsid w:val="003D6F67"/>
    <w:rsid w:val="003E0D59"/>
    <w:rsid w:val="003E1B39"/>
    <w:rsid w:val="003E2011"/>
    <w:rsid w:val="003E3D07"/>
    <w:rsid w:val="003E5E4C"/>
    <w:rsid w:val="003E7FC3"/>
    <w:rsid w:val="003F16FB"/>
    <w:rsid w:val="003F1C63"/>
    <w:rsid w:val="003F20A6"/>
    <w:rsid w:val="003F25B1"/>
    <w:rsid w:val="003F2ACA"/>
    <w:rsid w:val="003F39BA"/>
    <w:rsid w:val="003F3FD6"/>
    <w:rsid w:val="003F5BE3"/>
    <w:rsid w:val="003F6790"/>
    <w:rsid w:val="003F7F25"/>
    <w:rsid w:val="00400DC4"/>
    <w:rsid w:val="00406264"/>
    <w:rsid w:val="00406755"/>
    <w:rsid w:val="004077F4"/>
    <w:rsid w:val="00410D0F"/>
    <w:rsid w:val="004129C5"/>
    <w:rsid w:val="00416084"/>
    <w:rsid w:val="00416221"/>
    <w:rsid w:val="00416AB3"/>
    <w:rsid w:val="004176C7"/>
    <w:rsid w:val="00424535"/>
    <w:rsid w:val="00426105"/>
    <w:rsid w:val="00426EDB"/>
    <w:rsid w:val="004315CE"/>
    <w:rsid w:val="00432995"/>
    <w:rsid w:val="004333F8"/>
    <w:rsid w:val="00434278"/>
    <w:rsid w:val="00435512"/>
    <w:rsid w:val="0043726B"/>
    <w:rsid w:val="00437D2A"/>
    <w:rsid w:val="004407B0"/>
    <w:rsid w:val="00440ABB"/>
    <w:rsid w:val="004427F1"/>
    <w:rsid w:val="00442F7C"/>
    <w:rsid w:val="0044369C"/>
    <w:rsid w:val="00444700"/>
    <w:rsid w:val="00444C43"/>
    <w:rsid w:val="004507D8"/>
    <w:rsid w:val="00450AD0"/>
    <w:rsid w:val="00451766"/>
    <w:rsid w:val="00451A54"/>
    <w:rsid w:val="0045249F"/>
    <w:rsid w:val="0045254A"/>
    <w:rsid w:val="0045317A"/>
    <w:rsid w:val="00454135"/>
    <w:rsid w:val="00454B38"/>
    <w:rsid w:val="00455562"/>
    <w:rsid w:val="0045634D"/>
    <w:rsid w:val="00456788"/>
    <w:rsid w:val="00457266"/>
    <w:rsid w:val="0046048C"/>
    <w:rsid w:val="00461601"/>
    <w:rsid w:val="00461DED"/>
    <w:rsid w:val="00463754"/>
    <w:rsid w:val="0046520D"/>
    <w:rsid w:val="0046550B"/>
    <w:rsid w:val="00466180"/>
    <w:rsid w:val="00466B98"/>
    <w:rsid w:val="00467B59"/>
    <w:rsid w:val="0047162D"/>
    <w:rsid w:val="00471770"/>
    <w:rsid w:val="00471FD3"/>
    <w:rsid w:val="00473E59"/>
    <w:rsid w:val="004753C1"/>
    <w:rsid w:val="00475AD6"/>
    <w:rsid w:val="00477479"/>
    <w:rsid w:val="004775FC"/>
    <w:rsid w:val="00480CDE"/>
    <w:rsid w:val="00482780"/>
    <w:rsid w:val="004839BE"/>
    <w:rsid w:val="0048566A"/>
    <w:rsid w:val="004867AE"/>
    <w:rsid w:val="00486D22"/>
    <w:rsid w:val="0048778F"/>
    <w:rsid w:val="004879FC"/>
    <w:rsid w:val="00490C9F"/>
    <w:rsid w:val="004915EC"/>
    <w:rsid w:val="00491874"/>
    <w:rsid w:val="00491D14"/>
    <w:rsid w:val="00491DCE"/>
    <w:rsid w:val="0049229F"/>
    <w:rsid w:val="00492888"/>
    <w:rsid w:val="00492AFC"/>
    <w:rsid w:val="00492DF2"/>
    <w:rsid w:val="00493B0E"/>
    <w:rsid w:val="00496434"/>
    <w:rsid w:val="004974AA"/>
    <w:rsid w:val="004A03C2"/>
    <w:rsid w:val="004A2801"/>
    <w:rsid w:val="004A2B2B"/>
    <w:rsid w:val="004A319C"/>
    <w:rsid w:val="004A366A"/>
    <w:rsid w:val="004A3BE3"/>
    <w:rsid w:val="004A4961"/>
    <w:rsid w:val="004A66AB"/>
    <w:rsid w:val="004A68E4"/>
    <w:rsid w:val="004A6B88"/>
    <w:rsid w:val="004A6CE1"/>
    <w:rsid w:val="004A706A"/>
    <w:rsid w:val="004A787F"/>
    <w:rsid w:val="004A7D48"/>
    <w:rsid w:val="004B2633"/>
    <w:rsid w:val="004B3407"/>
    <w:rsid w:val="004B57D2"/>
    <w:rsid w:val="004B6EDD"/>
    <w:rsid w:val="004C0288"/>
    <w:rsid w:val="004C0888"/>
    <w:rsid w:val="004C2CE8"/>
    <w:rsid w:val="004C3D3D"/>
    <w:rsid w:val="004C4E1B"/>
    <w:rsid w:val="004C6959"/>
    <w:rsid w:val="004D0B5E"/>
    <w:rsid w:val="004D19EC"/>
    <w:rsid w:val="004D39F4"/>
    <w:rsid w:val="004D5BF8"/>
    <w:rsid w:val="004D607D"/>
    <w:rsid w:val="004D7325"/>
    <w:rsid w:val="004E05BF"/>
    <w:rsid w:val="004E122E"/>
    <w:rsid w:val="004E1C8E"/>
    <w:rsid w:val="004E1E03"/>
    <w:rsid w:val="004E287E"/>
    <w:rsid w:val="004E2F6C"/>
    <w:rsid w:val="004E32FD"/>
    <w:rsid w:val="004E4EEF"/>
    <w:rsid w:val="004E510E"/>
    <w:rsid w:val="004E603D"/>
    <w:rsid w:val="004E662C"/>
    <w:rsid w:val="004E724F"/>
    <w:rsid w:val="004F0643"/>
    <w:rsid w:val="004F1406"/>
    <w:rsid w:val="004F419D"/>
    <w:rsid w:val="004F62F0"/>
    <w:rsid w:val="0050224E"/>
    <w:rsid w:val="00502B6B"/>
    <w:rsid w:val="005037C7"/>
    <w:rsid w:val="0050422F"/>
    <w:rsid w:val="00506267"/>
    <w:rsid w:val="0051021D"/>
    <w:rsid w:val="0051035C"/>
    <w:rsid w:val="005139E3"/>
    <w:rsid w:val="00514AD8"/>
    <w:rsid w:val="0051504A"/>
    <w:rsid w:val="00515211"/>
    <w:rsid w:val="005166BF"/>
    <w:rsid w:val="00516C1D"/>
    <w:rsid w:val="005227B2"/>
    <w:rsid w:val="005246AC"/>
    <w:rsid w:val="00524B98"/>
    <w:rsid w:val="005251C4"/>
    <w:rsid w:val="005262DF"/>
    <w:rsid w:val="00527EEE"/>
    <w:rsid w:val="00530234"/>
    <w:rsid w:val="00531713"/>
    <w:rsid w:val="0053266E"/>
    <w:rsid w:val="00532A25"/>
    <w:rsid w:val="005340E2"/>
    <w:rsid w:val="005350E6"/>
    <w:rsid w:val="00536436"/>
    <w:rsid w:val="0053723A"/>
    <w:rsid w:val="005400FF"/>
    <w:rsid w:val="0054090C"/>
    <w:rsid w:val="0054094B"/>
    <w:rsid w:val="00540AA2"/>
    <w:rsid w:val="00540DF6"/>
    <w:rsid w:val="00541090"/>
    <w:rsid w:val="00541BE0"/>
    <w:rsid w:val="00543E2B"/>
    <w:rsid w:val="005454E5"/>
    <w:rsid w:val="00545574"/>
    <w:rsid w:val="00546EB3"/>
    <w:rsid w:val="00547153"/>
    <w:rsid w:val="00547751"/>
    <w:rsid w:val="0055090B"/>
    <w:rsid w:val="00554A0A"/>
    <w:rsid w:val="00557237"/>
    <w:rsid w:val="005606F2"/>
    <w:rsid w:val="00561D45"/>
    <w:rsid w:val="00562021"/>
    <w:rsid w:val="00565860"/>
    <w:rsid w:val="00565FC3"/>
    <w:rsid w:val="0056657C"/>
    <w:rsid w:val="00566CDB"/>
    <w:rsid w:val="00567D41"/>
    <w:rsid w:val="00570644"/>
    <w:rsid w:val="00570AD9"/>
    <w:rsid w:val="005727C2"/>
    <w:rsid w:val="00573F33"/>
    <w:rsid w:val="0057576E"/>
    <w:rsid w:val="00575D59"/>
    <w:rsid w:val="00576523"/>
    <w:rsid w:val="00577682"/>
    <w:rsid w:val="00577763"/>
    <w:rsid w:val="00577CA2"/>
    <w:rsid w:val="005823A6"/>
    <w:rsid w:val="005833D7"/>
    <w:rsid w:val="00583922"/>
    <w:rsid w:val="00583958"/>
    <w:rsid w:val="005840F4"/>
    <w:rsid w:val="00584826"/>
    <w:rsid w:val="00584D7D"/>
    <w:rsid w:val="005859B3"/>
    <w:rsid w:val="005870BB"/>
    <w:rsid w:val="005876F9"/>
    <w:rsid w:val="0059004A"/>
    <w:rsid w:val="00590050"/>
    <w:rsid w:val="005908FD"/>
    <w:rsid w:val="00590F08"/>
    <w:rsid w:val="00593A5C"/>
    <w:rsid w:val="00594C50"/>
    <w:rsid w:val="005A01CC"/>
    <w:rsid w:val="005A0C7E"/>
    <w:rsid w:val="005A0FBF"/>
    <w:rsid w:val="005A2276"/>
    <w:rsid w:val="005A2716"/>
    <w:rsid w:val="005A27D6"/>
    <w:rsid w:val="005A2A73"/>
    <w:rsid w:val="005A3433"/>
    <w:rsid w:val="005A3656"/>
    <w:rsid w:val="005A4183"/>
    <w:rsid w:val="005A5210"/>
    <w:rsid w:val="005A5B37"/>
    <w:rsid w:val="005B13F2"/>
    <w:rsid w:val="005B2134"/>
    <w:rsid w:val="005B23EB"/>
    <w:rsid w:val="005B2B39"/>
    <w:rsid w:val="005B4202"/>
    <w:rsid w:val="005B65FF"/>
    <w:rsid w:val="005B78F7"/>
    <w:rsid w:val="005C043B"/>
    <w:rsid w:val="005C0478"/>
    <w:rsid w:val="005C0B47"/>
    <w:rsid w:val="005C3B38"/>
    <w:rsid w:val="005C4719"/>
    <w:rsid w:val="005D035B"/>
    <w:rsid w:val="005D10FC"/>
    <w:rsid w:val="005D34AF"/>
    <w:rsid w:val="005D4442"/>
    <w:rsid w:val="005D6A38"/>
    <w:rsid w:val="005E0EA7"/>
    <w:rsid w:val="005E21F8"/>
    <w:rsid w:val="005E2679"/>
    <w:rsid w:val="005F3489"/>
    <w:rsid w:val="005F3542"/>
    <w:rsid w:val="005F4813"/>
    <w:rsid w:val="005F4CF2"/>
    <w:rsid w:val="005F53E0"/>
    <w:rsid w:val="005F5F4A"/>
    <w:rsid w:val="005F717B"/>
    <w:rsid w:val="005F7BAA"/>
    <w:rsid w:val="00600DD6"/>
    <w:rsid w:val="00601870"/>
    <w:rsid w:val="0060363B"/>
    <w:rsid w:val="00604D47"/>
    <w:rsid w:val="00606943"/>
    <w:rsid w:val="00606AD4"/>
    <w:rsid w:val="00611F06"/>
    <w:rsid w:val="006122FB"/>
    <w:rsid w:val="00612A80"/>
    <w:rsid w:val="00612E43"/>
    <w:rsid w:val="00612F5E"/>
    <w:rsid w:val="006133E6"/>
    <w:rsid w:val="00614C6E"/>
    <w:rsid w:val="0061538C"/>
    <w:rsid w:val="006171B6"/>
    <w:rsid w:val="00617674"/>
    <w:rsid w:val="00617C39"/>
    <w:rsid w:val="006227FF"/>
    <w:rsid w:val="00623D39"/>
    <w:rsid w:val="00625335"/>
    <w:rsid w:val="00627B6A"/>
    <w:rsid w:val="0063050E"/>
    <w:rsid w:val="00630BCE"/>
    <w:rsid w:val="006321D6"/>
    <w:rsid w:val="00633B54"/>
    <w:rsid w:val="00634AE7"/>
    <w:rsid w:val="00637D14"/>
    <w:rsid w:val="006418C5"/>
    <w:rsid w:val="00642E55"/>
    <w:rsid w:val="00644342"/>
    <w:rsid w:val="006449FF"/>
    <w:rsid w:val="00645D49"/>
    <w:rsid w:val="0064661B"/>
    <w:rsid w:val="006476CD"/>
    <w:rsid w:val="00651929"/>
    <w:rsid w:val="00651C16"/>
    <w:rsid w:val="006523BA"/>
    <w:rsid w:val="00652800"/>
    <w:rsid w:val="0065322F"/>
    <w:rsid w:val="00654B57"/>
    <w:rsid w:val="0065627E"/>
    <w:rsid w:val="00661566"/>
    <w:rsid w:val="00663E25"/>
    <w:rsid w:val="00664C43"/>
    <w:rsid w:val="00665E6E"/>
    <w:rsid w:val="006672DC"/>
    <w:rsid w:val="0066793C"/>
    <w:rsid w:val="00671F9E"/>
    <w:rsid w:val="0067204F"/>
    <w:rsid w:val="00673143"/>
    <w:rsid w:val="006734AB"/>
    <w:rsid w:val="0067557B"/>
    <w:rsid w:val="00676CDD"/>
    <w:rsid w:val="006808F3"/>
    <w:rsid w:val="00680C0B"/>
    <w:rsid w:val="00680DC0"/>
    <w:rsid w:val="00681BC5"/>
    <w:rsid w:val="00682833"/>
    <w:rsid w:val="00684833"/>
    <w:rsid w:val="006852A3"/>
    <w:rsid w:val="00685E46"/>
    <w:rsid w:val="00687D31"/>
    <w:rsid w:val="0069040A"/>
    <w:rsid w:val="00690B2B"/>
    <w:rsid w:val="00690DC9"/>
    <w:rsid w:val="00691B69"/>
    <w:rsid w:val="00692317"/>
    <w:rsid w:val="00693B38"/>
    <w:rsid w:val="00694479"/>
    <w:rsid w:val="00696814"/>
    <w:rsid w:val="00696AF0"/>
    <w:rsid w:val="00697E0B"/>
    <w:rsid w:val="006A0061"/>
    <w:rsid w:val="006A1E3B"/>
    <w:rsid w:val="006A2BF4"/>
    <w:rsid w:val="006A2E39"/>
    <w:rsid w:val="006A50F1"/>
    <w:rsid w:val="006A63F7"/>
    <w:rsid w:val="006A6A73"/>
    <w:rsid w:val="006A7B22"/>
    <w:rsid w:val="006B173C"/>
    <w:rsid w:val="006B1875"/>
    <w:rsid w:val="006B3360"/>
    <w:rsid w:val="006B446C"/>
    <w:rsid w:val="006B5972"/>
    <w:rsid w:val="006B7FE7"/>
    <w:rsid w:val="006C015D"/>
    <w:rsid w:val="006C161D"/>
    <w:rsid w:val="006C2319"/>
    <w:rsid w:val="006C51C3"/>
    <w:rsid w:val="006C62F2"/>
    <w:rsid w:val="006C6B6B"/>
    <w:rsid w:val="006D0FFB"/>
    <w:rsid w:val="006D3635"/>
    <w:rsid w:val="006D5B27"/>
    <w:rsid w:val="006D6422"/>
    <w:rsid w:val="006D6CDE"/>
    <w:rsid w:val="006E1938"/>
    <w:rsid w:val="006E346D"/>
    <w:rsid w:val="006E3551"/>
    <w:rsid w:val="006E4BC3"/>
    <w:rsid w:val="006E5477"/>
    <w:rsid w:val="006E63AA"/>
    <w:rsid w:val="006E72D6"/>
    <w:rsid w:val="006F07FF"/>
    <w:rsid w:val="006F0FA3"/>
    <w:rsid w:val="006F1A94"/>
    <w:rsid w:val="006F1CC4"/>
    <w:rsid w:val="006F344B"/>
    <w:rsid w:val="006F4E94"/>
    <w:rsid w:val="006F52F3"/>
    <w:rsid w:val="006F695F"/>
    <w:rsid w:val="006F7B03"/>
    <w:rsid w:val="007002E4"/>
    <w:rsid w:val="00700376"/>
    <w:rsid w:val="00703BD6"/>
    <w:rsid w:val="00707231"/>
    <w:rsid w:val="00710DA1"/>
    <w:rsid w:val="0071506E"/>
    <w:rsid w:val="0071639A"/>
    <w:rsid w:val="00716BA4"/>
    <w:rsid w:val="007202B8"/>
    <w:rsid w:val="00720D3D"/>
    <w:rsid w:val="00722E7D"/>
    <w:rsid w:val="0072578C"/>
    <w:rsid w:val="00726158"/>
    <w:rsid w:val="00726AE1"/>
    <w:rsid w:val="007279BA"/>
    <w:rsid w:val="0073055E"/>
    <w:rsid w:val="007309F7"/>
    <w:rsid w:val="00732DA5"/>
    <w:rsid w:val="0073326E"/>
    <w:rsid w:val="0073452D"/>
    <w:rsid w:val="00734ABE"/>
    <w:rsid w:val="00734CFE"/>
    <w:rsid w:val="007353A6"/>
    <w:rsid w:val="00735B4A"/>
    <w:rsid w:val="0073638A"/>
    <w:rsid w:val="00736CBE"/>
    <w:rsid w:val="00742C1E"/>
    <w:rsid w:val="00743386"/>
    <w:rsid w:val="0074508F"/>
    <w:rsid w:val="0074695C"/>
    <w:rsid w:val="007530DD"/>
    <w:rsid w:val="00753AFD"/>
    <w:rsid w:val="00754AA5"/>
    <w:rsid w:val="00754C85"/>
    <w:rsid w:val="00754D4F"/>
    <w:rsid w:val="00755FDD"/>
    <w:rsid w:val="00756690"/>
    <w:rsid w:val="00757526"/>
    <w:rsid w:val="00757B54"/>
    <w:rsid w:val="0076082B"/>
    <w:rsid w:val="00761E60"/>
    <w:rsid w:val="0076253F"/>
    <w:rsid w:val="007638A4"/>
    <w:rsid w:val="007642EA"/>
    <w:rsid w:val="00764AC7"/>
    <w:rsid w:val="00764DC3"/>
    <w:rsid w:val="0077103C"/>
    <w:rsid w:val="007724BF"/>
    <w:rsid w:val="007725FE"/>
    <w:rsid w:val="0077291C"/>
    <w:rsid w:val="00772CA4"/>
    <w:rsid w:val="00773256"/>
    <w:rsid w:val="00774341"/>
    <w:rsid w:val="00776026"/>
    <w:rsid w:val="00776673"/>
    <w:rsid w:val="007809F8"/>
    <w:rsid w:val="0078119C"/>
    <w:rsid w:val="007817A9"/>
    <w:rsid w:val="007823D3"/>
    <w:rsid w:val="00784A01"/>
    <w:rsid w:val="007863B8"/>
    <w:rsid w:val="00786B94"/>
    <w:rsid w:val="007918F6"/>
    <w:rsid w:val="0079289C"/>
    <w:rsid w:val="007928E0"/>
    <w:rsid w:val="0079292B"/>
    <w:rsid w:val="00793B0B"/>
    <w:rsid w:val="00795F33"/>
    <w:rsid w:val="00795FEA"/>
    <w:rsid w:val="00796610"/>
    <w:rsid w:val="007A216A"/>
    <w:rsid w:val="007A33F0"/>
    <w:rsid w:val="007A3435"/>
    <w:rsid w:val="007A3F42"/>
    <w:rsid w:val="007A4448"/>
    <w:rsid w:val="007A44B0"/>
    <w:rsid w:val="007A4EEA"/>
    <w:rsid w:val="007A56BC"/>
    <w:rsid w:val="007A7F88"/>
    <w:rsid w:val="007B008C"/>
    <w:rsid w:val="007B091D"/>
    <w:rsid w:val="007B23D8"/>
    <w:rsid w:val="007B6C22"/>
    <w:rsid w:val="007C2ED2"/>
    <w:rsid w:val="007C4689"/>
    <w:rsid w:val="007C74CE"/>
    <w:rsid w:val="007D07DF"/>
    <w:rsid w:val="007D1FB1"/>
    <w:rsid w:val="007D23CB"/>
    <w:rsid w:val="007D2687"/>
    <w:rsid w:val="007D36DC"/>
    <w:rsid w:val="007D4B70"/>
    <w:rsid w:val="007D6140"/>
    <w:rsid w:val="007E220A"/>
    <w:rsid w:val="007F26DB"/>
    <w:rsid w:val="007F2C6C"/>
    <w:rsid w:val="007F4AE2"/>
    <w:rsid w:val="007F4B90"/>
    <w:rsid w:val="007F6DB4"/>
    <w:rsid w:val="007F7F30"/>
    <w:rsid w:val="008003FA"/>
    <w:rsid w:val="00800639"/>
    <w:rsid w:val="00800DBC"/>
    <w:rsid w:val="00801499"/>
    <w:rsid w:val="00802550"/>
    <w:rsid w:val="00802EFB"/>
    <w:rsid w:val="008044B0"/>
    <w:rsid w:val="00805496"/>
    <w:rsid w:val="00805F44"/>
    <w:rsid w:val="00806C2A"/>
    <w:rsid w:val="00807ED6"/>
    <w:rsid w:val="00811413"/>
    <w:rsid w:val="008123F2"/>
    <w:rsid w:val="00814087"/>
    <w:rsid w:val="008148D6"/>
    <w:rsid w:val="00817B2A"/>
    <w:rsid w:val="00817CD7"/>
    <w:rsid w:val="0082026E"/>
    <w:rsid w:val="00820351"/>
    <w:rsid w:val="008206AF"/>
    <w:rsid w:val="00820794"/>
    <w:rsid w:val="008208BC"/>
    <w:rsid w:val="00820CB2"/>
    <w:rsid w:val="00820FED"/>
    <w:rsid w:val="00822860"/>
    <w:rsid w:val="0082481A"/>
    <w:rsid w:val="00824C68"/>
    <w:rsid w:val="00825D81"/>
    <w:rsid w:val="00826270"/>
    <w:rsid w:val="00826310"/>
    <w:rsid w:val="008264F8"/>
    <w:rsid w:val="00826EBE"/>
    <w:rsid w:val="00827F11"/>
    <w:rsid w:val="00830732"/>
    <w:rsid w:val="00833BDC"/>
    <w:rsid w:val="00834854"/>
    <w:rsid w:val="0083511B"/>
    <w:rsid w:val="00836D4B"/>
    <w:rsid w:val="00840A9D"/>
    <w:rsid w:val="00840F4B"/>
    <w:rsid w:val="00843599"/>
    <w:rsid w:val="00847887"/>
    <w:rsid w:val="008512FF"/>
    <w:rsid w:val="008528A6"/>
    <w:rsid w:val="00853E96"/>
    <w:rsid w:val="0085597D"/>
    <w:rsid w:val="00856420"/>
    <w:rsid w:val="00856BFE"/>
    <w:rsid w:val="00861319"/>
    <w:rsid w:val="0086309C"/>
    <w:rsid w:val="00863947"/>
    <w:rsid w:val="008656B9"/>
    <w:rsid w:val="00865AE4"/>
    <w:rsid w:val="0086729C"/>
    <w:rsid w:val="0086762D"/>
    <w:rsid w:val="00870C10"/>
    <w:rsid w:val="00871D7E"/>
    <w:rsid w:val="008723C7"/>
    <w:rsid w:val="0087336D"/>
    <w:rsid w:val="0087683B"/>
    <w:rsid w:val="00876EB5"/>
    <w:rsid w:val="00876F62"/>
    <w:rsid w:val="0087705B"/>
    <w:rsid w:val="00877603"/>
    <w:rsid w:val="00880589"/>
    <w:rsid w:val="0088191D"/>
    <w:rsid w:val="00881C88"/>
    <w:rsid w:val="008831AA"/>
    <w:rsid w:val="00883ABB"/>
    <w:rsid w:val="008856A8"/>
    <w:rsid w:val="008856CB"/>
    <w:rsid w:val="0088602C"/>
    <w:rsid w:val="00886D74"/>
    <w:rsid w:val="0088757D"/>
    <w:rsid w:val="008906AA"/>
    <w:rsid w:val="0089093D"/>
    <w:rsid w:val="0089130A"/>
    <w:rsid w:val="00893077"/>
    <w:rsid w:val="00893215"/>
    <w:rsid w:val="008950EB"/>
    <w:rsid w:val="008961FA"/>
    <w:rsid w:val="00896AE0"/>
    <w:rsid w:val="008A022E"/>
    <w:rsid w:val="008A04D4"/>
    <w:rsid w:val="008A07F5"/>
    <w:rsid w:val="008A07FF"/>
    <w:rsid w:val="008A13D7"/>
    <w:rsid w:val="008A1E8E"/>
    <w:rsid w:val="008A21B9"/>
    <w:rsid w:val="008A25E6"/>
    <w:rsid w:val="008A379E"/>
    <w:rsid w:val="008A5C28"/>
    <w:rsid w:val="008A5CE4"/>
    <w:rsid w:val="008A7539"/>
    <w:rsid w:val="008A7C0E"/>
    <w:rsid w:val="008B1CDF"/>
    <w:rsid w:val="008B1D72"/>
    <w:rsid w:val="008B35D1"/>
    <w:rsid w:val="008B3B38"/>
    <w:rsid w:val="008B456D"/>
    <w:rsid w:val="008B49C6"/>
    <w:rsid w:val="008B4AB7"/>
    <w:rsid w:val="008B6B67"/>
    <w:rsid w:val="008C1DD3"/>
    <w:rsid w:val="008C20B8"/>
    <w:rsid w:val="008C270D"/>
    <w:rsid w:val="008C4052"/>
    <w:rsid w:val="008C49E4"/>
    <w:rsid w:val="008C4C76"/>
    <w:rsid w:val="008C54F7"/>
    <w:rsid w:val="008C6817"/>
    <w:rsid w:val="008C69EF"/>
    <w:rsid w:val="008C730B"/>
    <w:rsid w:val="008D1442"/>
    <w:rsid w:val="008D18FF"/>
    <w:rsid w:val="008D3255"/>
    <w:rsid w:val="008D4FE7"/>
    <w:rsid w:val="008D5DEC"/>
    <w:rsid w:val="008D70CB"/>
    <w:rsid w:val="008E210E"/>
    <w:rsid w:val="008E2347"/>
    <w:rsid w:val="008E2C90"/>
    <w:rsid w:val="008E41B9"/>
    <w:rsid w:val="008E5317"/>
    <w:rsid w:val="008E5986"/>
    <w:rsid w:val="008E6193"/>
    <w:rsid w:val="008E66C3"/>
    <w:rsid w:val="008E6712"/>
    <w:rsid w:val="008E7118"/>
    <w:rsid w:val="008E7BA5"/>
    <w:rsid w:val="008F027E"/>
    <w:rsid w:val="008F27EA"/>
    <w:rsid w:val="008F2AF0"/>
    <w:rsid w:val="008F34F2"/>
    <w:rsid w:val="008F3CC9"/>
    <w:rsid w:val="008F4D78"/>
    <w:rsid w:val="008F5087"/>
    <w:rsid w:val="008F5F47"/>
    <w:rsid w:val="008F6E9F"/>
    <w:rsid w:val="008F6F83"/>
    <w:rsid w:val="00901D1C"/>
    <w:rsid w:val="00902467"/>
    <w:rsid w:val="009026AF"/>
    <w:rsid w:val="009040D8"/>
    <w:rsid w:val="00904F70"/>
    <w:rsid w:val="00905A00"/>
    <w:rsid w:val="00906145"/>
    <w:rsid w:val="009070B7"/>
    <w:rsid w:val="00910BC4"/>
    <w:rsid w:val="00911356"/>
    <w:rsid w:val="00912C38"/>
    <w:rsid w:val="0091311E"/>
    <w:rsid w:val="00913C17"/>
    <w:rsid w:val="00914B69"/>
    <w:rsid w:val="009153C6"/>
    <w:rsid w:val="00917680"/>
    <w:rsid w:val="009214B0"/>
    <w:rsid w:val="00921742"/>
    <w:rsid w:val="00921DB6"/>
    <w:rsid w:val="00923DD2"/>
    <w:rsid w:val="00926C67"/>
    <w:rsid w:val="00930366"/>
    <w:rsid w:val="00931FB0"/>
    <w:rsid w:val="009329DF"/>
    <w:rsid w:val="009331E9"/>
    <w:rsid w:val="009333EF"/>
    <w:rsid w:val="00935B08"/>
    <w:rsid w:val="00936396"/>
    <w:rsid w:val="0094060E"/>
    <w:rsid w:val="0094116C"/>
    <w:rsid w:val="00941442"/>
    <w:rsid w:val="00941CBF"/>
    <w:rsid w:val="00941DF3"/>
    <w:rsid w:val="0094249D"/>
    <w:rsid w:val="009446AC"/>
    <w:rsid w:val="009453A8"/>
    <w:rsid w:val="00945995"/>
    <w:rsid w:val="009459EC"/>
    <w:rsid w:val="00945CBD"/>
    <w:rsid w:val="00947006"/>
    <w:rsid w:val="00951133"/>
    <w:rsid w:val="0095163E"/>
    <w:rsid w:val="00952443"/>
    <w:rsid w:val="00952D33"/>
    <w:rsid w:val="00952D36"/>
    <w:rsid w:val="00954C57"/>
    <w:rsid w:val="00955C58"/>
    <w:rsid w:val="00956D4C"/>
    <w:rsid w:val="009575F8"/>
    <w:rsid w:val="00957A96"/>
    <w:rsid w:val="00957E91"/>
    <w:rsid w:val="00963C46"/>
    <w:rsid w:val="009663CB"/>
    <w:rsid w:val="009668BB"/>
    <w:rsid w:val="00967406"/>
    <w:rsid w:val="00967AEB"/>
    <w:rsid w:val="00967BF2"/>
    <w:rsid w:val="00967DF5"/>
    <w:rsid w:val="00971553"/>
    <w:rsid w:val="009715C9"/>
    <w:rsid w:val="00971795"/>
    <w:rsid w:val="00971B54"/>
    <w:rsid w:val="00971B64"/>
    <w:rsid w:val="00972A4B"/>
    <w:rsid w:val="00973532"/>
    <w:rsid w:val="00973C0B"/>
    <w:rsid w:val="00975365"/>
    <w:rsid w:val="00975825"/>
    <w:rsid w:val="00975EDE"/>
    <w:rsid w:val="0097691B"/>
    <w:rsid w:val="0097741F"/>
    <w:rsid w:val="0098245B"/>
    <w:rsid w:val="00983FC7"/>
    <w:rsid w:val="00985C96"/>
    <w:rsid w:val="00986984"/>
    <w:rsid w:val="00986AE6"/>
    <w:rsid w:val="0098787E"/>
    <w:rsid w:val="00987C8B"/>
    <w:rsid w:val="00993591"/>
    <w:rsid w:val="009943E2"/>
    <w:rsid w:val="00997EE2"/>
    <w:rsid w:val="009A00EE"/>
    <w:rsid w:val="009A05FB"/>
    <w:rsid w:val="009A19AE"/>
    <w:rsid w:val="009A1A26"/>
    <w:rsid w:val="009A2CCD"/>
    <w:rsid w:val="009A3834"/>
    <w:rsid w:val="009A4268"/>
    <w:rsid w:val="009A52F1"/>
    <w:rsid w:val="009A57A6"/>
    <w:rsid w:val="009A616C"/>
    <w:rsid w:val="009A6E49"/>
    <w:rsid w:val="009A7C1C"/>
    <w:rsid w:val="009A7C48"/>
    <w:rsid w:val="009B314C"/>
    <w:rsid w:val="009B4A18"/>
    <w:rsid w:val="009B4F62"/>
    <w:rsid w:val="009B5162"/>
    <w:rsid w:val="009B52B5"/>
    <w:rsid w:val="009B530D"/>
    <w:rsid w:val="009B53DD"/>
    <w:rsid w:val="009B68B0"/>
    <w:rsid w:val="009C1D50"/>
    <w:rsid w:val="009C20E6"/>
    <w:rsid w:val="009C563C"/>
    <w:rsid w:val="009C5EE2"/>
    <w:rsid w:val="009C70EC"/>
    <w:rsid w:val="009D00E5"/>
    <w:rsid w:val="009D1412"/>
    <w:rsid w:val="009D19A2"/>
    <w:rsid w:val="009D2561"/>
    <w:rsid w:val="009D2DD9"/>
    <w:rsid w:val="009D394E"/>
    <w:rsid w:val="009D3BBC"/>
    <w:rsid w:val="009D5291"/>
    <w:rsid w:val="009D6460"/>
    <w:rsid w:val="009D6602"/>
    <w:rsid w:val="009D69D0"/>
    <w:rsid w:val="009E099D"/>
    <w:rsid w:val="009E19BB"/>
    <w:rsid w:val="009E3A25"/>
    <w:rsid w:val="009E5E81"/>
    <w:rsid w:val="009E7070"/>
    <w:rsid w:val="009E717C"/>
    <w:rsid w:val="009E7D20"/>
    <w:rsid w:val="009E7D6A"/>
    <w:rsid w:val="009F04EF"/>
    <w:rsid w:val="009F14CC"/>
    <w:rsid w:val="009F2395"/>
    <w:rsid w:val="009F718A"/>
    <w:rsid w:val="009F7FFE"/>
    <w:rsid w:val="00A00F6D"/>
    <w:rsid w:val="00A02501"/>
    <w:rsid w:val="00A0284B"/>
    <w:rsid w:val="00A03764"/>
    <w:rsid w:val="00A03B93"/>
    <w:rsid w:val="00A04DED"/>
    <w:rsid w:val="00A051C7"/>
    <w:rsid w:val="00A0521F"/>
    <w:rsid w:val="00A059F8"/>
    <w:rsid w:val="00A10A5A"/>
    <w:rsid w:val="00A10A61"/>
    <w:rsid w:val="00A10EBB"/>
    <w:rsid w:val="00A12505"/>
    <w:rsid w:val="00A12A35"/>
    <w:rsid w:val="00A134D3"/>
    <w:rsid w:val="00A14F47"/>
    <w:rsid w:val="00A1794B"/>
    <w:rsid w:val="00A20C8B"/>
    <w:rsid w:val="00A2153C"/>
    <w:rsid w:val="00A2168C"/>
    <w:rsid w:val="00A21CB4"/>
    <w:rsid w:val="00A22CEA"/>
    <w:rsid w:val="00A24989"/>
    <w:rsid w:val="00A254AD"/>
    <w:rsid w:val="00A26DC5"/>
    <w:rsid w:val="00A315FC"/>
    <w:rsid w:val="00A31FF1"/>
    <w:rsid w:val="00A32045"/>
    <w:rsid w:val="00A326C7"/>
    <w:rsid w:val="00A3430F"/>
    <w:rsid w:val="00A34881"/>
    <w:rsid w:val="00A356D8"/>
    <w:rsid w:val="00A37333"/>
    <w:rsid w:val="00A41593"/>
    <w:rsid w:val="00A423B1"/>
    <w:rsid w:val="00A42F09"/>
    <w:rsid w:val="00A44A17"/>
    <w:rsid w:val="00A44A2C"/>
    <w:rsid w:val="00A45599"/>
    <w:rsid w:val="00A46081"/>
    <w:rsid w:val="00A46BEC"/>
    <w:rsid w:val="00A4761E"/>
    <w:rsid w:val="00A51FED"/>
    <w:rsid w:val="00A53129"/>
    <w:rsid w:val="00A542A0"/>
    <w:rsid w:val="00A548F0"/>
    <w:rsid w:val="00A5545C"/>
    <w:rsid w:val="00A55F9E"/>
    <w:rsid w:val="00A61617"/>
    <w:rsid w:val="00A616CF"/>
    <w:rsid w:val="00A62795"/>
    <w:rsid w:val="00A629C9"/>
    <w:rsid w:val="00A63015"/>
    <w:rsid w:val="00A65251"/>
    <w:rsid w:val="00A65273"/>
    <w:rsid w:val="00A65B7F"/>
    <w:rsid w:val="00A65FC4"/>
    <w:rsid w:val="00A70A5B"/>
    <w:rsid w:val="00A72F8F"/>
    <w:rsid w:val="00A7303E"/>
    <w:rsid w:val="00A75B6C"/>
    <w:rsid w:val="00A760E5"/>
    <w:rsid w:val="00A770DC"/>
    <w:rsid w:val="00A818B0"/>
    <w:rsid w:val="00A81993"/>
    <w:rsid w:val="00A82327"/>
    <w:rsid w:val="00A8401F"/>
    <w:rsid w:val="00A87375"/>
    <w:rsid w:val="00A875D5"/>
    <w:rsid w:val="00A8799F"/>
    <w:rsid w:val="00A90A2F"/>
    <w:rsid w:val="00A912A7"/>
    <w:rsid w:val="00A92014"/>
    <w:rsid w:val="00A92FC0"/>
    <w:rsid w:val="00A93718"/>
    <w:rsid w:val="00A94828"/>
    <w:rsid w:val="00A954C4"/>
    <w:rsid w:val="00A95B2D"/>
    <w:rsid w:val="00A95C98"/>
    <w:rsid w:val="00A95F30"/>
    <w:rsid w:val="00A96894"/>
    <w:rsid w:val="00A96AC5"/>
    <w:rsid w:val="00A96C0D"/>
    <w:rsid w:val="00A97B12"/>
    <w:rsid w:val="00AA2780"/>
    <w:rsid w:val="00AA2A0B"/>
    <w:rsid w:val="00AA3897"/>
    <w:rsid w:val="00AA4410"/>
    <w:rsid w:val="00AA6D37"/>
    <w:rsid w:val="00AB029D"/>
    <w:rsid w:val="00AB04BD"/>
    <w:rsid w:val="00AB0F55"/>
    <w:rsid w:val="00AB1A29"/>
    <w:rsid w:val="00AB24F5"/>
    <w:rsid w:val="00AB27FA"/>
    <w:rsid w:val="00AB45D2"/>
    <w:rsid w:val="00AB5B46"/>
    <w:rsid w:val="00AB6507"/>
    <w:rsid w:val="00AB7FE6"/>
    <w:rsid w:val="00AC05CB"/>
    <w:rsid w:val="00AC0AB7"/>
    <w:rsid w:val="00AC3684"/>
    <w:rsid w:val="00AC3EAA"/>
    <w:rsid w:val="00AC7E0D"/>
    <w:rsid w:val="00AD02D1"/>
    <w:rsid w:val="00AD253A"/>
    <w:rsid w:val="00AD2ED9"/>
    <w:rsid w:val="00AD368B"/>
    <w:rsid w:val="00AD3B10"/>
    <w:rsid w:val="00AD3ED7"/>
    <w:rsid w:val="00AD63C5"/>
    <w:rsid w:val="00AE0886"/>
    <w:rsid w:val="00AE1E65"/>
    <w:rsid w:val="00AE1F1D"/>
    <w:rsid w:val="00AE4D2A"/>
    <w:rsid w:val="00AE6035"/>
    <w:rsid w:val="00AE7242"/>
    <w:rsid w:val="00AE7D6F"/>
    <w:rsid w:val="00AF171B"/>
    <w:rsid w:val="00AF2E48"/>
    <w:rsid w:val="00AF4A4D"/>
    <w:rsid w:val="00AF4FAB"/>
    <w:rsid w:val="00AF5414"/>
    <w:rsid w:val="00AF6D35"/>
    <w:rsid w:val="00AF7F46"/>
    <w:rsid w:val="00B000A6"/>
    <w:rsid w:val="00B005A6"/>
    <w:rsid w:val="00B00A10"/>
    <w:rsid w:val="00B02C17"/>
    <w:rsid w:val="00B036B9"/>
    <w:rsid w:val="00B04A05"/>
    <w:rsid w:val="00B05422"/>
    <w:rsid w:val="00B0585D"/>
    <w:rsid w:val="00B05A6A"/>
    <w:rsid w:val="00B06F20"/>
    <w:rsid w:val="00B07527"/>
    <w:rsid w:val="00B107B3"/>
    <w:rsid w:val="00B107D0"/>
    <w:rsid w:val="00B11528"/>
    <w:rsid w:val="00B11715"/>
    <w:rsid w:val="00B119A5"/>
    <w:rsid w:val="00B148B7"/>
    <w:rsid w:val="00B14B5B"/>
    <w:rsid w:val="00B157DF"/>
    <w:rsid w:val="00B1790F"/>
    <w:rsid w:val="00B20E9C"/>
    <w:rsid w:val="00B213FA"/>
    <w:rsid w:val="00B2187E"/>
    <w:rsid w:val="00B23CCB"/>
    <w:rsid w:val="00B23D6F"/>
    <w:rsid w:val="00B24D36"/>
    <w:rsid w:val="00B24F7D"/>
    <w:rsid w:val="00B254E7"/>
    <w:rsid w:val="00B2724C"/>
    <w:rsid w:val="00B27893"/>
    <w:rsid w:val="00B305DE"/>
    <w:rsid w:val="00B3194B"/>
    <w:rsid w:val="00B31BDA"/>
    <w:rsid w:val="00B3298F"/>
    <w:rsid w:val="00B32E25"/>
    <w:rsid w:val="00B340B7"/>
    <w:rsid w:val="00B34593"/>
    <w:rsid w:val="00B35C7D"/>
    <w:rsid w:val="00B4402E"/>
    <w:rsid w:val="00B44931"/>
    <w:rsid w:val="00B44DBD"/>
    <w:rsid w:val="00B45880"/>
    <w:rsid w:val="00B47083"/>
    <w:rsid w:val="00B502C0"/>
    <w:rsid w:val="00B53870"/>
    <w:rsid w:val="00B53CDB"/>
    <w:rsid w:val="00B5519C"/>
    <w:rsid w:val="00B57BE9"/>
    <w:rsid w:val="00B60044"/>
    <w:rsid w:val="00B62659"/>
    <w:rsid w:val="00B62BAC"/>
    <w:rsid w:val="00B6487D"/>
    <w:rsid w:val="00B64BAB"/>
    <w:rsid w:val="00B659C1"/>
    <w:rsid w:val="00B6667F"/>
    <w:rsid w:val="00B66D1B"/>
    <w:rsid w:val="00B703D3"/>
    <w:rsid w:val="00B70DE4"/>
    <w:rsid w:val="00B71C6E"/>
    <w:rsid w:val="00B73CB5"/>
    <w:rsid w:val="00B74105"/>
    <w:rsid w:val="00B743B4"/>
    <w:rsid w:val="00B743F7"/>
    <w:rsid w:val="00B74684"/>
    <w:rsid w:val="00B7492D"/>
    <w:rsid w:val="00B753F1"/>
    <w:rsid w:val="00B80032"/>
    <w:rsid w:val="00B8138D"/>
    <w:rsid w:val="00B81978"/>
    <w:rsid w:val="00B8455E"/>
    <w:rsid w:val="00B847EE"/>
    <w:rsid w:val="00B84D20"/>
    <w:rsid w:val="00B85AB6"/>
    <w:rsid w:val="00B86C67"/>
    <w:rsid w:val="00B87730"/>
    <w:rsid w:val="00B90694"/>
    <w:rsid w:val="00B919B9"/>
    <w:rsid w:val="00B92670"/>
    <w:rsid w:val="00B95745"/>
    <w:rsid w:val="00B95C63"/>
    <w:rsid w:val="00B9665A"/>
    <w:rsid w:val="00B96D90"/>
    <w:rsid w:val="00BA007A"/>
    <w:rsid w:val="00BA07BC"/>
    <w:rsid w:val="00BA0BE2"/>
    <w:rsid w:val="00BA1EDA"/>
    <w:rsid w:val="00BA3091"/>
    <w:rsid w:val="00BA4D20"/>
    <w:rsid w:val="00BA5956"/>
    <w:rsid w:val="00BA6E9A"/>
    <w:rsid w:val="00BA7480"/>
    <w:rsid w:val="00BA7803"/>
    <w:rsid w:val="00BA7F30"/>
    <w:rsid w:val="00BB026C"/>
    <w:rsid w:val="00BB0E66"/>
    <w:rsid w:val="00BB18AD"/>
    <w:rsid w:val="00BB1D98"/>
    <w:rsid w:val="00BB3181"/>
    <w:rsid w:val="00BB4211"/>
    <w:rsid w:val="00BB7E72"/>
    <w:rsid w:val="00BB7F87"/>
    <w:rsid w:val="00BC0EA9"/>
    <w:rsid w:val="00BC5F7A"/>
    <w:rsid w:val="00BC6044"/>
    <w:rsid w:val="00BC6375"/>
    <w:rsid w:val="00BC77B5"/>
    <w:rsid w:val="00BD01CA"/>
    <w:rsid w:val="00BD12CC"/>
    <w:rsid w:val="00BD26CE"/>
    <w:rsid w:val="00BD349B"/>
    <w:rsid w:val="00BD441F"/>
    <w:rsid w:val="00BD6408"/>
    <w:rsid w:val="00BE1CCD"/>
    <w:rsid w:val="00BE1EAA"/>
    <w:rsid w:val="00BE2927"/>
    <w:rsid w:val="00BE350E"/>
    <w:rsid w:val="00BE3CED"/>
    <w:rsid w:val="00BE5D9A"/>
    <w:rsid w:val="00BE5E40"/>
    <w:rsid w:val="00BE6877"/>
    <w:rsid w:val="00BE786D"/>
    <w:rsid w:val="00BE7A88"/>
    <w:rsid w:val="00BF078D"/>
    <w:rsid w:val="00BF10F0"/>
    <w:rsid w:val="00BF1C09"/>
    <w:rsid w:val="00BF22E1"/>
    <w:rsid w:val="00C0067D"/>
    <w:rsid w:val="00C00DFE"/>
    <w:rsid w:val="00C019BB"/>
    <w:rsid w:val="00C02D52"/>
    <w:rsid w:val="00C045C0"/>
    <w:rsid w:val="00C04DFC"/>
    <w:rsid w:val="00C04F76"/>
    <w:rsid w:val="00C07240"/>
    <w:rsid w:val="00C078D5"/>
    <w:rsid w:val="00C11B5E"/>
    <w:rsid w:val="00C13A19"/>
    <w:rsid w:val="00C13B0D"/>
    <w:rsid w:val="00C141FE"/>
    <w:rsid w:val="00C1588F"/>
    <w:rsid w:val="00C2008E"/>
    <w:rsid w:val="00C204A4"/>
    <w:rsid w:val="00C23077"/>
    <w:rsid w:val="00C253A6"/>
    <w:rsid w:val="00C255BD"/>
    <w:rsid w:val="00C277E8"/>
    <w:rsid w:val="00C30075"/>
    <w:rsid w:val="00C336F1"/>
    <w:rsid w:val="00C33BE9"/>
    <w:rsid w:val="00C3402B"/>
    <w:rsid w:val="00C3499F"/>
    <w:rsid w:val="00C371DA"/>
    <w:rsid w:val="00C373F8"/>
    <w:rsid w:val="00C3776D"/>
    <w:rsid w:val="00C377FD"/>
    <w:rsid w:val="00C40779"/>
    <w:rsid w:val="00C41015"/>
    <w:rsid w:val="00C41466"/>
    <w:rsid w:val="00C41871"/>
    <w:rsid w:val="00C426C5"/>
    <w:rsid w:val="00C441A3"/>
    <w:rsid w:val="00C4436F"/>
    <w:rsid w:val="00C44E2C"/>
    <w:rsid w:val="00C44F84"/>
    <w:rsid w:val="00C45153"/>
    <w:rsid w:val="00C473CF"/>
    <w:rsid w:val="00C51089"/>
    <w:rsid w:val="00C51118"/>
    <w:rsid w:val="00C526E7"/>
    <w:rsid w:val="00C55921"/>
    <w:rsid w:val="00C55DA3"/>
    <w:rsid w:val="00C57668"/>
    <w:rsid w:val="00C57721"/>
    <w:rsid w:val="00C6191A"/>
    <w:rsid w:val="00C64568"/>
    <w:rsid w:val="00C64B40"/>
    <w:rsid w:val="00C65D84"/>
    <w:rsid w:val="00C66DB5"/>
    <w:rsid w:val="00C723FC"/>
    <w:rsid w:val="00C724B5"/>
    <w:rsid w:val="00C72C86"/>
    <w:rsid w:val="00C73461"/>
    <w:rsid w:val="00C73A40"/>
    <w:rsid w:val="00C73CB2"/>
    <w:rsid w:val="00C7539D"/>
    <w:rsid w:val="00C75AC9"/>
    <w:rsid w:val="00C77DC8"/>
    <w:rsid w:val="00C80194"/>
    <w:rsid w:val="00C8090E"/>
    <w:rsid w:val="00C825E0"/>
    <w:rsid w:val="00C83EB9"/>
    <w:rsid w:val="00C84124"/>
    <w:rsid w:val="00C864B3"/>
    <w:rsid w:val="00C876AB"/>
    <w:rsid w:val="00C87858"/>
    <w:rsid w:val="00C87CC7"/>
    <w:rsid w:val="00C90476"/>
    <w:rsid w:val="00C90E42"/>
    <w:rsid w:val="00C91AD2"/>
    <w:rsid w:val="00C922B9"/>
    <w:rsid w:val="00C9334C"/>
    <w:rsid w:val="00C94238"/>
    <w:rsid w:val="00C96490"/>
    <w:rsid w:val="00C978DB"/>
    <w:rsid w:val="00CA0505"/>
    <w:rsid w:val="00CA0E89"/>
    <w:rsid w:val="00CA2751"/>
    <w:rsid w:val="00CA2CC8"/>
    <w:rsid w:val="00CA349F"/>
    <w:rsid w:val="00CA463A"/>
    <w:rsid w:val="00CA48B4"/>
    <w:rsid w:val="00CA4EE0"/>
    <w:rsid w:val="00CA646C"/>
    <w:rsid w:val="00CB520A"/>
    <w:rsid w:val="00CB6D87"/>
    <w:rsid w:val="00CC0803"/>
    <w:rsid w:val="00CC0FBD"/>
    <w:rsid w:val="00CC13BD"/>
    <w:rsid w:val="00CC1BCD"/>
    <w:rsid w:val="00CC1C9D"/>
    <w:rsid w:val="00CC21EB"/>
    <w:rsid w:val="00CC3755"/>
    <w:rsid w:val="00CC40E6"/>
    <w:rsid w:val="00CC53CA"/>
    <w:rsid w:val="00CC6057"/>
    <w:rsid w:val="00CD148E"/>
    <w:rsid w:val="00CD4A5D"/>
    <w:rsid w:val="00CD4ACC"/>
    <w:rsid w:val="00CD5D36"/>
    <w:rsid w:val="00CD7EC3"/>
    <w:rsid w:val="00CE0D40"/>
    <w:rsid w:val="00CE2710"/>
    <w:rsid w:val="00CE2CE2"/>
    <w:rsid w:val="00CE4ED9"/>
    <w:rsid w:val="00CE5495"/>
    <w:rsid w:val="00CE6A21"/>
    <w:rsid w:val="00CF020C"/>
    <w:rsid w:val="00CF4241"/>
    <w:rsid w:val="00CF51A2"/>
    <w:rsid w:val="00CF5445"/>
    <w:rsid w:val="00CF574A"/>
    <w:rsid w:val="00CF59FD"/>
    <w:rsid w:val="00CF7427"/>
    <w:rsid w:val="00CF794B"/>
    <w:rsid w:val="00D0094F"/>
    <w:rsid w:val="00D04656"/>
    <w:rsid w:val="00D04C37"/>
    <w:rsid w:val="00D05E6B"/>
    <w:rsid w:val="00D0740E"/>
    <w:rsid w:val="00D076FB"/>
    <w:rsid w:val="00D110AA"/>
    <w:rsid w:val="00D15C0B"/>
    <w:rsid w:val="00D17275"/>
    <w:rsid w:val="00D179C5"/>
    <w:rsid w:val="00D21672"/>
    <w:rsid w:val="00D23161"/>
    <w:rsid w:val="00D25936"/>
    <w:rsid w:val="00D26EF3"/>
    <w:rsid w:val="00D30535"/>
    <w:rsid w:val="00D30675"/>
    <w:rsid w:val="00D31C4A"/>
    <w:rsid w:val="00D320AD"/>
    <w:rsid w:val="00D322EE"/>
    <w:rsid w:val="00D3251F"/>
    <w:rsid w:val="00D33931"/>
    <w:rsid w:val="00D34462"/>
    <w:rsid w:val="00D34619"/>
    <w:rsid w:val="00D35438"/>
    <w:rsid w:val="00D36C78"/>
    <w:rsid w:val="00D37EE4"/>
    <w:rsid w:val="00D41C0D"/>
    <w:rsid w:val="00D43AFE"/>
    <w:rsid w:val="00D43D06"/>
    <w:rsid w:val="00D44586"/>
    <w:rsid w:val="00D447D6"/>
    <w:rsid w:val="00D4536F"/>
    <w:rsid w:val="00D45D7B"/>
    <w:rsid w:val="00D4637C"/>
    <w:rsid w:val="00D46F8A"/>
    <w:rsid w:val="00D472D3"/>
    <w:rsid w:val="00D507DC"/>
    <w:rsid w:val="00D5127F"/>
    <w:rsid w:val="00D51F06"/>
    <w:rsid w:val="00D52902"/>
    <w:rsid w:val="00D5469B"/>
    <w:rsid w:val="00D54708"/>
    <w:rsid w:val="00D54AB3"/>
    <w:rsid w:val="00D56481"/>
    <w:rsid w:val="00D56F20"/>
    <w:rsid w:val="00D57697"/>
    <w:rsid w:val="00D57CC8"/>
    <w:rsid w:val="00D62FE1"/>
    <w:rsid w:val="00D65419"/>
    <w:rsid w:val="00D65598"/>
    <w:rsid w:val="00D6659C"/>
    <w:rsid w:val="00D6678A"/>
    <w:rsid w:val="00D67AA7"/>
    <w:rsid w:val="00D700E5"/>
    <w:rsid w:val="00D7071D"/>
    <w:rsid w:val="00D70837"/>
    <w:rsid w:val="00D71931"/>
    <w:rsid w:val="00D7383E"/>
    <w:rsid w:val="00D73EB4"/>
    <w:rsid w:val="00D751E1"/>
    <w:rsid w:val="00D756D2"/>
    <w:rsid w:val="00D77F45"/>
    <w:rsid w:val="00D805AE"/>
    <w:rsid w:val="00D81952"/>
    <w:rsid w:val="00D820C0"/>
    <w:rsid w:val="00D82313"/>
    <w:rsid w:val="00D8331B"/>
    <w:rsid w:val="00D85BC7"/>
    <w:rsid w:val="00D86697"/>
    <w:rsid w:val="00D86E68"/>
    <w:rsid w:val="00D86FC4"/>
    <w:rsid w:val="00D874BA"/>
    <w:rsid w:val="00D93524"/>
    <w:rsid w:val="00D96FCA"/>
    <w:rsid w:val="00D978D1"/>
    <w:rsid w:val="00DA0D33"/>
    <w:rsid w:val="00DA149A"/>
    <w:rsid w:val="00DA2FA7"/>
    <w:rsid w:val="00DA5482"/>
    <w:rsid w:val="00DA55CE"/>
    <w:rsid w:val="00DA66A4"/>
    <w:rsid w:val="00DA68D1"/>
    <w:rsid w:val="00DB0B24"/>
    <w:rsid w:val="00DB1021"/>
    <w:rsid w:val="00DB1029"/>
    <w:rsid w:val="00DB246B"/>
    <w:rsid w:val="00DB3545"/>
    <w:rsid w:val="00DB5BA7"/>
    <w:rsid w:val="00DB62BD"/>
    <w:rsid w:val="00DB78F7"/>
    <w:rsid w:val="00DC3F4C"/>
    <w:rsid w:val="00DC4A10"/>
    <w:rsid w:val="00DC4BF5"/>
    <w:rsid w:val="00DC5213"/>
    <w:rsid w:val="00DC58EB"/>
    <w:rsid w:val="00DC62A8"/>
    <w:rsid w:val="00DC7275"/>
    <w:rsid w:val="00DC7A60"/>
    <w:rsid w:val="00DD260D"/>
    <w:rsid w:val="00DD2A12"/>
    <w:rsid w:val="00DD3F6E"/>
    <w:rsid w:val="00DD58FD"/>
    <w:rsid w:val="00DD7C70"/>
    <w:rsid w:val="00DE2F67"/>
    <w:rsid w:val="00DE38D1"/>
    <w:rsid w:val="00DE404E"/>
    <w:rsid w:val="00DE4580"/>
    <w:rsid w:val="00DE5137"/>
    <w:rsid w:val="00DE57F5"/>
    <w:rsid w:val="00DE5941"/>
    <w:rsid w:val="00DE5A46"/>
    <w:rsid w:val="00DE7A2C"/>
    <w:rsid w:val="00DE7FDC"/>
    <w:rsid w:val="00DF0120"/>
    <w:rsid w:val="00DF0305"/>
    <w:rsid w:val="00DF10D2"/>
    <w:rsid w:val="00DF1AAF"/>
    <w:rsid w:val="00DF2B88"/>
    <w:rsid w:val="00DF42A1"/>
    <w:rsid w:val="00DF48C4"/>
    <w:rsid w:val="00DF4AF6"/>
    <w:rsid w:val="00DF4BDE"/>
    <w:rsid w:val="00DF521E"/>
    <w:rsid w:val="00DF690A"/>
    <w:rsid w:val="00DF6D79"/>
    <w:rsid w:val="00DF6EDD"/>
    <w:rsid w:val="00E01966"/>
    <w:rsid w:val="00E01D42"/>
    <w:rsid w:val="00E0275A"/>
    <w:rsid w:val="00E02FAA"/>
    <w:rsid w:val="00E03EF8"/>
    <w:rsid w:val="00E04CA5"/>
    <w:rsid w:val="00E06BBD"/>
    <w:rsid w:val="00E07621"/>
    <w:rsid w:val="00E1068F"/>
    <w:rsid w:val="00E119CB"/>
    <w:rsid w:val="00E11B50"/>
    <w:rsid w:val="00E12A94"/>
    <w:rsid w:val="00E12BFE"/>
    <w:rsid w:val="00E143AC"/>
    <w:rsid w:val="00E15D39"/>
    <w:rsid w:val="00E15F54"/>
    <w:rsid w:val="00E16130"/>
    <w:rsid w:val="00E17F5B"/>
    <w:rsid w:val="00E2297A"/>
    <w:rsid w:val="00E23C7A"/>
    <w:rsid w:val="00E23D4A"/>
    <w:rsid w:val="00E2422B"/>
    <w:rsid w:val="00E27E2C"/>
    <w:rsid w:val="00E31B29"/>
    <w:rsid w:val="00E34FD3"/>
    <w:rsid w:val="00E368DC"/>
    <w:rsid w:val="00E37025"/>
    <w:rsid w:val="00E37479"/>
    <w:rsid w:val="00E43035"/>
    <w:rsid w:val="00E433B5"/>
    <w:rsid w:val="00E43908"/>
    <w:rsid w:val="00E44724"/>
    <w:rsid w:val="00E44D2A"/>
    <w:rsid w:val="00E45F44"/>
    <w:rsid w:val="00E46C1A"/>
    <w:rsid w:val="00E46E92"/>
    <w:rsid w:val="00E5079D"/>
    <w:rsid w:val="00E50F14"/>
    <w:rsid w:val="00E510E0"/>
    <w:rsid w:val="00E51D82"/>
    <w:rsid w:val="00E527D7"/>
    <w:rsid w:val="00E53833"/>
    <w:rsid w:val="00E564FB"/>
    <w:rsid w:val="00E56861"/>
    <w:rsid w:val="00E6035B"/>
    <w:rsid w:val="00E61F80"/>
    <w:rsid w:val="00E63AB0"/>
    <w:rsid w:val="00E65392"/>
    <w:rsid w:val="00E679BA"/>
    <w:rsid w:val="00E7050C"/>
    <w:rsid w:val="00E70A0A"/>
    <w:rsid w:val="00E71BC1"/>
    <w:rsid w:val="00E7540C"/>
    <w:rsid w:val="00E766FA"/>
    <w:rsid w:val="00E828F5"/>
    <w:rsid w:val="00E83F23"/>
    <w:rsid w:val="00E854FE"/>
    <w:rsid w:val="00E8712D"/>
    <w:rsid w:val="00E928F1"/>
    <w:rsid w:val="00E92A9E"/>
    <w:rsid w:val="00E94444"/>
    <w:rsid w:val="00E97B6E"/>
    <w:rsid w:val="00EA1659"/>
    <w:rsid w:val="00EA1B3B"/>
    <w:rsid w:val="00EA2297"/>
    <w:rsid w:val="00EA3D94"/>
    <w:rsid w:val="00EB1852"/>
    <w:rsid w:val="00EB1E72"/>
    <w:rsid w:val="00EB38E3"/>
    <w:rsid w:val="00EB4C65"/>
    <w:rsid w:val="00EB6D54"/>
    <w:rsid w:val="00EB7550"/>
    <w:rsid w:val="00EB7590"/>
    <w:rsid w:val="00EB7B89"/>
    <w:rsid w:val="00EC1D47"/>
    <w:rsid w:val="00EC259D"/>
    <w:rsid w:val="00EC2B7E"/>
    <w:rsid w:val="00EC2F13"/>
    <w:rsid w:val="00EC4848"/>
    <w:rsid w:val="00EC73C2"/>
    <w:rsid w:val="00EC79E3"/>
    <w:rsid w:val="00ED0BBD"/>
    <w:rsid w:val="00ED1940"/>
    <w:rsid w:val="00ED34DC"/>
    <w:rsid w:val="00ED37A0"/>
    <w:rsid w:val="00ED40CF"/>
    <w:rsid w:val="00ED5B44"/>
    <w:rsid w:val="00ED6385"/>
    <w:rsid w:val="00EE006B"/>
    <w:rsid w:val="00EE0C73"/>
    <w:rsid w:val="00EE0FA0"/>
    <w:rsid w:val="00EE485E"/>
    <w:rsid w:val="00EF2064"/>
    <w:rsid w:val="00EF21D7"/>
    <w:rsid w:val="00EF3F77"/>
    <w:rsid w:val="00EF48C1"/>
    <w:rsid w:val="00EF4940"/>
    <w:rsid w:val="00EF5701"/>
    <w:rsid w:val="00EF60DB"/>
    <w:rsid w:val="00EF6201"/>
    <w:rsid w:val="00F01552"/>
    <w:rsid w:val="00F01934"/>
    <w:rsid w:val="00F01B75"/>
    <w:rsid w:val="00F02B19"/>
    <w:rsid w:val="00F033D7"/>
    <w:rsid w:val="00F03C3A"/>
    <w:rsid w:val="00F03FC9"/>
    <w:rsid w:val="00F04544"/>
    <w:rsid w:val="00F05E4A"/>
    <w:rsid w:val="00F07F24"/>
    <w:rsid w:val="00F10B50"/>
    <w:rsid w:val="00F11F40"/>
    <w:rsid w:val="00F143A2"/>
    <w:rsid w:val="00F14AFA"/>
    <w:rsid w:val="00F15379"/>
    <w:rsid w:val="00F15881"/>
    <w:rsid w:val="00F16DA5"/>
    <w:rsid w:val="00F16F50"/>
    <w:rsid w:val="00F17985"/>
    <w:rsid w:val="00F20105"/>
    <w:rsid w:val="00F20748"/>
    <w:rsid w:val="00F20F6E"/>
    <w:rsid w:val="00F218D3"/>
    <w:rsid w:val="00F22C96"/>
    <w:rsid w:val="00F2340D"/>
    <w:rsid w:val="00F23819"/>
    <w:rsid w:val="00F24009"/>
    <w:rsid w:val="00F265BA"/>
    <w:rsid w:val="00F3021E"/>
    <w:rsid w:val="00F33DA0"/>
    <w:rsid w:val="00F34739"/>
    <w:rsid w:val="00F34C6C"/>
    <w:rsid w:val="00F34F13"/>
    <w:rsid w:val="00F35F17"/>
    <w:rsid w:val="00F37133"/>
    <w:rsid w:val="00F3724C"/>
    <w:rsid w:val="00F43E26"/>
    <w:rsid w:val="00F46181"/>
    <w:rsid w:val="00F46A64"/>
    <w:rsid w:val="00F471B4"/>
    <w:rsid w:val="00F47FCB"/>
    <w:rsid w:val="00F515D7"/>
    <w:rsid w:val="00F5172F"/>
    <w:rsid w:val="00F51A1A"/>
    <w:rsid w:val="00F541CE"/>
    <w:rsid w:val="00F54544"/>
    <w:rsid w:val="00F6097B"/>
    <w:rsid w:val="00F61ECF"/>
    <w:rsid w:val="00F62FCB"/>
    <w:rsid w:val="00F63CD7"/>
    <w:rsid w:val="00F64898"/>
    <w:rsid w:val="00F64C26"/>
    <w:rsid w:val="00F64E40"/>
    <w:rsid w:val="00F703B9"/>
    <w:rsid w:val="00F70548"/>
    <w:rsid w:val="00F710AB"/>
    <w:rsid w:val="00F71DB4"/>
    <w:rsid w:val="00F72CA7"/>
    <w:rsid w:val="00F73270"/>
    <w:rsid w:val="00F73494"/>
    <w:rsid w:val="00F73914"/>
    <w:rsid w:val="00F73989"/>
    <w:rsid w:val="00F73999"/>
    <w:rsid w:val="00F74CF1"/>
    <w:rsid w:val="00F7583C"/>
    <w:rsid w:val="00F75B06"/>
    <w:rsid w:val="00F82866"/>
    <w:rsid w:val="00F83119"/>
    <w:rsid w:val="00F831E1"/>
    <w:rsid w:val="00F84097"/>
    <w:rsid w:val="00F84747"/>
    <w:rsid w:val="00F860FB"/>
    <w:rsid w:val="00F86711"/>
    <w:rsid w:val="00F9054C"/>
    <w:rsid w:val="00F90787"/>
    <w:rsid w:val="00F90BB5"/>
    <w:rsid w:val="00F94043"/>
    <w:rsid w:val="00F95060"/>
    <w:rsid w:val="00F96237"/>
    <w:rsid w:val="00F973BB"/>
    <w:rsid w:val="00FA17F8"/>
    <w:rsid w:val="00FA18A4"/>
    <w:rsid w:val="00FA3506"/>
    <w:rsid w:val="00FA49A4"/>
    <w:rsid w:val="00FA4BE3"/>
    <w:rsid w:val="00FA6985"/>
    <w:rsid w:val="00FA71E9"/>
    <w:rsid w:val="00FB2E48"/>
    <w:rsid w:val="00FB3117"/>
    <w:rsid w:val="00FB3579"/>
    <w:rsid w:val="00FB5F73"/>
    <w:rsid w:val="00FB6A83"/>
    <w:rsid w:val="00FB6BEF"/>
    <w:rsid w:val="00FB6CC6"/>
    <w:rsid w:val="00FB6F54"/>
    <w:rsid w:val="00FB7199"/>
    <w:rsid w:val="00FC05BB"/>
    <w:rsid w:val="00FC0881"/>
    <w:rsid w:val="00FC0BA6"/>
    <w:rsid w:val="00FC0DAF"/>
    <w:rsid w:val="00FC11B8"/>
    <w:rsid w:val="00FC2464"/>
    <w:rsid w:val="00FC287E"/>
    <w:rsid w:val="00FC4FE7"/>
    <w:rsid w:val="00FC5C58"/>
    <w:rsid w:val="00FC643E"/>
    <w:rsid w:val="00FC64CD"/>
    <w:rsid w:val="00FC6FDC"/>
    <w:rsid w:val="00FC7608"/>
    <w:rsid w:val="00FD1486"/>
    <w:rsid w:val="00FD33BF"/>
    <w:rsid w:val="00FD370B"/>
    <w:rsid w:val="00FD4D7D"/>
    <w:rsid w:val="00FD5755"/>
    <w:rsid w:val="00FD68F9"/>
    <w:rsid w:val="00FD7CD1"/>
    <w:rsid w:val="00FD7DA4"/>
    <w:rsid w:val="00FE190E"/>
    <w:rsid w:val="00FE45B0"/>
    <w:rsid w:val="00FE5242"/>
    <w:rsid w:val="00FE5396"/>
    <w:rsid w:val="00FE5D8C"/>
    <w:rsid w:val="00FE6DDF"/>
    <w:rsid w:val="00FF07B5"/>
    <w:rsid w:val="00FF1D02"/>
    <w:rsid w:val="00FF4265"/>
    <w:rsid w:val="00FF4437"/>
    <w:rsid w:val="00FF4D51"/>
    <w:rsid w:val="00FF5580"/>
    <w:rsid w:val="00FF5688"/>
    <w:rsid w:val="00FF5948"/>
    <w:rsid w:val="00FF6796"/>
    <w:rsid w:val="00FF7D96"/>
  </w:rsids>
  <m:mathPr>
    <m:mathFont m:val="Cambria Math"/>
    <m:brkBin m:val="before"/>
    <m:brkBinSub m:val="--"/>
    <m:smallFrac m:val="0"/>
    <m:dispDef/>
    <m:lMargin m:val="0"/>
    <m:rMargin m:val="0"/>
    <m:defJc m:val="centerGroup"/>
    <m:wrapIndent m:val="1440"/>
    <m:intLim m:val="subSup"/>
    <m:naryLim m:val="undOvr"/>
  </m:mathPr>
  <w:themeFontLang w:val="en-AU" w:eastAsia="ja-JP" w:bidi="my-M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3A29F8"/>
  <w15:docId w15:val="{9A61C3DA-7142-4653-8FF2-C929FD519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EE4"/>
    <w:pPr>
      <w:spacing w:after="120"/>
    </w:pPr>
  </w:style>
  <w:style w:type="paragraph" w:styleId="Heading1">
    <w:name w:val="heading 1"/>
    <w:basedOn w:val="Normal"/>
    <w:next w:val="Normal"/>
    <w:link w:val="Heading1Char"/>
    <w:uiPriority w:val="9"/>
    <w:qFormat/>
    <w:rsid w:val="002C6EE4"/>
    <w:pPr>
      <w:contextualSpacing/>
      <w:outlineLvl w:val="0"/>
    </w:pPr>
    <w:rPr>
      <w:b/>
      <w:color w:val="7030A0"/>
      <w:sz w:val="36"/>
      <w:szCs w:val="32"/>
    </w:rPr>
  </w:style>
  <w:style w:type="paragraph" w:styleId="Heading2">
    <w:name w:val="heading 2"/>
    <w:basedOn w:val="Normal"/>
    <w:next w:val="Normal"/>
    <w:link w:val="Heading2Char"/>
    <w:qFormat/>
    <w:rsid w:val="002C6EE4"/>
    <w:pPr>
      <w:jc w:val="both"/>
      <w:outlineLvl w:val="1"/>
    </w:pPr>
    <w:rPr>
      <w:rFonts w:cs="Arial"/>
      <w:b/>
      <w:color w:val="9C70B7"/>
      <w:sz w:val="28"/>
      <w:szCs w:val="24"/>
      <w:lang w:val="en-GB"/>
    </w:rPr>
  </w:style>
  <w:style w:type="paragraph" w:styleId="Heading3">
    <w:name w:val="heading 3"/>
    <w:basedOn w:val="Normal"/>
    <w:next w:val="Normal"/>
    <w:link w:val="Heading3Char"/>
    <w:uiPriority w:val="9"/>
    <w:unhideWhenUsed/>
    <w:qFormat/>
    <w:rsid w:val="002C6EE4"/>
    <w:pPr>
      <w:spacing w:after="0"/>
      <w:outlineLvl w:val="2"/>
    </w:pPr>
    <w:rPr>
      <w:b/>
    </w:rPr>
  </w:style>
  <w:style w:type="paragraph" w:styleId="Heading7">
    <w:name w:val="heading 7"/>
    <w:basedOn w:val="Normal"/>
    <w:next w:val="Normal"/>
    <w:link w:val="Heading7Char"/>
    <w:uiPriority w:val="9"/>
    <w:semiHidden/>
    <w:unhideWhenUsed/>
    <w:qFormat/>
    <w:rsid w:val="00D57697"/>
    <w:pPr>
      <w:keepNext/>
      <w:keepLines/>
      <w:spacing w:before="40" w:after="0"/>
      <w:outlineLvl w:val="6"/>
    </w:pPr>
    <w:rPr>
      <w:rFonts w:asciiTheme="majorHAnsi" w:eastAsiaTheme="majorEastAsia" w:hAnsiTheme="majorHAnsi" w:cstheme="majorBidi"/>
      <w:i/>
      <w:iCs/>
      <w:color w:val="59347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253A6"/>
    <w:rPr>
      <w:rFonts w:cs="Arial"/>
      <w:b/>
      <w:color w:val="9C70B7"/>
      <w:sz w:val="28"/>
      <w:szCs w:val="24"/>
      <w:lang w:val="en-GB"/>
    </w:rPr>
  </w:style>
  <w:style w:type="paragraph" w:styleId="ListParagraph">
    <w:name w:val="List Paragraph"/>
    <w:basedOn w:val="Normal"/>
    <w:uiPriority w:val="34"/>
    <w:qFormat/>
    <w:rsid w:val="00383A59"/>
    <w:pPr>
      <w:ind w:left="720"/>
      <w:contextualSpacing/>
    </w:pPr>
  </w:style>
  <w:style w:type="table" w:customStyle="1" w:styleId="SCSATable">
    <w:name w:val="SCSA Table"/>
    <w:basedOn w:val="TableNormal"/>
    <w:uiPriority w:val="99"/>
    <w:rsid w:val="00914B69"/>
    <w:pPr>
      <w:spacing w:after="0" w:line="240" w:lineRule="auto"/>
    </w:pPr>
    <w:rPr>
      <w:rFonts w:eastAsiaTheme="minorEastAsia"/>
      <w:kern w:val="2"/>
      <w:sz w:val="20"/>
      <w:szCs w:val="20"/>
      <w:lang w:eastAsia="ja-JP"/>
      <w14:ligatures w14:val="standardContextual"/>
    </w:rPr>
    <w:tblPr>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Pr>
    <w:tblStylePr w:type="firstRow">
      <w:rPr>
        <w:b/>
        <w:i w:val="0"/>
      </w:rPr>
      <w:tblPr/>
      <w:trPr>
        <w:tblHeader/>
      </w:trPr>
      <w:tcPr>
        <w:tcBorders>
          <w:top w:val="single" w:sz="4" w:space="0" w:color="BD9FCF"/>
          <w:left w:val="single" w:sz="4" w:space="0" w:color="BD9FCF"/>
          <w:bottom w:val="single" w:sz="4" w:space="0" w:color="BD9FCF"/>
          <w:right w:val="single" w:sz="4" w:space="0" w:color="BD9FCF"/>
          <w:insideH w:val="single" w:sz="4" w:space="0" w:color="FFFFFF" w:themeColor="background1"/>
          <w:insideV w:val="single" w:sz="4" w:space="0" w:color="FFFFFF" w:themeColor="background1"/>
          <w:tl2br w:val="nil"/>
          <w:tr2bl w:val="nil"/>
        </w:tcBorders>
        <w:shd w:val="clear" w:color="auto" w:fill="BD9FCF"/>
      </w:tcPr>
    </w:tblStylePr>
    <w:tblStylePr w:type="firstCol">
      <w:tblPr/>
      <w:tcPr>
        <w:shd w:val="clear" w:color="auto" w:fill="E4D8EB"/>
      </w:tcPr>
    </w:tblStylePr>
  </w:style>
  <w:style w:type="table" w:customStyle="1" w:styleId="TableGrid1">
    <w:name w:val="Table Grid1"/>
    <w:basedOn w:val="TableNormal"/>
    <w:next w:val="TableGrid"/>
    <w:uiPriority w:val="39"/>
    <w:rsid w:val="00296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96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00DD6"/>
    <w:rPr>
      <w:rFonts w:ascii="Tahoma" w:hAnsi="Tahoma" w:cs="Tahoma"/>
      <w:sz w:val="16"/>
      <w:szCs w:val="16"/>
    </w:rPr>
  </w:style>
  <w:style w:type="character" w:customStyle="1" w:styleId="BalloonTextChar">
    <w:name w:val="Balloon Text Char"/>
    <w:basedOn w:val="DefaultParagraphFont"/>
    <w:link w:val="BalloonText"/>
    <w:uiPriority w:val="99"/>
    <w:semiHidden/>
    <w:rsid w:val="00600DD6"/>
    <w:rPr>
      <w:rFonts w:ascii="Tahoma" w:hAnsi="Tahoma" w:cs="Tahoma"/>
      <w:sz w:val="16"/>
      <w:szCs w:val="16"/>
    </w:rPr>
  </w:style>
  <w:style w:type="character" w:styleId="CommentReference">
    <w:name w:val="annotation reference"/>
    <w:basedOn w:val="DefaultParagraphFont"/>
    <w:uiPriority w:val="99"/>
    <w:semiHidden/>
    <w:unhideWhenUsed/>
    <w:rsid w:val="00601870"/>
    <w:rPr>
      <w:sz w:val="16"/>
      <w:szCs w:val="16"/>
    </w:rPr>
  </w:style>
  <w:style w:type="paragraph" w:styleId="CommentText">
    <w:name w:val="annotation text"/>
    <w:basedOn w:val="Normal"/>
    <w:link w:val="CommentTextChar"/>
    <w:uiPriority w:val="99"/>
    <w:unhideWhenUsed/>
    <w:rsid w:val="00601870"/>
    <w:rPr>
      <w:sz w:val="20"/>
      <w:szCs w:val="20"/>
    </w:rPr>
  </w:style>
  <w:style w:type="character" w:customStyle="1" w:styleId="CommentTextChar">
    <w:name w:val="Comment Text Char"/>
    <w:basedOn w:val="DefaultParagraphFont"/>
    <w:link w:val="CommentText"/>
    <w:uiPriority w:val="99"/>
    <w:rsid w:val="00601870"/>
    <w:rPr>
      <w:sz w:val="20"/>
      <w:szCs w:val="20"/>
    </w:rPr>
  </w:style>
  <w:style w:type="paragraph" w:styleId="CommentSubject">
    <w:name w:val="annotation subject"/>
    <w:basedOn w:val="CommentText"/>
    <w:next w:val="CommentText"/>
    <w:link w:val="CommentSubjectChar"/>
    <w:uiPriority w:val="99"/>
    <w:semiHidden/>
    <w:unhideWhenUsed/>
    <w:rsid w:val="00601870"/>
    <w:rPr>
      <w:b/>
      <w:bCs/>
    </w:rPr>
  </w:style>
  <w:style w:type="character" w:customStyle="1" w:styleId="CommentSubjectChar">
    <w:name w:val="Comment Subject Char"/>
    <w:basedOn w:val="CommentTextChar"/>
    <w:link w:val="CommentSubject"/>
    <w:uiPriority w:val="99"/>
    <w:semiHidden/>
    <w:rsid w:val="00601870"/>
    <w:rPr>
      <w:b/>
      <w:bCs/>
      <w:sz w:val="20"/>
      <w:szCs w:val="20"/>
    </w:rPr>
  </w:style>
  <w:style w:type="character" w:styleId="Hyperlink">
    <w:name w:val="Hyperlink"/>
    <w:basedOn w:val="DefaultParagraphFont"/>
    <w:uiPriority w:val="99"/>
    <w:unhideWhenUsed/>
    <w:rsid w:val="007A4EEA"/>
    <w:rPr>
      <w:rFonts w:asciiTheme="minorHAnsi" w:hAnsiTheme="minorHAnsi"/>
      <w:color w:val="580F8B"/>
      <w:u w:val="single"/>
    </w:rPr>
  </w:style>
  <w:style w:type="character" w:styleId="FollowedHyperlink">
    <w:name w:val="FollowedHyperlink"/>
    <w:basedOn w:val="DefaultParagraphFont"/>
    <w:uiPriority w:val="99"/>
    <w:semiHidden/>
    <w:unhideWhenUsed/>
    <w:rsid w:val="00CD148E"/>
    <w:rPr>
      <w:rFonts w:asciiTheme="minorHAnsi" w:hAnsiTheme="minorHAnsi"/>
      <w:color w:val="646464"/>
      <w:u w:val="single"/>
    </w:rPr>
  </w:style>
  <w:style w:type="paragraph" w:styleId="Header">
    <w:name w:val="header"/>
    <w:basedOn w:val="Normal"/>
    <w:link w:val="HeaderChar"/>
    <w:unhideWhenUsed/>
    <w:rsid w:val="00590050"/>
    <w:pPr>
      <w:tabs>
        <w:tab w:val="center" w:pos="4513"/>
        <w:tab w:val="right" w:pos="9026"/>
      </w:tabs>
    </w:pPr>
  </w:style>
  <w:style w:type="character" w:customStyle="1" w:styleId="HeaderChar">
    <w:name w:val="Header Char"/>
    <w:basedOn w:val="DefaultParagraphFont"/>
    <w:link w:val="Header"/>
    <w:uiPriority w:val="99"/>
    <w:rsid w:val="00590050"/>
  </w:style>
  <w:style w:type="paragraph" w:styleId="Footer">
    <w:name w:val="footer"/>
    <w:basedOn w:val="Normal"/>
    <w:link w:val="FooterChar"/>
    <w:uiPriority w:val="99"/>
    <w:unhideWhenUsed/>
    <w:rsid w:val="00590050"/>
    <w:pPr>
      <w:tabs>
        <w:tab w:val="center" w:pos="4513"/>
        <w:tab w:val="right" w:pos="9026"/>
      </w:tabs>
    </w:pPr>
  </w:style>
  <w:style w:type="character" w:customStyle="1" w:styleId="FooterChar">
    <w:name w:val="Footer Char"/>
    <w:basedOn w:val="DefaultParagraphFont"/>
    <w:link w:val="Footer"/>
    <w:uiPriority w:val="99"/>
    <w:rsid w:val="00590050"/>
  </w:style>
  <w:style w:type="paragraph" w:styleId="BodyText">
    <w:name w:val="Body Text"/>
    <w:basedOn w:val="Normal"/>
    <w:link w:val="BodyTextChar"/>
    <w:uiPriority w:val="99"/>
    <w:semiHidden/>
    <w:unhideWhenUsed/>
    <w:rsid w:val="006A0061"/>
  </w:style>
  <w:style w:type="character" w:customStyle="1" w:styleId="BodyTextChar">
    <w:name w:val="Body Text Char"/>
    <w:basedOn w:val="DefaultParagraphFont"/>
    <w:link w:val="BodyText"/>
    <w:uiPriority w:val="99"/>
    <w:semiHidden/>
    <w:rsid w:val="006A0061"/>
  </w:style>
  <w:style w:type="character" w:styleId="PlaceholderText">
    <w:name w:val="Placeholder Text"/>
    <w:basedOn w:val="DefaultParagraphFont"/>
    <w:uiPriority w:val="99"/>
    <w:semiHidden/>
    <w:rsid w:val="006A0061"/>
    <w:rPr>
      <w:color w:val="808080"/>
    </w:rPr>
  </w:style>
  <w:style w:type="character" w:customStyle="1" w:styleId="Heading1Char">
    <w:name w:val="Heading 1 Char"/>
    <w:basedOn w:val="DefaultParagraphFont"/>
    <w:link w:val="Heading1"/>
    <w:uiPriority w:val="9"/>
    <w:rsid w:val="00D35438"/>
    <w:rPr>
      <w:b/>
      <w:color w:val="7030A0"/>
      <w:sz w:val="36"/>
      <w:szCs w:val="32"/>
    </w:rPr>
  </w:style>
  <w:style w:type="paragraph" w:styleId="TOCHeading">
    <w:name w:val="TOC Heading"/>
    <w:basedOn w:val="Heading1"/>
    <w:next w:val="Normal"/>
    <w:uiPriority w:val="39"/>
    <w:unhideWhenUsed/>
    <w:rsid w:val="007863B8"/>
    <w:pPr>
      <w:spacing w:line="259" w:lineRule="auto"/>
      <w:outlineLvl w:val="9"/>
    </w:pPr>
    <w:rPr>
      <w:lang w:val="en-US"/>
    </w:rPr>
  </w:style>
  <w:style w:type="paragraph" w:styleId="TOC1">
    <w:name w:val="toc 1"/>
    <w:basedOn w:val="Normal"/>
    <w:next w:val="Normal"/>
    <w:autoRedefine/>
    <w:uiPriority w:val="39"/>
    <w:unhideWhenUsed/>
    <w:rsid w:val="006D6CDE"/>
    <w:pPr>
      <w:tabs>
        <w:tab w:val="right" w:leader="dot" w:pos="9628"/>
      </w:tabs>
      <w:spacing w:after="100"/>
    </w:pPr>
    <w:rPr>
      <w:b/>
      <w:noProof/>
    </w:rPr>
  </w:style>
  <w:style w:type="paragraph" w:styleId="TOC2">
    <w:name w:val="toc 2"/>
    <w:basedOn w:val="Normal"/>
    <w:next w:val="Normal"/>
    <w:autoRedefine/>
    <w:uiPriority w:val="39"/>
    <w:unhideWhenUsed/>
    <w:rsid w:val="00C75AC9"/>
    <w:pPr>
      <w:tabs>
        <w:tab w:val="right" w:leader="dot" w:pos="9016"/>
      </w:tabs>
      <w:spacing w:after="100"/>
      <w:ind w:left="227"/>
    </w:pPr>
  </w:style>
  <w:style w:type="character" w:customStyle="1" w:styleId="Heading3Char">
    <w:name w:val="Heading 3 Char"/>
    <w:basedOn w:val="DefaultParagraphFont"/>
    <w:link w:val="Heading3"/>
    <w:uiPriority w:val="9"/>
    <w:rsid w:val="00383A59"/>
    <w:rPr>
      <w:b/>
    </w:rPr>
  </w:style>
  <w:style w:type="paragraph" w:styleId="TOC3">
    <w:name w:val="toc 3"/>
    <w:basedOn w:val="Normal"/>
    <w:next w:val="Normal"/>
    <w:autoRedefine/>
    <w:uiPriority w:val="39"/>
    <w:unhideWhenUsed/>
    <w:rsid w:val="00DF6EDD"/>
    <w:pPr>
      <w:tabs>
        <w:tab w:val="right" w:leader="dot" w:pos="9016"/>
      </w:tabs>
      <w:spacing w:after="100"/>
      <w:ind w:left="567"/>
    </w:pPr>
    <w:rPr>
      <w:noProof/>
    </w:rPr>
  </w:style>
  <w:style w:type="table" w:styleId="ListTable3-Accent3">
    <w:name w:val="List Table 3 Accent 3"/>
    <w:basedOn w:val="TableNormal"/>
    <w:uiPriority w:val="48"/>
    <w:rsid w:val="00171D75"/>
    <w:pPr>
      <w:spacing w:after="0" w:line="240" w:lineRule="auto"/>
    </w:pPr>
    <w:tblPr>
      <w:tblStyleRowBandSize w:val="1"/>
      <w:tblStyleColBandSize w:val="1"/>
      <w:tblBorders>
        <w:top w:val="single" w:sz="4" w:space="0" w:color="5D739A" w:themeColor="accent3"/>
        <w:left w:val="single" w:sz="4" w:space="0" w:color="5D739A" w:themeColor="accent3"/>
        <w:bottom w:val="single" w:sz="4" w:space="0" w:color="5D739A" w:themeColor="accent3"/>
        <w:right w:val="single" w:sz="4" w:space="0" w:color="5D739A" w:themeColor="accent3"/>
      </w:tblBorders>
    </w:tblPr>
    <w:tblStylePr w:type="firstRow">
      <w:rPr>
        <w:b/>
        <w:bCs/>
        <w:color w:val="FFFFFF" w:themeColor="background1"/>
      </w:rPr>
      <w:tblPr/>
      <w:tcPr>
        <w:shd w:val="clear" w:color="auto" w:fill="5D739A" w:themeFill="accent3"/>
      </w:tcPr>
    </w:tblStylePr>
    <w:tblStylePr w:type="lastRow">
      <w:rPr>
        <w:b/>
        <w:bCs/>
      </w:rPr>
      <w:tblPr/>
      <w:tcPr>
        <w:tcBorders>
          <w:top w:val="double" w:sz="4" w:space="0" w:color="5D739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D739A" w:themeColor="accent3"/>
          <w:right w:val="single" w:sz="4" w:space="0" w:color="5D739A" w:themeColor="accent3"/>
        </w:tcBorders>
      </w:tcPr>
    </w:tblStylePr>
    <w:tblStylePr w:type="band1Horz">
      <w:tblPr/>
      <w:tcPr>
        <w:tcBorders>
          <w:top w:val="single" w:sz="4" w:space="0" w:color="5D739A" w:themeColor="accent3"/>
          <w:bottom w:val="single" w:sz="4" w:space="0" w:color="5D739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D739A" w:themeColor="accent3"/>
          <w:left w:val="nil"/>
        </w:tcBorders>
      </w:tcPr>
    </w:tblStylePr>
    <w:tblStylePr w:type="swCell">
      <w:tblPr/>
      <w:tcPr>
        <w:tcBorders>
          <w:top w:val="double" w:sz="4" w:space="0" w:color="5D739A" w:themeColor="accent3"/>
          <w:right w:val="nil"/>
        </w:tcBorders>
      </w:tcPr>
    </w:tblStylePr>
  </w:style>
  <w:style w:type="table" w:customStyle="1" w:styleId="PurpleTable">
    <w:name w:val="PurpleTable"/>
    <w:basedOn w:val="TableNormal"/>
    <w:uiPriority w:val="99"/>
    <w:rsid w:val="00171D75"/>
    <w:pPr>
      <w:spacing w:after="0" w:line="240" w:lineRule="auto"/>
    </w:pPr>
    <w:tblPr/>
  </w:style>
  <w:style w:type="paragraph" w:styleId="Revision">
    <w:name w:val="Revision"/>
    <w:hidden/>
    <w:uiPriority w:val="99"/>
    <w:semiHidden/>
    <w:rsid w:val="001E1B2E"/>
    <w:pPr>
      <w:spacing w:after="0" w:line="240" w:lineRule="auto"/>
    </w:pPr>
  </w:style>
  <w:style w:type="paragraph" w:customStyle="1" w:styleId="contentstyle">
    <w:name w:val="content style"/>
    <w:basedOn w:val="Heading1"/>
    <w:link w:val="contentstyleChar"/>
    <w:qFormat/>
    <w:rsid w:val="008E210E"/>
    <w:pPr>
      <w:outlineLvl w:val="9"/>
    </w:pPr>
  </w:style>
  <w:style w:type="character" w:customStyle="1" w:styleId="contentstyleChar">
    <w:name w:val="content style Char"/>
    <w:basedOn w:val="Heading1Char"/>
    <w:link w:val="contentstyle"/>
    <w:rsid w:val="008E210E"/>
    <w:rPr>
      <w:b/>
      <w:color w:val="7030A0"/>
      <w:sz w:val="36"/>
      <w:szCs w:val="32"/>
    </w:rPr>
  </w:style>
  <w:style w:type="character" w:customStyle="1" w:styleId="Heading7Char">
    <w:name w:val="Heading 7 Char"/>
    <w:basedOn w:val="DefaultParagraphFont"/>
    <w:link w:val="Heading7"/>
    <w:uiPriority w:val="9"/>
    <w:semiHidden/>
    <w:rsid w:val="00D57697"/>
    <w:rPr>
      <w:rFonts w:asciiTheme="majorHAnsi" w:eastAsiaTheme="majorEastAsia" w:hAnsiTheme="majorHAnsi" w:cstheme="majorBidi"/>
      <w:i/>
      <w:iCs/>
      <w:color w:val="593470" w:themeColor="accent1" w:themeShade="7F"/>
    </w:rPr>
  </w:style>
  <w:style w:type="character" w:styleId="UnresolvedMention">
    <w:name w:val="Unresolved Mention"/>
    <w:basedOn w:val="DefaultParagraphFont"/>
    <w:uiPriority w:val="99"/>
    <w:semiHidden/>
    <w:unhideWhenUsed/>
    <w:rsid w:val="00DB10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095022">
      <w:bodyDiv w:val="1"/>
      <w:marLeft w:val="0"/>
      <w:marRight w:val="0"/>
      <w:marTop w:val="0"/>
      <w:marBottom w:val="0"/>
      <w:divBdr>
        <w:top w:val="none" w:sz="0" w:space="0" w:color="auto"/>
        <w:left w:val="none" w:sz="0" w:space="0" w:color="auto"/>
        <w:bottom w:val="none" w:sz="0" w:space="0" w:color="auto"/>
        <w:right w:val="none" w:sz="0" w:space="0" w:color="auto"/>
      </w:divBdr>
    </w:div>
    <w:div w:id="607395808">
      <w:bodyDiv w:val="1"/>
      <w:marLeft w:val="0"/>
      <w:marRight w:val="0"/>
      <w:marTop w:val="0"/>
      <w:marBottom w:val="0"/>
      <w:divBdr>
        <w:top w:val="none" w:sz="0" w:space="0" w:color="auto"/>
        <w:left w:val="none" w:sz="0" w:space="0" w:color="auto"/>
        <w:bottom w:val="none" w:sz="0" w:space="0" w:color="auto"/>
        <w:right w:val="none" w:sz="0" w:space="0" w:color="auto"/>
      </w:divBdr>
    </w:div>
    <w:div w:id="674841311">
      <w:bodyDiv w:val="1"/>
      <w:marLeft w:val="0"/>
      <w:marRight w:val="0"/>
      <w:marTop w:val="0"/>
      <w:marBottom w:val="0"/>
      <w:divBdr>
        <w:top w:val="none" w:sz="0" w:space="0" w:color="auto"/>
        <w:left w:val="none" w:sz="0" w:space="0" w:color="auto"/>
        <w:bottom w:val="none" w:sz="0" w:space="0" w:color="auto"/>
        <w:right w:val="none" w:sz="0" w:space="0" w:color="auto"/>
      </w:divBdr>
      <w:divsChild>
        <w:div w:id="287517722">
          <w:marLeft w:val="0"/>
          <w:marRight w:val="0"/>
          <w:marTop w:val="0"/>
          <w:marBottom w:val="0"/>
          <w:divBdr>
            <w:top w:val="none" w:sz="0" w:space="0" w:color="auto"/>
            <w:left w:val="none" w:sz="0" w:space="0" w:color="auto"/>
            <w:bottom w:val="none" w:sz="0" w:space="0" w:color="auto"/>
            <w:right w:val="none" w:sz="0" w:space="0" w:color="auto"/>
          </w:divBdr>
        </w:div>
        <w:div w:id="10420627">
          <w:marLeft w:val="0"/>
          <w:marRight w:val="0"/>
          <w:marTop w:val="0"/>
          <w:marBottom w:val="0"/>
          <w:divBdr>
            <w:top w:val="none" w:sz="0" w:space="0" w:color="auto"/>
            <w:left w:val="none" w:sz="0" w:space="0" w:color="auto"/>
            <w:bottom w:val="none" w:sz="0" w:space="0" w:color="auto"/>
            <w:right w:val="none" w:sz="0" w:space="0" w:color="auto"/>
          </w:divBdr>
        </w:div>
        <w:div w:id="1731347071">
          <w:marLeft w:val="0"/>
          <w:marRight w:val="0"/>
          <w:marTop w:val="0"/>
          <w:marBottom w:val="0"/>
          <w:divBdr>
            <w:top w:val="none" w:sz="0" w:space="0" w:color="auto"/>
            <w:left w:val="none" w:sz="0" w:space="0" w:color="auto"/>
            <w:bottom w:val="none" w:sz="0" w:space="0" w:color="auto"/>
            <w:right w:val="none" w:sz="0" w:space="0" w:color="auto"/>
          </w:divBdr>
        </w:div>
        <w:div w:id="674112125">
          <w:marLeft w:val="0"/>
          <w:marRight w:val="0"/>
          <w:marTop w:val="0"/>
          <w:marBottom w:val="0"/>
          <w:divBdr>
            <w:top w:val="none" w:sz="0" w:space="0" w:color="auto"/>
            <w:left w:val="none" w:sz="0" w:space="0" w:color="auto"/>
            <w:bottom w:val="none" w:sz="0" w:space="0" w:color="auto"/>
            <w:right w:val="none" w:sz="0" w:space="0" w:color="auto"/>
          </w:divBdr>
        </w:div>
        <w:div w:id="867450919">
          <w:marLeft w:val="0"/>
          <w:marRight w:val="0"/>
          <w:marTop w:val="0"/>
          <w:marBottom w:val="0"/>
          <w:divBdr>
            <w:top w:val="none" w:sz="0" w:space="0" w:color="auto"/>
            <w:left w:val="none" w:sz="0" w:space="0" w:color="auto"/>
            <w:bottom w:val="none" w:sz="0" w:space="0" w:color="auto"/>
            <w:right w:val="none" w:sz="0" w:space="0" w:color="auto"/>
          </w:divBdr>
        </w:div>
        <w:div w:id="704908902">
          <w:marLeft w:val="0"/>
          <w:marRight w:val="0"/>
          <w:marTop w:val="0"/>
          <w:marBottom w:val="0"/>
          <w:divBdr>
            <w:top w:val="none" w:sz="0" w:space="0" w:color="auto"/>
            <w:left w:val="none" w:sz="0" w:space="0" w:color="auto"/>
            <w:bottom w:val="none" w:sz="0" w:space="0" w:color="auto"/>
            <w:right w:val="none" w:sz="0" w:space="0" w:color="auto"/>
          </w:divBdr>
        </w:div>
        <w:div w:id="2117870208">
          <w:marLeft w:val="0"/>
          <w:marRight w:val="0"/>
          <w:marTop w:val="0"/>
          <w:marBottom w:val="0"/>
          <w:divBdr>
            <w:top w:val="none" w:sz="0" w:space="0" w:color="auto"/>
            <w:left w:val="none" w:sz="0" w:space="0" w:color="auto"/>
            <w:bottom w:val="none" w:sz="0" w:space="0" w:color="auto"/>
            <w:right w:val="none" w:sz="0" w:space="0" w:color="auto"/>
          </w:divBdr>
        </w:div>
        <w:div w:id="639579157">
          <w:marLeft w:val="0"/>
          <w:marRight w:val="0"/>
          <w:marTop w:val="0"/>
          <w:marBottom w:val="0"/>
          <w:divBdr>
            <w:top w:val="none" w:sz="0" w:space="0" w:color="auto"/>
            <w:left w:val="none" w:sz="0" w:space="0" w:color="auto"/>
            <w:bottom w:val="none" w:sz="0" w:space="0" w:color="auto"/>
            <w:right w:val="none" w:sz="0" w:space="0" w:color="auto"/>
          </w:divBdr>
        </w:div>
        <w:div w:id="427891615">
          <w:marLeft w:val="0"/>
          <w:marRight w:val="0"/>
          <w:marTop w:val="0"/>
          <w:marBottom w:val="0"/>
          <w:divBdr>
            <w:top w:val="none" w:sz="0" w:space="0" w:color="auto"/>
            <w:left w:val="none" w:sz="0" w:space="0" w:color="auto"/>
            <w:bottom w:val="none" w:sz="0" w:space="0" w:color="auto"/>
            <w:right w:val="none" w:sz="0" w:space="0" w:color="auto"/>
          </w:divBdr>
        </w:div>
        <w:div w:id="981547164">
          <w:marLeft w:val="0"/>
          <w:marRight w:val="0"/>
          <w:marTop w:val="0"/>
          <w:marBottom w:val="0"/>
          <w:divBdr>
            <w:top w:val="none" w:sz="0" w:space="0" w:color="auto"/>
            <w:left w:val="none" w:sz="0" w:space="0" w:color="auto"/>
            <w:bottom w:val="none" w:sz="0" w:space="0" w:color="auto"/>
            <w:right w:val="none" w:sz="0" w:space="0" w:color="auto"/>
          </w:divBdr>
        </w:div>
        <w:div w:id="1449734456">
          <w:marLeft w:val="0"/>
          <w:marRight w:val="0"/>
          <w:marTop w:val="0"/>
          <w:marBottom w:val="0"/>
          <w:divBdr>
            <w:top w:val="none" w:sz="0" w:space="0" w:color="auto"/>
            <w:left w:val="none" w:sz="0" w:space="0" w:color="auto"/>
            <w:bottom w:val="none" w:sz="0" w:space="0" w:color="auto"/>
            <w:right w:val="none" w:sz="0" w:space="0" w:color="auto"/>
          </w:divBdr>
        </w:div>
        <w:div w:id="1035353667">
          <w:marLeft w:val="0"/>
          <w:marRight w:val="0"/>
          <w:marTop w:val="0"/>
          <w:marBottom w:val="0"/>
          <w:divBdr>
            <w:top w:val="none" w:sz="0" w:space="0" w:color="auto"/>
            <w:left w:val="none" w:sz="0" w:space="0" w:color="auto"/>
            <w:bottom w:val="none" w:sz="0" w:space="0" w:color="auto"/>
            <w:right w:val="none" w:sz="0" w:space="0" w:color="auto"/>
          </w:divBdr>
        </w:div>
        <w:div w:id="589899342">
          <w:marLeft w:val="0"/>
          <w:marRight w:val="0"/>
          <w:marTop w:val="0"/>
          <w:marBottom w:val="0"/>
          <w:divBdr>
            <w:top w:val="none" w:sz="0" w:space="0" w:color="auto"/>
            <w:left w:val="none" w:sz="0" w:space="0" w:color="auto"/>
            <w:bottom w:val="none" w:sz="0" w:space="0" w:color="auto"/>
            <w:right w:val="none" w:sz="0" w:space="0" w:color="auto"/>
          </w:divBdr>
        </w:div>
        <w:div w:id="42562014">
          <w:marLeft w:val="0"/>
          <w:marRight w:val="0"/>
          <w:marTop w:val="0"/>
          <w:marBottom w:val="0"/>
          <w:divBdr>
            <w:top w:val="none" w:sz="0" w:space="0" w:color="auto"/>
            <w:left w:val="none" w:sz="0" w:space="0" w:color="auto"/>
            <w:bottom w:val="none" w:sz="0" w:space="0" w:color="auto"/>
            <w:right w:val="none" w:sz="0" w:space="0" w:color="auto"/>
          </w:divBdr>
        </w:div>
        <w:div w:id="151484448">
          <w:marLeft w:val="0"/>
          <w:marRight w:val="0"/>
          <w:marTop w:val="0"/>
          <w:marBottom w:val="0"/>
          <w:divBdr>
            <w:top w:val="none" w:sz="0" w:space="0" w:color="auto"/>
            <w:left w:val="none" w:sz="0" w:space="0" w:color="auto"/>
            <w:bottom w:val="none" w:sz="0" w:space="0" w:color="auto"/>
            <w:right w:val="none" w:sz="0" w:space="0" w:color="auto"/>
          </w:divBdr>
        </w:div>
        <w:div w:id="2135441338">
          <w:marLeft w:val="0"/>
          <w:marRight w:val="0"/>
          <w:marTop w:val="0"/>
          <w:marBottom w:val="0"/>
          <w:divBdr>
            <w:top w:val="none" w:sz="0" w:space="0" w:color="auto"/>
            <w:left w:val="none" w:sz="0" w:space="0" w:color="auto"/>
            <w:bottom w:val="none" w:sz="0" w:space="0" w:color="auto"/>
            <w:right w:val="none" w:sz="0" w:space="0" w:color="auto"/>
          </w:divBdr>
        </w:div>
        <w:div w:id="1706635882">
          <w:marLeft w:val="0"/>
          <w:marRight w:val="0"/>
          <w:marTop w:val="0"/>
          <w:marBottom w:val="0"/>
          <w:divBdr>
            <w:top w:val="none" w:sz="0" w:space="0" w:color="auto"/>
            <w:left w:val="none" w:sz="0" w:space="0" w:color="auto"/>
            <w:bottom w:val="none" w:sz="0" w:space="0" w:color="auto"/>
            <w:right w:val="none" w:sz="0" w:space="0" w:color="auto"/>
          </w:divBdr>
        </w:div>
        <w:div w:id="578059284">
          <w:marLeft w:val="0"/>
          <w:marRight w:val="0"/>
          <w:marTop w:val="0"/>
          <w:marBottom w:val="0"/>
          <w:divBdr>
            <w:top w:val="none" w:sz="0" w:space="0" w:color="auto"/>
            <w:left w:val="none" w:sz="0" w:space="0" w:color="auto"/>
            <w:bottom w:val="none" w:sz="0" w:space="0" w:color="auto"/>
            <w:right w:val="none" w:sz="0" w:space="0" w:color="auto"/>
          </w:divBdr>
        </w:div>
        <w:div w:id="1015502940">
          <w:marLeft w:val="0"/>
          <w:marRight w:val="0"/>
          <w:marTop w:val="0"/>
          <w:marBottom w:val="0"/>
          <w:divBdr>
            <w:top w:val="none" w:sz="0" w:space="0" w:color="auto"/>
            <w:left w:val="none" w:sz="0" w:space="0" w:color="auto"/>
            <w:bottom w:val="none" w:sz="0" w:space="0" w:color="auto"/>
            <w:right w:val="none" w:sz="0" w:space="0" w:color="auto"/>
          </w:divBdr>
        </w:div>
        <w:div w:id="1977635225">
          <w:marLeft w:val="0"/>
          <w:marRight w:val="0"/>
          <w:marTop w:val="0"/>
          <w:marBottom w:val="0"/>
          <w:divBdr>
            <w:top w:val="none" w:sz="0" w:space="0" w:color="auto"/>
            <w:left w:val="none" w:sz="0" w:space="0" w:color="auto"/>
            <w:bottom w:val="none" w:sz="0" w:space="0" w:color="auto"/>
            <w:right w:val="none" w:sz="0" w:space="0" w:color="auto"/>
          </w:divBdr>
        </w:div>
        <w:div w:id="123935881">
          <w:marLeft w:val="0"/>
          <w:marRight w:val="0"/>
          <w:marTop w:val="0"/>
          <w:marBottom w:val="0"/>
          <w:divBdr>
            <w:top w:val="none" w:sz="0" w:space="0" w:color="auto"/>
            <w:left w:val="none" w:sz="0" w:space="0" w:color="auto"/>
            <w:bottom w:val="none" w:sz="0" w:space="0" w:color="auto"/>
            <w:right w:val="none" w:sz="0" w:space="0" w:color="auto"/>
          </w:divBdr>
        </w:div>
        <w:div w:id="1162160570">
          <w:marLeft w:val="0"/>
          <w:marRight w:val="0"/>
          <w:marTop w:val="0"/>
          <w:marBottom w:val="0"/>
          <w:divBdr>
            <w:top w:val="none" w:sz="0" w:space="0" w:color="auto"/>
            <w:left w:val="none" w:sz="0" w:space="0" w:color="auto"/>
            <w:bottom w:val="none" w:sz="0" w:space="0" w:color="auto"/>
            <w:right w:val="none" w:sz="0" w:space="0" w:color="auto"/>
          </w:divBdr>
        </w:div>
        <w:div w:id="1561944327">
          <w:marLeft w:val="0"/>
          <w:marRight w:val="0"/>
          <w:marTop w:val="0"/>
          <w:marBottom w:val="0"/>
          <w:divBdr>
            <w:top w:val="none" w:sz="0" w:space="0" w:color="auto"/>
            <w:left w:val="none" w:sz="0" w:space="0" w:color="auto"/>
            <w:bottom w:val="none" w:sz="0" w:space="0" w:color="auto"/>
            <w:right w:val="none" w:sz="0" w:space="0" w:color="auto"/>
          </w:divBdr>
        </w:div>
        <w:div w:id="2055156433">
          <w:marLeft w:val="0"/>
          <w:marRight w:val="0"/>
          <w:marTop w:val="0"/>
          <w:marBottom w:val="0"/>
          <w:divBdr>
            <w:top w:val="none" w:sz="0" w:space="0" w:color="auto"/>
            <w:left w:val="none" w:sz="0" w:space="0" w:color="auto"/>
            <w:bottom w:val="none" w:sz="0" w:space="0" w:color="auto"/>
            <w:right w:val="none" w:sz="0" w:space="0" w:color="auto"/>
          </w:divBdr>
        </w:div>
        <w:div w:id="182399448">
          <w:marLeft w:val="0"/>
          <w:marRight w:val="0"/>
          <w:marTop w:val="0"/>
          <w:marBottom w:val="0"/>
          <w:divBdr>
            <w:top w:val="none" w:sz="0" w:space="0" w:color="auto"/>
            <w:left w:val="none" w:sz="0" w:space="0" w:color="auto"/>
            <w:bottom w:val="none" w:sz="0" w:space="0" w:color="auto"/>
            <w:right w:val="none" w:sz="0" w:space="0" w:color="auto"/>
          </w:divBdr>
        </w:div>
        <w:div w:id="1203831718">
          <w:marLeft w:val="0"/>
          <w:marRight w:val="0"/>
          <w:marTop w:val="0"/>
          <w:marBottom w:val="0"/>
          <w:divBdr>
            <w:top w:val="none" w:sz="0" w:space="0" w:color="auto"/>
            <w:left w:val="none" w:sz="0" w:space="0" w:color="auto"/>
            <w:bottom w:val="none" w:sz="0" w:space="0" w:color="auto"/>
            <w:right w:val="none" w:sz="0" w:space="0" w:color="auto"/>
          </w:divBdr>
        </w:div>
        <w:div w:id="129057227">
          <w:marLeft w:val="0"/>
          <w:marRight w:val="0"/>
          <w:marTop w:val="0"/>
          <w:marBottom w:val="0"/>
          <w:divBdr>
            <w:top w:val="none" w:sz="0" w:space="0" w:color="auto"/>
            <w:left w:val="none" w:sz="0" w:space="0" w:color="auto"/>
            <w:bottom w:val="none" w:sz="0" w:space="0" w:color="auto"/>
            <w:right w:val="none" w:sz="0" w:space="0" w:color="auto"/>
          </w:divBdr>
        </w:div>
      </w:divsChild>
    </w:div>
    <w:div w:id="831679228">
      <w:bodyDiv w:val="1"/>
      <w:marLeft w:val="0"/>
      <w:marRight w:val="0"/>
      <w:marTop w:val="0"/>
      <w:marBottom w:val="0"/>
      <w:divBdr>
        <w:top w:val="none" w:sz="0" w:space="0" w:color="auto"/>
        <w:left w:val="none" w:sz="0" w:space="0" w:color="auto"/>
        <w:bottom w:val="none" w:sz="0" w:space="0" w:color="auto"/>
        <w:right w:val="none" w:sz="0" w:space="0" w:color="auto"/>
      </w:divBdr>
    </w:div>
    <w:div w:id="837696078">
      <w:bodyDiv w:val="1"/>
      <w:marLeft w:val="0"/>
      <w:marRight w:val="0"/>
      <w:marTop w:val="0"/>
      <w:marBottom w:val="0"/>
      <w:divBdr>
        <w:top w:val="none" w:sz="0" w:space="0" w:color="auto"/>
        <w:left w:val="none" w:sz="0" w:space="0" w:color="auto"/>
        <w:bottom w:val="none" w:sz="0" w:space="0" w:color="auto"/>
        <w:right w:val="none" w:sz="0" w:space="0" w:color="auto"/>
      </w:divBdr>
    </w:div>
    <w:div w:id="957833484">
      <w:bodyDiv w:val="1"/>
      <w:marLeft w:val="0"/>
      <w:marRight w:val="0"/>
      <w:marTop w:val="0"/>
      <w:marBottom w:val="0"/>
      <w:divBdr>
        <w:top w:val="none" w:sz="0" w:space="0" w:color="auto"/>
        <w:left w:val="none" w:sz="0" w:space="0" w:color="auto"/>
        <w:bottom w:val="none" w:sz="0" w:space="0" w:color="auto"/>
        <w:right w:val="none" w:sz="0" w:space="0" w:color="auto"/>
      </w:divBdr>
    </w:div>
    <w:div w:id="1367365155">
      <w:bodyDiv w:val="1"/>
      <w:marLeft w:val="0"/>
      <w:marRight w:val="0"/>
      <w:marTop w:val="0"/>
      <w:marBottom w:val="0"/>
      <w:divBdr>
        <w:top w:val="none" w:sz="0" w:space="0" w:color="auto"/>
        <w:left w:val="none" w:sz="0" w:space="0" w:color="auto"/>
        <w:bottom w:val="none" w:sz="0" w:space="0" w:color="auto"/>
        <w:right w:val="none" w:sz="0" w:space="0" w:color="auto"/>
      </w:divBdr>
    </w:div>
    <w:div w:id="1425498761">
      <w:bodyDiv w:val="1"/>
      <w:marLeft w:val="0"/>
      <w:marRight w:val="0"/>
      <w:marTop w:val="0"/>
      <w:marBottom w:val="0"/>
      <w:divBdr>
        <w:top w:val="none" w:sz="0" w:space="0" w:color="auto"/>
        <w:left w:val="none" w:sz="0" w:space="0" w:color="auto"/>
        <w:bottom w:val="none" w:sz="0" w:space="0" w:color="auto"/>
        <w:right w:val="none" w:sz="0" w:space="0" w:color="auto"/>
      </w:divBdr>
    </w:div>
    <w:div w:id="1451706655">
      <w:bodyDiv w:val="1"/>
      <w:marLeft w:val="0"/>
      <w:marRight w:val="0"/>
      <w:marTop w:val="0"/>
      <w:marBottom w:val="0"/>
      <w:divBdr>
        <w:top w:val="none" w:sz="0" w:space="0" w:color="auto"/>
        <w:left w:val="none" w:sz="0" w:space="0" w:color="auto"/>
        <w:bottom w:val="none" w:sz="0" w:space="0" w:color="auto"/>
        <w:right w:val="none" w:sz="0" w:space="0" w:color="auto"/>
      </w:divBdr>
    </w:div>
    <w:div w:id="1629622634">
      <w:bodyDiv w:val="1"/>
      <w:marLeft w:val="0"/>
      <w:marRight w:val="0"/>
      <w:marTop w:val="0"/>
      <w:marBottom w:val="0"/>
      <w:divBdr>
        <w:top w:val="none" w:sz="0" w:space="0" w:color="auto"/>
        <w:left w:val="none" w:sz="0" w:space="0" w:color="auto"/>
        <w:bottom w:val="none" w:sz="0" w:space="0" w:color="auto"/>
        <w:right w:val="none" w:sz="0" w:space="0" w:color="auto"/>
      </w:divBdr>
      <w:divsChild>
        <w:div w:id="2094819598">
          <w:marLeft w:val="0"/>
          <w:marRight w:val="0"/>
          <w:marTop w:val="0"/>
          <w:marBottom w:val="0"/>
          <w:divBdr>
            <w:top w:val="none" w:sz="0" w:space="0" w:color="auto"/>
            <w:left w:val="none" w:sz="0" w:space="0" w:color="auto"/>
            <w:bottom w:val="none" w:sz="0" w:space="0" w:color="auto"/>
            <w:right w:val="none" w:sz="0" w:space="0" w:color="auto"/>
          </w:divBdr>
        </w:div>
        <w:div w:id="2001738550">
          <w:marLeft w:val="0"/>
          <w:marRight w:val="0"/>
          <w:marTop w:val="0"/>
          <w:marBottom w:val="0"/>
          <w:divBdr>
            <w:top w:val="none" w:sz="0" w:space="0" w:color="auto"/>
            <w:left w:val="none" w:sz="0" w:space="0" w:color="auto"/>
            <w:bottom w:val="none" w:sz="0" w:space="0" w:color="auto"/>
            <w:right w:val="none" w:sz="0" w:space="0" w:color="auto"/>
          </w:divBdr>
        </w:div>
        <w:div w:id="63572122">
          <w:marLeft w:val="0"/>
          <w:marRight w:val="0"/>
          <w:marTop w:val="0"/>
          <w:marBottom w:val="0"/>
          <w:divBdr>
            <w:top w:val="none" w:sz="0" w:space="0" w:color="auto"/>
            <w:left w:val="none" w:sz="0" w:space="0" w:color="auto"/>
            <w:bottom w:val="none" w:sz="0" w:space="0" w:color="auto"/>
            <w:right w:val="none" w:sz="0" w:space="0" w:color="auto"/>
          </w:divBdr>
        </w:div>
        <w:div w:id="1970164095">
          <w:marLeft w:val="0"/>
          <w:marRight w:val="0"/>
          <w:marTop w:val="0"/>
          <w:marBottom w:val="0"/>
          <w:divBdr>
            <w:top w:val="none" w:sz="0" w:space="0" w:color="auto"/>
            <w:left w:val="none" w:sz="0" w:space="0" w:color="auto"/>
            <w:bottom w:val="none" w:sz="0" w:space="0" w:color="auto"/>
            <w:right w:val="none" w:sz="0" w:space="0" w:color="auto"/>
          </w:divBdr>
        </w:div>
        <w:div w:id="113520275">
          <w:marLeft w:val="0"/>
          <w:marRight w:val="0"/>
          <w:marTop w:val="0"/>
          <w:marBottom w:val="0"/>
          <w:divBdr>
            <w:top w:val="none" w:sz="0" w:space="0" w:color="auto"/>
            <w:left w:val="none" w:sz="0" w:space="0" w:color="auto"/>
            <w:bottom w:val="none" w:sz="0" w:space="0" w:color="auto"/>
            <w:right w:val="none" w:sz="0" w:space="0" w:color="auto"/>
          </w:divBdr>
        </w:div>
        <w:div w:id="1116674196">
          <w:marLeft w:val="0"/>
          <w:marRight w:val="0"/>
          <w:marTop w:val="0"/>
          <w:marBottom w:val="0"/>
          <w:divBdr>
            <w:top w:val="none" w:sz="0" w:space="0" w:color="auto"/>
            <w:left w:val="none" w:sz="0" w:space="0" w:color="auto"/>
            <w:bottom w:val="none" w:sz="0" w:space="0" w:color="auto"/>
            <w:right w:val="none" w:sz="0" w:space="0" w:color="auto"/>
          </w:divBdr>
        </w:div>
        <w:div w:id="1901015074">
          <w:marLeft w:val="0"/>
          <w:marRight w:val="0"/>
          <w:marTop w:val="0"/>
          <w:marBottom w:val="0"/>
          <w:divBdr>
            <w:top w:val="none" w:sz="0" w:space="0" w:color="auto"/>
            <w:left w:val="none" w:sz="0" w:space="0" w:color="auto"/>
            <w:bottom w:val="none" w:sz="0" w:space="0" w:color="auto"/>
            <w:right w:val="none" w:sz="0" w:space="0" w:color="auto"/>
          </w:divBdr>
        </w:div>
        <w:div w:id="653486150">
          <w:marLeft w:val="0"/>
          <w:marRight w:val="0"/>
          <w:marTop w:val="0"/>
          <w:marBottom w:val="0"/>
          <w:divBdr>
            <w:top w:val="none" w:sz="0" w:space="0" w:color="auto"/>
            <w:left w:val="none" w:sz="0" w:space="0" w:color="auto"/>
            <w:bottom w:val="none" w:sz="0" w:space="0" w:color="auto"/>
            <w:right w:val="none" w:sz="0" w:space="0" w:color="auto"/>
          </w:divBdr>
        </w:div>
        <w:div w:id="1918979434">
          <w:marLeft w:val="0"/>
          <w:marRight w:val="0"/>
          <w:marTop w:val="0"/>
          <w:marBottom w:val="0"/>
          <w:divBdr>
            <w:top w:val="none" w:sz="0" w:space="0" w:color="auto"/>
            <w:left w:val="none" w:sz="0" w:space="0" w:color="auto"/>
            <w:bottom w:val="none" w:sz="0" w:space="0" w:color="auto"/>
            <w:right w:val="none" w:sz="0" w:space="0" w:color="auto"/>
          </w:divBdr>
        </w:div>
        <w:div w:id="1996883058">
          <w:marLeft w:val="0"/>
          <w:marRight w:val="0"/>
          <w:marTop w:val="0"/>
          <w:marBottom w:val="0"/>
          <w:divBdr>
            <w:top w:val="none" w:sz="0" w:space="0" w:color="auto"/>
            <w:left w:val="none" w:sz="0" w:space="0" w:color="auto"/>
            <w:bottom w:val="none" w:sz="0" w:space="0" w:color="auto"/>
            <w:right w:val="none" w:sz="0" w:space="0" w:color="auto"/>
          </w:divBdr>
        </w:div>
        <w:div w:id="271010305">
          <w:marLeft w:val="0"/>
          <w:marRight w:val="0"/>
          <w:marTop w:val="0"/>
          <w:marBottom w:val="0"/>
          <w:divBdr>
            <w:top w:val="none" w:sz="0" w:space="0" w:color="auto"/>
            <w:left w:val="none" w:sz="0" w:space="0" w:color="auto"/>
            <w:bottom w:val="none" w:sz="0" w:space="0" w:color="auto"/>
            <w:right w:val="none" w:sz="0" w:space="0" w:color="auto"/>
          </w:divBdr>
        </w:div>
        <w:div w:id="905073602">
          <w:marLeft w:val="0"/>
          <w:marRight w:val="0"/>
          <w:marTop w:val="0"/>
          <w:marBottom w:val="0"/>
          <w:divBdr>
            <w:top w:val="none" w:sz="0" w:space="0" w:color="auto"/>
            <w:left w:val="none" w:sz="0" w:space="0" w:color="auto"/>
            <w:bottom w:val="none" w:sz="0" w:space="0" w:color="auto"/>
            <w:right w:val="none" w:sz="0" w:space="0" w:color="auto"/>
          </w:divBdr>
        </w:div>
        <w:div w:id="1360740540">
          <w:marLeft w:val="0"/>
          <w:marRight w:val="0"/>
          <w:marTop w:val="0"/>
          <w:marBottom w:val="0"/>
          <w:divBdr>
            <w:top w:val="none" w:sz="0" w:space="0" w:color="auto"/>
            <w:left w:val="none" w:sz="0" w:space="0" w:color="auto"/>
            <w:bottom w:val="none" w:sz="0" w:space="0" w:color="auto"/>
            <w:right w:val="none" w:sz="0" w:space="0" w:color="auto"/>
          </w:divBdr>
        </w:div>
        <w:div w:id="165632519">
          <w:marLeft w:val="0"/>
          <w:marRight w:val="0"/>
          <w:marTop w:val="0"/>
          <w:marBottom w:val="0"/>
          <w:divBdr>
            <w:top w:val="none" w:sz="0" w:space="0" w:color="auto"/>
            <w:left w:val="none" w:sz="0" w:space="0" w:color="auto"/>
            <w:bottom w:val="none" w:sz="0" w:space="0" w:color="auto"/>
            <w:right w:val="none" w:sz="0" w:space="0" w:color="auto"/>
          </w:divBdr>
        </w:div>
      </w:divsChild>
    </w:div>
    <w:div w:id="1698890167">
      <w:bodyDiv w:val="1"/>
      <w:marLeft w:val="0"/>
      <w:marRight w:val="0"/>
      <w:marTop w:val="0"/>
      <w:marBottom w:val="0"/>
      <w:divBdr>
        <w:top w:val="none" w:sz="0" w:space="0" w:color="auto"/>
        <w:left w:val="none" w:sz="0" w:space="0" w:color="auto"/>
        <w:bottom w:val="none" w:sz="0" w:space="0" w:color="auto"/>
        <w:right w:val="none" w:sz="0" w:space="0" w:color="auto"/>
      </w:divBdr>
      <w:divsChild>
        <w:div w:id="223371950">
          <w:marLeft w:val="0"/>
          <w:marRight w:val="0"/>
          <w:marTop w:val="0"/>
          <w:marBottom w:val="0"/>
          <w:divBdr>
            <w:top w:val="none" w:sz="0" w:space="0" w:color="auto"/>
            <w:left w:val="none" w:sz="0" w:space="0" w:color="auto"/>
            <w:bottom w:val="none" w:sz="0" w:space="0" w:color="auto"/>
            <w:right w:val="none" w:sz="0" w:space="0" w:color="auto"/>
          </w:divBdr>
        </w:div>
        <w:div w:id="1303845647">
          <w:marLeft w:val="0"/>
          <w:marRight w:val="0"/>
          <w:marTop w:val="0"/>
          <w:marBottom w:val="0"/>
          <w:divBdr>
            <w:top w:val="none" w:sz="0" w:space="0" w:color="auto"/>
            <w:left w:val="none" w:sz="0" w:space="0" w:color="auto"/>
            <w:bottom w:val="none" w:sz="0" w:space="0" w:color="auto"/>
            <w:right w:val="none" w:sz="0" w:space="0" w:color="auto"/>
          </w:divBdr>
        </w:div>
        <w:div w:id="812021833">
          <w:marLeft w:val="0"/>
          <w:marRight w:val="0"/>
          <w:marTop w:val="0"/>
          <w:marBottom w:val="0"/>
          <w:divBdr>
            <w:top w:val="none" w:sz="0" w:space="0" w:color="auto"/>
            <w:left w:val="none" w:sz="0" w:space="0" w:color="auto"/>
            <w:bottom w:val="none" w:sz="0" w:space="0" w:color="auto"/>
            <w:right w:val="none" w:sz="0" w:space="0" w:color="auto"/>
          </w:divBdr>
        </w:div>
        <w:div w:id="1161382926">
          <w:marLeft w:val="0"/>
          <w:marRight w:val="0"/>
          <w:marTop w:val="0"/>
          <w:marBottom w:val="0"/>
          <w:divBdr>
            <w:top w:val="none" w:sz="0" w:space="0" w:color="auto"/>
            <w:left w:val="none" w:sz="0" w:space="0" w:color="auto"/>
            <w:bottom w:val="none" w:sz="0" w:space="0" w:color="auto"/>
            <w:right w:val="none" w:sz="0" w:space="0" w:color="auto"/>
          </w:divBdr>
        </w:div>
        <w:div w:id="1315716990">
          <w:marLeft w:val="0"/>
          <w:marRight w:val="0"/>
          <w:marTop w:val="0"/>
          <w:marBottom w:val="0"/>
          <w:divBdr>
            <w:top w:val="none" w:sz="0" w:space="0" w:color="auto"/>
            <w:left w:val="none" w:sz="0" w:space="0" w:color="auto"/>
            <w:bottom w:val="none" w:sz="0" w:space="0" w:color="auto"/>
            <w:right w:val="none" w:sz="0" w:space="0" w:color="auto"/>
          </w:divBdr>
        </w:div>
        <w:div w:id="1476216292">
          <w:marLeft w:val="0"/>
          <w:marRight w:val="0"/>
          <w:marTop w:val="0"/>
          <w:marBottom w:val="0"/>
          <w:divBdr>
            <w:top w:val="none" w:sz="0" w:space="0" w:color="auto"/>
            <w:left w:val="none" w:sz="0" w:space="0" w:color="auto"/>
            <w:bottom w:val="none" w:sz="0" w:space="0" w:color="auto"/>
            <w:right w:val="none" w:sz="0" w:space="0" w:color="auto"/>
          </w:divBdr>
        </w:div>
        <w:div w:id="1379012525">
          <w:marLeft w:val="0"/>
          <w:marRight w:val="0"/>
          <w:marTop w:val="0"/>
          <w:marBottom w:val="0"/>
          <w:divBdr>
            <w:top w:val="none" w:sz="0" w:space="0" w:color="auto"/>
            <w:left w:val="none" w:sz="0" w:space="0" w:color="auto"/>
            <w:bottom w:val="none" w:sz="0" w:space="0" w:color="auto"/>
            <w:right w:val="none" w:sz="0" w:space="0" w:color="auto"/>
          </w:divBdr>
        </w:div>
        <w:div w:id="1711690560">
          <w:marLeft w:val="0"/>
          <w:marRight w:val="0"/>
          <w:marTop w:val="0"/>
          <w:marBottom w:val="0"/>
          <w:divBdr>
            <w:top w:val="none" w:sz="0" w:space="0" w:color="auto"/>
            <w:left w:val="none" w:sz="0" w:space="0" w:color="auto"/>
            <w:bottom w:val="none" w:sz="0" w:space="0" w:color="auto"/>
            <w:right w:val="none" w:sz="0" w:space="0" w:color="auto"/>
          </w:divBdr>
        </w:div>
        <w:div w:id="1753355477">
          <w:marLeft w:val="0"/>
          <w:marRight w:val="0"/>
          <w:marTop w:val="0"/>
          <w:marBottom w:val="0"/>
          <w:divBdr>
            <w:top w:val="none" w:sz="0" w:space="0" w:color="auto"/>
            <w:left w:val="none" w:sz="0" w:space="0" w:color="auto"/>
            <w:bottom w:val="none" w:sz="0" w:space="0" w:color="auto"/>
            <w:right w:val="none" w:sz="0" w:space="0" w:color="auto"/>
          </w:divBdr>
        </w:div>
        <w:div w:id="1077285427">
          <w:marLeft w:val="0"/>
          <w:marRight w:val="0"/>
          <w:marTop w:val="0"/>
          <w:marBottom w:val="0"/>
          <w:divBdr>
            <w:top w:val="none" w:sz="0" w:space="0" w:color="auto"/>
            <w:left w:val="none" w:sz="0" w:space="0" w:color="auto"/>
            <w:bottom w:val="none" w:sz="0" w:space="0" w:color="auto"/>
            <w:right w:val="none" w:sz="0" w:space="0" w:color="auto"/>
          </w:divBdr>
        </w:div>
        <w:div w:id="1249193813">
          <w:marLeft w:val="0"/>
          <w:marRight w:val="0"/>
          <w:marTop w:val="0"/>
          <w:marBottom w:val="0"/>
          <w:divBdr>
            <w:top w:val="none" w:sz="0" w:space="0" w:color="auto"/>
            <w:left w:val="none" w:sz="0" w:space="0" w:color="auto"/>
            <w:bottom w:val="none" w:sz="0" w:space="0" w:color="auto"/>
            <w:right w:val="none" w:sz="0" w:space="0" w:color="auto"/>
          </w:divBdr>
        </w:div>
        <w:div w:id="1639066469">
          <w:marLeft w:val="0"/>
          <w:marRight w:val="0"/>
          <w:marTop w:val="0"/>
          <w:marBottom w:val="0"/>
          <w:divBdr>
            <w:top w:val="none" w:sz="0" w:space="0" w:color="auto"/>
            <w:left w:val="none" w:sz="0" w:space="0" w:color="auto"/>
            <w:bottom w:val="none" w:sz="0" w:space="0" w:color="auto"/>
            <w:right w:val="none" w:sz="0" w:space="0" w:color="auto"/>
          </w:divBdr>
        </w:div>
        <w:div w:id="1717124535">
          <w:marLeft w:val="0"/>
          <w:marRight w:val="0"/>
          <w:marTop w:val="0"/>
          <w:marBottom w:val="0"/>
          <w:divBdr>
            <w:top w:val="none" w:sz="0" w:space="0" w:color="auto"/>
            <w:left w:val="none" w:sz="0" w:space="0" w:color="auto"/>
            <w:bottom w:val="none" w:sz="0" w:space="0" w:color="auto"/>
            <w:right w:val="none" w:sz="0" w:space="0" w:color="auto"/>
          </w:divBdr>
        </w:div>
        <w:div w:id="1110857536">
          <w:marLeft w:val="0"/>
          <w:marRight w:val="0"/>
          <w:marTop w:val="0"/>
          <w:marBottom w:val="0"/>
          <w:divBdr>
            <w:top w:val="none" w:sz="0" w:space="0" w:color="auto"/>
            <w:left w:val="none" w:sz="0" w:space="0" w:color="auto"/>
            <w:bottom w:val="none" w:sz="0" w:space="0" w:color="auto"/>
            <w:right w:val="none" w:sz="0" w:space="0" w:color="auto"/>
          </w:divBdr>
        </w:div>
        <w:div w:id="1597520699">
          <w:marLeft w:val="0"/>
          <w:marRight w:val="0"/>
          <w:marTop w:val="0"/>
          <w:marBottom w:val="0"/>
          <w:divBdr>
            <w:top w:val="none" w:sz="0" w:space="0" w:color="auto"/>
            <w:left w:val="none" w:sz="0" w:space="0" w:color="auto"/>
            <w:bottom w:val="none" w:sz="0" w:space="0" w:color="auto"/>
            <w:right w:val="none" w:sz="0" w:space="0" w:color="auto"/>
          </w:divBdr>
        </w:div>
        <w:div w:id="1822233352">
          <w:marLeft w:val="0"/>
          <w:marRight w:val="0"/>
          <w:marTop w:val="0"/>
          <w:marBottom w:val="0"/>
          <w:divBdr>
            <w:top w:val="none" w:sz="0" w:space="0" w:color="auto"/>
            <w:left w:val="none" w:sz="0" w:space="0" w:color="auto"/>
            <w:bottom w:val="none" w:sz="0" w:space="0" w:color="auto"/>
            <w:right w:val="none" w:sz="0" w:space="0" w:color="auto"/>
          </w:divBdr>
        </w:div>
        <w:div w:id="885334185">
          <w:marLeft w:val="0"/>
          <w:marRight w:val="0"/>
          <w:marTop w:val="0"/>
          <w:marBottom w:val="0"/>
          <w:divBdr>
            <w:top w:val="none" w:sz="0" w:space="0" w:color="auto"/>
            <w:left w:val="none" w:sz="0" w:space="0" w:color="auto"/>
            <w:bottom w:val="none" w:sz="0" w:space="0" w:color="auto"/>
            <w:right w:val="none" w:sz="0" w:space="0" w:color="auto"/>
          </w:divBdr>
        </w:div>
        <w:div w:id="209533038">
          <w:marLeft w:val="0"/>
          <w:marRight w:val="0"/>
          <w:marTop w:val="0"/>
          <w:marBottom w:val="0"/>
          <w:divBdr>
            <w:top w:val="none" w:sz="0" w:space="0" w:color="auto"/>
            <w:left w:val="none" w:sz="0" w:space="0" w:color="auto"/>
            <w:bottom w:val="none" w:sz="0" w:space="0" w:color="auto"/>
            <w:right w:val="none" w:sz="0" w:space="0" w:color="auto"/>
          </w:divBdr>
        </w:div>
        <w:div w:id="1584412246">
          <w:marLeft w:val="0"/>
          <w:marRight w:val="0"/>
          <w:marTop w:val="0"/>
          <w:marBottom w:val="0"/>
          <w:divBdr>
            <w:top w:val="none" w:sz="0" w:space="0" w:color="auto"/>
            <w:left w:val="none" w:sz="0" w:space="0" w:color="auto"/>
            <w:bottom w:val="none" w:sz="0" w:space="0" w:color="auto"/>
            <w:right w:val="none" w:sz="0" w:space="0" w:color="auto"/>
          </w:divBdr>
        </w:div>
        <w:div w:id="638455796">
          <w:marLeft w:val="0"/>
          <w:marRight w:val="0"/>
          <w:marTop w:val="0"/>
          <w:marBottom w:val="0"/>
          <w:divBdr>
            <w:top w:val="none" w:sz="0" w:space="0" w:color="auto"/>
            <w:left w:val="none" w:sz="0" w:space="0" w:color="auto"/>
            <w:bottom w:val="none" w:sz="0" w:space="0" w:color="auto"/>
            <w:right w:val="none" w:sz="0" w:space="0" w:color="auto"/>
          </w:divBdr>
        </w:div>
        <w:div w:id="340475211">
          <w:marLeft w:val="0"/>
          <w:marRight w:val="0"/>
          <w:marTop w:val="0"/>
          <w:marBottom w:val="0"/>
          <w:divBdr>
            <w:top w:val="none" w:sz="0" w:space="0" w:color="auto"/>
            <w:left w:val="none" w:sz="0" w:space="0" w:color="auto"/>
            <w:bottom w:val="none" w:sz="0" w:space="0" w:color="auto"/>
            <w:right w:val="none" w:sz="0" w:space="0" w:color="auto"/>
          </w:divBdr>
        </w:div>
        <w:div w:id="329258571">
          <w:marLeft w:val="0"/>
          <w:marRight w:val="0"/>
          <w:marTop w:val="0"/>
          <w:marBottom w:val="0"/>
          <w:divBdr>
            <w:top w:val="none" w:sz="0" w:space="0" w:color="auto"/>
            <w:left w:val="none" w:sz="0" w:space="0" w:color="auto"/>
            <w:bottom w:val="none" w:sz="0" w:space="0" w:color="auto"/>
            <w:right w:val="none" w:sz="0" w:space="0" w:color="auto"/>
          </w:divBdr>
        </w:div>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800799424">
      <w:bodyDiv w:val="1"/>
      <w:marLeft w:val="0"/>
      <w:marRight w:val="0"/>
      <w:marTop w:val="0"/>
      <w:marBottom w:val="0"/>
      <w:divBdr>
        <w:top w:val="none" w:sz="0" w:space="0" w:color="auto"/>
        <w:left w:val="none" w:sz="0" w:space="0" w:color="auto"/>
        <w:bottom w:val="none" w:sz="0" w:space="0" w:color="auto"/>
        <w:right w:val="none" w:sz="0" w:space="0" w:color="auto"/>
      </w:divBdr>
    </w:div>
    <w:div w:id="201414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jpg"/><Relationship Id="rId21" Type="http://schemas.openxmlformats.org/officeDocument/2006/relationships/footer" Target="footer5.xml"/><Relationship Id="rId34" Type="http://schemas.openxmlformats.org/officeDocument/2006/relationships/image" Target="media/image12.jpeg"/><Relationship Id="rId42" Type="http://schemas.openxmlformats.org/officeDocument/2006/relationships/image" Target="media/image19.jpg"/><Relationship Id="rId47" Type="http://schemas.openxmlformats.org/officeDocument/2006/relationships/image" Target="media/image24.jpg"/><Relationship Id="rId50" Type="http://schemas.openxmlformats.org/officeDocument/2006/relationships/image" Target="media/image26.png"/><Relationship Id="rId55" Type="http://schemas.openxmlformats.org/officeDocument/2006/relationships/image" Target="media/image29.png"/><Relationship Id="rId63" Type="http://schemas.openxmlformats.org/officeDocument/2006/relationships/image" Target="media/image35.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4.jpg"/><Relationship Id="rId32" Type="http://schemas.openxmlformats.org/officeDocument/2006/relationships/image" Target="media/image10.jpg"/><Relationship Id="rId37" Type="http://schemas.openxmlformats.org/officeDocument/2006/relationships/image" Target="media/image14.jpg"/><Relationship Id="rId40" Type="http://schemas.openxmlformats.org/officeDocument/2006/relationships/image" Target="media/image17.jpg"/><Relationship Id="rId45" Type="http://schemas.openxmlformats.org/officeDocument/2006/relationships/image" Target="media/image22.jpg"/><Relationship Id="rId53" Type="http://schemas.microsoft.com/office/2007/relationships/hdphoto" Target="media/hdphoto4.wdp"/><Relationship Id="rId58" Type="http://schemas.openxmlformats.org/officeDocument/2006/relationships/image" Target="media/image31.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scsa.wa.edu.au/publications/activities-schedule" TargetMode="External"/><Relationship Id="rId19" Type="http://schemas.openxmlformats.org/officeDocument/2006/relationships/hyperlink" Target="https://scsa.wa.edu.au/publications/activities-schedule" TargetMode="External"/><Relationship Id="rId14" Type="http://schemas.openxmlformats.org/officeDocument/2006/relationships/hyperlink" Target="https://www.scsa.wa.edu.au/" TargetMode="External"/><Relationship Id="rId22" Type="http://schemas.openxmlformats.org/officeDocument/2006/relationships/image" Target="media/image3.jpg"/><Relationship Id="rId27" Type="http://schemas.openxmlformats.org/officeDocument/2006/relationships/image" Target="media/image7.png"/><Relationship Id="rId30" Type="http://schemas.microsoft.com/office/2007/relationships/hdphoto" Target="media/hdphoto2.wdp"/><Relationship Id="rId35" Type="http://schemas.openxmlformats.org/officeDocument/2006/relationships/image" Target="media/image12.jpg"/><Relationship Id="rId43" Type="http://schemas.openxmlformats.org/officeDocument/2006/relationships/image" Target="media/image20.JPG"/><Relationship Id="rId48" Type="http://schemas.openxmlformats.org/officeDocument/2006/relationships/image" Target="media/image25.jpg"/><Relationship Id="rId56" Type="http://schemas.openxmlformats.org/officeDocument/2006/relationships/image" Target="media/image30.png"/><Relationship Id="rId64" Type="http://schemas.openxmlformats.org/officeDocument/2006/relationships/footer" Target="footer6.xml"/><Relationship Id="rId8" Type="http://schemas.openxmlformats.org/officeDocument/2006/relationships/image" Target="media/image1.jpg"/><Relationship Id="rId51" Type="http://schemas.microsoft.com/office/2007/relationships/hdphoto" Target="media/hdphoto3.wdp"/><Relationship Id="rId3" Type="http://schemas.openxmlformats.org/officeDocument/2006/relationships/styles" Target="styles.xml"/><Relationship Id="rId12" Type="http://schemas.openxmlformats.org/officeDocument/2006/relationships/hyperlink" Target="https://creativecommons.org/licenses/by/4.0/" TargetMode="External"/><Relationship Id="rId17" Type="http://schemas.openxmlformats.org/officeDocument/2006/relationships/hyperlink" Target="https://studentportal.scsa.wa.edu.au/" TargetMode="External"/><Relationship Id="rId25" Type="http://schemas.openxmlformats.org/officeDocument/2006/relationships/image" Target="media/image5.jpg"/><Relationship Id="rId33" Type="http://schemas.openxmlformats.org/officeDocument/2006/relationships/image" Target="media/image11.jpg"/><Relationship Id="rId38" Type="http://schemas.openxmlformats.org/officeDocument/2006/relationships/image" Target="media/image15.JPG"/><Relationship Id="rId46" Type="http://schemas.openxmlformats.org/officeDocument/2006/relationships/image" Target="media/image23.JPG"/><Relationship Id="rId59" Type="http://schemas.openxmlformats.org/officeDocument/2006/relationships/image" Target="media/image32.png"/><Relationship Id="rId20" Type="http://schemas.openxmlformats.org/officeDocument/2006/relationships/header" Target="header1.xml"/><Relationship Id="rId41" Type="http://schemas.openxmlformats.org/officeDocument/2006/relationships/image" Target="media/image18.jpg"/><Relationship Id="rId54" Type="http://schemas.openxmlformats.org/officeDocument/2006/relationships/image" Target="media/image28.jpg"/><Relationship Id="rId62"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srms.scsa.wa.edu.au/" TargetMode="External"/><Relationship Id="rId28" Type="http://schemas.microsoft.com/office/2007/relationships/hdphoto" Target="media/hdphoto1.wdp"/><Relationship Id="rId36" Type="http://schemas.openxmlformats.org/officeDocument/2006/relationships/image" Target="media/image13.JPG"/><Relationship Id="rId49" Type="http://schemas.openxmlformats.org/officeDocument/2006/relationships/hyperlink" Target="https://srms.scsa.wa.edu.au/" TargetMode="External"/><Relationship Id="rId57" Type="http://schemas.openxmlformats.org/officeDocument/2006/relationships/image" Target="media/image30.jpg"/><Relationship Id="rId10" Type="http://schemas.openxmlformats.org/officeDocument/2006/relationships/footer" Target="footer1.xml"/><Relationship Id="rId31" Type="http://schemas.openxmlformats.org/officeDocument/2006/relationships/image" Target="media/image9.jpg"/><Relationship Id="rId44" Type="http://schemas.openxmlformats.org/officeDocument/2006/relationships/image" Target="media/image21.JPG"/><Relationship Id="rId52" Type="http://schemas.openxmlformats.org/officeDocument/2006/relationships/image" Target="media/image27.png"/><Relationship Id="rId60" Type="http://schemas.openxmlformats.org/officeDocument/2006/relationships/image" Target="media/image3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yperlink" Target="mailto:info@scsa.wa.edu.au" TargetMode="External"/><Relationship Id="rId18" Type="http://schemas.openxmlformats.org/officeDocument/2006/relationships/hyperlink" Target="Authority%20website%20(https://senior-secondary.scsa.wa.edu.au/syllabus-and-support-materials/english/english-as-an-additional-language-or-dialect)" TargetMode="External"/><Relationship Id="rId39" Type="http://schemas.openxmlformats.org/officeDocument/2006/relationships/image" Target="media/image1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vb\Documents\Custom%20Office%20Templates\2019%20Style.dotx" TargetMode="External"/></Relationships>
</file>

<file path=word/theme/theme1.xml><?xml version="1.0" encoding="utf-8"?>
<a:theme xmlns:a="http://schemas.openxmlformats.org/drawingml/2006/main" name="SCSA_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BB9DC-89B3-4BD1-81EA-578C9B176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 Style</Template>
  <TotalTime>94</TotalTime>
  <Pages>30</Pages>
  <Words>4478</Words>
  <Characters>24512</Characters>
  <Application>Microsoft Office Word</Application>
  <DocSecurity>0</DocSecurity>
  <Lines>523</Lines>
  <Paragraphs>2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inda Calvert</dc:creator>
  <cp:lastModifiedBy>Daniel Creusot</cp:lastModifiedBy>
  <cp:revision>19</cp:revision>
  <cp:lastPrinted>2024-05-31T07:55:00Z</cp:lastPrinted>
  <dcterms:created xsi:type="dcterms:W3CDTF">2024-05-30T06:31:00Z</dcterms:created>
  <dcterms:modified xsi:type="dcterms:W3CDTF">2024-06-2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afdff85d67ec80dea9507d46aa396e2e802e1cb1cf21c1ceb4314820c1ff6</vt:lpwstr>
  </property>
</Properties>
</file>